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C2027" w14:textId="45F94CF8" w:rsidR="00744C59" w:rsidRPr="006E5770" w:rsidRDefault="00744C59" w:rsidP="00F32D2D">
      <w:pPr>
        <w:pStyle w:val="NormalWeb"/>
        <w:spacing w:before="0" w:beforeAutospacing="0" w:after="0" w:afterAutospacing="0"/>
        <w:contextualSpacing/>
        <w:jc w:val="both"/>
        <w:rPr>
          <w:sz w:val="2"/>
          <w:szCs w:val="22"/>
        </w:rPr>
      </w:pPr>
      <w:bookmarkStart w:id="0" w:name="_Hlk95815920"/>
      <w:bookmarkEnd w:id="0"/>
    </w:p>
    <w:p w14:paraId="080AA63B" w14:textId="77777777" w:rsidR="00592480" w:rsidRPr="006E5770" w:rsidRDefault="00592480" w:rsidP="00F32D2D">
      <w:pPr>
        <w:pStyle w:val="NormalWeb"/>
        <w:spacing w:before="0" w:beforeAutospacing="0" w:after="0" w:afterAutospacing="0"/>
        <w:contextualSpacing/>
        <w:jc w:val="both"/>
        <w:rPr>
          <w:sz w:val="2"/>
          <w:szCs w:val="22"/>
        </w:rPr>
      </w:pPr>
    </w:p>
    <w:tbl>
      <w:tblPr>
        <w:tblStyle w:val="TableGrid"/>
        <w:tblW w:w="11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4"/>
        <w:gridCol w:w="6273"/>
      </w:tblGrid>
      <w:tr w:rsidR="006E5770" w:rsidRPr="006E5770" w14:paraId="34D6F4DE" w14:textId="77777777" w:rsidTr="00791601">
        <w:trPr>
          <w:trHeight w:val="5913"/>
        </w:trPr>
        <w:tc>
          <w:tcPr>
            <w:tcW w:w="5174" w:type="dxa"/>
            <w:vMerge w:val="restart"/>
          </w:tcPr>
          <w:p w14:paraId="0D2A4BB7" w14:textId="420E1FCE" w:rsidR="00A81A38" w:rsidRPr="006E5770" w:rsidRDefault="008D0210" w:rsidP="00F32D2D">
            <w:pPr>
              <w:contextualSpacing/>
              <w:jc w:val="center"/>
              <w:rPr>
                <w:rFonts w:ascii="Times New Roman" w:hAnsi="Times New Roman"/>
                <w:b/>
                <w:sz w:val="24"/>
                <w:szCs w:val="24"/>
                <w:u w:val="single"/>
              </w:rPr>
            </w:pPr>
            <w:r w:rsidRPr="006E5770">
              <w:rPr>
                <w:rFonts w:ascii="Times New Roman" w:hAnsi="Times New Roman"/>
                <w:b/>
                <w:sz w:val="24"/>
                <w:szCs w:val="24"/>
                <w:u w:val="single"/>
              </w:rPr>
              <w:t xml:space="preserve"> </w:t>
            </w:r>
            <w:r w:rsidR="00A81A38" w:rsidRPr="006E5770">
              <w:rPr>
                <w:rFonts w:ascii="Times New Roman" w:hAnsi="Times New Roman"/>
                <w:b/>
                <w:sz w:val="24"/>
                <w:szCs w:val="24"/>
                <w:u w:val="single"/>
              </w:rPr>
              <w:t>Staff</w:t>
            </w:r>
          </w:p>
          <w:p w14:paraId="2AA77343" w14:textId="77777777" w:rsidR="00A81A38" w:rsidRPr="006E5770" w:rsidRDefault="00A81A38" w:rsidP="00F32D2D">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Gina Hilliard</w:t>
            </w:r>
            <w:r w:rsidRPr="006E5770">
              <w:rPr>
                <w:rFonts w:ascii="Times New Roman" w:hAnsi="Times New Roman"/>
                <w:sz w:val="20"/>
                <w:szCs w:val="20"/>
              </w:rPr>
              <w:t>, President</w:t>
            </w:r>
          </w:p>
          <w:p w14:paraId="14337824" w14:textId="77777777" w:rsidR="008D0210" w:rsidRPr="006E5770" w:rsidRDefault="00E4728D" w:rsidP="00E4728D">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Edi</w:t>
            </w:r>
            <w:r w:rsidR="00642088" w:rsidRPr="006E5770">
              <w:rPr>
                <w:rFonts w:ascii="Times New Roman" w:hAnsi="Times New Roman"/>
                <w:b/>
                <w:sz w:val="20"/>
                <w:szCs w:val="20"/>
              </w:rPr>
              <w:t>son</w:t>
            </w:r>
            <w:r w:rsidRPr="006E5770">
              <w:rPr>
                <w:rFonts w:ascii="Times New Roman" w:hAnsi="Times New Roman"/>
                <w:b/>
                <w:sz w:val="20"/>
                <w:szCs w:val="20"/>
              </w:rPr>
              <w:t xml:space="preserve"> Emmons</w:t>
            </w:r>
            <w:r w:rsidRPr="006E5770">
              <w:rPr>
                <w:rFonts w:ascii="Times New Roman" w:hAnsi="Times New Roman"/>
                <w:sz w:val="20"/>
                <w:szCs w:val="20"/>
              </w:rPr>
              <w:t xml:space="preserve">, </w:t>
            </w:r>
          </w:p>
          <w:p w14:paraId="6CE83BB4" w14:textId="293FEB52" w:rsidR="00E4728D" w:rsidRPr="006E5770" w:rsidRDefault="008D0210" w:rsidP="00E4728D">
            <w:pPr>
              <w:shd w:val="clear" w:color="auto" w:fill="FFFFFF"/>
              <w:contextualSpacing/>
              <w:jc w:val="center"/>
              <w:rPr>
                <w:rFonts w:ascii="Times New Roman" w:hAnsi="Times New Roman"/>
                <w:sz w:val="20"/>
                <w:szCs w:val="20"/>
              </w:rPr>
            </w:pPr>
            <w:r w:rsidRPr="006E5770">
              <w:rPr>
                <w:rFonts w:ascii="Times New Roman" w:hAnsi="Times New Roman"/>
                <w:sz w:val="20"/>
                <w:szCs w:val="20"/>
              </w:rPr>
              <w:t>Communications and Marketing Coordinator</w:t>
            </w:r>
          </w:p>
          <w:p w14:paraId="06541198" w14:textId="77777777" w:rsidR="008D0210" w:rsidRPr="006E5770" w:rsidRDefault="00A81A38" w:rsidP="0025495A">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Clancey Arnold</w:t>
            </w:r>
            <w:r w:rsidRPr="006E5770">
              <w:rPr>
                <w:rFonts w:ascii="Times New Roman" w:hAnsi="Times New Roman"/>
                <w:sz w:val="20"/>
                <w:szCs w:val="20"/>
              </w:rPr>
              <w:t xml:space="preserve">, </w:t>
            </w:r>
          </w:p>
          <w:p w14:paraId="28FDBCC7" w14:textId="1594BE45" w:rsidR="008D0210" w:rsidRPr="006E5770" w:rsidRDefault="008D0210" w:rsidP="0025495A">
            <w:pPr>
              <w:shd w:val="clear" w:color="auto" w:fill="FFFFFF"/>
              <w:contextualSpacing/>
              <w:jc w:val="center"/>
              <w:rPr>
                <w:rFonts w:ascii="Times New Roman" w:hAnsi="Times New Roman"/>
                <w:sz w:val="20"/>
                <w:szCs w:val="20"/>
              </w:rPr>
            </w:pPr>
            <w:r w:rsidRPr="006E5770">
              <w:rPr>
                <w:rFonts w:ascii="Times New Roman" w:hAnsi="Times New Roman"/>
                <w:sz w:val="20"/>
                <w:szCs w:val="20"/>
              </w:rPr>
              <w:t>Membership Development and Engagement</w:t>
            </w:r>
          </w:p>
          <w:p w14:paraId="665C259F" w14:textId="77777777" w:rsidR="004D1F70" w:rsidRPr="006E5770" w:rsidRDefault="004D1F70" w:rsidP="00F32D2D">
            <w:pPr>
              <w:shd w:val="clear" w:color="auto" w:fill="FFFFFF"/>
              <w:contextualSpacing/>
              <w:jc w:val="center"/>
              <w:rPr>
                <w:rFonts w:ascii="Times New Roman" w:hAnsi="Times New Roman"/>
                <w:sz w:val="20"/>
                <w:szCs w:val="20"/>
              </w:rPr>
            </w:pPr>
          </w:p>
          <w:p w14:paraId="2F92C808" w14:textId="4A79B6E7" w:rsidR="00A81A38" w:rsidRPr="006E5770" w:rsidRDefault="00A81A38" w:rsidP="00F32D2D">
            <w:pPr>
              <w:contextualSpacing/>
              <w:jc w:val="center"/>
              <w:rPr>
                <w:rFonts w:ascii="Times New Roman" w:hAnsi="Times New Roman"/>
                <w:b/>
                <w:sz w:val="24"/>
                <w:szCs w:val="24"/>
                <w:u w:val="single"/>
              </w:rPr>
            </w:pPr>
            <w:r w:rsidRPr="006E5770">
              <w:rPr>
                <w:rFonts w:ascii="Times New Roman" w:hAnsi="Times New Roman"/>
                <w:b/>
                <w:sz w:val="24"/>
                <w:szCs w:val="24"/>
                <w:u w:val="single"/>
              </w:rPr>
              <w:t>Board of Directors</w:t>
            </w:r>
          </w:p>
          <w:p w14:paraId="46696068" w14:textId="77777777" w:rsidR="00FD0869" w:rsidRPr="006E5770" w:rsidRDefault="00FD0869" w:rsidP="00FD0869">
            <w:pPr>
              <w:contextualSpacing/>
              <w:jc w:val="center"/>
              <w:rPr>
                <w:rFonts w:ascii="Times New Roman" w:hAnsi="Times New Roman"/>
                <w:i/>
                <w:sz w:val="24"/>
                <w:szCs w:val="24"/>
              </w:rPr>
            </w:pPr>
            <w:r w:rsidRPr="006E5770">
              <w:rPr>
                <w:rFonts w:ascii="Times New Roman" w:hAnsi="Times New Roman"/>
                <w:i/>
                <w:sz w:val="24"/>
                <w:szCs w:val="24"/>
              </w:rPr>
              <w:t>Executive Officers:</w:t>
            </w:r>
          </w:p>
          <w:p w14:paraId="04C66FAE" w14:textId="55EFBF15" w:rsidR="00771DB0" w:rsidRPr="006E5770" w:rsidRDefault="00B80705" w:rsidP="00E4728D">
            <w:pPr>
              <w:contextualSpacing/>
              <w:jc w:val="center"/>
              <w:rPr>
                <w:rFonts w:ascii="Times New Roman" w:hAnsi="Times New Roman"/>
                <w:bCs/>
                <w:sz w:val="20"/>
                <w:szCs w:val="20"/>
              </w:rPr>
            </w:pPr>
            <w:r w:rsidRPr="006E5770">
              <w:rPr>
                <w:rFonts w:ascii="Times New Roman" w:hAnsi="Times New Roman"/>
                <w:b/>
                <w:sz w:val="20"/>
                <w:szCs w:val="20"/>
              </w:rPr>
              <w:t>Travis Clark, Chair</w:t>
            </w:r>
          </w:p>
          <w:p w14:paraId="082B9041" w14:textId="0B9240A3" w:rsidR="00B80705" w:rsidRPr="006E5770" w:rsidRDefault="00B80705" w:rsidP="00E4728D">
            <w:pPr>
              <w:contextualSpacing/>
              <w:jc w:val="center"/>
              <w:rPr>
                <w:rFonts w:ascii="Times New Roman" w:hAnsi="Times New Roman"/>
                <w:b/>
                <w:sz w:val="20"/>
                <w:szCs w:val="20"/>
              </w:rPr>
            </w:pPr>
            <w:r w:rsidRPr="006E5770">
              <w:rPr>
                <w:rFonts w:ascii="Times New Roman" w:hAnsi="Times New Roman"/>
                <w:bCs/>
                <w:sz w:val="20"/>
                <w:szCs w:val="20"/>
              </w:rPr>
              <w:t>Valley Health Page Memorial Hospital</w:t>
            </w:r>
            <w:r w:rsidRPr="006E5770">
              <w:rPr>
                <w:rFonts w:ascii="Times New Roman" w:hAnsi="Times New Roman"/>
                <w:b/>
                <w:sz w:val="20"/>
                <w:szCs w:val="20"/>
              </w:rPr>
              <w:t xml:space="preserve"> </w:t>
            </w:r>
          </w:p>
          <w:p w14:paraId="48F50323" w14:textId="765FAE4D" w:rsidR="00BF2270" w:rsidRPr="006E5770" w:rsidRDefault="00BF2270" w:rsidP="00BF2270">
            <w:pPr>
              <w:contextualSpacing/>
              <w:jc w:val="center"/>
              <w:rPr>
                <w:rFonts w:ascii="Times New Roman" w:hAnsi="Times New Roman"/>
                <w:b/>
                <w:sz w:val="20"/>
                <w:szCs w:val="20"/>
              </w:rPr>
            </w:pPr>
            <w:r w:rsidRPr="006E5770">
              <w:rPr>
                <w:rFonts w:ascii="Times New Roman" w:hAnsi="Times New Roman"/>
                <w:b/>
                <w:sz w:val="20"/>
                <w:szCs w:val="20"/>
              </w:rPr>
              <w:t>Amy Judd, Vice Chair</w:t>
            </w:r>
          </w:p>
          <w:p w14:paraId="4DFC771E" w14:textId="406A4C11" w:rsidR="00BF2270" w:rsidRPr="006E5770" w:rsidRDefault="00BF2270" w:rsidP="00BF2270">
            <w:pPr>
              <w:contextualSpacing/>
              <w:jc w:val="center"/>
              <w:rPr>
                <w:rFonts w:ascii="Times New Roman" w:hAnsi="Times New Roman"/>
                <w:bCs/>
                <w:sz w:val="20"/>
                <w:szCs w:val="20"/>
              </w:rPr>
            </w:pPr>
            <w:r w:rsidRPr="006E5770">
              <w:rPr>
                <w:rFonts w:ascii="Times New Roman" w:hAnsi="Times New Roman"/>
                <w:bCs/>
                <w:sz w:val="20"/>
                <w:szCs w:val="20"/>
              </w:rPr>
              <w:t>Laurel Ridge Community College</w:t>
            </w:r>
          </w:p>
          <w:p w14:paraId="4B0ADEFB" w14:textId="44C4843F" w:rsidR="00771DB0" w:rsidRPr="006E5770" w:rsidRDefault="00FD0869" w:rsidP="00E4728D">
            <w:pPr>
              <w:contextualSpacing/>
              <w:jc w:val="center"/>
              <w:rPr>
                <w:rFonts w:ascii="Times New Roman" w:hAnsi="Times New Roman"/>
                <w:sz w:val="20"/>
                <w:szCs w:val="20"/>
              </w:rPr>
            </w:pPr>
            <w:r w:rsidRPr="006E5770">
              <w:rPr>
                <w:rFonts w:ascii="Times New Roman" w:hAnsi="Times New Roman"/>
                <w:b/>
                <w:sz w:val="20"/>
                <w:szCs w:val="20"/>
              </w:rPr>
              <w:t>DezaRae Beers</w:t>
            </w:r>
            <w:r w:rsidRPr="006E5770">
              <w:rPr>
                <w:rFonts w:ascii="Times New Roman" w:hAnsi="Times New Roman"/>
                <w:b/>
                <w:bCs/>
                <w:sz w:val="20"/>
                <w:szCs w:val="20"/>
              </w:rPr>
              <w:t>, Secretary</w:t>
            </w:r>
          </w:p>
          <w:p w14:paraId="13D68E6E" w14:textId="4BB71E1B" w:rsidR="00FD0869" w:rsidRPr="006E5770" w:rsidRDefault="00FD0869" w:rsidP="00E4728D">
            <w:pPr>
              <w:contextualSpacing/>
              <w:jc w:val="center"/>
              <w:rPr>
                <w:rFonts w:ascii="Times New Roman" w:hAnsi="Times New Roman"/>
                <w:sz w:val="20"/>
                <w:szCs w:val="20"/>
              </w:rPr>
            </w:pPr>
            <w:r w:rsidRPr="006E5770">
              <w:rPr>
                <w:rFonts w:ascii="Times New Roman" w:hAnsi="Times New Roman"/>
                <w:sz w:val="20"/>
                <w:szCs w:val="20"/>
              </w:rPr>
              <w:t>Yogi Bear</w:t>
            </w:r>
            <w:r w:rsidR="0022039E" w:rsidRPr="006E5770">
              <w:rPr>
                <w:rFonts w:ascii="Times New Roman" w:hAnsi="Times New Roman"/>
                <w:sz w:val="20"/>
                <w:szCs w:val="20"/>
              </w:rPr>
              <w:t>'</w:t>
            </w:r>
            <w:r w:rsidRPr="006E5770">
              <w:rPr>
                <w:rFonts w:ascii="Times New Roman" w:hAnsi="Times New Roman"/>
                <w:sz w:val="20"/>
                <w:szCs w:val="20"/>
              </w:rPr>
              <w:t>s Jellystone Park</w:t>
            </w:r>
          </w:p>
          <w:p w14:paraId="0B78B801" w14:textId="6C18398D" w:rsidR="00771DB0" w:rsidRPr="006E5770" w:rsidRDefault="00FD0869" w:rsidP="00FD0869">
            <w:pPr>
              <w:contextualSpacing/>
              <w:jc w:val="center"/>
              <w:rPr>
                <w:rFonts w:ascii="Times New Roman" w:hAnsi="Times New Roman"/>
                <w:sz w:val="20"/>
                <w:szCs w:val="20"/>
              </w:rPr>
            </w:pPr>
            <w:r w:rsidRPr="006E5770">
              <w:rPr>
                <w:rFonts w:ascii="Times New Roman" w:hAnsi="Times New Roman"/>
                <w:b/>
                <w:bCs/>
                <w:sz w:val="20"/>
                <w:szCs w:val="20"/>
              </w:rPr>
              <w:t>Miranda Cave, Treasurer</w:t>
            </w:r>
          </w:p>
          <w:p w14:paraId="2922BCE6" w14:textId="7B190F9B" w:rsidR="00FD0869" w:rsidRPr="006E5770" w:rsidRDefault="00FD0869" w:rsidP="00FD0869">
            <w:pPr>
              <w:contextualSpacing/>
              <w:jc w:val="center"/>
              <w:rPr>
                <w:rFonts w:ascii="Times New Roman" w:hAnsi="Times New Roman"/>
                <w:sz w:val="20"/>
                <w:szCs w:val="20"/>
              </w:rPr>
            </w:pPr>
            <w:r w:rsidRPr="006E5770">
              <w:rPr>
                <w:rFonts w:ascii="Times New Roman" w:hAnsi="Times New Roman"/>
                <w:sz w:val="20"/>
                <w:szCs w:val="20"/>
              </w:rPr>
              <w:t>Blue Ridge Bank</w:t>
            </w:r>
          </w:p>
          <w:p w14:paraId="34B57A1A" w14:textId="41F0484B" w:rsidR="00FD0869" w:rsidRPr="006E5770" w:rsidRDefault="00264B5E" w:rsidP="00FD0869">
            <w:pPr>
              <w:contextualSpacing/>
              <w:jc w:val="center"/>
              <w:rPr>
                <w:rFonts w:ascii="Times New Roman" w:hAnsi="Times New Roman"/>
                <w:sz w:val="20"/>
                <w:szCs w:val="20"/>
              </w:rPr>
            </w:pPr>
            <w:r w:rsidRPr="006E5770">
              <w:rPr>
                <w:rFonts w:ascii="Times New Roman" w:hAnsi="Times New Roman"/>
                <w:b/>
                <w:sz w:val="20"/>
                <w:szCs w:val="20"/>
              </w:rPr>
              <w:t>Bill Huffman</w:t>
            </w:r>
            <w:r w:rsidR="00FD0869" w:rsidRPr="006E5770">
              <w:rPr>
                <w:rFonts w:ascii="Times New Roman" w:hAnsi="Times New Roman"/>
                <w:b/>
                <w:bCs/>
                <w:sz w:val="20"/>
                <w:szCs w:val="20"/>
              </w:rPr>
              <w:t>, Chair of the Tourism Division</w:t>
            </w:r>
            <w:r w:rsidR="00FD0869" w:rsidRPr="006E5770">
              <w:rPr>
                <w:rFonts w:ascii="Times New Roman" w:hAnsi="Times New Roman"/>
                <w:sz w:val="20"/>
                <w:szCs w:val="20"/>
              </w:rPr>
              <w:t xml:space="preserve"> </w:t>
            </w:r>
          </w:p>
          <w:p w14:paraId="311A1A47" w14:textId="77777777" w:rsidR="00FD0869" w:rsidRPr="006E5770" w:rsidRDefault="00FD0869" w:rsidP="00FD0869">
            <w:pPr>
              <w:contextualSpacing/>
              <w:jc w:val="center"/>
              <w:rPr>
                <w:rFonts w:ascii="Times New Roman" w:hAnsi="Times New Roman"/>
                <w:sz w:val="20"/>
                <w:szCs w:val="20"/>
              </w:rPr>
            </w:pPr>
            <w:r w:rsidRPr="006E5770">
              <w:rPr>
                <w:rFonts w:ascii="Times New Roman" w:hAnsi="Times New Roman"/>
                <w:sz w:val="20"/>
                <w:szCs w:val="20"/>
              </w:rPr>
              <w:t>Luray Caverns</w:t>
            </w:r>
          </w:p>
          <w:p w14:paraId="516EDFAC" w14:textId="77777777" w:rsidR="00FD0869" w:rsidRPr="006E5770" w:rsidRDefault="00FD0869" w:rsidP="00FD0869">
            <w:pPr>
              <w:contextualSpacing/>
              <w:jc w:val="center"/>
              <w:rPr>
                <w:rFonts w:ascii="Times New Roman" w:hAnsi="Times New Roman"/>
                <w:b/>
                <w:sz w:val="20"/>
                <w:szCs w:val="20"/>
                <w:u w:val="single"/>
              </w:rPr>
            </w:pPr>
          </w:p>
          <w:p w14:paraId="6021325B" w14:textId="0C41186D" w:rsidR="00FD0869" w:rsidRPr="006E5770" w:rsidRDefault="00FD0869" w:rsidP="00E33B48">
            <w:pPr>
              <w:contextualSpacing/>
              <w:jc w:val="center"/>
              <w:rPr>
                <w:rFonts w:ascii="Times New Roman" w:hAnsi="Times New Roman"/>
                <w:i/>
                <w:sz w:val="24"/>
                <w:szCs w:val="24"/>
              </w:rPr>
            </w:pPr>
            <w:r w:rsidRPr="006E5770">
              <w:rPr>
                <w:rFonts w:ascii="Times New Roman" w:hAnsi="Times New Roman"/>
                <w:i/>
                <w:sz w:val="24"/>
                <w:szCs w:val="24"/>
              </w:rPr>
              <w:t>Board Members:</w:t>
            </w:r>
          </w:p>
          <w:p w14:paraId="008D0F9E" w14:textId="12626F44" w:rsidR="004A370B" w:rsidRPr="004A370B" w:rsidRDefault="004A370B" w:rsidP="00FD0869">
            <w:pPr>
              <w:contextualSpacing/>
              <w:jc w:val="center"/>
              <w:rPr>
                <w:rFonts w:ascii="Times New Roman" w:hAnsi="Times New Roman"/>
                <w:bCs/>
                <w:sz w:val="20"/>
                <w:szCs w:val="20"/>
              </w:rPr>
            </w:pPr>
            <w:r>
              <w:rPr>
                <w:rFonts w:ascii="Times New Roman" w:hAnsi="Times New Roman"/>
                <w:b/>
                <w:sz w:val="20"/>
                <w:szCs w:val="20"/>
              </w:rPr>
              <w:t xml:space="preserve">David Reed - </w:t>
            </w:r>
            <w:r w:rsidRPr="004A370B">
              <w:rPr>
                <w:rFonts w:ascii="Times New Roman" w:hAnsi="Times New Roman"/>
                <w:bCs/>
                <w:sz w:val="18"/>
                <w:szCs w:val="18"/>
              </w:rPr>
              <w:t>Reed &amp; Reed, P.C. Attorneys &amp; Counsellors at Law</w:t>
            </w:r>
          </w:p>
          <w:p w14:paraId="7D4AC31B" w14:textId="77777777" w:rsidR="009628DA" w:rsidRPr="006E5770" w:rsidRDefault="009628DA" w:rsidP="009628DA">
            <w:pPr>
              <w:contextualSpacing/>
              <w:jc w:val="center"/>
              <w:rPr>
                <w:rFonts w:ascii="Times New Roman" w:hAnsi="Times New Roman"/>
                <w:bCs/>
                <w:sz w:val="20"/>
                <w:szCs w:val="20"/>
              </w:rPr>
            </w:pPr>
            <w:r w:rsidRPr="006E5770">
              <w:rPr>
                <w:rFonts w:ascii="Times New Roman" w:hAnsi="Times New Roman"/>
                <w:b/>
                <w:sz w:val="20"/>
                <w:szCs w:val="20"/>
              </w:rPr>
              <w:t>Ian Rudolph</w:t>
            </w:r>
            <w:r w:rsidRPr="006E5770">
              <w:rPr>
                <w:rFonts w:ascii="Times New Roman" w:hAnsi="Times New Roman"/>
                <w:bCs/>
                <w:sz w:val="20"/>
                <w:szCs w:val="20"/>
              </w:rPr>
              <w:t xml:space="preserve"> – Rudy’s Diner </w:t>
            </w:r>
          </w:p>
          <w:p w14:paraId="6CEAB056" w14:textId="77777777" w:rsidR="009628DA" w:rsidRPr="006E5770" w:rsidRDefault="009628DA" w:rsidP="009628DA">
            <w:pPr>
              <w:contextualSpacing/>
              <w:jc w:val="center"/>
              <w:rPr>
                <w:rFonts w:ascii="Times New Roman" w:hAnsi="Times New Roman"/>
                <w:b/>
                <w:sz w:val="20"/>
                <w:szCs w:val="20"/>
              </w:rPr>
            </w:pPr>
            <w:r w:rsidRPr="006E5770">
              <w:rPr>
                <w:rFonts w:ascii="Times New Roman" w:hAnsi="Times New Roman"/>
                <w:b/>
                <w:sz w:val="20"/>
                <w:szCs w:val="20"/>
              </w:rPr>
              <w:t xml:space="preserve">Megan Gordan - </w:t>
            </w:r>
            <w:r w:rsidRPr="006E5770">
              <w:rPr>
                <w:rFonts w:ascii="Times New Roman" w:hAnsi="Times New Roman"/>
                <w:bCs/>
                <w:sz w:val="20"/>
                <w:szCs w:val="20"/>
              </w:rPr>
              <w:t>Page Alliance for Community Action</w:t>
            </w:r>
          </w:p>
          <w:p w14:paraId="617484B7" w14:textId="77777777" w:rsidR="009628DA" w:rsidRPr="006E5770" w:rsidRDefault="009628DA" w:rsidP="009628DA">
            <w:pPr>
              <w:contextualSpacing/>
              <w:jc w:val="center"/>
              <w:rPr>
                <w:rFonts w:ascii="Times New Roman" w:hAnsi="Times New Roman"/>
                <w:bCs/>
                <w:sz w:val="20"/>
                <w:szCs w:val="20"/>
              </w:rPr>
            </w:pPr>
            <w:r w:rsidRPr="004A370B">
              <w:rPr>
                <w:rFonts w:ascii="Times New Roman" w:hAnsi="Times New Roman"/>
                <w:b/>
                <w:sz w:val="20"/>
                <w:szCs w:val="20"/>
              </w:rPr>
              <w:t>Michael Darrow</w:t>
            </w:r>
            <w:r w:rsidRPr="006E5770">
              <w:rPr>
                <w:rFonts w:ascii="Times New Roman" w:hAnsi="Times New Roman"/>
                <w:b/>
                <w:sz w:val="20"/>
                <w:szCs w:val="20"/>
              </w:rPr>
              <w:t xml:space="preserve">– </w:t>
            </w:r>
            <w:r w:rsidRPr="006E5770">
              <w:rPr>
                <w:rFonts w:ascii="Times New Roman" w:hAnsi="Times New Roman"/>
                <w:bCs/>
                <w:sz w:val="20"/>
                <w:szCs w:val="20"/>
              </w:rPr>
              <w:t>Delaware North at SNP</w:t>
            </w:r>
          </w:p>
          <w:p w14:paraId="7495BE92" w14:textId="73FB08C9" w:rsidR="00FD0869" w:rsidRPr="006E5770" w:rsidRDefault="00FD0869" w:rsidP="00FD0869">
            <w:pPr>
              <w:contextualSpacing/>
              <w:jc w:val="center"/>
              <w:rPr>
                <w:rFonts w:ascii="Times New Roman" w:hAnsi="Times New Roman"/>
                <w:bCs/>
                <w:sz w:val="20"/>
                <w:szCs w:val="20"/>
              </w:rPr>
            </w:pPr>
            <w:r w:rsidRPr="006E5770">
              <w:rPr>
                <w:rFonts w:ascii="Times New Roman" w:hAnsi="Times New Roman"/>
                <w:b/>
                <w:sz w:val="20"/>
                <w:szCs w:val="20"/>
              </w:rPr>
              <w:t>Mitch Lovinger –</w:t>
            </w:r>
            <w:r w:rsidRPr="006E5770">
              <w:rPr>
                <w:rFonts w:ascii="Times New Roman" w:hAnsi="Times New Roman"/>
                <w:bCs/>
                <w:sz w:val="20"/>
                <w:szCs w:val="20"/>
              </w:rPr>
              <w:t xml:space="preserve"> </w:t>
            </w:r>
            <w:proofErr w:type="spellStart"/>
            <w:r w:rsidRPr="006E5770">
              <w:rPr>
                <w:rFonts w:ascii="Times New Roman" w:hAnsi="Times New Roman"/>
                <w:bCs/>
                <w:sz w:val="20"/>
                <w:szCs w:val="20"/>
              </w:rPr>
              <w:t>Appexnetwork</w:t>
            </w:r>
            <w:proofErr w:type="spellEnd"/>
            <w:r w:rsidRPr="006E5770">
              <w:rPr>
                <w:rFonts w:ascii="Times New Roman" w:hAnsi="Times New Roman"/>
                <w:bCs/>
                <w:sz w:val="20"/>
                <w:szCs w:val="20"/>
              </w:rPr>
              <w:t xml:space="preserve"> Physical Therapy</w:t>
            </w:r>
          </w:p>
          <w:p w14:paraId="05776A03" w14:textId="77777777" w:rsidR="009628DA" w:rsidRPr="006E5770" w:rsidRDefault="009628DA" w:rsidP="009628DA">
            <w:pPr>
              <w:contextualSpacing/>
              <w:jc w:val="center"/>
              <w:rPr>
                <w:rFonts w:ascii="Times New Roman" w:hAnsi="Times New Roman"/>
                <w:bCs/>
                <w:sz w:val="20"/>
                <w:szCs w:val="20"/>
              </w:rPr>
            </w:pPr>
            <w:r w:rsidRPr="006E5770">
              <w:rPr>
                <w:rFonts w:ascii="Times New Roman" w:hAnsi="Times New Roman"/>
                <w:b/>
                <w:sz w:val="20"/>
                <w:szCs w:val="20"/>
              </w:rPr>
              <w:t xml:space="preserve">Sable Ponn – </w:t>
            </w:r>
            <w:r w:rsidRPr="006E5770">
              <w:rPr>
                <w:rFonts w:ascii="Times New Roman" w:hAnsi="Times New Roman"/>
                <w:bCs/>
                <w:sz w:val="20"/>
                <w:szCs w:val="20"/>
              </w:rPr>
              <w:t>Funkhouser Real Estate Group</w:t>
            </w:r>
          </w:p>
          <w:p w14:paraId="5952CCBF" w14:textId="4FAEBCF4" w:rsidR="00E33B48" w:rsidRPr="006E5770" w:rsidRDefault="00E33B48" w:rsidP="00FD0869">
            <w:pPr>
              <w:contextualSpacing/>
              <w:jc w:val="center"/>
              <w:rPr>
                <w:rFonts w:ascii="Times New Roman" w:hAnsi="Times New Roman"/>
                <w:bCs/>
                <w:sz w:val="20"/>
                <w:szCs w:val="20"/>
              </w:rPr>
            </w:pPr>
            <w:r w:rsidRPr="006E5770">
              <w:rPr>
                <w:rFonts w:ascii="Times New Roman" w:hAnsi="Times New Roman"/>
                <w:b/>
                <w:sz w:val="20"/>
                <w:szCs w:val="20"/>
              </w:rPr>
              <w:t>Tony Villa</w:t>
            </w:r>
            <w:r w:rsidRPr="006E5770">
              <w:rPr>
                <w:rFonts w:ascii="Times New Roman" w:hAnsi="Times New Roman"/>
                <w:bCs/>
                <w:sz w:val="20"/>
                <w:szCs w:val="20"/>
              </w:rPr>
              <w:t xml:space="preserve"> – Madeline Farms</w:t>
            </w:r>
          </w:p>
          <w:p w14:paraId="468D000C" w14:textId="77777777" w:rsidR="00071F5E" w:rsidRPr="006E5770" w:rsidRDefault="00071F5E" w:rsidP="00F32D2D">
            <w:pPr>
              <w:contextualSpacing/>
              <w:jc w:val="center"/>
              <w:rPr>
                <w:rFonts w:ascii="Times New Roman" w:hAnsi="Times New Roman"/>
                <w:b/>
                <w:sz w:val="20"/>
                <w:szCs w:val="20"/>
              </w:rPr>
            </w:pPr>
          </w:p>
          <w:p w14:paraId="6205822C" w14:textId="2F64BEC2" w:rsidR="00030287" w:rsidRPr="006E5770" w:rsidRDefault="00030287" w:rsidP="00F32D2D">
            <w:pPr>
              <w:contextualSpacing/>
              <w:jc w:val="center"/>
              <w:rPr>
                <w:rFonts w:ascii="Times New Roman" w:hAnsi="Times New Roman"/>
                <w:b/>
                <w:sz w:val="20"/>
                <w:szCs w:val="20"/>
              </w:rPr>
            </w:pPr>
          </w:p>
          <w:p w14:paraId="5E3A96AE" w14:textId="3B09C479" w:rsidR="00030287" w:rsidRPr="006E5770" w:rsidRDefault="00030287" w:rsidP="00F32D2D">
            <w:pPr>
              <w:contextualSpacing/>
              <w:jc w:val="center"/>
              <w:rPr>
                <w:rFonts w:ascii="Times New Roman" w:hAnsi="Times New Roman"/>
                <w:b/>
                <w:sz w:val="20"/>
                <w:szCs w:val="20"/>
              </w:rPr>
            </w:pPr>
          </w:p>
          <w:p w14:paraId="2BAD1C3A" w14:textId="2F8D6757" w:rsidR="006C3A75" w:rsidRPr="006E5770" w:rsidRDefault="006C3A75" w:rsidP="00B358CA">
            <w:pPr>
              <w:contextualSpacing/>
              <w:jc w:val="center"/>
              <w:rPr>
                <w:rFonts w:ascii="Garamond" w:hAnsi="Garamond"/>
                <w:b/>
                <w:bCs/>
                <w:sz w:val="36"/>
                <w:szCs w:val="36"/>
                <w:u w:val="single"/>
              </w:rPr>
            </w:pPr>
            <w:r w:rsidRPr="006E5770">
              <w:rPr>
                <w:rFonts w:ascii="Garamond" w:hAnsi="Garamond"/>
                <w:b/>
                <w:bCs/>
                <w:sz w:val="36"/>
                <w:szCs w:val="36"/>
                <w:u w:val="single"/>
              </w:rPr>
              <w:t>Follow Us</w:t>
            </w:r>
            <w:r w:rsidR="00AD23CE" w:rsidRPr="006E5770">
              <w:rPr>
                <w:rFonts w:ascii="Garamond" w:hAnsi="Garamond"/>
                <w:b/>
                <w:bCs/>
                <w:sz w:val="36"/>
                <w:szCs w:val="36"/>
                <w:u w:val="single"/>
              </w:rPr>
              <w:t xml:space="preserve"> </w:t>
            </w:r>
            <w:r w:rsidR="00AB0877" w:rsidRPr="006E5770">
              <w:rPr>
                <w:rFonts w:ascii="Garamond" w:hAnsi="Garamond"/>
                <w:b/>
                <w:bCs/>
                <w:sz w:val="36"/>
                <w:szCs w:val="36"/>
                <w:u w:val="single"/>
              </w:rPr>
              <w:t>on</w:t>
            </w:r>
            <w:r w:rsidR="00AD23CE" w:rsidRPr="006E5770">
              <w:rPr>
                <w:rFonts w:ascii="Garamond" w:hAnsi="Garamond"/>
                <w:b/>
                <w:bCs/>
                <w:sz w:val="36"/>
                <w:szCs w:val="36"/>
                <w:u w:val="single"/>
              </w:rPr>
              <w:t xml:space="preserve"> </w:t>
            </w:r>
            <w:proofErr w:type="gramStart"/>
            <w:r w:rsidR="00AD23CE" w:rsidRPr="006E5770">
              <w:rPr>
                <w:rFonts w:ascii="Garamond" w:hAnsi="Garamond"/>
                <w:b/>
                <w:bCs/>
                <w:sz w:val="36"/>
                <w:szCs w:val="36"/>
                <w:u w:val="single"/>
              </w:rPr>
              <w:t>Social Media</w:t>
            </w:r>
            <w:proofErr w:type="gramEnd"/>
          </w:p>
          <w:p w14:paraId="05EEF055" w14:textId="7F9872C5" w:rsidR="006C3A75" w:rsidRPr="006E5770" w:rsidRDefault="006C3A75" w:rsidP="006C3A75">
            <w:pPr>
              <w:pStyle w:val="NoSpacing"/>
              <w:rPr>
                <w:rFonts w:ascii="Garamond" w:hAnsi="Garamond"/>
                <w:b/>
                <w:bCs/>
                <w:sz w:val="28"/>
                <w:szCs w:val="28"/>
              </w:rPr>
            </w:pPr>
          </w:p>
          <w:p w14:paraId="49C4655F" w14:textId="58651187"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Facebook</w:t>
            </w:r>
          </w:p>
          <w:p w14:paraId="0E71CED9" w14:textId="1BADEF49" w:rsidR="006C3A75" w:rsidRPr="006E5770" w:rsidRDefault="00E931A7" w:rsidP="00B358CA">
            <w:pPr>
              <w:pStyle w:val="NoSpacing"/>
              <w:jc w:val="center"/>
              <w:rPr>
                <w:rFonts w:ascii="Garamond" w:hAnsi="Garamond"/>
                <w:sz w:val="32"/>
                <w:szCs w:val="32"/>
              </w:rPr>
            </w:pPr>
            <w:proofErr w:type="spellStart"/>
            <w:r w:rsidRPr="006E5770">
              <w:rPr>
                <w:rFonts w:ascii="Garamond" w:hAnsi="Garamond"/>
                <w:sz w:val="32"/>
                <w:szCs w:val="32"/>
              </w:rPr>
              <w:t>L</w:t>
            </w:r>
            <w:r w:rsidR="006C3A75" w:rsidRPr="006E5770">
              <w:rPr>
                <w:rFonts w:ascii="Garamond" w:hAnsi="Garamond"/>
                <w:sz w:val="32"/>
                <w:szCs w:val="32"/>
              </w:rPr>
              <w:t>uray</w:t>
            </w:r>
            <w:r w:rsidRPr="006E5770">
              <w:rPr>
                <w:rFonts w:ascii="Garamond" w:hAnsi="Garamond"/>
                <w:sz w:val="32"/>
                <w:szCs w:val="32"/>
              </w:rPr>
              <w:t>P</w:t>
            </w:r>
            <w:r w:rsidR="006C3A75" w:rsidRPr="006E5770">
              <w:rPr>
                <w:rFonts w:ascii="Garamond" w:hAnsi="Garamond"/>
                <w:sz w:val="32"/>
                <w:szCs w:val="32"/>
              </w:rPr>
              <w:t>age</w:t>
            </w:r>
            <w:r w:rsidRPr="006E5770">
              <w:rPr>
                <w:rFonts w:ascii="Garamond" w:hAnsi="Garamond"/>
                <w:sz w:val="32"/>
                <w:szCs w:val="32"/>
              </w:rPr>
              <w:t>C</w:t>
            </w:r>
            <w:r w:rsidR="006C3A75" w:rsidRPr="006E5770">
              <w:rPr>
                <w:rFonts w:ascii="Garamond" w:hAnsi="Garamond"/>
                <w:sz w:val="32"/>
                <w:szCs w:val="32"/>
              </w:rPr>
              <w:t>ounty</w:t>
            </w:r>
            <w:r w:rsidRPr="006E5770">
              <w:rPr>
                <w:rFonts w:ascii="Garamond" w:hAnsi="Garamond"/>
                <w:sz w:val="32"/>
                <w:szCs w:val="32"/>
              </w:rPr>
              <w:t>C</w:t>
            </w:r>
            <w:r w:rsidR="006C3A75" w:rsidRPr="006E5770">
              <w:rPr>
                <w:rFonts w:ascii="Garamond" w:hAnsi="Garamond"/>
                <w:sz w:val="32"/>
                <w:szCs w:val="32"/>
              </w:rPr>
              <w:t>hamber</w:t>
            </w:r>
            <w:proofErr w:type="spellEnd"/>
          </w:p>
          <w:p w14:paraId="3F190C6F" w14:textId="33A20A7F" w:rsidR="006C3A75" w:rsidRPr="006E5770" w:rsidRDefault="00E931A7" w:rsidP="00B358CA">
            <w:pPr>
              <w:pStyle w:val="NoSpacing"/>
              <w:jc w:val="center"/>
              <w:rPr>
                <w:rFonts w:ascii="Garamond" w:hAnsi="Garamond"/>
                <w:sz w:val="32"/>
                <w:szCs w:val="32"/>
              </w:rPr>
            </w:pPr>
            <w:proofErr w:type="spellStart"/>
            <w:r w:rsidRPr="006E5770">
              <w:rPr>
                <w:rFonts w:ascii="Garamond" w:hAnsi="Garamond"/>
                <w:sz w:val="32"/>
                <w:szCs w:val="32"/>
              </w:rPr>
              <w:t>V</w:t>
            </w:r>
            <w:r w:rsidR="006C3A75" w:rsidRPr="006E5770">
              <w:rPr>
                <w:rFonts w:ascii="Garamond" w:hAnsi="Garamond"/>
                <w:sz w:val="32"/>
                <w:szCs w:val="32"/>
              </w:rPr>
              <w:t>isit</w:t>
            </w:r>
            <w:r w:rsidRPr="006E5770">
              <w:rPr>
                <w:rFonts w:ascii="Garamond" w:hAnsi="Garamond"/>
                <w:sz w:val="32"/>
                <w:szCs w:val="32"/>
              </w:rPr>
              <w:t>L</w:t>
            </w:r>
            <w:r w:rsidR="006C3A75" w:rsidRPr="006E5770">
              <w:rPr>
                <w:rFonts w:ascii="Garamond" w:hAnsi="Garamond"/>
                <w:sz w:val="32"/>
                <w:szCs w:val="32"/>
              </w:rPr>
              <w:t>uray</w:t>
            </w:r>
            <w:r w:rsidRPr="006E5770">
              <w:rPr>
                <w:rFonts w:ascii="Garamond" w:hAnsi="Garamond"/>
                <w:sz w:val="32"/>
                <w:szCs w:val="32"/>
              </w:rPr>
              <w:t>P</w:t>
            </w:r>
            <w:r w:rsidR="006C3A75" w:rsidRPr="006E5770">
              <w:rPr>
                <w:rFonts w:ascii="Garamond" w:hAnsi="Garamond"/>
                <w:sz w:val="32"/>
                <w:szCs w:val="32"/>
              </w:rPr>
              <w:t>age</w:t>
            </w:r>
            <w:r w:rsidRPr="006E5770">
              <w:rPr>
                <w:rFonts w:ascii="Garamond" w:hAnsi="Garamond"/>
                <w:sz w:val="32"/>
                <w:szCs w:val="32"/>
              </w:rPr>
              <w:t>VA</w:t>
            </w:r>
            <w:proofErr w:type="spellEnd"/>
          </w:p>
          <w:p w14:paraId="5321C4A2" w14:textId="77777777" w:rsidR="006C3A75" w:rsidRPr="006E5770" w:rsidRDefault="006C3A75" w:rsidP="00B358CA">
            <w:pPr>
              <w:pStyle w:val="NoSpacing"/>
              <w:jc w:val="center"/>
              <w:rPr>
                <w:rFonts w:ascii="Garamond" w:hAnsi="Garamond"/>
                <w:bCs/>
                <w:sz w:val="32"/>
                <w:szCs w:val="32"/>
              </w:rPr>
            </w:pPr>
          </w:p>
          <w:p w14:paraId="51816613" w14:textId="77777777"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Instagram</w:t>
            </w:r>
          </w:p>
          <w:p w14:paraId="6C35BDF7" w14:textId="77777777" w:rsidR="006C3A75" w:rsidRPr="006E5770" w:rsidRDefault="006C3A75" w:rsidP="00B358CA">
            <w:pPr>
              <w:pStyle w:val="NoSpacing"/>
              <w:jc w:val="center"/>
              <w:rPr>
                <w:rFonts w:ascii="Garamond" w:hAnsi="Garamond"/>
                <w:bCs/>
                <w:sz w:val="32"/>
                <w:szCs w:val="32"/>
              </w:rPr>
            </w:pPr>
            <w:proofErr w:type="spellStart"/>
            <w:r w:rsidRPr="006E5770">
              <w:rPr>
                <w:rFonts w:ascii="Garamond" w:hAnsi="Garamond"/>
                <w:sz w:val="32"/>
                <w:szCs w:val="32"/>
              </w:rPr>
              <w:t>LurayPageCountyChamber</w:t>
            </w:r>
            <w:proofErr w:type="spellEnd"/>
          </w:p>
          <w:p w14:paraId="64C5AF7A" w14:textId="321A6FC1" w:rsidR="006C3A75" w:rsidRPr="006E5770" w:rsidRDefault="006C3A75" w:rsidP="00B358CA">
            <w:pPr>
              <w:pStyle w:val="NoSpacing"/>
              <w:jc w:val="center"/>
              <w:rPr>
                <w:rFonts w:ascii="Garamond" w:hAnsi="Garamond"/>
                <w:sz w:val="32"/>
                <w:szCs w:val="32"/>
              </w:rPr>
            </w:pPr>
            <w:proofErr w:type="spellStart"/>
            <w:r w:rsidRPr="006E5770">
              <w:rPr>
                <w:rFonts w:ascii="Garamond" w:hAnsi="Garamond"/>
                <w:sz w:val="32"/>
                <w:szCs w:val="32"/>
              </w:rPr>
              <w:t>VisitLurayPage</w:t>
            </w:r>
            <w:r w:rsidR="00E931A7" w:rsidRPr="006E5770">
              <w:rPr>
                <w:rFonts w:ascii="Garamond" w:hAnsi="Garamond"/>
                <w:sz w:val="32"/>
                <w:szCs w:val="32"/>
              </w:rPr>
              <w:t>VA</w:t>
            </w:r>
            <w:proofErr w:type="spellEnd"/>
          </w:p>
          <w:p w14:paraId="0EE9DA2D" w14:textId="77777777" w:rsidR="006C3A75" w:rsidRPr="006E5770" w:rsidRDefault="006C3A75" w:rsidP="00B358CA">
            <w:pPr>
              <w:pStyle w:val="NoSpacing"/>
              <w:jc w:val="center"/>
              <w:rPr>
                <w:rFonts w:ascii="Garamond" w:hAnsi="Garamond"/>
                <w:sz w:val="32"/>
                <w:szCs w:val="32"/>
              </w:rPr>
            </w:pPr>
          </w:p>
          <w:p w14:paraId="3C63B7AE" w14:textId="77777777"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Twitter</w:t>
            </w:r>
          </w:p>
          <w:p w14:paraId="588A650D" w14:textId="77777777" w:rsidR="006C3A75" w:rsidRPr="006E5770" w:rsidRDefault="006C3A75" w:rsidP="00B358CA">
            <w:pPr>
              <w:pStyle w:val="NoSpacing"/>
              <w:jc w:val="center"/>
              <w:rPr>
                <w:rFonts w:ascii="Garamond" w:hAnsi="Garamond"/>
                <w:sz w:val="32"/>
                <w:szCs w:val="32"/>
              </w:rPr>
            </w:pPr>
            <w:proofErr w:type="spellStart"/>
            <w:r w:rsidRPr="006E5770">
              <w:rPr>
                <w:rFonts w:ascii="Garamond" w:hAnsi="Garamond"/>
                <w:sz w:val="32"/>
                <w:szCs w:val="32"/>
              </w:rPr>
              <w:t>VisitLurayPage</w:t>
            </w:r>
            <w:proofErr w:type="spellEnd"/>
          </w:p>
          <w:p w14:paraId="50539191" w14:textId="77777777" w:rsidR="006C3A75" w:rsidRPr="006E5770" w:rsidRDefault="006C3A75" w:rsidP="00B358CA">
            <w:pPr>
              <w:pStyle w:val="NoSpacing"/>
              <w:jc w:val="center"/>
              <w:rPr>
                <w:rFonts w:ascii="Garamond" w:hAnsi="Garamond"/>
                <w:sz w:val="32"/>
                <w:szCs w:val="32"/>
              </w:rPr>
            </w:pPr>
          </w:p>
          <w:p w14:paraId="31044C75" w14:textId="77777777"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You Tube</w:t>
            </w:r>
          </w:p>
          <w:p w14:paraId="0CF5E3BF" w14:textId="77777777" w:rsidR="006C3A75" w:rsidRPr="006E5770" w:rsidRDefault="006C3A75" w:rsidP="00B358CA">
            <w:pPr>
              <w:pStyle w:val="NoSpacing"/>
              <w:jc w:val="center"/>
              <w:rPr>
                <w:rFonts w:ascii="Garamond" w:hAnsi="Garamond"/>
                <w:sz w:val="32"/>
                <w:szCs w:val="32"/>
              </w:rPr>
            </w:pPr>
            <w:proofErr w:type="spellStart"/>
            <w:r w:rsidRPr="006E5770">
              <w:rPr>
                <w:rFonts w:ascii="Garamond" w:hAnsi="Garamond"/>
                <w:sz w:val="32"/>
                <w:szCs w:val="32"/>
              </w:rPr>
              <w:t>LurayPageCountyChamber</w:t>
            </w:r>
            <w:proofErr w:type="spellEnd"/>
          </w:p>
          <w:p w14:paraId="502ED58D" w14:textId="77777777" w:rsidR="006C3A75" w:rsidRPr="006E5770" w:rsidRDefault="006C3A75" w:rsidP="00B358CA">
            <w:pPr>
              <w:pStyle w:val="NoSpacing"/>
              <w:jc w:val="center"/>
              <w:rPr>
                <w:rFonts w:ascii="Garamond" w:hAnsi="Garamond"/>
                <w:sz w:val="32"/>
                <w:szCs w:val="32"/>
              </w:rPr>
            </w:pPr>
            <w:proofErr w:type="spellStart"/>
            <w:r w:rsidRPr="006E5770">
              <w:rPr>
                <w:rFonts w:ascii="Garamond" w:hAnsi="Garamond"/>
                <w:sz w:val="32"/>
                <w:szCs w:val="32"/>
              </w:rPr>
              <w:t>VisitLurayPageVA</w:t>
            </w:r>
            <w:proofErr w:type="spellEnd"/>
          </w:p>
          <w:p w14:paraId="6EFFB714" w14:textId="390E66CE" w:rsidR="00030287" w:rsidRPr="006E5770" w:rsidRDefault="00030287" w:rsidP="00F32D2D">
            <w:pPr>
              <w:contextualSpacing/>
              <w:jc w:val="center"/>
              <w:rPr>
                <w:rFonts w:ascii="Times New Roman" w:hAnsi="Times New Roman"/>
                <w:b/>
                <w:sz w:val="20"/>
                <w:szCs w:val="20"/>
              </w:rPr>
            </w:pPr>
          </w:p>
        </w:tc>
        <w:tc>
          <w:tcPr>
            <w:tcW w:w="6273" w:type="dxa"/>
          </w:tcPr>
          <w:p w14:paraId="631F6171" w14:textId="02F6C958" w:rsidR="00A81A38" w:rsidRPr="006E5770" w:rsidRDefault="00A81A38" w:rsidP="00F32D2D">
            <w:pPr>
              <w:contextualSpacing/>
              <w:jc w:val="center"/>
              <w:rPr>
                <w:rFonts w:ascii="Times New Roman" w:hAnsi="Times New Roman"/>
                <w:b/>
                <w:sz w:val="24"/>
                <w:szCs w:val="24"/>
                <w:u w:val="single"/>
              </w:rPr>
            </w:pPr>
            <w:r w:rsidRPr="006E5770">
              <w:rPr>
                <w:rFonts w:ascii="Times New Roman" w:hAnsi="Times New Roman"/>
                <w:b/>
                <w:sz w:val="24"/>
                <w:szCs w:val="24"/>
                <w:u w:val="single"/>
              </w:rPr>
              <w:t>Ambassadors</w:t>
            </w:r>
          </w:p>
          <w:p w14:paraId="0F5761A6" w14:textId="66440E96" w:rsidR="00306172" w:rsidRPr="006E5770" w:rsidRDefault="00A81A38" w:rsidP="00F572EF">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Clancey Arnold</w:t>
            </w:r>
            <w:r w:rsidRPr="006E5770">
              <w:rPr>
                <w:rFonts w:ascii="Times New Roman" w:hAnsi="Times New Roman"/>
                <w:sz w:val="20"/>
                <w:szCs w:val="20"/>
              </w:rPr>
              <w:t xml:space="preserve">, </w:t>
            </w:r>
            <w:r w:rsidRPr="006E5770">
              <w:rPr>
                <w:rFonts w:ascii="Times New Roman" w:hAnsi="Times New Roman"/>
                <w:b/>
                <w:bCs/>
                <w:sz w:val="20"/>
                <w:szCs w:val="20"/>
              </w:rPr>
              <w:t xml:space="preserve">Chair </w:t>
            </w:r>
            <w:r w:rsidRPr="006E5770">
              <w:rPr>
                <w:rFonts w:ascii="Times New Roman" w:hAnsi="Times New Roman"/>
                <w:sz w:val="20"/>
                <w:szCs w:val="20"/>
              </w:rPr>
              <w:t>– Luray-Page County Chamber of Commerce</w:t>
            </w:r>
            <w:r w:rsidR="00A34C3E" w:rsidRPr="006E5770">
              <w:rPr>
                <w:rFonts w:ascii="Times New Roman" w:hAnsi="Times New Roman"/>
                <w:sz w:val="20"/>
                <w:szCs w:val="20"/>
              </w:rPr>
              <w:t xml:space="preserve"> </w:t>
            </w:r>
          </w:p>
          <w:p w14:paraId="7053E9C7" w14:textId="77777777" w:rsidR="0074495A" w:rsidRPr="006E5770" w:rsidRDefault="0074495A" w:rsidP="0074495A">
            <w:pPr>
              <w:contextualSpacing/>
              <w:jc w:val="center"/>
              <w:rPr>
                <w:rFonts w:ascii="Times New Roman" w:hAnsi="Times New Roman"/>
                <w:sz w:val="20"/>
                <w:szCs w:val="20"/>
              </w:rPr>
            </w:pPr>
            <w:r w:rsidRPr="006E5770">
              <w:rPr>
                <w:rFonts w:ascii="Times New Roman" w:hAnsi="Times New Roman"/>
                <w:b/>
                <w:sz w:val="20"/>
                <w:szCs w:val="20"/>
              </w:rPr>
              <w:t>Sable Ponn, Vice-Chair</w:t>
            </w:r>
            <w:r w:rsidRPr="006E5770">
              <w:rPr>
                <w:rFonts w:ascii="Times New Roman" w:hAnsi="Times New Roman"/>
                <w:sz w:val="20"/>
                <w:szCs w:val="20"/>
              </w:rPr>
              <w:t xml:space="preserve"> – Sable Ponn, Funkhouser Real Estate Group</w:t>
            </w:r>
          </w:p>
          <w:p w14:paraId="7EA91E42" w14:textId="77777777" w:rsidR="0074495A" w:rsidRPr="006E5770" w:rsidRDefault="0074495A" w:rsidP="0074495A">
            <w:pPr>
              <w:contextualSpacing/>
              <w:jc w:val="center"/>
              <w:rPr>
                <w:rFonts w:ascii="Times New Roman" w:hAnsi="Times New Roman"/>
                <w:bCs/>
                <w:sz w:val="20"/>
                <w:szCs w:val="20"/>
              </w:rPr>
            </w:pPr>
            <w:r w:rsidRPr="006E5770">
              <w:rPr>
                <w:rFonts w:ascii="Times New Roman" w:hAnsi="Times New Roman"/>
                <w:b/>
                <w:sz w:val="20"/>
                <w:szCs w:val="20"/>
              </w:rPr>
              <w:t xml:space="preserve">Amanda Petty – </w:t>
            </w:r>
            <w:r w:rsidRPr="006E5770">
              <w:rPr>
                <w:rFonts w:ascii="Times New Roman" w:hAnsi="Times New Roman"/>
                <w:bCs/>
                <w:sz w:val="20"/>
                <w:szCs w:val="20"/>
              </w:rPr>
              <w:t xml:space="preserve">Amanda Petty Homes with </w:t>
            </w:r>
            <w:proofErr w:type="spellStart"/>
            <w:r w:rsidRPr="006E5770">
              <w:rPr>
                <w:rFonts w:ascii="Times New Roman" w:hAnsi="Times New Roman"/>
                <w:bCs/>
                <w:sz w:val="20"/>
                <w:szCs w:val="20"/>
              </w:rPr>
              <w:t>Re/Max</w:t>
            </w:r>
            <w:proofErr w:type="spellEnd"/>
            <w:r w:rsidRPr="006E5770">
              <w:rPr>
                <w:rFonts w:ascii="Times New Roman" w:hAnsi="Times New Roman"/>
                <w:bCs/>
                <w:sz w:val="20"/>
                <w:szCs w:val="20"/>
              </w:rPr>
              <w:t xml:space="preserve"> Gateway</w:t>
            </w:r>
          </w:p>
          <w:p w14:paraId="6EAFDFF2" w14:textId="2C30CC44" w:rsidR="00BB43A9" w:rsidRPr="006E5770" w:rsidRDefault="00BB43A9" w:rsidP="00BB43A9">
            <w:pPr>
              <w:contextualSpacing/>
              <w:jc w:val="center"/>
              <w:rPr>
                <w:rFonts w:ascii="Times New Roman" w:hAnsi="Times New Roman"/>
                <w:bCs/>
                <w:sz w:val="20"/>
                <w:szCs w:val="20"/>
              </w:rPr>
            </w:pPr>
            <w:r w:rsidRPr="006E5770">
              <w:rPr>
                <w:rFonts w:ascii="Times New Roman" w:hAnsi="Times New Roman"/>
                <w:b/>
                <w:sz w:val="20"/>
                <w:szCs w:val="20"/>
              </w:rPr>
              <w:t>Christine Caldwell</w:t>
            </w:r>
            <w:r w:rsidRPr="006E5770">
              <w:rPr>
                <w:rFonts w:ascii="Times New Roman" w:hAnsi="Times New Roman"/>
                <w:bCs/>
                <w:sz w:val="20"/>
                <w:szCs w:val="20"/>
              </w:rPr>
              <w:t xml:space="preserve"> – </w:t>
            </w:r>
            <w:r w:rsidR="00CE6486">
              <w:rPr>
                <w:rFonts w:ascii="Times New Roman" w:hAnsi="Times New Roman"/>
                <w:bCs/>
                <w:sz w:val="20"/>
                <w:szCs w:val="20"/>
              </w:rPr>
              <w:t xml:space="preserve">Luray Downtown Initiative </w:t>
            </w:r>
          </w:p>
          <w:p w14:paraId="2D9EECE0" w14:textId="6757B6B8" w:rsidR="00AC2978" w:rsidRDefault="00AC2978" w:rsidP="00BB43A9">
            <w:pPr>
              <w:contextualSpacing/>
              <w:jc w:val="center"/>
              <w:rPr>
                <w:rFonts w:ascii="Times New Roman" w:hAnsi="Times New Roman"/>
                <w:bCs/>
                <w:sz w:val="20"/>
                <w:szCs w:val="20"/>
              </w:rPr>
            </w:pPr>
            <w:r w:rsidRPr="006E5770">
              <w:rPr>
                <w:rFonts w:ascii="Times New Roman" w:hAnsi="Times New Roman"/>
                <w:b/>
                <w:sz w:val="20"/>
                <w:szCs w:val="20"/>
              </w:rPr>
              <w:t>Marlise Lee</w:t>
            </w:r>
            <w:r w:rsidRPr="006E5770">
              <w:rPr>
                <w:rFonts w:ascii="Times New Roman" w:hAnsi="Times New Roman"/>
                <w:bCs/>
                <w:sz w:val="20"/>
                <w:szCs w:val="20"/>
              </w:rPr>
              <w:t xml:space="preserve"> - Cameo Galleries</w:t>
            </w:r>
          </w:p>
          <w:p w14:paraId="23B93BF0" w14:textId="087B7002" w:rsidR="00CE6486" w:rsidRPr="00CE6486" w:rsidRDefault="00CE6486" w:rsidP="00CE6486">
            <w:pPr>
              <w:contextualSpacing/>
              <w:jc w:val="center"/>
              <w:rPr>
                <w:rFonts w:ascii="Times New Roman" w:hAnsi="Times New Roman"/>
                <w:b/>
                <w:sz w:val="20"/>
                <w:szCs w:val="20"/>
              </w:rPr>
            </w:pPr>
            <w:r w:rsidRPr="006E5770">
              <w:rPr>
                <w:rFonts w:ascii="Times New Roman" w:hAnsi="Times New Roman"/>
                <w:b/>
                <w:sz w:val="20"/>
                <w:szCs w:val="20"/>
              </w:rPr>
              <w:t xml:space="preserve">Zory Glaser </w:t>
            </w:r>
            <w:r w:rsidRPr="006E5770">
              <w:rPr>
                <w:rFonts w:ascii="Times New Roman" w:hAnsi="Times New Roman"/>
                <w:sz w:val="20"/>
                <w:szCs w:val="20"/>
              </w:rPr>
              <w:t xml:space="preserve">– </w:t>
            </w:r>
            <w:r>
              <w:rPr>
                <w:rFonts w:ascii="Times New Roman" w:hAnsi="Times New Roman"/>
                <w:sz w:val="20"/>
                <w:szCs w:val="20"/>
              </w:rPr>
              <w:t>Patron</w:t>
            </w:r>
            <w:r w:rsidRPr="006E5770">
              <w:rPr>
                <w:rFonts w:ascii="Times New Roman" w:hAnsi="Times New Roman"/>
                <w:b/>
                <w:sz w:val="20"/>
                <w:szCs w:val="20"/>
              </w:rPr>
              <w:t xml:space="preserve"> </w:t>
            </w:r>
          </w:p>
          <w:p w14:paraId="2804C26F" w14:textId="77777777" w:rsidR="009A56A1" w:rsidRPr="006E5770" w:rsidRDefault="009A56A1" w:rsidP="009A56A1">
            <w:pPr>
              <w:contextualSpacing/>
              <w:jc w:val="center"/>
              <w:rPr>
                <w:rFonts w:ascii="Times New Roman" w:hAnsi="Times New Roman"/>
                <w:b/>
                <w:sz w:val="20"/>
                <w:szCs w:val="20"/>
                <w:u w:val="single"/>
              </w:rPr>
            </w:pPr>
          </w:p>
          <w:p w14:paraId="00ED01C2" w14:textId="5096F675" w:rsidR="009A56A1" w:rsidRPr="006E5770" w:rsidRDefault="009A56A1" w:rsidP="009A56A1">
            <w:pPr>
              <w:contextualSpacing/>
              <w:jc w:val="center"/>
              <w:rPr>
                <w:rFonts w:ascii="Times New Roman" w:hAnsi="Times New Roman"/>
                <w:b/>
                <w:sz w:val="24"/>
                <w:szCs w:val="24"/>
                <w:u w:val="single"/>
              </w:rPr>
            </w:pPr>
            <w:r w:rsidRPr="006E5770">
              <w:rPr>
                <w:rFonts w:ascii="Times New Roman" w:hAnsi="Times New Roman"/>
                <w:b/>
                <w:sz w:val="24"/>
                <w:szCs w:val="24"/>
                <w:u w:val="single"/>
              </w:rPr>
              <w:t>Tourism Council</w:t>
            </w:r>
          </w:p>
          <w:p w14:paraId="540D1EA7" w14:textId="77777777" w:rsidR="008D0210" w:rsidRPr="006E5770" w:rsidRDefault="008D0210" w:rsidP="008D0210">
            <w:pPr>
              <w:contextualSpacing/>
              <w:jc w:val="center"/>
              <w:rPr>
                <w:rFonts w:ascii="Times New Roman" w:hAnsi="Times New Roman"/>
                <w:i/>
                <w:sz w:val="20"/>
                <w:szCs w:val="20"/>
              </w:rPr>
            </w:pPr>
            <w:r w:rsidRPr="006E5770">
              <w:rPr>
                <w:rFonts w:ascii="Times New Roman" w:hAnsi="Times New Roman"/>
                <w:i/>
                <w:sz w:val="20"/>
                <w:szCs w:val="20"/>
              </w:rPr>
              <w:t xml:space="preserve">Attractions: </w:t>
            </w:r>
          </w:p>
          <w:p w14:paraId="5D203082" w14:textId="77777777" w:rsidR="008D0210" w:rsidRPr="006E5770" w:rsidRDefault="008D0210" w:rsidP="008D0210">
            <w:pPr>
              <w:contextualSpacing/>
              <w:jc w:val="center"/>
              <w:rPr>
                <w:rFonts w:ascii="Times New Roman" w:hAnsi="Times New Roman"/>
                <w:sz w:val="20"/>
                <w:szCs w:val="20"/>
              </w:rPr>
            </w:pPr>
            <w:r w:rsidRPr="006E5770">
              <w:rPr>
                <w:rFonts w:ascii="Times New Roman" w:hAnsi="Times New Roman"/>
                <w:b/>
                <w:sz w:val="20"/>
                <w:szCs w:val="20"/>
              </w:rPr>
              <w:t xml:space="preserve">Bill Huffman, Chair </w:t>
            </w:r>
            <w:r w:rsidRPr="006E5770">
              <w:rPr>
                <w:rFonts w:ascii="Times New Roman" w:hAnsi="Times New Roman"/>
                <w:bCs/>
                <w:sz w:val="20"/>
                <w:szCs w:val="20"/>
              </w:rPr>
              <w:t>– Luray Caverns</w:t>
            </w:r>
            <w:r w:rsidRPr="006E5770">
              <w:rPr>
                <w:rFonts w:ascii="Times New Roman" w:hAnsi="Times New Roman"/>
                <w:b/>
                <w:sz w:val="20"/>
                <w:szCs w:val="20"/>
              </w:rPr>
              <w:t xml:space="preserve"> </w:t>
            </w:r>
          </w:p>
          <w:p w14:paraId="744668B6" w14:textId="77777777" w:rsidR="008D0210" w:rsidRPr="006E5770" w:rsidRDefault="008D0210" w:rsidP="008D0210">
            <w:pPr>
              <w:contextualSpacing/>
              <w:jc w:val="center"/>
              <w:rPr>
                <w:rFonts w:ascii="Times New Roman" w:hAnsi="Times New Roman"/>
                <w:i/>
                <w:sz w:val="20"/>
                <w:szCs w:val="20"/>
              </w:rPr>
            </w:pPr>
          </w:p>
          <w:p w14:paraId="521A1D04" w14:textId="7F86DFD8" w:rsidR="008D0210" w:rsidRPr="006E5770" w:rsidRDefault="008D0210" w:rsidP="008D0210">
            <w:pPr>
              <w:contextualSpacing/>
              <w:jc w:val="center"/>
              <w:rPr>
                <w:rFonts w:ascii="Times New Roman" w:hAnsi="Times New Roman"/>
                <w:i/>
                <w:sz w:val="20"/>
                <w:szCs w:val="20"/>
              </w:rPr>
            </w:pPr>
            <w:r w:rsidRPr="006E5770">
              <w:rPr>
                <w:rFonts w:ascii="Times New Roman" w:hAnsi="Times New Roman"/>
                <w:i/>
                <w:sz w:val="20"/>
                <w:szCs w:val="20"/>
              </w:rPr>
              <w:t xml:space="preserve">Lodging: </w:t>
            </w:r>
          </w:p>
          <w:p w14:paraId="4ED7FBD8" w14:textId="77777777" w:rsidR="008D0210" w:rsidRPr="006E5770" w:rsidRDefault="008D0210" w:rsidP="008D0210">
            <w:pPr>
              <w:contextualSpacing/>
              <w:jc w:val="center"/>
              <w:rPr>
                <w:rFonts w:ascii="Times New Roman" w:hAnsi="Times New Roman"/>
                <w:sz w:val="20"/>
                <w:szCs w:val="20"/>
              </w:rPr>
            </w:pPr>
            <w:r w:rsidRPr="006E5770">
              <w:rPr>
                <w:rFonts w:ascii="Times New Roman" w:hAnsi="Times New Roman"/>
                <w:b/>
                <w:sz w:val="20"/>
                <w:szCs w:val="20"/>
              </w:rPr>
              <w:t xml:space="preserve">Nancy </w:t>
            </w:r>
            <w:proofErr w:type="spellStart"/>
            <w:r w:rsidRPr="006E5770">
              <w:rPr>
                <w:rFonts w:ascii="Times New Roman" w:hAnsi="Times New Roman"/>
                <w:b/>
                <w:sz w:val="20"/>
                <w:szCs w:val="20"/>
              </w:rPr>
              <w:t>Sottosanti</w:t>
            </w:r>
            <w:proofErr w:type="spellEnd"/>
            <w:r w:rsidRPr="006E5770">
              <w:rPr>
                <w:rFonts w:ascii="Times New Roman" w:hAnsi="Times New Roman"/>
                <w:sz w:val="20"/>
                <w:szCs w:val="20"/>
              </w:rPr>
              <w:t>, Treasurer – Shenandoah River Outfitters</w:t>
            </w:r>
          </w:p>
          <w:p w14:paraId="4EE55BB1" w14:textId="77777777" w:rsidR="008D0210" w:rsidRPr="006E5770" w:rsidRDefault="008D0210" w:rsidP="008D0210">
            <w:pPr>
              <w:contextualSpacing/>
              <w:jc w:val="center"/>
              <w:rPr>
                <w:rFonts w:ascii="Times New Roman" w:hAnsi="Times New Roman"/>
                <w:bCs/>
                <w:sz w:val="20"/>
                <w:szCs w:val="20"/>
              </w:rPr>
            </w:pPr>
            <w:r w:rsidRPr="006E5770">
              <w:rPr>
                <w:rFonts w:ascii="Times New Roman" w:hAnsi="Times New Roman"/>
                <w:b/>
                <w:sz w:val="20"/>
                <w:szCs w:val="20"/>
              </w:rPr>
              <w:t xml:space="preserve">DezaRae Beer </w:t>
            </w:r>
            <w:r w:rsidRPr="006E5770">
              <w:rPr>
                <w:rFonts w:ascii="Times New Roman" w:hAnsi="Times New Roman"/>
                <w:bCs/>
                <w:sz w:val="20"/>
                <w:szCs w:val="20"/>
              </w:rPr>
              <w:t xml:space="preserve">– Yogi Bear Jellystone Park </w:t>
            </w:r>
          </w:p>
          <w:p w14:paraId="4FFB876A" w14:textId="77777777" w:rsidR="008D0210" w:rsidRPr="006E5770" w:rsidRDefault="008D0210" w:rsidP="008D0210">
            <w:pPr>
              <w:contextualSpacing/>
              <w:jc w:val="center"/>
              <w:rPr>
                <w:rFonts w:ascii="Times New Roman" w:hAnsi="Times New Roman"/>
                <w:sz w:val="20"/>
                <w:szCs w:val="20"/>
              </w:rPr>
            </w:pPr>
            <w:r w:rsidRPr="006E5770">
              <w:rPr>
                <w:rFonts w:ascii="Times New Roman" w:hAnsi="Times New Roman"/>
                <w:b/>
                <w:sz w:val="20"/>
                <w:szCs w:val="20"/>
              </w:rPr>
              <w:t>Jim Sims</w:t>
            </w:r>
            <w:r w:rsidRPr="006E5770">
              <w:rPr>
                <w:rFonts w:ascii="Times New Roman" w:hAnsi="Times New Roman"/>
                <w:sz w:val="20"/>
                <w:szCs w:val="20"/>
              </w:rPr>
              <w:t xml:space="preserve"> – The Mimslyn Inn</w:t>
            </w:r>
          </w:p>
          <w:p w14:paraId="72627779" w14:textId="77777777" w:rsidR="008D0210" w:rsidRPr="006E5770" w:rsidRDefault="008D0210" w:rsidP="009A56A1">
            <w:pPr>
              <w:contextualSpacing/>
              <w:jc w:val="center"/>
              <w:rPr>
                <w:rFonts w:ascii="Times New Roman" w:hAnsi="Times New Roman"/>
                <w:i/>
                <w:sz w:val="20"/>
                <w:szCs w:val="20"/>
              </w:rPr>
            </w:pPr>
          </w:p>
          <w:p w14:paraId="1F692CD8" w14:textId="5DADDF75" w:rsidR="009A56A1" w:rsidRPr="006E5770" w:rsidRDefault="009A56A1" w:rsidP="009A56A1">
            <w:pPr>
              <w:contextualSpacing/>
              <w:jc w:val="center"/>
              <w:rPr>
                <w:rFonts w:ascii="Times New Roman" w:hAnsi="Times New Roman"/>
                <w:i/>
                <w:sz w:val="20"/>
                <w:szCs w:val="20"/>
              </w:rPr>
            </w:pPr>
            <w:r w:rsidRPr="006E5770">
              <w:rPr>
                <w:rFonts w:ascii="Times New Roman" w:hAnsi="Times New Roman"/>
                <w:i/>
                <w:sz w:val="20"/>
                <w:szCs w:val="20"/>
              </w:rPr>
              <w:t xml:space="preserve">Restaurants: </w:t>
            </w:r>
          </w:p>
          <w:p w14:paraId="7EEB04A3" w14:textId="77777777" w:rsidR="00B154D4" w:rsidRPr="006E5770" w:rsidRDefault="00B154D4" w:rsidP="00B154D4">
            <w:pPr>
              <w:contextualSpacing/>
              <w:jc w:val="center"/>
              <w:rPr>
                <w:rFonts w:ascii="Times New Roman" w:hAnsi="Times New Roman"/>
                <w:sz w:val="20"/>
                <w:szCs w:val="20"/>
              </w:rPr>
            </w:pPr>
            <w:r w:rsidRPr="006E5770">
              <w:rPr>
                <w:rFonts w:ascii="Times New Roman" w:hAnsi="Times New Roman"/>
                <w:b/>
                <w:sz w:val="20"/>
                <w:szCs w:val="20"/>
              </w:rPr>
              <w:t>Helen Morton</w:t>
            </w:r>
            <w:r w:rsidRPr="006E5770">
              <w:rPr>
                <w:rFonts w:ascii="Times New Roman" w:hAnsi="Times New Roman"/>
                <w:sz w:val="20"/>
                <w:szCs w:val="20"/>
              </w:rPr>
              <w:t xml:space="preserve"> – Delaware North </w:t>
            </w:r>
          </w:p>
          <w:p w14:paraId="0AB82148" w14:textId="4C2C0913" w:rsidR="009A56A1" w:rsidRPr="006E5770" w:rsidRDefault="0018668A" w:rsidP="008D0210">
            <w:pPr>
              <w:contextualSpacing/>
              <w:jc w:val="center"/>
              <w:rPr>
                <w:rFonts w:ascii="Times New Roman" w:hAnsi="Times New Roman"/>
                <w:sz w:val="20"/>
                <w:szCs w:val="20"/>
              </w:rPr>
            </w:pPr>
            <w:r w:rsidRPr="006E5770">
              <w:rPr>
                <w:rFonts w:ascii="Times New Roman" w:hAnsi="Times New Roman"/>
                <w:b/>
                <w:bCs/>
                <w:sz w:val="20"/>
                <w:szCs w:val="20"/>
              </w:rPr>
              <w:t>Romeo Pugliese</w:t>
            </w:r>
            <w:r w:rsidRPr="006E5770">
              <w:rPr>
                <w:rFonts w:ascii="Times New Roman" w:hAnsi="Times New Roman"/>
                <w:sz w:val="20"/>
                <w:szCs w:val="20"/>
              </w:rPr>
              <w:t xml:space="preserve"> - Mamma Mia Italian Restaurant</w:t>
            </w:r>
          </w:p>
          <w:p w14:paraId="5D3E1CC1" w14:textId="77777777" w:rsidR="009A56A1" w:rsidRPr="006E5770" w:rsidRDefault="009A56A1" w:rsidP="008D0210">
            <w:pPr>
              <w:contextualSpacing/>
              <w:rPr>
                <w:rFonts w:ascii="Times New Roman" w:hAnsi="Times New Roman"/>
                <w:i/>
                <w:sz w:val="20"/>
                <w:szCs w:val="20"/>
              </w:rPr>
            </w:pPr>
          </w:p>
          <w:p w14:paraId="32E20F2D" w14:textId="77777777" w:rsidR="009A56A1" w:rsidRPr="006E5770" w:rsidRDefault="009A56A1" w:rsidP="009A56A1">
            <w:pPr>
              <w:contextualSpacing/>
              <w:jc w:val="center"/>
              <w:rPr>
                <w:rFonts w:ascii="Times New Roman" w:hAnsi="Times New Roman"/>
                <w:i/>
                <w:sz w:val="20"/>
                <w:szCs w:val="20"/>
              </w:rPr>
            </w:pPr>
            <w:r w:rsidRPr="006E5770">
              <w:rPr>
                <w:rFonts w:ascii="Times New Roman" w:hAnsi="Times New Roman"/>
                <w:i/>
                <w:sz w:val="20"/>
                <w:szCs w:val="20"/>
              </w:rPr>
              <w:t xml:space="preserve">Services: </w:t>
            </w:r>
          </w:p>
          <w:p w14:paraId="350747FA" w14:textId="77777777" w:rsidR="009A56A1" w:rsidRPr="006E5770" w:rsidRDefault="0018668A" w:rsidP="00366016">
            <w:pPr>
              <w:contextualSpacing/>
              <w:jc w:val="center"/>
              <w:rPr>
                <w:rFonts w:ascii="Times New Roman" w:hAnsi="Times New Roman"/>
                <w:sz w:val="20"/>
                <w:szCs w:val="20"/>
              </w:rPr>
            </w:pPr>
            <w:r w:rsidRPr="006E5770">
              <w:rPr>
                <w:rFonts w:ascii="Times New Roman" w:hAnsi="Times New Roman"/>
                <w:b/>
                <w:bCs/>
                <w:sz w:val="20"/>
                <w:szCs w:val="20"/>
              </w:rPr>
              <w:t>Chris Jenkins</w:t>
            </w:r>
            <w:r w:rsidRPr="006E5770">
              <w:rPr>
                <w:rFonts w:ascii="Times New Roman" w:hAnsi="Times New Roman"/>
                <w:sz w:val="20"/>
                <w:szCs w:val="20"/>
              </w:rPr>
              <w:t xml:space="preserve"> – Faithbrooke Barn and Vineyards </w:t>
            </w:r>
          </w:p>
          <w:p w14:paraId="73611211" w14:textId="77777777" w:rsidR="00791601" w:rsidRPr="006E5770" w:rsidRDefault="00791601" w:rsidP="00791601">
            <w:pPr>
              <w:contextualSpacing/>
              <w:jc w:val="center"/>
              <w:rPr>
                <w:rFonts w:ascii="Times New Roman" w:hAnsi="Times New Roman"/>
                <w:sz w:val="20"/>
                <w:szCs w:val="20"/>
              </w:rPr>
            </w:pPr>
            <w:r w:rsidRPr="006E5770">
              <w:rPr>
                <w:rFonts w:ascii="Times New Roman" w:hAnsi="Times New Roman"/>
                <w:b/>
                <w:sz w:val="20"/>
                <w:szCs w:val="20"/>
              </w:rPr>
              <w:t>CeCe Castle</w:t>
            </w:r>
            <w:r w:rsidRPr="006E5770">
              <w:rPr>
                <w:rFonts w:ascii="Times New Roman" w:hAnsi="Times New Roman"/>
                <w:sz w:val="20"/>
                <w:szCs w:val="20"/>
              </w:rPr>
              <w:t>, Secretary – Brookside Restaurant</w:t>
            </w:r>
          </w:p>
          <w:p w14:paraId="27098F9B" w14:textId="1765BCC3" w:rsidR="00791601" w:rsidRPr="006E5770" w:rsidRDefault="00791601" w:rsidP="00791601">
            <w:pPr>
              <w:contextualSpacing/>
              <w:rPr>
                <w:rFonts w:ascii="Times New Roman" w:hAnsi="Times New Roman"/>
                <w:sz w:val="20"/>
                <w:szCs w:val="20"/>
              </w:rPr>
            </w:pPr>
          </w:p>
        </w:tc>
      </w:tr>
      <w:tr w:rsidR="00A003FB" w:rsidRPr="006E5770" w14:paraId="749DD00A" w14:textId="77777777" w:rsidTr="00FB1CCB">
        <w:trPr>
          <w:trHeight w:val="4720"/>
        </w:trPr>
        <w:tc>
          <w:tcPr>
            <w:tcW w:w="5174" w:type="dxa"/>
            <w:vMerge/>
          </w:tcPr>
          <w:p w14:paraId="357CAE08" w14:textId="77777777" w:rsidR="00A81A38" w:rsidRPr="006E5770" w:rsidRDefault="00A81A38" w:rsidP="00F32D2D">
            <w:pPr>
              <w:contextualSpacing/>
              <w:jc w:val="center"/>
              <w:rPr>
                <w:rFonts w:ascii="Times New Roman" w:hAnsi="Times New Roman" w:cs="Times New Roman"/>
                <w:b/>
                <w:sz w:val="20"/>
                <w:szCs w:val="20"/>
                <w:u w:val="single"/>
              </w:rPr>
            </w:pPr>
          </w:p>
        </w:tc>
        <w:tc>
          <w:tcPr>
            <w:tcW w:w="6273" w:type="dxa"/>
          </w:tcPr>
          <w:p w14:paraId="5017B97F" w14:textId="4E36B8CC" w:rsidR="00A81A38" w:rsidRPr="006E5770" w:rsidRDefault="00A81A38" w:rsidP="009A56A1">
            <w:pPr>
              <w:contextualSpacing/>
              <w:rPr>
                <w:rFonts w:ascii="Times New Roman" w:hAnsi="Times New Roman" w:cs="Times New Roman"/>
                <w:b/>
                <w:sz w:val="20"/>
                <w:szCs w:val="20"/>
                <w:u w:val="single"/>
              </w:rPr>
            </w:pPr>
          </w:p>
          <w:p w14:paraId="1D56F286" w14:textId="245C50B0" w:rsidR="00030287" w:rsidRPr="006E5770" w:rsidRDefault="00A83311" w:rsidP="009A56A1">
            <w:pPr>
              <w:contextualSpacing/>
              <w:rPr>
                <w:rFonts w:ascii="Times New Roman" w:hAnsi="Times New Roman" w:cs="Times New Roman"/>
                <w:b/>
                <w:sz w:val="20"/>
                <w:szCs w:val="20"/>
                <w:u w:val="single"/>
              </w:rPr>
            </w:pPr>
            <w:r w:rsidRPr="006E5770">
              <w:rPr>
                <w:rFonts w:ascii="Times New Roman" w:hAnsi="Times New Roman" w:cs="Times New Roman"/>
                <w:noProof/>
                <w:sz w:val="20"/>
                <w:szCs w:val="20"/>
              </w:rPr>
              <w:drawing>
                <wp:anchor distT="0" distB="0" distL="114300" distR="114300" simplePos="0" relativeHeight="251693056" behindDoc="1" locked="0" layoutInCell="1" allowOverlap="1" wp14:anchorId="4834C390" wp14:editId="2CAC2237">
                  <wp:simplePos x="0" y="0"/>
                  <wp:positionH relativeFrom="column">
                    <wp:posOffset>494030</wp:posOffset>
                  </wp:positionH>
                  <wp:positionV relativeFrom="paragraph">
                    <wp:posOffset>33655</wp:posOffset>
                  </wp:positionV>
                  <wp:extent cx="3162300" cy="4092155"/>
                  <wp:effectExtent l="0" t="0" r="0" b="3810"/>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162300" cy="40921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72FECD8" w14:textId="576E8AB3" w:rsidR="00030287" w:rsidRPr="006E5770" w:rsidRDefault="00030287" w:rsidP="009A56A1">
            <w:pPr>
              <w:contextualSpacing/>
              <w:rPr>
                <w:rFonts w:ascii="Times New Roman" w:hAnsi="Times New Roman" w:cs="Times New Roman"/>
                <w:b/>
                <w:sz w:val="20"/>
                <w:szCs w:val="20"/>
                <w:u w:val="single"/>
              </w:rPr>
            </w:pPr>
          </w:p>
        </w:tc>
      </w:tr>
    </w:tbl>
    <w:p w14:paraId="65430AF6" w14:textId="41DFDB34" w:rsidR="00BE2900" w:rsidRPr="006E5770" w:rsidRDefault="00BE2900" w:rsidP="00F32D2D">
      <w:pPr>
        <w:spacing w:after="0" w:line="240" w:lineRule="auto"/>
        <w:contextualSpacing/>
        <w:jc w:val="both"/>
        <w:rPr>
          <w:rFonts w:ascii="Times New Roman" w:hAnsi="Times New Roman" w:cs="Times New Roman"/>
          <w:sz w:val="20"/>
          <w:szCs w:val="20"/>
        </w:rPr>
      </w:pPr>
    </w:p>
    <w:p w14:paraId="1444FCCC" w14:textId="02E6D429" w:rsidR="00B90CE6" w:rsidRPr="006E5770" w:rsidRDefault="00EE19EE" w:rsidP="00F32D2D">
      <w:pPr>
        <w:spacing w:after="0" w:line="240" w:lineRule="auto"/>
        <w:contextualSpacing/>
        <w:jc w:val="center"/>
        <w:rPr>
          <w:rFonts w:ascii="Times New Roman" w:hAnsi="Times New Roman" w:cs="Times New Roman"/>
          <w:sz w:val="20"/>
          <w:szCs w:val="20"/>
        </w:rPr>
      </w:pPr>
      <w:r w:rsidRPr="006E5770">
        <w:rPr>
          <w:rFonts w:ascii="Times New Roman" w:hAnsi="Times New Roman" w:cs="Times New Roman"/>
          <w:noProof/>
        </w:rPr>
        <w:drawing>
          <wp:anchor distT="0" distB="0" distL="114300" distR="114300" simplePos="0" relativeHeight="251660288" behindDoc="0" locked="0" layoutInCell="1" allowOverlap="1" wp14:anchorId="35DCD374" wp14:editId="00B06F32">
            <wp:simplePos x="0" y="0"/>
            <wp:positionH relativeFrom="column">
              <wp:posOffset>2757805</wp:posOffset>
            </wp:positionH>
            <wp:positionV relativeFrom="paragraph">
              <wp:posOffset>97459</wp:posOffset>
            </wp:positionV>
            <wp:extent cx="1414780" cy="1414780"/>
            <wp:effectExtent l="0" t="0" r="0" b="0"/>
            <wp:wrapThrough wrapText="bothSides">
              <wp:wrapPolygon edited="0">
                <wp:start x="7853" y="0"/>
                <wp:lineTo x="6108" y="291"/>
                <wp:lineTo x="1163" y="3781"/>
                <wp:lineTo x="0" y="7271"/>
                <wp:lineTo x="0" y="14251"/>
                <wp:lineTo x="2908" y="18905"/>
                <wp:lineTo x="7271" y="21232"/>
                <wp:lineTo x="7853" y="21232"/>
                <wp:lineTo x="13379" y="21232"/>
                <wp:lineTo x="13961" y="21232"/>
                <wp:lineTo x="18323" y="18905"/>
                <wp:lineTo x="21232" y="14251"/>
                <wp:lineTo x="21232" y="7562"/>
                <wp:lineTo x="20068" y="4072"/>
                <wp:lineTo x="15124" y="291"/>
                <wp:lineTo x="13379" y="0"/>
                <wp:lineTo x="7853"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14780" cy="1414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A2CFB6" w14:textId="0EA8F5B5" w:rsidR="00AB236B" w:rsidRPr="006E5770" w:rsidRDefault="00AB236B" w:rsidP="00F32D2D">
      <w:pPr>
        <w:spacing w:after="0" w:line="240" w:lineRule="auto"/>
        <w:contextualSpacing/>
        <w:jc w:val="center"/>
        <w:rPr>
          <w:rFonts w:ascii="Times New Roman" w:hAnsi="Times New Roman" w:cs="Times New Roman"/>
          <w:b/>
        </w:rPr>
      </w:pPr>
    </w:p>
    <w:p w14:paraId="76C4354E" w14:textId="2AA7455F" w:rsidR="002C5C41" w:rsidRPr="006E5770" w:rsidRDefault="002C5C41" w:rsidP="00F32D2D">
      <w:pPr>
        <w:spacing w:after="0" w:line="240" w:lineRule="auto"/>
        <w:contextualSpacing/>
        <w:jc w:val="center"/>
        <w:rPr>
          <w:rFonts w:ascii="Times New Roman" w:hAnsi="Times New Roman" w:cs="Times New Roman"/>
          <w:b/>
        </w:rPr>
      </w:pPr>
    </w:p>
    <w:p w14:paraId="43316F43" w14:textId="68275271" w:rsidR="002C5C41" w:rsidRPr="006E5770" w:rsidRDefault="002C5C41" w:rsidP="00F32D2D">
      <w:pPr>
        <w:spacing w:after="0" w:line="240" w:lineRule="auto"/>
        <w:contextualSpacing/>
        <w:jc w:val="center"/>
        <w:rPr>
          <w:rFonts w:ascii="Times New Roman" w:hAnsi="Times New Roman" w:cs="Times New Roman"/>
          <w:b/>
        </w:rPr>
      </w:pPr>
    </w:p>
    <w:p w14:paraId="6A2ACF71" w14:textId="53E585BE" w:rsidR="002C5C41" w:rsidRPr="006E5770" w:rsidRDefault="002C5C41" w:rsidP="00F32D2D">
      <w:pPr>
        <w:spacing w:after="0" w:line="240" w:lineRule="auto"/>
        <w:contextualSpacing/>
        <w:jc w:val="center"/>
        <w:rPr>
          <w:rFonts w:ascii="Times New Roman" w:hAnsi="Times New Roman" w:cs="Times New Roman"/>
          <w:b/>
        </w:rPr>
      </w:pPr>
    </w:p>
    <w:p w14:paraId="4A4AF28A" w14:textId="1B038B12" w:rsidR="002C5C41" w:rsidRPr="006E5770" w:rsidRDefault="002C5C41" w:rsidP="00F32D2D">
      <w:pPr>
        <w:spacing w:after="0" w:line="240" w:lineRule="auto"/>
        <w:contextualSpacing/>
        <w:jc w:val="center"/>
        <w:rPr>
          <w:rFonts w:ascii="Times New Roman" w:hAnsi="Times New Roman" w:cs="Times New Roman"/>
          <w:b/>
        </w:rPr>
      </w:pPr>
    </w:p>
    <w:p w14:paraId="42448FD7" w14:textId="7C59A50F" w:rsidR="002C5C41" w:rsidRPr="006E5770" w:rsidRDefault="002C5C41" w:rsidP="00F32D2D">
      <w:pPr>
        <w:spacing w:after="0" w:line="240" w:lineRule="auto"/>
        <w:contextualSpacing/>
        <w:jc w:val="center"/>
        <w:rPr>
          <w:rFonts w:ascii="Times New Roman" w:hAnsi="Times New Roman" w:cs="Times New Roman"/>
          <w:b/>
        </w:rPr>
      </w:pPr>
    </w:p>
    <w:p w14:paraId="02C9D7C6" w14:textId="3895E1BA" w:rsidR="002C5C41" w:rsidRPr="006E5770" w:rsidRDefault="002C5C41" w:rsidP="00F32D2D">
      <w:pPr>
        <w:spacing w:after="0" w:line="240" w:lineRule="auto"/>
        <w:contextualSpacing/>
        <w:jc w:val="center"/>
        <w:rPr>
          <w:rFonts w:ascii="Times New Roman" w:hAnsi="Times New Roman" w:cs="Times New Roman"/>
          <w:b/>
        </w:rPr>
      </w:pPr>
    </w:p>
    <w:p w14:paraId="234A6907" w14:textId="77777777" w:rsidR="00030287" w:rsidRPr="006E5770" w:rsidRDefault="00030287" w:rsidP="00F32D2D">
      <w:pPr>
        <w:spacing w:after="0" w:line="240" w:lineRule="auto"/>
        <w:contextualSpacing/>
        <w:jc w:val="center"/>
        <w:rPr>
          <w:rFonts w:ascii="Times New Roman" w:hAnsi="Times New Roman" w:cs="Times New Roman"/>
          <w:b/>
        </w:rPr>
      </w:pPr>
    </w:p>
    <w:p w14:paraId="76AE74C7" w14:textId="77777777" w:rsidR="00030287" w:rsidRPr="006E5770" w:rsidRDefault="00030287" w:rsidP="00F32D2D">
      <w:pPr>
        <w:spacing w:after="0" w:line="240" w:lineRule="auto"/>
        <w:contextualSpacing/>
        <w:jc w:val="center"/>
        <w:rPr>
          <w:rFonts w:ascii="Times New Roman" w:hAnsi="Times New Roman" w:cs="Times New Roman"/>
          <w:b/>
        </w:rPr>
      </w:pPr>
    </w:p>
    <w:p w14:paraId="42075C66" w14:textId="1D8B3A9A" w:rsidR="00C56B0A" w:rsidRPr="006E5770" w:rsidRDefault="00C56B0A" w:rsidP="00873950">
      <w:pPr>
        <w:spacing w:after="0" w:line="240" w:lineRule="auto"/>
        <w:contextualSpacing/>
        <w:jc w:val="center"/>
        <w:rPr>
          <w:rFonts w:ascii="Times New Roman" w:hAnsi="Times New Roman" w:cs="Times New Roman"/>
          <w:b/>
        </w:rPr>
      </w:pPr>
      <w:r w:rsidRPr="006E5770">
        <w:rPr>
          <w:rFonts w:ascii="Times New Roman" w:hAnsi="Times New Roman" w:cs="Times New Roman"/>
          <w:b/>
        </w:rPr>
        <w:t>Luray-Page County Chamber of Commerce</w:t>
      </w:r>
      <w:r w:rsidR="00B348DA" w:rsidRPr="006E5770">
        <w:rPr>
          <w:rFonts w:ascii="Times New Roman" w:hAnsi="Times New Roman" w:cs="Times New Roman"/>
          <w:b/>
        </w:rPr>
        <w:t xml:space="preserve"> &amp; Visitor Center</w:t>
      </w:r>
    </w:p>
    <w:p w14:paraId="2F708262" w14:textId="74E337BE" w:rsidR="00A16F60" w:rsidRPr="006E5770" w:rsidRDefault="00A16F60" w:rsidP="00873950">
      <w:pPr>
        <w:spacing w:after="0" w:line="240" w:lineRule="auto"/>
        <w:contextualSpacing/>
        <w:jc w:val="center"/>
        <w:rPr>
          <w:rFonts w:ascii="Times New Roman" w:hAnsi="Times New Roman" w:cs="Times New Roman"/>
        </w:rPr>
      </w:pPr>
      <w:r w:rsidRPr="006E5770">
        <w:rPr>
          <w:rFonts w:ascii="Times New Roman" w:hAnsi="Times New Roman" w:cs="Times New Roman"/>
        </w:rPr>
        <w:t>18 Campbell St</w:t>
      </w:r>
      <w:r w:rsidR="003F6A9F" w:rsidRPr="006E5770">
        <w:rPr>
          <w:rFonts w:ascii="Times New Roman" w:hAnsi="Times New Roman" w:cs="Times New Roman"/>
        </w:rPr>
        <w:t>reet</w:t>
      </w:r>
      <w:r w:rsidRPr="006E5770">
        <w:rPr>
          <w:rFonts w:ascii="Times New Roman" w:hAnsi="Times New Roman" w:cs="Times New Roman"/>
        </w:rPr>
        <w:t>, Luray, V</w:t>
      </w:r>
      <w:r w:rsidR="003F6A9F" w:rsidRPr="006E5770">
        <w:rPr>
          <w:rFonts w:ascii="Times New Roman" w:hAnsi="Times New Roman" w:cs="Times New Roman"/>
        </w:rPr>
        <w:t>A</w:t>
      </w:r>
      <w:r w:rsidRPr="006E5770">
        <w:rPr>
          <w:rFonts w:ascii="Times New Roman" w:hAnsi="Times New Roman" w:cs="Times New Roman"/>
        </w:rPr>
        <w:t xml:space="preserve"> 22835</w:t>
      </w:r>
    </w:p>
    <w:p w14:paraId="0A46AE77" w14:textId="4DF80D3D" w:rsidR="00A16F60" w:rsidRPr="006E5770" w:rsidRDefault="00A16F60" w:rsidP="00873950">
      <w:pPr>
        <w:spacing w:after="0" w:line="240" w:lineRule="auto"/>
        <w:contextualSpacing/>
        <w:jc w:val="center"/>
        <w:rPr>
          <w:rFonts w:ascii="Times New Roman" w:hAnsi="Times New Roman" w:cs="Times New Roman"/>
        </w:rPr>
      </w:pPr>
      <w:r w:rsidRPr="006E5770">
        <w:rPr>
          <w:rFonts w:ascii="Times New Roman" w:hAnsi="Times New Roman" w:cs="Times New Roman"/>
        </w:rPr>
        <w:t xml:space="preserve">Phone: </w:t>
      </w:r>
      <w:r w:rsidR="00126E11" w:rsidRPr="006E5770">
        <w:rPr>
          <w:rFonts w:ascii="Times New Roman" w:hAnsi="Times New Roman" w:cs="Times New Roman"/>
        </w:rPr>
        <w:t xml:space="preserve">(540) 743-3915 • Fax: (540) </w:t>
      </w:r>
      <w:r w:rsidRPr="006E5770">
        <w:rPr>
          <w:rFonts w:ascii="Times New Roman" w:hAnsi="Times New Roman" w:cs="Times New Roman"/>
        </w:rPr>
        <w:t>743-3944</w:t>
      </w:r>
    </w:p>
    <w:p w14:paraId="549FBBEF" w14:textId="7F8F468F" w:rsidR="00441682" w:rsidRPr="006E5770" w:rsidRDefault="00A83311" w:rsidP="00873950">
      <w:pPr>
        <w:spacing w:after="0" w:line="240" w:lineRule="auto"/>
        <w:contextualSpacing/>
        <w:jc w:val="center"/>
        <w:rPr>
          <w:rFonts w:ascii="Times New Roman" w:hAnsi="Times New Roman" w:cs="Times New Roman"/>
          <w:b/>
        </w:rPr>
      </w:pPr>
      <w:hyperlink r:id="rId11" w:history="1">
        <w:r w:rsidR="00441682" w:rsidRPr="006E5770">
          <w:rPr>
            <w:rStyle w:val="Hyperlink"/>
            <w:rFonts w:ascii="Times New Roman" w:hAnsi="Times New Roman" w:cs="Times New Roman"/>
            <w:color w:val="auto"/>
            <w:u w:val="none"/>
          </w:rPr>
          <w:t>www.visitluraypage.com</w:t>
        </w:r>
      </w:hyperlink>
    </w:p>
    <w:p w14:paraId="57FA1F2A" w14:textId="77777777" w:rsidR="008935CD" w:rsidRPr="006E5770" w:rsidRDefault="008935CD" w:rsidP="00873950">
      <w:pPr>
        <w:spacing w:after="0" w:line="240" w:lineRule="auto"/>
        <w:contextualSpacing/>
        <w:jc w:val="center"/>
        <w:rPr>
          <w:rFonts w:ascii="Times New Roman" w:hAnsi="Times New Roman" w:cs="Times New Roman"/>
          <w:b/>
        </w:rPr>
      </w:pPr>
    </w:p>
    <w:p w14:paraId="18EA9C09" w14:textId="066FC1BB" w:rsidR="00C56B0A" w:rsidRPr="006E5770" w:rsidRDefault="0019759A" w:rsidP="00873950">
      <w:pPr>
        <w:spacing w:after="0" w:line="240" w:lineRule="auto"/>
        <w:contextualSpacing/>
        <w:jc w:val="center"/>
        <w:rPr>
          <w:rFonts w:ascii="Times New Roman" w:hAnsi="Times New Roman" w:cs="Times New Roman"/>
          <w:b/>
          <w:sz w:val="28"/>
          <w:szCs w:val="28"/>
        </w:rPr>
      </w:pPr>
      <w:r>
        <w:rPr>
          <w:rFonts w:ascii="Times New Roman" w:hAnsi="Times New Roman" w:cs="Times New Roman"/>
          <w:b/>
          <w:sz w:val="28"/>
          <w:szCs w:val="28"/>
        </w:rPr>
        <w:t>June</w:t>
      </w:r>
      <w:r w:rsidR="00EE5647" w:rsidRPr="006E5770">
        <w:rPr>
          <w:rFonts w:ascii="Times New Roman" w:hAnsi="Times New Roman" w:cs="Times New Roman"/>
          <w:b/>
          <w:sz w:val="28"/>
          <w:szCs w:val="28"/>
        </w:rPr>
        <w:t xml:space="preserve"> 2023</w:t>
      </w:r>
      <w:r w:rsidR="00C56B0A" w:rsidRPr="006E5770">
        <w:rPr>
          <w:rFonts w:ascii="Times New Roman" w:hAnsi="Times New Roman" w:cs="Times New Roman"/>
          <w:b/>
          <w:sz w:val="28"/>
          <w:szCs w:val="28"/>
        </w:rPr>
        <w:t xml:space="preserve"> Newsletter</w:t>
      </w:r>
    </w:p>
    <w:p w14:paraId="53D3C1F6" w14:textId="77777777" w:rsidR="0084133A" w:rsidRPr="006E5770" w:rsidRDefault="0084133A" w:rsidP="00873950">
      <w:pPr>
        <w:pStyle w:val="Heading1"/>
        <w:shd w:val="clear" w:color="auto" w:fill="FFFFFF"/>
        <w:spacing w:before="0" w:beforeAutospacing="0" w:after="0" w:afterAutospacing="0"/>
        <w:contextualSpacing/>
        <w:rPr>
          <w:sz w:val="22"/>
          <w:szCs w:val="22"/>
        </w:rPr>
      </w:pPr>
    </w:p>
    <w:p w14:paraId="305AB2D1" w14:textId="58050669" w:rsidR="009C6BEC" w:rsidRPr="006E5770" w:rsidRDefault="00AE51BD" w:rsidP="00873950">
      <w:pPr>
        <w:pStyle w:val="Heading1"/>
        <w:shd w:val="clear" w:color="auto" w:fill="FFFFFF"/>
        <w:spacing w:before="0" w:beforeAutospacing="0" w:after="0" w:afterAutospacing="0"/>
        <w:contextualSpacing/>
        <w:jc w:val="center"/>
        <w:rPr>
          <w:sz w:val="22"/>
          <w:szCs w:val="22"/>
        </w:rPr>
      </w:pPr>
      <w:r w:rsidRPr="006E5770">
        <w:rPr>
          <w:sz w:val="22"/>
          <w:szCs w:val="22"/>
        </w:rPr>
        <w:t>The Luray-</w:t>
      </w:r>
      <w:r w:rsidR="00693571" w:rsidRPr="006E5770">
        <w:rPr>
          <w:sz w:val="22"/>
          <w:szCs w:val="22"/>
        </w:rPr>
        <w:t>Page County Chamber of Commerce</w:t>
      </w:r>
      <w:r w:rsidR="0022039E" w:rsidRPr="006E5770">
        <w:rPr>
          <w:sz w:val="22"/>
          <w:szCs w:val="22"/>
        </w:rPr>
        <w:t>'</w:t>
      </w:r>
      <w:r w:rsidR="00693571" w:rsidRPr="006E5770">
        <w:rPr>
          <w:sz w:val="22"/>
          <w:szCs w:val="22"/>
        </w:rPr>
        <w:t xml:space="preserve">s mission is to </w:t>
      </w:r>
      <w:r w:rsidRPr="006E5770">
        <w:rPr>
          <w:sz w:val="22"/>
          <w:szCs w:val="22"/>
        </w:rPr>
        <w:t xml:space="preserve">serve our members by </w:t>
      </w:r>
      <w:r w:rsidR="00693571" w:rsidRPr="006E5770">
        <w:rPr>
          <w:sz w:val="22"/>
          <w:szCs w:val="22"/>
        </w:rPr>
        <w:t>promoting and supporting business and tourism throughout Page County. The Luray-Page County Chamber of Commerce</w:t>
      </w:r>
      <w:r w:rsidR="0022039E" w:rsidRPr="006E5770">
        <w:rPr>
          <w:sz w:val="22"/>
          <w:szCs w:val="22"/>
        </w:rPr>
        <w:t>'</w:t>
      </w:r>
      <w:r w:rsidR="00693571" w:rsidRPr="006E5770">
        <w:rPr>
          <w:sz w:val="22"/>
          <w:szCs w:val="22"/>
        </w:rPr>
        <w:t>s vision is to be the organization where our business community turns for leadership and resources.</w:t>
      </w:r>
    </w:p>
    <w:p w14:paraId="228AC32F" w14:textId="77777777" w:rsidR="00AB236B" w:rsidRPr="006E5770" w:rsidRDefault="00AB236B" w:rsidP="00873950">
      <w:pPr>
        <w:spacing w:after="0" w:line="240" w:lineRule="auto"/>
        <w:contextualSpacing/>
        <w:jc w:val="center"/>
        <w:rPr>
          <w:rFonts w:ascii="Times New Roman" w:hAnsi="Times New Roman" w:cs="Times New Roman"/>
          <w:b/>
        </w:rPr>
      </w:pPr>
    </w:p>
    <w:p w14:paraId="421ED87D" w14:textId="2AFB52E5" w:rsidR="00D63719" w:rsidRPr="006E5770" w:rsidRDefault="008C7B60" w:rsidP="00873950">
      <w:pPr>
        <w:spacing w:after="0" w:line="240" w:lineRule="auto"/>
        <w:contextualSpacing/>
        <w:jc w:val="center"/>
        <w:rPr>
          <w:rFonts w:ascii="Times New Roman" w:hAnsi="Times New Roman" w:cs="Times New Roman"/>
          <w:b/>
          <w:sz w:val="30"/>
          <w:szCs w:val="30"/>
        </w:rPr>
      </w:pPr>
      <w:r w:rsidRPr="006E5770">
        <w:rPr>
          <w:rFonts w:ascii="Times New Roman" w:hAnsi="Times New Roman" w:cs="Times New Roman"/>
          <w:b/>
          <w:sz w:val="30"/>
          <w:szCs w:val="30"/>
        </w:rPr>
        <w:t>Chamber Events</w:t>
      </w:r>
      <w:bookmarkStart w:id="1" w:name="_Hlk43823369"/>
    </w:p>
    <w:bookmarkEnd w:id="1"/>
    <w:p w14:paraId="678CE0CE" w14:textId="77777777" w:rsidR="0084133A" w:rsidRPr="006E5770" w:rsidRDefault="0084133A" w:rsidP="00873950">
      <w:pPr>
        <w:pStyle w:val="NoSpacing"/>
        <w:jc w:val="both"/>
        <w:rPr>
          <w:rFonts w:ascii="Times New Roman" w:hAnsi="Times New Roman" w:cs="Times New Roman"/>
          <w:b/>
          <w:bCs/>
        </w:rPr>
      </w:pPr>
    </w:p>
    <w:p w14:paraId="294B7A0B" w14:textId="77777777" w:rsidR="0019759A" w:rsidRDefault="0019759A" w:rsidP="0019759A">
      <w:pPr>
        <w:pStyle w:val="NoSpacing"/>
        <w:rPr>
          <w:rFonts w:ascii="Times New Roman" w:hAnsi="Times New Roman" w:cs="Times New Roman"/>
          <w:b/>
          <w:bCs/>
          <w:color w:val="000000" w:themeColor="text1"/>
        </w:rPr>
      </w:pPr>
      <w:r>
        <w:rPr>
          <w:rFonts w:ascii="Times New Roman" w:hAnsi="Times New Roman" w:cs="Times New Roman"/>
          <w:b/>
          <w:bCs/>
          <w:color w:val="000000" w:themeColor="text1"/>
        </w:rPr>
        <w:t>Tuesday, June 6</w:t>
      </w:r>
      <w:r w:rsidRPr="0057622E">
        <w:rPr>
          <w:rFonts w:ascii="Times New Roman" w:hAnsi="Times New Roman" w:cs="Times New Roman"/>
          <w:b/>
          <w:bCs/>
          <w:color w:val="000000" w:themeColor="text1"/>
          <w:vertAlign w:val="superscript"/>
        </w:rPr>
        <w:t>th</w:t>
      </w:r>
      <w:r>
        <w:rPr>
          <w:rFonts w:ascii="Times New Roman" w:hAnsi="Times New Roman" w:cs="Times New Roman"/>
          <w:b/>
          <w:bCs/>
          <w:color w:val="000000" w:themeColor="text1"/>
        </w:rPr>
        <w:t>, 10:00 AM</w:t>
      </w:r>
    </w:p>
    <w:p w14:paraId="4F95C386" w14:textId="77777777" w:rsidR="0019759A" w:rsidRDefault="0019759A" w:rsidP="0019759A">
      <w:pPr>
        <w:pStyle w:val="NoSpacing"/>
        <w:rPr>
          <w:rFonts w:ascii="Times New Roman" w:hAnsi="Times New Roman" w:cs="Times New Roman"/>
          <w:b/>
          <w:bCs/>
          <w:color w:val="000000" w:themeColor="text1"/>
        </w:rPr>
      </w:pPr>
      <w:r>
        <w:rPr>
          <w:rFonts w:ascii="Times New Roman" w:hAnsi="Times New Roman" w:cs="Times New Roman"/>
          <w:b/>
          <w:bCs/>
          <w:color w:val="000000" w:themeColor="text1"/>
        </w:rPr>
        <w:t>The Legacy Inn Grand Opening &amp; Ribbon Cutting</w:t>
      </w:r>
    </w:p>
    <w:p w14:paraId="3F7AC91E" w14:textId="77777777" w:rsidR="0019759A" w:rsidRDefault="0019759A" w:rsidP="0019759A">
      <w:pPr>
        <w:pStyle w:val="NoSpacing"/>
        <w:jc w:val="both"/>
        <w:rPr>
          <w:rFonts w:ascii="Times New Roman" w:hAnsi="Times New Roman" w:cs="Times New Roman"/>
        </w:rPr>
      </w:pPr>
      <w:r>
        <w:rPr>
          <w:rFonts w:ascii="Times New Roman" w:hAnsi="Times New Roman" w:cs="Times New Roman"/>
        </w:rPr>
        <w:t>Join us on Tuesday, June 6</w:t>
      </w:r>
      <w:r w:rsidRPr="0057622E">
        <w:rPr>
          <w:rFonts w:ascii="Times New Roman" w:hAnsi="Times New Roman" w:cs="Times New Roman"/>
          <w:vertAlign w:val="superscript"/>
        </w:rPr>
        <w:t>th</w:t>
      </w:r>
      <w:r>
        <w:rPr>
          <w:rFonts w:ascii="Times New Roman" w:hAnsi="Times New Roman" w:cs="Times New Roman"/>
        </w:rPr>
        <w:t xml:space="preserve"> at 10:00 AM to celebrate the grand opening of The Legacy Inn, </w:t>
      </w:r>
      <w:r w:rsidRPr="0057622E">
        <w:rPr>
          <w:rFonts w:ascii="Times New Roman" w:hAnsi="Times New Roman" w:cs="Times New Roman"/>
        </w:rPr>
        <w:t>120 N. Hawksbill Street</w:t>
      </w:r>
      <w:r>
        <w:rPr>
          <w:rFonts w:ascii="Times New Roman" w:hAnsi="Times New Roman" w:cs="Times New Roman"/>
        </w:rPr>
        <w:t xml:space="preserve">, Luray. The Legacy Inn is one of the newest lodging options for people coming to stay in Luray-Page County. We’ll be cutting the ribbon at 10:00 AM, followed by a chance to meet the owners and tour the Inn. RSVP to </w:t>
      </w:r>
      <w:hyperlink r:id="rId12" w:history="1">
        <w:r w:rsidRPr="004C3FE9">
          <w:rPr>
            <w:rStyle w:val="Hyperlink"/>
            <w:rFonts w:ascii="Times New Roman" w:hAnsi="Times New Roman" w:cs="Times New Roman"/>
          </w:rPr>
          <w:t>events@luraypage.com</w:t>
        </w:r>
      </w:hyperlink>
      <w:r>
        <w:rPr>
          <w:rFonts w:ascii="Times New Roman" w:hAnsi="Times New Roman" w:cs="Times New Roman"/>
        </w:rPr>
        <w:t xml:space="preserve"> or (540) 743-3915 by Monday, June 5</w:t>
      </w:r>
      <w:r w:rsidRPr="0057622E">
        <w:rPr>
          <w:rFonts w:ascii="Times New Roman" w:hAnsi="Times New Roman" w:cs="Times New Roman"/>
          <w:vertAlign w:val="superscript"/>
        </w:rPr>
        <w:t>th</w:t>
      </w:r>
      <w:r>
        <w:rPr>
          <w:rFonts w:ascii="Times New Roman" w:hAnsi="Times New Roman" w:cs="Times New Roman"/>
        </w:rPr>
        <w:t xml:space="preserve">. </w:t>
      </w:r>
    </w:p>
    <w:p w14:paraId="64824AC7" w14:textId="77777777" w:rsidR="0019759A" w:rsidRPr="0057622E" w:rsidRDefault="0019759A" w:rsidP="0019759A">
      <w:pPr>
        <w:pStyle w:val="NoSpacing"/>
        <w:rPr>
          <w:rFonts w:ascii="Times New Roman" w:hAnsi="Times New Roman" w:cs="Times New Roman"/>
          <w:color w:val="000000" w:themeColor="text1"/>
        </w:rPr>
      </w:pPr>
    </w:p>
    <w:p w14:paraId="757BAE0C" w14:textId="77777777" w:rsidR="0019759A" w:rsidRDefault="0019759A" w:rsidP="0019759A">
      <w:pPr>
        <w:pStyle w:val="NoSpacing"/>
        <w:rPr>
          <w:rFonts w:ascii="Times New Roman" w:hAnsi="Times New Roman" w:cs="Times New Roman"/>
          <w:b/>
          <w:bCs/>
          <w:color w:val="000000" w:themeColor="text1"/>
        </w:rPr>
      </w:pPr>
    </w:p>
    <w:p w14:paraId="24D108EF" w14:textId="77777777" w:rsidR="0019759A" w:rsidRPr="00015DF7" w:rsidRDefault="0019759A" w:rsidP="0019759A">
      <w:pPr>
        <w:pStyle w:val="NoSpacing"/>
        <w:rPr>
          <w:rFonts w:ascii="Times New Roman" w:hAnsi="Times New Roman" w:cs="Times New Roman"/>
          <w:b/>
          <w:bCs/>
          <w:color w:val="000000" w:themeColor="text1"/>
        </w:rPr>
      </w:pPr>
      <w:r w:rsidRPr="00015DF7">
        <w:rPr>
          <w:rFonts w:ascii="Times New Roman" w:hAnsi="Times New Roman" w:cs="Times New Roman"/>
          <w:b/>
          <w:bCs/>
          <w:color w:val="000000" w:themeColor="text1"/>
        </w:rPr>
        <w:t>Thursday, June 8th, 5:00 PM</w:t>
      </w:r>
    </w:p>
    <w:p w14:paraId="025074FF" w14:textId="77777777" w:rsidR="0019759A" w:rsidRPr="00015DF7" w:rsidRDefault="0019759A" w:rsidP="0019759A">
      <w:pPr>
        <w:pStyle w:val="NoSpacing"/>
        <w:rPr>
          <w:rFonts w:ascii="Times New Roman" w:hAnsi="Times New Roman" w:cs="Times New Roman"/>
          <w:b/>
          <w:bCs/>
          <w:color w:val="000000" w:themeColor="text1"/>
        </w:rPr>
      </w:pPr>
      <w:r w:rsidRPr="00015DF7">
        <w:rPr>
          <w:rFonts w:ascii="Times New Roman" w:hAnsi="Times New Roman" w:cs="Times New Roman"/>
          <w:b/>
          <w:bCs/>
          <w:color w:val="000000" w:themeColor="text1"/>
        </w:rPr>
        <w:t>97</w:t>
      </w:r>
      <w:r w:rsidRPr="00015DF7">
        <w:rPr>
          <w:rFonts w:ascii="Times New Roman" w:hAnsi="Times New Roman" w:cs="Times New Roman"/>
          <w:b/>
          <w:bCs/>
          <w:color w:val="000000" w:themeColor="text1"/>
          <w:vertAlign w:val="superscript"/>
        </w:rPr>
        <w:t>th</w:t>
      </w:r>
      <w:r w:rsidRPr="00015DF7">
        <w:rPr>
          <w:rFonts w:ascii="Times New Roman" w:hAnsi="Times New Roman" w:cs="Times New Roman"/>
          <w:b/>
          <w:bCs/>
          <w:color w:val="000000" w:themeColor="text1"/>
        </w:rPr>
        <w:t xml:space="preserve"> Annual Banquet &amp; Awards</w:t>
      </w:r>
    </w:p>
    <w:p w14:paraId="63A508A4" w14:textId="77777777" w:rsidR="0019759A" w:rsidRDefault="0019759A" w:rsidP="0019759A">
      <w:pPr>
        <w:pStyle w:val="NoSpacing"/>
        <w:jc w:val="both"/>
        <w:rPr>
          <w:rFonts w:ascii="Times New Roman" w:hAnsi="Times New Roman" w:cs="Times New Roman"/>
          <w:color w:val="000000" w:themeColor="text1"/>
        </w:rPr>
      </w:pPr>
      <w:r w:rsidRPr="00015DF7">
        <w:rPr>
          <w:rFonts w:ascii="Times New Roman" w:hAnsi="Times New Roman" w:cs="Times New Roman"/>
          <w:color w:val="000000" w:themeColor="text1"/>
        </w:rPr>
        <w:t xml:space="preserve">97th Annual Banquet &amp; Awards will be a Hawaiian Luau themed celebration of the Luray-Page County Chamber of Commerce &amp; Visitor Center’s 97th year in the Page County business community. This year's Annual Banquet &amp; Awards will be held at </w:t>
      </w:r>
      <w:proofErr w:type="spellStart"/>
      <w:r w:rsidRPr="00015DF7">
        <w:rPr>
          <w:rFonts w:ascii="Times New Roman" w:hAnsi="Times New Roman" w:cs="Times New Roman"/>
          <w:color w:val="000000" w:themeColor="text1"/>
        </w:rPr>
        <w:t>Brenwood</w:t>
      </w:r>
      <w:proofErr w:type="spellEnd"/>
      <w:r w:rsidRPr="00015DF7">
        <w:rPr>
          <w:rFonts w:ascii="Times New Roman" w:hAnsi="Times New Roman" w:cs="Times New Roman"/>
          <w:color w:val="000000" w:themeColor="text1"/>
        </w:rPr>
        <w:t xml:space="preserve"> Lake Weddings, 245 Log Cabin Drive, Stanley, with a cocktail hour, silent auction, catered meal, and awards. We’re excited to share this celebration time with all our amazing members. Tickets will be $75.00. We will share plenty of photos afterward.</w:t>
      </w:r>
    </w:p>
    <w:p w14:paraId="4D4969A6" w14:textId="77777777" w:rsidR="0019759A" w:rsidRDefault="0019759A" w:rsidP="0019759A">
      <w:pPr>
        <w:pStyle w:val="NoSpacing"/>
        <w:jc w:val="both"/>
        <w:rPr>
          <w:rFonts w:ascii="Times New Roman" w:hAnsi="Times New Roman" w:cs="Times New Roman"/>
          <w:color w:val="000000" w:themeColor="text1"/>
        </w:rPr>
      </w:pPr>
    </w:p>
    <w:p w14:paraId="1466EFA2" w14:textId="77777777" w:rsidR="0019759A" w:rsidRDefault="0019759A" w:rsidP="0019759A">
      <w:pPr>
        <w:pStyle w:val="NoSpacing"/>
        <w:jc w:val="both"/>
        <w:rPr>
          <w:rFonts w:ascii="Times New Roman" w:hAnsi="Times New Roman" w:cs="Times New Roman"/>
          <w:b/>
          <w:bCs/>
          <w:color w:val="000000" w:themeColor="text1"/>
        </w:rPr>
      </w:pPr>
      <w:r>
        <w:rPr>
          <w:rFonts w:ascii="Times New Roman" w:hAnsi="Times New Roman" w:cs="Times New Roman"/>
          <w:b/>
          <w:bCs/>
          <w:color w:val="000000" w:themeColor="text1"/>
        </w:rPr>
        <w:t>Monday, June 12</w:t>
      </w:r>
      <w:r w:rsidRPr="0057622E">
        <w:rPr>
          <w:rFonts w:ascii="Times New Roman" w:hAnsi="Times New Roman" w:cs="Times New Roman"/>
          <w:b/>
          <w:bCs/>
          <w:color w:val="000000" w:themeColor="text1"/>
          <w:vertAlign w:val="superscript"/>
        </w:rPr>
        <w:t>th</w:t>
      </w:r>
      <w:r>
        <w:rPr>
          <w:rFonts w:ascii="Times New Roman" w:hAnsi="Times New Roman" w:cs="Times New Roman"/>
          <w:b/>
          <w:bCs/>
          <w:color w:val="000000" w:themeColor="text1"/>
        </w:rPr>
        <w:t>, 10:00 AM</w:t>
      </w:r>
    </w:p>
    <w:p w14:paraId="4C03C3A9" w14:textId="77777777" w:rsidR="0019759A" w:rsidRPr="0057622E" w:rsidRDefault="0019759A" w:rsidP="0019759A">
      <w:pPr>
        <w:pStyle w:val="NoSpacing"/>
        <w:jc w:val="both"/>
        <w:rPr>
          <w:rFonts w:ascii="Times New Roman" w:hAnsi="Times New Roman" w:cs="Times New Roman"/>
          <w:color w:val="000000" w:themeColor="text1"/>
        </w:rPr>
      </w:pPr>
      <w:r>
        <w:rPr>
          <w:rFonts w:ascii="Times New Roman" w:hAnsi="Times New Roman" w:cs="Times New Roman"/>
          <w:b/>
          <w:bCs/>
          <w:color w:val="000000" w:themeColor="text1"/>
        </w:rPr>
        <w:t>Domino’s Grand Re-Opening &amp; Ribbon Cutting</w:t>
      </w:r>
    </w:p>
    <w:p w14:paraId="477611DF" w14:textId="77777777" w:rsidR="0019759A" w:rsidRDefault="0019759A" w:rsidP="0019759A">
      <w:pPr>
        <w:pStyle w:val="NoSpacing"/>
        <w:jc w:val="both"/>
        <w:rPr>
          <w:rFonts w:ascii="Times New Roman" w:hAnsi="Times New Roman" w:cs="Times New Roman"/>
          <w:vertAlign w:val="superscript"/>
        </w:rPr>
      </w:pPr>
      <w:bookmarkStart w:id="2" w:name="_Hlk135309438"/>
      <w:r>
        <w:rPr>
          <w:rFonts w:ascii="Times New Roman" w:hAnsi="Times New Roman" w:cs="Times New Roman"/>
          <w:color w:val="000000" w:themeColor="text1"/>
        </w:rPr>
        <w:t>Join us on Monday, June 12</w:t>
      </w:r>
      <w:r w:rsidRPr="0057622E">
        <w:rPr>
          <w:rFonts w:ascii="Times New Roman" w:hAnsi="Times New Roman" w:cs="Times New Roman"/>
          <w:color w:val="000000" w:themeColor="text1"/>
          <w:vertAlign w:val="superscript"/>
        </w:rPr>
        <w:t>th</w:t>
      </w:r>
      <w:r>
        <w:rPr>
          <w:rFonts w:ascii="Times New Roman" w:hAnsi="Times New Roman" w:cs="Times New Roman"/>
          <w:color w:val="000000" w:themeColor="text1"/>
        </w:rPr>
        <w:t xml:space="preserve"> at 10:00 AM to celebrate the grand re-opening of Domino’s Pizza at their new location. </w:t>
      </w:r>
      <w:proofErr w:type="gramStart"/>
      <w:r>
        <w:rPr>
          <w:rFonts w:ascii="Times New Roman" w:hAnsi="Times New Roman" w:cs="Times New Roman"/>
          <w:color w:val="000000" w:themeColor="text1"/>
        </w:rPr>
        <w:t>Domino’s</w:t>
      </w:r>
      <w:proofErr w:type="gramEnd"/>
      <w:r>
        <w:rPr>
          <w:rFonts w:ascii="Times New Roman" w:hAnsi="Times New Roman" w:cs="Times New Roman"/>
          <w:color w:val="000000" w:themeColor="text1"/>
        </w:rPr>
        <w:t xml:space="preserve"> recently moved to </w:t>
      </w:r>
      <w:r w:rsidRPr="0057622E">
        <w:rPr>
          <w:rFonts w:ascii="Times New Roman" w:hAnsi="Times New Roman" w:cs="Times New Roman"/>
          <w:color w:val="000000" w:themeColor="text1"/>
        </w:rPr>
        <w:t>721 East Main Street</w:t>
      </w:r>
      <w:r>
        <w:rPr>
          <w:rFonts w:ascii="Times New Roman" w:hAnsi="Times New Roman" w:cs="Times New Roman"/>
          <w:color w:val="000000" w:themeColor="text1"/>
        </w:rPr>
        <w:t xml:space="preserve">, Luray, to expand their offerings and space. We’ll be cutting the ribbon at 10:00 AM, followed by a chance to explore their new location. </w:t>
      </w:r>
      <w:r>
        <w:rPr>
          <w:rFonts w:ascii="Times New Roman" w:hAnsi="Times New Roman" w:cs="Times New Roman"/>
        </w:rPr>
        <w:t xml:space="preserve">RSVP to </w:t>
      </w:r>
      <w:hyperlink r:id="rId13" w:history="1">
        <w:r w:rsidRPr="004C3FE9">
          <w:rPr>
            <w:rStyle w:val="Hyperlink"/>
            <w:rFonts w:ascii="Times New Roman" w:hAnsi="Times New Roman" w:cs="Times New Roman"/>
          </w:rPr>
          <w:t>events@luraypage.com</w:t>
        </w:r>
      </w:hyperlink>
      <w:r>
        <w:rPr>
          <w:rFonts w:ascii="Times New Roman" w:hAnsi="Times New Roman" w:cs="Times New Roman"/>
        </w:rPr>
        <w:t xml:space="preserve"> or (540) 743-3915 by Friday, June 19</w:t>
      </w:r>
      <w:r w:rsidRPr="0057622E">
        <w:rPr>
          <w:rFonts w:ascii="Times New Roman" w:hAnsi="Times New Roman" w:cs="Times New Roman"/>
          <w:vertAlign w:val="superscript"/>
        </w:rPr>
        <w:t>th</w:t>
      </w:r>
      <w:r>
        <w:rPr>
          <w:rFonts w:ascii="Times New Roman" w:hAnsi="Times New Roman" w:cs="Times New Roman"/>
        </w:rPr>
        <w:t>.</w:t>
      </w:r>
    </w:p>
    <w:bookmarkEnd w:id="2"/>
    <w:p w14:paraId="17986BEF" w14:textId="77777777" w:rsidR="0019759A" w:rsidRPr="00015DF7" w:rsidRDefault="0019759A" w:rsidP="0019759A">
      <w:pPr>
        <w:pStyle w:val="NoSpacing"/>
        <w:jc w:val="both"/>
        <w:rPr>
          <w:rFonts w:ascii="Times New Roman" w:hAnsi="Times New Roman" w:cs="Times New Roman"/>
          <w:color w:val="000000" w:themeColor="text1"/>
        </w:rPr>
      </w:pPr>
    </w:p>
    <w:p w14:paraId="4D717415" w14:textId="77777777" w:rsidR="0019759A" w:rsidRPr="00015DF7" w:rsidRDefault="0019759A" w:rsidP="0019759A">
      <w:pPr>
        <w:pStyle w:val="NoSpacing"/>
        <w:rPr>
          <w:rFonts w:ascii="Times New Roman" w:hAnsi="Times New Roman" w:cs="Times New Roman"/>
          <w:b/>
          <w:bCs/>
          <w:color w:val="000000" w:themeColor="text1"/>
        </w:rPr>
      </w:pPr>
      <w:r w:rsidRPr="00015DF7">
        <w:rPr>
          <w:rFonts w:ascii="Times New Roman" w:hAnsi="Times New Roman" w:cs="Times New Roman"/>
          <w:b/>
          <w:bCs/>
          <w:color w:val="000000" w:themeColor="text1"/>
        </w:rPr>
        <w:t>Wednesday, June 14</w:t>
      </w:r>
      <w:r w:rsidRPr="00015DF7">
        <w:rPr>
          <w:rFonts w:ascii="Times New Roman" w:hAnsi="Times New Roman" w:cs="Times New Roman"/>
          <w:b/>
          <w:bCs/>
          <w:color w:val="000000" w:themeColor="text1"/>
          <w:vertAlign w:val="superscript"/>
        </w:rPr>
        <w:t>th</w:t>
      </w:r>
      <w:r w:rsidRPr="00015DF7">
        <w:rPr>
          <w:rFonts w:ascii="Times New Roman" w:hAnsi="Times New Roman" w:cs="Times New Roman"/>
          <w:b/>
          <w:bCs/>
          <w:color w:val="000000" w:themeColor="text1"/>
        </w:rPr>
        <w:t>, 12:00-12:30 PM</w:t>
      </w:r>
    </w:p>
    <w:p w14:paraId="147F35AE" w14:textId="77777777" w:rsidR="0019759A" w:rsidRPr="00015DF7" w:rsidRDefault="0019759A" w:rsidP="0019759A">
      <w:pPr>
        <w:pStyle w:val="NoSpacing"/>
        <w:rPr>
          <w:rFonts w:ascii="Times New Roman" w:hAnsi="Times New Roman" w:cs="Times New Roman"/>
          <w:b/>
          <w:bCs/>
          <w:color w:val="000000" w:themeColor="text1"/>
        </w:rPr>
      </w:pPr>
      <w:r w:rsidRPr="00015DF7">
        <w:rPr>
          <w:rFonts w:ascii="Times New Roman" w:hAnsi="Times New Roman" w:cs="Times New Roman"/>
          <w:b/>
          <w:bCs/>
          <w:color w:val="000000" w:themeColor="text1"/>
        </w:rPr>
        <w:t>The Valley Business Today</w:t>
      </w:r>
      <w:r>
        <w:rPr>
          <w:rFonts w:ascii="Times New Roman" w:hAnsi="Times New Roman" w:cs="Times New Roman"/>
          <w:b/>
          <w:bCs/>
          <w:color w:val="000000" w:themeColor="text1"/>
        </w:rPr>
        <w:t xml:space="preserve"> Radio Show</w:t>
      </w:r>
      <w:r w:rsidRPr="00015DF7">
        <w:rPr>
          <w:rFonts w:ascii="Times New Roman" w:hAnsi="Times New Roman" w:cs="Times New Roman"/>
          <w:b/>
          <w:bCs/>
          <w:color w:val="000000" w:themeColor="text1"/>
        </w:rPr>
        <w:t xml:space="preserve"> – Page Valley News</w:t>
      </w:r>
    </w:p>
    <w:p w14:paraId="6F3B04D6" w14:textId="77777777" w:rsidR="0019759A" w:rsidRPr="00015DF7" w:rsidRDefault="0019759A" w:rsidP="0019759A">
      <w:pPr>
        <w:pStyle w:val="NoSpacing"/>
        <w:jc w:val="both"/>
        <w:rPr>
          <w:rFonts w:ascii="Times New Roman" w:hAnsi="Times New Roman" w:cs="Times New Roman"/>
          <w:color w:val="000000" w:themeColor="text1"/>
        </w:rPr>
      </w:pPr>
      <w:bookmarkStart w:id="3" w:name="_Hlk124770698"/>
      <w:r w:rsidRPr="00015DF7">
        <w:rPr>
          <w:rFonts w:ascii="Times New Roman" w:hAnsi="Times New Roman" w:cs="Times New Roman"/>
          <w:color w:val="000000" w:themeColor="text1"/>
        </w:rPr>
        <w:t xml:space="preserve">Randy Arrington, publisher for Page Valley News, is joining Edison Emmons to share information on this online local news source. Listen in to The River 95.3 or </w:t>
      </w:r>
      <w:hyperlink r:id="rId14" w:history="1">
        <w:r w:rsidRPr="00015DF7">
          <w:rPr>
            <w:rStyle w:val="Hyperlink"/>
            <w:rFonts w:ascii="Times New Roman" w:hAnsi="Times New Roman" w:cs="Times New Roman"/>
            <w:color w:val="000000" w:themeColor="text1"/>
          </w:rPr>
          <w:t>https://thevalleytoday.libsyn.com/</w:t>
        </w:r>
      </w:hyperlink>
      <w:r w:rsidRPr="00015DF7">
        <w:rPr>
          <w:rFonts w:ascii="Times New Roman" w:hAnsi="Times New Roman" w:cs="Times New Roman"/>
          <w:color w:val="000000" w:themeColor="text1"/>
        </w:rPr>
        <w:t xml:space="preserve"> to learn about this local news source. To be a future guest on the Tourism Tuesday Radio Show, contact Edison at </w:t>
      </w:r>
      <w:hyperlink r:id="rId15" w:history="1">
        <w:r w:rsidRPr="00015DF7">
          <w:rPr>
            <w:rStyle w:val="Hyperlink"/>
            <w:rFonts w:ascii="Times New Roman" w:hAnsi="Times New Roman" w:cs="Times New Roman"/>
            <w:color w:val="000000" w:themeColor="text1"/>
          </w:rPr>
          <w:t>edison.emmons@luraypage.com</w:t>
        </w:r>
      </w:hyperlink>
      <w:r w:rsidRPr="00015DF7">
        <w:rPr>
          <w:rFonts w:ascii="Times New Roman" w:hAnsi="Times New Roman" w:cs="Times New Roman"/>
          <w:color w:val="000000" w:themeColor="text1"/>
        </w:rPr>
        <w:t>.</w:t>
      </w:r>
      <w:bookmarkEnd w:id="3"/>
      <w:r w:rsidRPr="00015DF7">
        <w:rPr>
          <w:rFonts w:ascii="Times New Roman" w:hAnsi="Times New Roman" w:cs="Times New Roman"/>
          <w:color w:val="000000" w:themeColor="text1"/>
        </w:rPr>
        <w:t xml:space="preserve"> </w:t>
      </w:r>
    </w:p>
    <w:p w14:paraId="46358186" w14:textId="77777777" w:rsidR="0019759A" w:rsidRPr="00015DF7" w:rsidRDefault="0019759A" w:rsidP="0019759A">
      <w:pPr>
        <w:pStyle w:val="NoSpacing"/>
        <w:rPr>
          <w:rFonts w:ascii="Times New Roman" w:hAnsi="Times New Roman" w:cs="Times New Roman"/>
          <w:color w:val="000000" w:themeColor="text1"/>
        </w:rPr>
      </w:pPr>
    </w:p>
    <w:p w14:paraId="34D421B1" w14:textId="77777777" w:rsidR="0019759A" w:rsidRDefault="0019759A" w:rsidP="0019759A">
      <w:pPr>
        <w:pStyle w:val="NoSpacing"/>
        <w:rPr>
          <w:rFonts w:ascii="Times New Roman" w:hAnsi="Times New Roman" w:cs="Times New Roman"/>
          <w:b/>
          <w:bCs/>
        </w:rPr>
      </w:pPr>
    </w:p>
    <w:p w14:paraId="070C59EF" w14:textId="77777777" w:rsidR="0019759A" w:rsidRDefault="0019759A" w:rsidP="0019759A">
      <w:pPr>
        <w:pStyle w:val="NoSpacing"/>
        <w:rPr>
          <w:rFonts w:ascii="Times New Roman" w:hAnsi="Times New Roman" w:cs="Times New Roman"/>
          <w:b/>
          <w:bCs/>
        </w:rPr>
      </w:pPr>
    </w:p>
    <w:p w14:paraId="3D9A466E" w14:textId="77777777" w:rsidR="0019759A" w:rsidRDefault="0019759A" w:rsidP="0019759A">
      <w:pPr>
        <w:pStyle w:val="NoSpacing"/>
        <w:rPr>
          <w:rFonts w:ascii="Times New Roman" w:hAnsi="Times New Roman" w:cs="Times New Roman"/>
          <w:b/>
          <w:bCs/>
        </w:rPr>
      </w:pPr>
    </w:p>
    <w:p w14:paraId="4A6641FE" w14:textId="77777777" w:rsidR="0019759A" w:rsidRDefault="0019759A" w:rsidP="0019759A">
      <w:pPr>
        <w:pStyle w:val="NoSpacing"/>
        <w:rPr>
          <w:rFonts w:ascii="Times New Roman" w:hAnsi="Times New Roman" w:cs="Times New Roman"/>
          <w:b/>
          <w:bCs/>
        </w:rPr>
      </w:pPr>
    </w:p>
    <w:p w14:paraId="0DB6CE38" w14:textId="628CB0C4" w:rsidR="0019759A" w:rsidRDefault="0019759A" w:rsidP="0019759A">
      <w:pPr>
        <w:pStyle w:val="NoSpacing"/>
        <w:rPr>
          <w:rFonts w:ascii="Times New Roman" w:hAnsi="Times New Roman" w:cs="Times New Roman"/>
          <w:b/>
          <w:bCs/>
        </w:rPr>
      </w:pPr>
      <w:r>
        <w:rPr>
          <w:rFonts w:ascii="Times New Roman" w:hAnsi="Times New Roman" w:cs="Times New Roman"/>
          <w:b/>
          <w:bCs/>
        </w:rPr>
        <w:lastRenderedPageBreak/>
        <w:t>Thursday, June 15</w:t>
      </w:r>
      <w:r w:rsidRPr="00015DF7">
        <w:rPr>
          <w:rFonts w:ascii="Times New Roman" w:hAnsi="Times New Roman" w:cs="Times New Roman"/>
          <w:b/>
          <w:bCs/>
          <w:vertAlign w:val="superscript"/>
        </w:rPr>
        <w:t>th</w:t>
      </w:r>
      <w:r>
        <w:rPr>
          <w:rFonts w:ascii="Times New Roman" w:hAnsi="Times New Roman" w:cs="Times New Roman"/>
          <w:b/>
          <w:bCs/>
        </w:rPr>
        <w:t>, 5:30-7:00 PM</w:t>
      </w:r>
    </w:p>
    <w:p w14:paraId="3911FA55" w14:textId="77777777" w:rsidR="0019759A" w:rsidRDefault="0019759A" w:rsidP="0019759A">
      <w:pPr>
        <w:pStyle w:val="NoSpacing"/>
        <w:rPr>
          <w:rFonts w:ascii="Times New Roman" w:hAnsi="Times New Roman" w:cs="Times New Roman"/>
          <w:b/>
          <w:bCs/>
        </w:rPr>
      </w:pPr>
      <w:r>
        <w:rPr>
          <w:rFonts w:ascii="Times New Roman" w:hAnsi="Times New Roman" w:cs="Times New Roman"/>
          <w:b/>
          <w:bCs/>
        </w:rPr>
        <w:t>Business After Hours – Wisteria Farm &amp; Vineyard</w:t>
      </w:r>
    </w:p>
    <w:p w14:paraId="01BD6D5E" w14:textId="77777777" w:rsidR="0019759A" w:rsidRDefault="0019759A" w:rsidP="0019759A">
      <w:pPr>
        <w:pStyle w:val="NoSpacing"/>
        <w:jc w:val="both"/>
        <w:rPr>
          <w:rFonts w:ascii="Times New Roman" w:hAnsi="Times New Roman" w:cs="Times New Roman"/>
        </w:rPr>
      </w:pPr>
      <w:bookmarkStart w:id="4" w:name="_Hlk135309528"/>
      <w:r w:rsidRPr="00617E25">
        <w:rPr>
          <w:rFonts w:ascii="Times New Roman" w:hAnsi="Times New Roman" w:cs="Times New Roman"/>
        </w:rPr>
        <w:t xml:space="preserve">Join us on Thursday, </w:t>
      </w:r>
      <w:r>
        <w:rPr>
          <w:rFonts w:ascii="Times New Roman" w:hAnsi="Times New Roman" w:cs="Times New Roman"/>
        </w:rPr>
        <w:t>June 15</w:t>
      </w:r>
      <w:r w:rsidRPr="00015DF7">
        <w:rPr>
          <w:rFonts w:ascii="Times New Roman" w:hAnsi="Times New Roman" w:cs="Times New Roman"/>
          <w:vertAlign w:val="superscript"/>
        </w:rPr>
        <w:t>th</w:t>
      </w:r>
      <w:r w:rsidRPr="00617E25">
        <w:rPr>
          <w:rFonts w:ascii="Times New Roman" w:hAnsi="Times New Roman" w:cs="Times New Roman"/>
        </w:rPr>
        <w:t xml:space="preserve">, from 5:30-7:00 PM, for this month’s Business After Hours at </w:t>
      </w:r>
      <w:r>
        <w:rPr>
          <w:rFonts w:ascii="Times New Roman" w:hAnsi="Times New Roman" w:cs="Times New Roman"/>
        </w:rPr>
        <w:t>Wisteria Farm &amp; Vineyard, 1126 Marksville Road, Stanley</w:t>
      </w:r>
      <w:r w:rsidRPr="00617E25">
        <w:rPr>
          <w:rFonts w:ascii="Times New Roman" w:hAnsi="Times New Roman" w:cs="Times New Roman"/>
        </w:rPr>
        <w:t xml:space="preserve">. </w:t>
      </w:r>
      <w:r>
        <w:rPr>
          <w:rFonts w:ascii="Times New Roman" w:hAnsi="Times New Roman" w:cs="Times New Roman"/>
        </w:rPr>
        <w:t xml:space="preserve">Come unwind with an evening of delicious wine, tasty refreshments, and an evening of networking with other Chamber Members. </w:t>
      </w:r>
      <w:r w:rsidRPr="00617E25">
        <w:rPr>
          <w:rFonts w:ascii="Times New Roman" w:hAnsi="Times New Roman" w:cs="Times New Roman"/>
        </w:rPr>
        <w:t xml:space="preserve">This event is designed for Chamber members to meet and build relationships with other local business members. It is time to get together and enjoy each other’s company. Bring business cards for networking and to be entered in door prize raffles. If you would like to attend, please RSVP to events@luraypage.com or (540) 743-3915 by Tuesday, </w:t>
      </w:r>
      <w:r>
        <w:rPr>
          <w:rFonts w:ascii="Times New Roman" w:hAnsi="Times New Roman" w:cs="Times New Roman"/>
        </w:rPr>
        <w:t>June 13</w:t>
      </w:r>
      <w:r w:rsidRPr="00015DF7">
        <w:rPr>
          <w:rFonts w:ascii="Times New Roman" w:hAnsi="Times New Roman" w:cs="Times New Roman"/>
          <w:vertAlign w:val="superscript"/>
        </w:rPr>
        <w:t>th</w:t>
      </w:r>
      <w:r w:rsidRPr="00617E25">
        <w:rPr>
          <w:rFonts w:ascii="Times New Roman" w:hAnsi="Times New Roman" w:cs="Times New Roman"/>
        </w:rPr>
        <w:t>.</w:t>
      </w:r>
    </w:p>
    <w:bookmarkEnd w:id="4"/>
    <w:p w14:paraId="5B19647F" w14:textId="77777777" w:rsidR="0019759A" w:rsidRDefault="0019759A" w:rsidP="0019759A">
      <w:pPr>
        <w:pStyle w:val="NoSpacing"/>
        <w:jc w:val="both"/>
        <w:rPr>
          <w:rFonts w:ascii="Times New Roman" w:hAnsi="Times New Roman" w:cs="Times New Roman"/>
        </w:rPr>
      </w:pPr>
    </w:p>
    <w:p w14:paraId="78314290" w14:textId="77777777" w:rsidR="0019759A" w:rsidRDefault="0019759A" w:rsidP="0019759A">
      <w:pPr>
        <w:pStyle w:val="NoSpacing"/>
        <w:jc w:val="both"/>
        <w:rPr>
          <w:rFonts w:ascii="Times New Roman" w:hAnsi="Times New Roman" w:cs="Times New Roman"/>
          <w:b/>
          <w:bCs/>
        </w:rPr>
      </w:pPr>
      <w:r>
        <w:rPr>
          <w:rFonts w:ascii="Times New Roman" w:hAnsi="Times New Roman" w:cs="Times New Roman"/>
          <w:b/>
          <w:bCs/>
        </w:rPr>
        <w:t>Saturday, June 17</w:t>
      </w:r>
      <w:r w:rsidRPr="00B9127D">
        <w:rPr>
          <w:rFonts w:ascii="Times New Roman" w:hAnsi="Times New Roman" w:cs="Times New Roman"/>
          <w:b/>
          <w:bCs/>
          <w:vertAlign w:val="superscript"/>
        </w:rPr>
        <w:t>th</w:t>
      </w:r>
      <w:r>
        <w:rPr>
          <w:rFonts w:ascii="Times New Roman" w:hAnsi="Times New Roman" w:cs="Times New Roman"/>
          <w:b/>
          <w:bCs/>
        </w:rPr>
        <w:t>, 10:00 AM</w:t>
      </w:r>
    </w:p>
    <w:p w14:paraId="14D38AC5" w14:textId="77777777" w:rsidR="0019759A" w:rsidRDefault="0019759A" w:rsidP="0019759A">
      <w:pPr>
        <w:pStyle w:val="NoSpacing"/>
        <w:jc w:val="both"/>
        <w:rPr>
          <w:rFonts w:ascii="Times New Roman" w:hAnsi="Times New Roman" w:cs="Times New Roman"/>
          <w:b/>
          <w:bCs/>
        </w:rPr>
      </w:pPr>
      <w:r>
        <w:rPr>
          <w:rFonts w:ascii="Times New Roman" w:hAnsi="Times New Roman" w:cs="Times New Roman"/>
          <w:b/>
          <w:bCs/>
        </w:rPr>
        <w:t>Daughter of the Stars Farmers Market Grand Opening &amp; Ribbon Cutting</w:t>
      </w:r>
    </w:p>
    <w:p w14:paraId="127F762B" w14:textId="77777777" w:rsidR="0019759A" w:rsidRDefault="0019759A" w:rsidP="0019759A">
      <w:pPr>
        <w:pStyle w:val="NoSpacing"/>
        <w:jc w:val="both"/>
        <w:rPr>
          <w:rFonts w:ascii="Times New Roman" w:hAnsi="Times New Roman" w:cs="Times New Roman"/>
        </w:rPr>
      </w:pPr>
      <w:bookmarkStart w:id="5" w:name="_Hlk135309599"/>
      <w:r>
        <w:rPr>
          <w:rFonts w:ascii="Times New Roman" w:hAnsi="Times New Roman" w:cs="Times New Roman"/>
        </w:rPr>
        <w:t>Join us on Saturday, June 17</w:t>
      </w:r>
      <w:r w:rsidRPr="00B9127D">
        <w:rPr>
          <w:rFonts w:ascii="Times New Roman" w:hAnsi="Times New Roman" w:cs="Times New Roman"/>
          <w:vertAlign w:val="superscript"/>
        </w:rPr>
        <w:t>th</w:t>
      </w:r>
      <w:r>
        <w:rPr>
          <w:rFonts w:ascii="Times New Roman" w:hAnsi="Times New Roman" w:cs="Times New Roman"/>
        </w:rPr>
        <w:t xml:space="preserve"> at 10:00 AM to celebrate the grand opening of the Luray Location for Daughter of the Stars Farmers Market. The Luray market is being held at the Luray-Page County Chamber of Commerce &amp; Visitor Center, 18 Campbell Street, Luray. We’ll be cutting the ribbon at 10:00 AM, followed by a chance to explore the market. RSVP by Friday, June 16</w:t>
      </w:r>
      <w:r w:rsidRPr="00B9127D">
        <w:rPr>
          <w:rFonts w:ascii="Times New Roman" w:hAnsi="Times New Roman" w:cs="Times New Roman"/>
          <w:vertAlign w:val="superscript"/>
        </w:rPr>
        <w:t>th</w:t>
      </w:r>
      <w:r>
        <w:rPr>
          <w:rFonts w:ascii="Times New Roman" w:hAnsi="Times New Roman" w:cs="Times New Roman"/>
        </w:rPr>
        <w:t xml:space="preserve"> to </w:t>
      </w:r>
      <w:hyperlink r:id="rId16" w:history="1">
        <w:r w:rsidRPr="004E2BE0">
          <w:rPr>
            <w:rStyle w:val="Hyperlink"/>
            <w:rFonts w:ascii="Times New Roman" w:hAnsi="Times New Roman" w:cs="Times New Roman"/>
          </w:rPr>
          <w:t>events@luraypage.com</w:t>
        </w:r>
      </w:hyperlink>
      <w:r>
        <w:rPr>
          <w:rFonts w:ascii="Times New Roman" w:hAnsi="Times New Roman" w:cs="Times New Roman"/>
        </w:rPr>
        <w:t xml:space="preserve"> or (540) 743-3915.</w:t>
      </w:r>
    </w:p>
    <w:bookmarkEnd w:id="5"/>
    <w:p w14:paraId="3EE517DA" w14:textId="77777777" w:rsidR="0019759A" w:rsidRDefault="0019759A" w:rsidP="0019759A">
      <w:pPr>
        <w:pStyle w:val="NoSpacing"/>
        <w:rPr>
          <w:rFonts w:ascii="Times New Roman" w:hAnsi="Times New Roman" w:cs="Times New Roman"/>
        </w:rPr>
      </w:pPr>
    </w:p>
    <w:p w14:paraId="75D0E3ED" w14:textId="77777777" w:rsidR="0019759A" w:rsidRDefault="0019759A" w:rsidP="0019759A">
      <w:pPr>
        <w:pStyle w:val="NoSpacing"/>
        <w:rPr>
          <w:rFonts w:ascii="Times New Roman" w:hAnsi="Times New Roman" w:cs="Times New Roman"/>
          <w:b/>
          <w:bCs/>
        </w:rPr>
      </w:pPr>
      <w:r>
        <w:rPr>
          <w:rFonts w:ascii="Times New Roman" w:hAnsi="Times New Roman" w:cs="Times New Roman"/>
          <w:b/>
          <w:bCs/>
        </w:rPr>
        <w:t>Tuesday, June 20</w:t>
      </w:r>
      <w:r w:rsidRPr="00015DF7">
        <w:rPr>
          <w:rFonts w:ascii="Times New Roman" w:hAnsi="Times New Roman" w:cs="Times New Roman"/>
          <w:b/>
          <w:bCs/>
          <w:vertAlign w:val="superscript"/>
        </w:rPr>
        <w:t>th</w:t>
      </w:r>
      <w:r>
        <w:rPr>
          <w:rFonts w:ascii="Times New Roman" w:hAnsi="Times New Roman" w:cs="Times New Roman"/>
          <w:b/>
          <w:bCs/>
        </w:rPr>
        <w:t>, 12:00-12:30 PM</w:t>
      </w:r>
    </w:p>
    <w:p w14:paraId="69C50437" w14:textId="77777777" w:rsidR="0019759A" w:rsidRDefault="0019759A" w:rsidP="0019759A">
      <w:pPr>
        <w:pStyle w:val="NoSpacing"/>
        <w:rPr>
          <w:rFonts w:ascii="Times New Roman" w:hAnsi="Times New Roman" w:cs="Times New Roman"/>
          <w:b/>
          <w:bCs/>
        </w:rPr>
      </w:pPr>
      <w:r>
        <w:rPr>
          <w:rFonts w:ascii="Times New Roman" w:hAnsi="Times New Roman" w:cs="Times New Roman"/>
          <w:b/>
          <w:bCs/>
        </w:rPr>
        <w:t>Tourism Tuesday Radio Show – 4</w:t>
      </w:r>
      <w:r w:rsidRPr="00015DF7">
        <w:rPr>
          <w:rFonts w:ascii="Times New Roman" w:hAnsi="Times New Roman" w:cs="Times New Roman"/>
          <w:b/>
          <w:bCs/>
          <w:vertAlign w:val="superscript"/>
        </w:rPr>
        <w:t>th</w:t>
      </w:r>
      <w:r>
        <w:rPr>
          <w:rFonts w:ascii="Times New Roman" w:hAnsi="Times New Roman" w:cs="Times New Roman"/>
          <w:b/>
          <w:bCs/>
        </w:rPr>
        <w:t xml:space="preserve"> of July Downtown Get Down</w:t>
      </w:r>
    </w:p>
    <w:p w14:paraId="463F9B68" w14:textId="77777777" w:rsidR="0019759A" w:rsidRPr="00015DF7" w:rsidRDefault="0019759A" w:rsidP="0019759A">
      <w:pPr>
        <w:pStyle w:val="NoSpacing"/>
        <w:jc w:val="both"/>
        <w:rPr>
          <w:rFonts w:ascii="Times New Roman" w:hAnsi="Times New Roman" w:cs="Times New Roman"/>
          <w:color w:val="000000" w:themeColor="text1"/>
        </w:rPr>
      </w:pPr>
      <w:proofErr w:type="gramStart"/>
      <w:r>
        <w:rPr>
          <w:rFonts w:ascii="Times New Roman" w:hAnsi="Times New Roman" w:cs="Times New Roman"/>
          <w:color w:val="000000" w:themeColor="text1"/>
        </w:rPr>
        <w:t>Ryan Cubbage, Assistant Superintendent for Town of Luray Parks and Recreation,</w:t>
      </w:r>
      <w:proofErr w:type="gramEnd"/>
      <w:r>
        <w:rPr>
          <w:rFonts w:ascii="Times New Roman" w:hAnsi="Times New Roman" w:cs="Times New Roman"/>
          <w:color w:val="000000" w:themeColor="text1"/>
        </w:rPr>
        <w:t xml:space="preserve"> </w:t>
      </w:r>
      <w:r w:rsidRPr="00015DF7">
        <w:rPr>
          <w:rFonts w:ascii="Times New Roman" w:hAnsi="Times New Roman" w:cs="Times New Roman"/>
          <w:color w:val="000000" w:themeColor="text1"/>
        </w:rPr>
        <w:t xml:space="preserve">is joining Edison Emmons to share information on </w:t>
      </w:r>
      <w:r>
        <w:rPr>
          <w:rFonts w:ascii="Times New Roman" w:hAnsi="Times New Roman" w:cs="Times New Roman"/>
          <w:color w:val="000000" w:themeColor="text1"/>
        </w:rPr>
        <w:t>the town’s 4</w:t>
      </w:r>
      <w:r w:rsidRPr="00015DF7">
        <w:rPr>
          <w:rFonts w:ascii="Times New Roman" w:hAnsi="Times New Roman" w:cs="Times New Roman"/>
          <w:color w:val="000000" w:themeColor="text1"/>
          <w:vertAlign w:val="superscript"/>
        </w:rPr>
        <w:t>th</w:t>
      </w:r>
      <w:r>
        <w:rPr>
          <w:rFonts w:ascii="Times New Roman" w:hAnsi="Times New Roman" w:cs="Times New Roman"/>
          <w:color w:val="000000" w:themeColor="text1"/>
        </w:rPr>
        <w:t xml:space="preserve"> of July event</w:t>
      </w:r>
      <w:r w:rsidRPr="00015DF7">
        <w:rPr>
          <w:rFonts w:ascii="Times New Roman" w:hAnsi="Times New Roman" w:cs="Times New Roman"/>
          <w:color w:val="000000" w:themeColor="text1"/>
        </w:rPr>
        <w:t xml:space="preserve">. Listen in to The River 95.3 or </w:t>
      </w:r>
      <w:hyperlink r:id="rId17" w:history="1">
        <w:r w:rsidRPr="00015DF7">
          <w:rPr>
            <w:rStyle w:val="Hyperlink"/>
            <w:rFonts w:ascii="Times New Roman" w:hAnsi="Times New Roman" w:cs="Times New Roman"/>
            <w:color w:val="000000" w:themeColor="text1"/>
          </w:rPr>
          <w:t>https://thevalleytoday.libsyn.com/</w:t>
        </w:r>
      </w:hyperlink>
      <w:r w:rsidRPr="00015DF7">
        <w:rPr>
          <w:rFonts w:ascii="Times New Roman" w:hAnsi="Times New Roman" w:cs="Times New Roman"/>
          <w:color w:val="000000" w:themeColor="text1"/>
        </w:rPr>
        <w:t xml:space="preserve"> to learn about</w:t>
      </w:r>
      <w:r>
        <w:rPr>
          <w:rFonts w:ascii="Times New Roman" w:hAnsi="Times New Roman" w:cs="Times New Roman"/>
          <w:color w:val="000000" w:themeColor="text1"/>
        </w:rPr>
        <w:t xml:space="preserve"> the food, tunes, and booms</w:t>
      </w:r>
      <w:r w:rsidRPr="00015DF7">
        <w:rPr>
          <w:rFonts w:ascii="Times New Roman" w:hAnsi="Times New Roman" w:cs="Times New Roman"/>
          <w:color w:val="000000" w:themeColor="text1"/>
        </w:rPr>
        <w:t xml:space="preserve">. To be a future guest on the Tourism Tuesday Radio Show, contact Edison at </w:t>
      </w:r>
      <w:hyperlink r:id="rId18" w:history="1">
        <w:r w:rsidRPr="00015DF7">
          <w:rPr>
            <w:rStyle w:val="Hyperlink"/>
            <w:rFonts w:ascii="Times New Roman" w:hAnsi="Times New Roman" w:cs="Times New Roman"/>
            <w:color w:val="000000" w:themeColor="text1"/>
          </w:rPr>
          <w:t>edison.emmons@luraypage.com</w:t>
        </w:r>
      </w:hyperlink>
      <w:r w:rsidRPr="00015DF7">
        <w:rPr>
          <w:rFonts w:ascii="Times New Roman" w:hAnsi="Times New Roman" w:cs="Times New Roman"/>
          <w:color w:val="000000" w:themeColor="text1"/>
        </w:rPr>
        <w:t xml:space="preserve">. </w:t>
      </w:r>
    </w:p>
    <w:p w14:paraId="1139AE10" w14:textId="77777777" w:rsidR="0019759A" w:rsidRDefault="0019759A" w:rsidP="0019759A">
      <w:pPr>
        <w:pStyle w:val="NoSpacing"/>
        <w:rPr>
          <w:rFonts w:ascii="Times New Roman" w:hAnsi="Times New Roman" w:cs="Times New Roman"/>
        </w:rPr>
      </w:pPr>
    </w:p>
    <w:p w14:paraId="6CD76803" w14:textId="77777777" w:rsidR="0019759A" w:rsidRDefault="0019759A" w:rsidP="0019759A">
      <w:pPr>
        <w:pStyle w:val="NoSpacing"/>
        <w:rPr>
          <w:rFonts w:ascii="Times New Roman" w:hAnsi="Times New Roman" w:cs="Times New Roman"/>
          <w:b/>
          <w:bCs/>
        </w:rPr>
      </w:pPr>
      <w:r>
        <w:rPr>
          <w:rFonts w:ascii="Times New Roman" w:hAnsi="Times New Roman" w:cs="Times New Roman"/>
          <w:b/>
          <w:bCs/>
        </w:rPr>
        <w:t>Tuesday, June 27</w:t>
      </w:r>
      <w:r w:rsidRPr="00D81BA9">
        <w:rPr>
          <w:rFonts w:ascii="Times New Roman" w:hAnsi="Times New Roman" w:cs="Times New Roman"/>
          <w:b/>
          <w:bCs/>
          <w:vertAlign w:val="superscript"/>
        </w:rPr>
        <w:t>th</w:t>
      </w:r>
      <w:r>
        <w:rPr>
          <w:rFonts w:ascii="Times New Roman" w:hAnsi="Times New Roman" w:cs="Times New Roman"/>
          <w:b/>
          <w:bCs/>
        </w:rPr>
        <w:t>, 11:30 AM-1:00 PM</w:t>
      </w:r>
    </w:p>
    <w:p w14:paraId="1EBE30E1" w14:textId="77777777" w:rsidR="0019759A" w:rsidRDefault="0019759A" w:rsidP="0019759A">
      <w:pPr>
        <w:pStyle w:val="NoSpacing"/>
        <w:rPr>
          <w:rFonts w:ascii="Times New Roman" w:hAnsi="Times New Roman" w:cs="Times New Roman"/>
        </w:rPr>
      </w:pPr>
      <w:r>
        <w:rPr>
          <w:rFonts w:ascii="Times New Roman" w:hAnsi="Times New Roman" w:cs="Times New Roman"/>
          <w:b/>
          <w:bCs/>
        </w:rPr>
        <w:t>Women in Business Lunch – New Creation</w:t>
      </w:r>
    </w:p>
    <w:p w14:paraId="0165EFE6" w14:textId="77777777" w:rsidR="0019759A" w:rsidRDefault="0019759A" w:rsidP="0019759A">
      <w:pPr>
        <w:pStyle w:val="NoSpacing"/>
        <w:rPr>
          <w:rFonts w:ascii="Times New Roman" w:hAnsi="Times New Roman" w:cs="Times New Roman"/>
        </w:rPr>
      </w:pPr>
      <w:bookmarkStart w:id="6" w:name="_Hlk135309633"/>
      <w:r>
        <w:rPr>
          <w:rFonts w:ascii="Times New Roman" w:hAnsi="Times New Roman" w:cs="Times New Roman"/>
        </w:rPr>
        <w:t>Join us on Tuesday, June 27</w:t>
      </w:r>
      <w:r w:rsidRPr="00D81BA9">
        <w:rPr>
          <w:rFonts w:ascii="Times New Roman" w:hAnsi="Times New Roman" w:cs="Times New Roman"/>
          <w:vertAlign w:val="superscript"/>
        </w:rPr>
        <w:t>th</w:t>
      </w:r>
      <w:r>
        <w:rPr>
          <w:rFonts w:ascii="Times New Roman" w:hAnsi="Times New Roman" w:cs="Times New Roman"/>
        </w:rPr>
        <w:t xml:space="preserve">, from 11:30 AM-1:00 PM, at The Valley Cork, 55 East Main Street, Luray, for this month’s Women in Business Lunch. Sabrina Dorman-Andrew, Executive Director of New Creation will be joining us to talk about Being a Difference Maker and how her business is creatively counteracting human trafficking. New Creation is a non-profit organization and fair trade shoppe based in Harrisonburg that is on a mission to creatively counteract human trafficking with a local heart and a global approach. You’ll learn about their organization, how they work to combat human trafficking, and how we can all lend a helping hand. Lunch will be provided by The Valley Cork and will be $15 for Chamber Members, or $20 for Potential Members. Please RSVP to </w:t>
      </w:r>
      <w:hyperlink r:id="rId19" w:history="1">
        <w:r w:rsidRPr="00AE39DC">
          <w:rPr>
            <w:rStyle w:val="Hyperlink"/>
            <w:rFonts w:ascii="Times New Roman" w:hAnsi="Times New Roman" w:cs="Times New Roman"/>
          </w:rPr>
          <w:t>events@luraypage.com</w:t>
        </w:r>
      </w:hyperlink>
      <w:r>
        <w:rPr>
          <w:rFonts w:ascii="Times New Roman" w:hAnsi="Times New Roman" w:cs="Times New Roman"/>
        </w:rPr>
        <w:t xml:space="preserve"> or (540) 743-3915 by Friday, June 23</w:t>
      </w:r>
      <w:r w:rsidRPr="00D81BA9">
        <w:rPr>
          <w:rFonts w:ascii="Times New Roman" w:hAnsi="Times New Roman" w:cs="Times New Roman"/>
          <w:vertAlign w:val="superscript"/>
        </w:rPr>
        <w:t>rd</w:t>
      </w:r>
      <w:r>
        <w:rPr>
          <w:rFonts w:ascii="Times New Roman" w:hAnsi="Times New Roman" w:cs="Times New Roman"/>
        </w:rPr>
        <w:t>.</w:t>
      </w:r>
      <w:bookmarkEnd w:id="6"/>
    </w:p>
    <w:p w14:paraId="7078B11F" w14:textId="77777777" w:rsidR="0019759A" w:rsidRDefault="0019759A" w:rsidP="0019759A">
      <w:pPr>
        <w:pStyle w:val="NoSpacing"/>
        <w:rPr>
          <w:rFonts w:ascii="Times New Roman" w:hAnsi="Times New Roman" w:cs="Times New Roman"/>
        </w:rPr>
      </w:pPr>
    </w:p>
    <w:p w14:paraId="06CE9976" w14:textId="77777777" w:rsidR="0019759A" w:rsidRDefault="0019759A" w:rsidP="0019759A">
      <w:pPr>
        <w:pStyle w:val="NoSpacing"/>
        <w:jc w:val="both"/>
        <w:rPr>
          <w:rFonts w:ascii="Times New Roman" w:hAnsi="Times New Roman" w:cs="Times New Roman"/>
          <w:b/>
          <w:bCs/>
          <w:sz w:val="36"/>
          <w:szCs w:val="36"/>
        </w:rPr>
      </w:pPr>
    </w:p>
    <w:p w14:paraId="423EC623" w14:textId="4176D4CD" w:rsidR="0019759A" w:rsidRDefault="0019759A" w:rsidP="0019759A">
      <w:pPr>
        <w:pStyle w:val="NoSpacing"/>
        <w:jc w:val="both"/>
        <w:rPr>
          <w:rFonts w:ascii="Times New Roman" w:hAnsi="Times New Roman" w:cs="Times New Roman"/>
          <w:b/>
          <w:bCs/>
          <w:sz w:val="36"/>
          <w:szCs w:val="36"/>
        </w:rPr>
      </w:pPr>
      <w:r>
        <w:rPr>
          <w:rFonts w:ascii="Times New Roman" w:hAnsi="Times New Roman" w:cs="Times New Roman"/>
          <w:b/>
          <w:bCs/>
          <w:sz w:val="36"/>
          <w:szCs w:val="36"/>
        </w:rPr>
        <w:t xml:space="preserve">New </w:t>
      </w:r>
      <w:r w:rsidRPr="006E5770">
        <w:rPr>
          <w:rFonts w:ascii="Times New Roman" w:hAnsi="Times New Roman" w:cs="Times New Roman"/>
          <w:b/>
          <w:bCs/>
          <w:sz w:val="36"/>
          <w:szCs w:val="36"/>
        </w:rPr>
        <w:t>Member</w:t>
      </w:r>
      <w:r>
        <w:rPr>
          <w:rFonts w:ascii="Times New Roman" w:hAnsi="Times New Roman" w:cs="Times New Roman"/>
          <w:b/>
          <w:bCs/>
          <w:sz w:val="36"/>
          <w:szCs w:val="36"/>
        </w:rPr>
        <w:t>s</w:t>
      </w:r>
      <w:r w:rsidRPr="006E5770">
        <w:rPr>
          <w:rFonts w:ascii="Times New Roman" w:hAnsi="Times New Roman" w:cs="Times New Roman"/>
          <w:b/>
          <w:bCs/>
          <w:sz w:val="36"/>
          <w:szCs w:val="36"/>
        </w:rPr>
        <w:t xml:space="preserve"> Spotlight </w:t>
      </w:r>
    </w:p>
    <w:p w14:paraId="7D4405CD" w14:textId="77777777" w:rsidR="0019759A" w:rsidRDefault="0019759A" w:rsidP="0019759A">
      <w:pPr>
        <w:pStyle w:val="NoSpacing"/>
        <w:jc w:val="both"/>
        <w:rPr>
          <w:rFonts w:ascii="Times New Roman" w:hAnsi="Times New Roman" w:cs="Times New Roman"/>
          <w:b/>
          <w:bCs/>
          <w:sz w:val="36"/>
          <w:szCs w:val="36"/>
        </w:rPr>
      </w:pPr>
    </w:p>
    <w:p w14:paraId="359F888D" w14:textId="77777777" w:rsidR="0019759A" w:rsidRPr="003736F9" w:rsidRDefault="0019759A" w:rsidP="0019759A">
      <w:pPr>
        <w:pStyle w:val="NoSpacing"/>
        <w:jc w:val="both"/>
        <w:rPr>
          <w:rFonts w:ascii="Times New Roman" w:hAnsi="Times New Roman" w:cs="Times New Roman"/>
          <w:sz w:val="20"/>
          <w:szCs w:val="20"/>
        </w:rPr>
      </w:pPr>
      <w:r>
        <w:rPr>
          <w:rFonts w:ascii="Times New Roman" w:hAnsi="Times New Roman" w:cs="Times New Roman"/>
          <w:b/>
          <w:bCs/>
          <w:sz w:val="36"/>
          <w:szCs w:val="36"/>
        </w:rPr>
        <w:t>Have Bar – Will Travel, LLC</w:t>
      </w:r>
    </w:p>
    <w:p w14:paraId="44466576" w14:textId="77777777" w:rsidR="0019759A" w:rsidRPr="005650E6" w:rsidRDefault="0019759A" w:rsidP="0019759A">
      <w:pPr>
        <w:pStyle w:val="NoSpacing"/>
        <w:rPr>
          <w:rFonts w:ascii="Times New Roman" w:hAnsi="Times New Roman" w:cs="Times New Roman"/>
          <w:color w:val="000000"/>
        </w:rPr>
      </w:pPr>
      <w:r w:rsidRPr="00AE72C5">
        <w:rPr>
          <w:b/>
          <w:bCs/>
          <w:noProof/>
          <w:sz w:val="21"/>
          <w:szCs w:val="21"/>
        </w:rPr>
        <w:drawing>
          <wp:anchor distT="0" distB="0" distL="114300" distR="114300" simplePos="0" relativeHeight="251716608" behindDoc="1" locked="0" layoutInCell="1" allowOverlap="1" wp14:anchorId="211A99B3" wp14:editId="14872506">
            <wp:simplePos x="0" y="0"/>
            <wp:positionH relativeFrom="column">
              <wp:align>left</wp:align>
            </wp:positionH>
            <wp:positionV relativeFrom="paragraph">
              <wp:posOffset>57150</wp:posOffset>
            </wp:positionV>
            <wp:extent cx="952500" cy="952500"/>
            <wp:effectExtent l="0" t="0" r="0" b="0"/>
            <wp:wrapTight wrapText="bothSides">
              <wp:wrapPolygon edited="0">
                <wp:start x="0" y="0"/>
                <wp:lineTo x="0" y="21168"/>
                <wp:lineTo x="21168" y="21168"/>
                <wp:lineTo x="2116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952500" cy="952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9759A">
        <w:rPr>
          <w:rFonts w:ascii="Times New Roman" w:hAnsi="Times New Roman" w:cs="Times New Roman"/>
          <w:b/>
          <w:bCs/>
          <w:color w:val="000000"/>
        </w:rPr>
        <w:t xml:space="preserve"> </w:t>
      </w:r>
      <w:r>
        <w:rPr>
          <w:rFonts w:ascii="Times New Roman" w:hAnsi="Times New Roman" w:cs="Times New Roman"/>
          <w:b/>
          <w:bCs/>
          <w:color w:val="000000"/>
        </w:rPr>
        <w:t xml:space="preserve">Have Bar – Will Travel, LLC, </w:t>
      </w:r>
      <w:r>
        <w:rPr>
          <w:rFonts w:ascii="Times New Roman" w:hAnsi="Times New Roman" w:cs="Times New Roman"/>
          <w:color w:val="000000"/>
        </w:rPr>
        <w:t xml:space="preserve">Luray, is a mobile bartending service. Kimberly and Chris Snow, </w:t>
      </w:r>
      <w:proofErr w:type="gramStart"/>
      <w:r>
        <w:rPr>
          <w:rFonts w:ascii="Times New Roman" w:hAnsi="Times New Roman" w:cs="Times New Roman"/>
          <w:color w:val="000000"/>
        </w:rPr>
        <w:t>owners</w:t>
      </w:r>
      <w:proofErr w:type="gramEnd"/>
      <w:r>
        <w:rPr>
          <w:rFonts w:ascii="Times New Roman" w:hAnsi="Times New Roman" w:cs="Times New Roman"/>
          <w:color w:val="000000"/>
        </w:rPr>
        <w:t xml:space="preserve"> and operators of the business, attended an event with a similar mobile bar, that was the best part of the evening. The bar was unique, and the bartenders were the life of the party. This got Kimberly interested in looking at mobile bars near them. She realized that wasn’t anyone in the area offering this service, so people having events in Luray-Page County would have to go out of the area for a mobile bar. After discussing the possibilities, Kimberly and Chris decided they wanted to be that bar and those bartenders that helps create lasting memories for people. Kimberly and Chris both have a background in bartending from their younger </w:t>
      </w:r>
      <w:proofErr w:type="gramStart"/>
      <w:r>
        <w:rPr>
          <w:rFonts w:ascii="Times New Roman" w:hAnsi="Times New Roman" w:cs="Times New Roman"/>
          <w:color w:val="000000"/>
        </w:rPr>
        <w:t>days, and</w:t>
      </w:r>
      <w:proofErr w:type="gramEnd"/>
      <w:r>
        <w:rPr>
          <w:rFonts w:ascii="Times New Roman" w:hAnsi="Times New Roman" w:cs="Times New Roman"/>
          <w:color w:val="000000"/>
        </w:rPr>
        <w:t xml:space="preserve"> have enjoyed getting this businesses and learning new bartending tricks and gadgets. They offer </w:t>
      </w:r>
      <w:proofErr w:type="gramStart"/>
      <w:r>
        <w:rPr>
          <w:rFonts w:ascii="Times New Roman" w:hAnsi="Times New Roman" w:cs="Times New Roman"/>
          <w:color w:val="000000"/>
        </w:rPr>
        <w:t>a their</w:t>
      </w:r>
      <w:proofErr w:type="gramEnd"/>
      <w:r>
        <w:rPr>
          <w:rFonts w:ascii="Times New Roman" w:hAnsi="Times New Roman" w:cs="Times New Roman"/>
          <w:color w:val="000000"/>
        </w:rPr>
        <w:t xml:space="preserve"> clients drink packages, information on local options for beer, wine, and spirits. Even if the event is at a venue that already provides alcohol, you can still rent their services and they’ll serve the alcohol provided by the venue. You can learn more at </w:t>
      </w:r>
      <w:hyperlink r:id="rId21" w:history="1">
        <w:r w:rsidRPr="00B53402">
          <w:rPr>
            <w:rStyle w:val="Hyperlink"/>
            <w:rFonts w:ascii="Times New Roman" w:hAnsi="Times New Roman" w:cs="Times New Roman"/>
          </w:rPr>
          <w:t>http://havebarwilltravel.com</w:t>
        </w:r>
      </w:hyperlink>
      <w:r>
        <w:rPr>
          <w:rFonts w:ascii="Times New Roman" w:hAnsi="Times New Roman" w:cs="Times New Roman"/>
          <w:color w:val="000000"/>
        </w:rPr>
        <w:t xml:space="preserve">, </w:t>
      </w:r>
      <w:hyperlink r:id="rId22" w:history="1">
        <w:r w:rsidRPr="00B53402">
          <w:rPr>
            <w:rStyle w:val="Hyperlink"/>
            <w:rFonts w:ascii="Times New Roman" w:hAnsi="Times New Roman" w:cs="Times New Roman"/>
          </w:rPr>
          <w:t>kimberly@havebarwilltravel.com</w:t>
        </w:r>
      </w:hyperlink>
      <w:r>
        <w:rPr>
          <w:rFonts w:ascii="Times New Roman" w:hAnsi="Times New Roman" w:cs="Times New Roman"/>
          <w:color w:val="000000"/>
        </w:rPr>
        <w:t xml:space="preserve">, or </w:t>
      </w:r>
      <w:r w:rsidRPr="00C13BB2">
        <w:rPr>
          <w:rFonts w:ascii="Times New Roman" w:hAnsi="Times New Roman" w:cs="Times New Roman"/>
          <w:color w:val="000000"/>
        </w:rPr>
        <w:t>(540) 331-1591</w:t>
      </w:r>
      <w:r>
        <w:rPr>
          <w:rFonts w:ascii="Times New Roman" w:hAnsi="Times New Roman" w:cs="Times New Roman"/>
          <w:color w:val="000000"/>
        </w:rPr>
        <w:t>.</w:t>
      </w:r>
    </w:p>
    <w:p w14:paraId="5BAF2A58" w14:textId="77777777" w:rsidR="0019759A" w:rsidRDefault="0019759A" w:rsidP="0019759A">
      <w:pPr>
        <w:pStyle w:val="NoSpacing"/>
        <w:jc w:val="both"/>
        <w:rPr>
          <w:rFonts w:ascii="Times New Roman" w:hAnsi="Times New Roman" w:cs="Times New Roman"/>
          <w:sz w:val="21"/>
          <w:szCs w:val="21"/>
        </w:rPr>
      </w:pPr>
    </w:p>
    <w:p w14:paraId="511D81F3" w14:textId="77777777" w:rsidR="0019759A" w:rsidRDefault="0019759A" w:rsidP="0019759A">
      <w:pPr>
        <w:pStyle w:val="NoSpacing"/>
        <w:jc w:val="both"/>
        <w:rPr>
          <w:rFonts w:ascii="Times New Roman" w:hAnsi="Times New Roman" w:cs="Times New Roman"/>
          <w:sz w:val="21"/>
          <w:szCs w:val="21"/>
        </w:rPr>
      </w:pPr>
    </w:p>
    <w:p w14:paraId="06F4455B" w14:textId="77777777" w:rsidR="0019759A" w:rsidRDefault="0019759A" w:rsidP="0019759A">
      <w:pPr>
        <w:pStyle w:val="NoSpacing"/>
        <w:jc w:val="both"/>
        <w:rPr>
          <w:rFonts w:ascii="Times New Roman" w:hAnsi="Times New Roman" w:cs="Times New Roman"/>
          <w:sz w:val="21"/>
          <w:szCs w:val="21"/>
        </w:rPr>
      </w:pPr>
    </w:p>
    <w:p w14:paraId="21CAA01F" w14:textId="77777777" w:rsidR="0019759A" w:rsidRDefault="0019759A" w:rsidP="0019759A">
      <w:pPr>
        <w:pStyle w:val="NoSpacing"/>
        <w:jc w:val="both"/>
        <w:rPr>
          <w:rFonts w:ascii="Times New Roman" w:hAnsi="Times New Roman" w:cs="Times New Roman"/>
          <w:sz w:val="21"/>
          <w:szCs w:val="21"/>
        </w:rPr>
      </w:pPr>
    </w:p>
    <w:p w14:paraId="039B3DE3" w14:textId="77777777" w:rsidR="0019759A" w:rsidRPr="00AE72C5" w:rsidRDefault="0019759A" w:rsidP="0019759A">
      <w:pPr>
        <w:pStyle w:val="NoSpacing"/>
        <w:jc w:val="both"/>
        <w:rPr>
          <w:rFonts w:ascii="Times New Roman" w:hAnsi="Times New Roman" w:cs="Times New Roman"/>
          <w:sz w:val="21"/>
          <w:szCs w:val="21"/>
        </w:rPr>
      </w:pPr>
    </w:p>
    <w:p w14:paraId="69F860EF" w14:textId="77777777" w:rsidR="0019759A" w:rsidRDefault="0019759A" w:rsidP="0019759A">
      <w:pPr>
        <w:pStyle w:val="NoSpacing"/>
        <w:jc w:val="both"/>
        <w:rPr>
          <w:rFonts w:ascii="Times New Roman" w:hAnsi="Times New Roman" w:cs="Times New Roman"/>
          <w:b/>
          <w:bCs/>
          <w:sz w:val="36"/>
          <w:szCs w:val="36"/>
        </w:rPr>
      </w:pPr>
    </w:p>
    <w:p w14:paraId="78ABB166" w14:textId="77777777" w:rsidR="0019759A" w:rsidRPr="003736F9" w:rsidRDefault="0019759A" w:rsidP="0019759A">
      <w:pPr>
        <w:pStyle w:val="NoSpacing"/>
        <w:jc w:val="both"/>
        <w:rPr>
          <w:rFonts w:ascii="Times New Roman" w:hAnsi="Times New Roman" w:cs="Times New Roman"/>
          <w:sz w:val="20"/>
          <w:szCs w:val="20"/>
        </w:rPr>
      </w:pPr>
      <w:r>
        <w:rPr>
          <w:rFonts w:ascii="Times New Roman" w:hAnsi="Times New Roman" w:cs="Times New Roman"/>
          <w:b/>
          <w:bCs/>
          <w:sz w:val="36"/>
          <w:szCs w:val="36"/>
        </w:rPr>
        <w:t>Shenandoah Community Capital Fund</w:t>
      </w:r>
    </w:p>
    <w:p w14:paraId="6DC18A91" w14:textId="77777777" w:rsidR="0019759A" w:rsidRPr="005650E6" w:rsidRDefault="0019759A" w:rsidP="0019759A">
      <w:pPr>
        <w:pStyle w:val="NoSpacing"/>
        <w:rPr>
          <w:rFonts w:ascii="Times New Roman" w:hAnsi="Times New Roman" w:cs="Times New Roman"/>
        </w:rPr>
      </w:pPr>
      <w:r w:rsidRPr="003736F9">
        <w:rPr>
          <w:b/>
          <w:bCs/>
          <w:noProof/>
          <w:sz w:val="21"/>
          <w:szCs w:val="21"/>
        </w:rPr>
        <w:drawing>
          <wp:anchor distT="0" distB="0" distL="114300" distR="114300" simplePos="0" relativeHeight="251717632" behindDoc="1" locked="0" layoutInCell="1" allowOverlap="1" wp14:anchorId="1FA4051D" wp14:editId="7264EA45">
            <wp:simplePos x="0" y="0"/>
            <wp:positionH relativeFrom="column">
              <wp:align>left</wp:align>
            </wp:positionH>
            <wp:positionV relativeFrom="paragraph">
              <wp:posOffset>83820</wp:posOffset>
            </wp:positionV>
            <wp:extent cx="1597025" cy="93345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597025" cy="933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9759A">
        <w:rPr>
          <w:rFonts w:ascii="Times New Roman" w:hAnsi="Times New Roman" w:cs="Times New Roman"/>
          <w:b/>
          <w:bCs/>
          <w:color w:val="000000"/>
        </w:rPr>
        <w:t xml:space="preserve"> </w:t>
      </w:r>
      <w:r w:rsidRPr="005650E6">
        <w:rPr>
          <w:rFonts w:ascii="Times New Roman" w:hAnsi="Times New Roman" w:cs="Times New Roman"/>
          <w:b/>
          <w:bCs/>
          <w:color w:val="000000"/>
        </w:rPr>
        <w:t>Shenandoah Community Capital Fund</w:t>
      </w:r>
      <w:r>
        <w:rPr>
          <w:rFonts w:ascii="Times New Roman" w:hAnsi="Times New Roman" w:cs="Times New Roman"/>
          <w:color w:val="000000"/>
        </w:rPr>
        <w:t xml:space="preserve">, </w:t>
      </w:r>
      <w:r w:rsidRPr="005650E6">
        <w:rPr>
          <w:rFonts w:ascii="Times New Roman" w:hAnsi="Times New Roman" w:cs="Times New Roman"/>
          <w:color w:val="000000"/>
        </w:rPr>
        <w:t>11 N. Central</w:t>
      </w:r>
      <w:r>
        <w:rPr>
          <w:rFonts w:ascii="Times New Roman" w:hAnsi="Times New Roman" w:cs="Times New Roman"/>
          <w:color w:val="000000"/>
        </w:rPr>
        <w:t>, Staunton,</w:t>
      </w:r>
      <w:r w:rsidRPr="005650E6">
        <w:rPr>
          <w:rFonts w:ascii="Times New Roman" w:hAnsi="Times New Roman" w:cs="Times New Roman"/>
          <w:color w:val="000000"/>
        </w:rPr>
        <w:t xml:space="preserve"> is a non-profit entrepreneurial support organization serving the entire Shenandoah Valley, helping create options for themselves through access to capital and support by convening relationships among the Shenandoah Valley </w:t>
      </w:r>
      <w:proofErr w:type="gramStart"/>
      <w:r w:rsidRPr="005650E6">
        <w:rPr>
          <w:rFonts w:ascii="Times New Roman" w:hAnsi="Times New Roman" w:cs="Times New Roman"/>
          <w:color w:val="000000"/>
        </w:rPr>
        <w:t>ecosystem</w:t>
      </w:r>
      <w:proofErr w:type="gramEnd"/>
      <w:r w:rsidRPr="005650E6">
        <w:rPr>
          <w:rFonts w:ascii="Times New Roman" w:hAnsi="Times New Roman" w:cs="Times New Roman"/>
          <w:color w:val="000000"/>
        </w:rPr>
        <w:t xml:space="preserve">. Since 2008, the organization has expanded and innovated alongside the region’s entrepreneurs to become one of the lead conveners in the region’s entrepreneurial ecosystem. They provide business support through the </w:t>
      </w:r>
      <w:hyperlink r:id="rId24" w:history="1">
        <w:r w:rsidRPr="0019759A">
          <w:rPr>
            <w:rStyle w:val="Hyperlink"/>
            <w:rFonts w:ascii="Times New Roman" w:hAnsi="Times New Roman" w:cs="Times New Roman"/>
            <w:color w:val="auto"/>
            <w:u w:val="none"/>
          </w:rPr>
          <w:t>Business Bootcamp class and Startup Shenandoah Valley accelerator</w:t>
        </w:r>
      </w:hyperlink>
      <w:r w:rsidRPr="0019759A">
        <w:rPr>
          <w:rFonts w:ascii="Times New Roman" w:hAnsi="Times New Roman" w:cs="Times New Roman"/>
        </w:rPr>
        <w:t xml:space="preserve">, funding via a </w:t>
      </w:r>
      <w:hyperlink r:id="rId25" w:history="1">
        <w:r w:rsidRPr="0019759A">
          <w:rPr>
            <w:rStyle w:val="Hyperlink"/>
            <w:rFonts w:ascii="Times New Roman" w:hAnsi="Times New Roman" w:cs="Times New Roman"/>
            <w:color w:val="auto"/>
            <w:u w:val="none"/>
          </w:rPr>
          <w:t>microloan program</w:t>
        </w:r>
      </w:hyperlink>
      <w:r w:rsidRPr="0019759A">
        <w:rPr>
          <w:rFonts w:ascii="Times New Roman" w:hAnsi="Times New Roman" w:cs="Times New Roman"/>
        </w:rPr>
        <w:t xml:space="preserve">, they work with fellow entrepreneur supporters to develop the entrepreneurial ecosystem and host an annual </w:t>
      </w:r>
      <w:hyperlink r:id="rId26" w:history="1">
        <w:r w:rsidRPr="0019759A">
          <w:rPr>
            <w:rStyle w:val="Hyperlink"/>
            <w:rFonts w:ascii="Times New Roman" w:hAnsi="Times New Roman" w:cs="Times New Roman"/>
            <w:color w:val="auto"/>
            <w:u w:val="none"/>
          </w:rPr>
          <w:t>Entrepreneurship Summit</w:t>
        </w:r>
      </w:hyperlink>
      <w:r w:rsidRPr="0019759A">
        <w:rPr>
          <w:rFonts w:ascii="Times New Roman" w:hAnsi="Times New Roman" w:cs="Times New Roman"/>
        </w:rPr>
        <w:t xml:space="preserve">. To learn more about how SCCF is serving entrepreneurs, go to </w:t>
      </w:r>
      <w:hyperlink r:id="rId27" w:history="1">
        <w:r w:rsidRPr="005650E6">
          <w:rPr>
            <w:rStyle w:val="Hyperlink"/>
            <w:rFonts w:ascii="Times New Roman" w:hAnsi="Times New Roman" w:cs="Times New Roman"/>
          </w:rPr>
          <w:t>https://link.edgepilot.com/s/d8aa9510/fSwqsSyx_ESWKyiles_EIw?u=http://www.sccfva/org</w:t>
        </w:r>
      </w:hyperlink>
      <w:r>
        <w:rPr>
          <w:rFonts w:ascii="Times New Roman" w:hAnsi="Times New Roman" w:cs="Times New Roman"/>
          <w:color w:val="000000"/>
        </w:rPr>
        <w:t xml:space="preserve">, email </w:t>
      </w:r>
      <w:hyperlink r:id="rId28" w:history="1">
        <w:r w:rsidRPr="00B53402">
          <w:rPr>
            <w:rStyle w:val="Hyperlink"/>
            <w:rFonts w:ascii="Times New Roman" w:hAnsi="Times New Roman" w:cs="Times New Roman"/>
          </w:rPr>
          <w:t>hello@sccfva.org</w:t>
        </w:r>
      </w:hyperlink>
      <w:r>
        <w:rPr>
          <w:rFonts w:ascii="Times New Roman" w:hAnsi="Times New Roman" w:cs="Times New Roman"/>
          <w:color w:val="000000"/>
        </w:rPr>
        <w:t xml:space="preserve">, or call </w:t>
      </w:r>
      <w:r w:rsidRPr="005650E6">
        <w:rPr>
          <w:rFonts w:ascii="Times New Roman" w:hAnsi="Times New Roman" w:cs="Times New Roman"/>
          <w:color w:val="000000"/>
        </w:rPr>
        <w:t>(540) 213-0333</w:t>
      </w:r>
      <w:r>
        <w:rPr>
          <w:rFonts w:ascii="Times New Roman" w:hAnsi="Times New Roman" w:cs="Times New Roman"/>
          <w:color w:val="000000"/>
        </w:rPr>
        <w:t>.</w:t>
      </w:r>
    </w:p>
    <w:p w14:paraId="34EDC7E6" w14:textId="77777777" w:rsidR="0019759A" w:rsidRPr="00AE72C5" w:rsidRDefault="0019759A" w:rsidP="0019759A">
      <w:pPr>
        <w:pStyle w:val="NoSpacing"/>
        <w:jc w:val="both"/>
        <w:rPr>
          <w:rFonts w:ascii="Times New Roman" w:hAnsi="Times New Roman" w:cs="Times New Roman"/>
          <w:sz w:val="21"/>
          <w:szCs w:val="21"/>
        </w:rPr>
      </w:pPr>
    </w:p>
    <w:p w14:paraId="07C8ED28" w14:textId="77777777" w:rsidR="0019759A" w:rsidRDefault="0019759A" w:rsidP="0019759A">
      <w:pPr>
        <w:pStyle w:val="NoSpacing"/>
        <w:rPr>
          <w:rFonts w:ascii="Times New Roman" w:hAnsi="Times New Roman" w:cs="Times New Roman"/>
        </w:rPr>
      </w:pPr>
    </w:p>
    <w:p w14:paraId="0D90B6B0" w14:textId="77777777" w:rsidR="0019759A" w:rsidRDefault="0019759A" w:rsidP="0019759A">
      <w:pPr>
        <w:pStyle w:val="NoSpacing"/>
        <w:jc w:val="both"/>
        <w:rPr>
          <w:rFonts w:ascii="Times New Roman" w:hAnsi="Times New Roman" w:cs="Times New Roman"/>
          <w:b/>
          <w:bCs/>
          <w:sz w:val="36"/>
          <w:szCs w:val="36"/>
        </w:rPr>
      </w:pPr>
      <w:r w:rsidRPr="006E5770">
        <w:rPr>
          <w:rFonts w:ascii="Times New Roman" w:hAnsi="Times New Roman" w:cs="Times New Roman"/>
          <w:b/>
          <w:bCs/>
          <w:sz w:val="36"/>
          <w:szCs w:val="36"/>
        </w:rPr>
        <w:t>Member Spotlight</w:t>
      </w:r>
    </w:p>
    <w:p w14:paraId="03BD4725" w14:textId="77777777" w:rsidR="0019759A" w:rsidRPr="006E5770" w:rsidRDefault="0019759A" w:rsidP="0019759A">
      <w:pPr>
        <w:pStyle w:val="NoSpacing"/>
        <w:jc w:val="both"/>
        <w:rPr>
          <w:rFonts w:ascii="Times New Roman" w:hAnsi="Times New Roman" w:cs="Times New Roman"/>
          <w:sz w:val="20"/>
          <w:szCs w:val="20"/>
        </w:rPr>
      </w:pPr>
      <w:r w:rsidRPr="006E5770">
        <w:rPr>
          <w:rFonts w:ascii="Times New Roman" w:hAnsi="Times New Roman" w:cs="Times New Roman"/>
          <w:b/>
          <w:bCs/>
          <w:sz w:val="36"/>
          <w:szCs w:val="36"/>
        </w:rPr>
        <w:t xml:space="preserve"> </w:t>
      </w:r>
    </w:p>
    <w:p w14:paraId="0F5F1BAE" w14:textId="77777777" w:rsidR="0019759A" w:rsidRDefault="0019759A" w:rsidP="0019759A">
      <w:pPr>
        <w:pStyle w:val="NoSpacing"/>
        <w:jc w:val="both"/>
        <w:rPr>
          <w:rFonts w:ascii="Times New Roman" w:hAnsi="Times New Roman" w:cs="Times New Roman"/>
          <w:b/>
          <w:bCs/>
          <w:sz w:val="36"/>
          <w:szCs w:val="36"/>
        </w:rPr>
      </w:pPr>
      <w:r w:rsidRPr="00AE72C5">
        <w:rPr>
          <w:b/>
          <w:bCs/>
          <w:noProof/>
          <w:sz w:val="21"/>
          <w:szCs w:val="21"/>
        </w:rPr>
        <w:drawing>
          <wp:anchor distT="0" distB="0" distL="114300" distR="114300" simplePos="0" relativeHeight="251719680" behindDoc="1" locked="0" layoutInCell="1" allowOverlap="1" wp14:anchorId="47B05701" wp14:editId="5306A864">
            <wp:simplePos x="0" y="0"/>
            <wp:positionH relativeFrom="column">
              <wp:posOffset>17780</wp:posOffset>
            </wp:positionH>
            <wp:positionV relativeFrom="paragraph">
              <wp:posOffset>267335</wp:posOffset>
            </wp:positionV>
            <wp:extent cx="1847850" cy="923925"/>
            <wp:effectExtent l="0" t="0" r="0" b="9525"/>
            <wp:wrapTight wrapText="bothSides">
              <wp:wrapPolygon edited="0">
                <wp:start x="0" y="0"/>
                <wp:lineTo x="0" y="21377"/>
                <wp:lineTo x="21377" y="21377"/>
                <wp:lineTo x="21377" y="0"/>
                <wp:lineTo x="0" y="0"/>
              </wp:wrapPolygon>
            </wp:wrapTight>
            <wp:docPr id="7" name="Picture 7" descr="A logo for a valley care management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logo for a valley care management company&#10;&#10;Description automatically generated with medium confidence"/>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847850" cy="9239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sz w:val="36"/>
          <w:szCs w:val="36"/>
        </w:rPr>
        <w:t>Valley Care Management</w:t>
      </w:r>
    </w:p>
    <w:p w14:paraId="4EB58F64" w14:textId="77777777" w:rsidR="0019759A" w:rsidRPr="00433818" w:rsidRDefault="0019759A" w:rsidP="0019759A">
      <w:pPr>
        <w:pStyle w:val="NoSpacing"/>
        <w:rPr>
          <w:rFonts w:ascii="Times New Roman" w:hAnsi="Times New Roman" w:cs="Times New Roman"/>
        </w:rPr>
      </w:pPr>
      <w:r>
        <w:rPr>
          <w:rFonts w:ascii="Times New Roman" w:hAnsi="Times New Roman" w:cs="Times New Roman"/>
          <w:b/>
          <w:bCs/>
        </w:rPr>
        <w:t xml:space="preserve">Valley Care Management, </w:t>
      </w:r>
      <w:r w:rsidRPr="00433818">
        <w:rPr>
          <w:rFonts w:ascii="Times New Roman" w:hAnsi="Times New Roman" w:cs="Times New Roman"/>
        </w:rPr>
        <w:t>124 North Hawksbill Street, Luray</w:t>
      </w:r>
      <w:r>
        <w:rPr>
          <w:rFonts w:ascii="Times New Roman" w:hAnsi="Times New Roman" w:cs="Times New Roman"/>
        </w:rPr>
        <w:t>, is the organization that runs Whispering Pines and Hawksbill Assisted Living. L</w:t>
      </w:r>
      <w:r w:rsidRPr="00433818">
        <w:rPr>
          <w:rFonts w:ascii="Times New Roman" w:hAnsi="Times New Roman" w:cs="Times New Roman"/>
          <w:color w:val="2A2A2A"/>
          <w:shd w:val="clear" w:color="auto" w:fill="FFFFFF"/>
        </w:rPr>
        <w:t xml:space="preserve">ocally owned and operated, Valley Care Management is the foremost provider of senior living in Virginia's beautiful Shenandoah Valley and surrounding areas. Located in the quaint, picturesque, and inviting towns of Luray, Elkton, </w:t>
      </w:r>
      <w:proofErr w:type="spellStart"/>
      <w:r w:rsidRPr="00433818">
        <w:rPr>
          <w:rFonts w:ascii="Times New Roman" w:hAnsi="Times New Roman" w:cs="Times New Roman"/>
          <w:color w:val="2A2A2A"/>
          <w:shd w:val="clear" w:color="auto" w:fill="FFFFFF"/>
        </w:rPr>
        <w:t>Timberville</w:t>
      </w:r>
      <w:proofErr w:type="spellEnd"/>
      <w:r w:rsidRPr="00433818">
        <w:rPr>
          <w:rFonts w:ascii="Times New Roman" w:hAnsi="Times New Roman" w:cs="Times New Roman"/>
          <w:color w:val="2A2A2A"/>
          <w:shd w:val="clear" w:color="auto" w:fill="FFFFFF"/>
        </w:rPr>
        <w:t xml:space="preserve">, and Tazewell, Valley Care Management's facilities offer quality care </w:t>
      </w:r>
      <w:r>
        <w:rPr>
          <w:rFonts w:ascii="Times New Roman" w:hAnsi="Times New Roman" w:cs="Times New Roman"/>
          <w:color w:val="2A2A2A"/>
          <w:shd w:val="clear" w:color="auto" w:fill="FFFFFF"/>
        </w:rPr>
        <w:t>by professional trained staff at</w:t>
      </w:r>
      <w:r w:rsidRPr="00433818">
        <w:rPr>
          <w:rFonts w:ascii="Times New Roman" w:hAnsi="Times New Roman" w:cs="Times New Roman"/>
          <w:color w:val="2A2A2A"/>
          <w:shd w:val="clear" w:color="auto" w:fill="FFFFFF"/>
        </w:rPr>
        <w:t xml:space="preserve"> affordable rates.</w:t>
      </w:r>
      <w:r>
        <w:rPr>
          <w:rFonts w:ascii="Times New Roman" w:hAnsi="Times New Roman" w:cs="Times New Roman"/>
          <w:color w:val="2A2A2A"/>
          <w:shd w:val="clear" w:color="auto" w:fill="FFFFFF"/>
        </w:rPr>
        <w:t xml:space="preserve"> They also offer respite care and Veterans Aid and Attendance. Learn more about their services at </w:t>
      </w:r>
      <w:hyperlink r:id="rId30" w:history="1">
        <w:r w:rsidRPr="00B53402">
          <w:rPr>
            <w:rStyle w:val="Hyperlink"/>
            <w:rFonts w:ascii="Times New Roman" w:hAnsi="Times New Roman" w:cs="Times New Roman"/>
            <w:shd w:val="clear" w:color="auto" w:fill="FFFFFF"/>
          </w:rPr>
          <w:t>https://www.valleycaremanagement.com/</w:t>
        </w:r>
      </w:hyperlink>
      <w:r>
        <w:rPr>
          <w:rFonts w:ascii="Times New Roman" w:hAnsi="Times New Roman" w:cs="Times New Roman"/>
          <w:color w:val="2A2A2A"/>
          <w:shd w:val="clear" w:color="auto" w:fill="FFFFFF"/>
        </w:rPr>
        <w:t xml:space="preserve">, </w:t>
      </w:r>
      <w:hyperlink r:id="rId31" w:history="1">
        <w:r w:rsidRPr="00B53402">
          <w:rPr>
            <w:rStyle w:val="Hyperlink"/>
            <w:rFonts w:ascii="Times New Roman" w:hAnsi="Times New Roman" w:cs="Times New Roman"/>
            <w:shd w:val="clear" w:color="auto" w:fill="FFFFFF"/>
          </w:rPr>
          <w:t>gwright@valleycaremanagement.com</w:t>
        </w:r>
      </w:hyperlink>
      <w:r>
        <w:rPr>
          <w:rFonts w:ascii="Times New Roman" w:hAnsi="Times New Roman" w:cs="Times New Roman"/>
          <w:color w:val="2A2A2A"/>
          <w:shd w:val="clear" w:color="auto" w:fill="FFFFFF"/>
        </w:rPr>
        <w:t xml:space="preserve">, or </w:t>
      </w:r>
      <w:r w:rsidRPr="00433818">
        <w:rPr>
          <w:rFonts w:ascii="Times New Roman" w:hAnsi="Times New Roman" w:cs="Times New Roman"/>
          <w:color w:val="2A2A2A"/>
          <w:shd w:val="clear" w:color="auto" w:fill="FFFFFF"/>
        </w:rPr>
        <w:t>(540) 843-3280</w:t>
      </w:r>
      <w:r>
        <w:rPr>
          <w:rFonts w:ascii="Times New Roman" w:hAnsi="Times New Roman" w:cs="Times New Roman"/>
          <w:color w:val="2A2A2A"/>
          <w:shd w:val="clear" w:color="auto" w:fill="FFFFFF"/>
        </w:rPr>
        <w:t>.</w:t>
      </w:r>
    </w:p>
    <w:p w14:paraId="264ADD79" w14:textId="77777777" w:rsidR="0019759A" w:rsidRPr="00AE72C5" w:rsidRDefault="0019759A" w:rsidP="0019759A">
      <w:pPr>
        <w:pStyle w:val="NoSpacing"/>
        <w:jc w:val="both"/>
        <w:rPr>
          <w:rFonts w:ascii="Times New Roman" w:hAnsi="Times New Roman" w:cs="Times New Roman"/>
          <w:b/>
          <w:bCs/>
          <w:sz w:val="2"/>
          <w:szCs w:val="2"/>
        </w:rPr>
      </w:pPr>
    </w:p>
    <w:p w14:paraId="211F453F" w14:textId="77777777" w:rsidR="0019759A" w:rsidRPr="00AE72C5" w:rsidRDefault="0019759A" w:rsidP="0019759A">
      <w:pPr>
        <w:pStyle w:val="NoSpacing"/>
        <w:jc w:val="both"/>
        <w:rPr>
          <w:rFonts w:ascii="Times New Roman" w:hAnsi="Times New Roman" w:cs="Times New Roman"/>
          <w:b/>
          <w:bCs/>
          <w:sz w:val="2"/>
          <w:szCs w:val="2"/>
        </w:rPr>
      </w:pPr>
    </w:p>
    <w:p w14:paraId="73DC0A8B" w14:textId="77777777" w:rsidR="0019759A" w:rsidRDefault="0019759A" w:rsidP="0019759A">
      <w:pPr>
        <w:pStyle w:val="NoSpacing"/>
        <w:rPr>
          <w:rFonts w:ascii="Times New Roman" w:hAnsi="Times New Roman" w:cs="Times New Roman"/>
        </w:rPr>
      </w:pPr>
    </w:p>
    <w:p w14:paraId="5E0F5730" w14:textId="77777777" w:rsidR="0019759A" w:rsidRPr="00D81BA9" w:rsidRDefault="0019759A" w:rsidP="0019759A">
      <w:pPr>
        <w:pStyle w:val="NoSpacing"/>
        <w:rPr>
          <w:rFonts w:ascii="Times New Roman" w:hAnsi="Times New Roman" w:cs="Times New Roman"/>
        </w:rPr>
      </w:pPr>
    </w:p>
    <w:p w14:paraId="0B991A92" w14:textId="77777777" w:rsidR="00825F2C" w:rsidRPr="00AE72C5" w:rsidRDefault="00825F2C" w:rsidP="00D92631">
      <w:pPr>
        <w:pStyle w:val="NoSpacing"/>
        <w:jc w:val="both"/>
        <w:rPr>
          <w:rFonts w:ascii="Times New Roman" w:hAnsi="Times New Roman" w:cs="Times New Roman"/>
          <w:b/>
          <w:bCs/>
          <w:sz w:val="20"/>
          <w:szCs w:val="20"/>
        </w:rPr>
      </w:pPr>
    </w:p>
    <w:p w14:paraId="5DB41E76" w14:textId="77777777" w:rsidR="00EC180C" w:rsidRPr="003736F9" w:rsidRDefault="00EC180C" w:rsidP="00EC180C">
      <w:pPr>
        <w:pStyle w:val="NoSpacing"/>
        <w:rPr>
          <w:rFonts w:ascii="Times New Roman" w:hAnsi="Times New Roman" w:cs="Times New Roman"/>
          <w:sz w:val="36"/>
          <w:szCs w:val="36"/>
        </w:rPr>
      </w:pPr>
      <w:r w:rsidRPr="003736F9">
        <w:rPr>
          <w:rFonts w:ascii="Times New Roman" w:hAnsi="Times New Roman" w:cs="Times New Roman"/>
          <w:b/>
          <w:bCs/>
          <w:sz w:val="36"/>
          <w:szCs w:val="36"/>
        </w:rPr>
        <w:t>Chamber Announcements</w:t>
      </w:r>
    </w:p>
    <w:p w14:paraId="62017F6A" w14:textId="77777777" w:rsidR="00EC180C" w:rsidRPr="00AE72C5" w:rsidRDefault="00EC180C" w:rsidP="00EC180C">
      <w:pPr>
        <w:pStyle w:val="NoSpacing"/>
        <w:rPr>
          <w:rFonts w:ascii="Times New Roman" w:hAnsi="Times New Roman" w:cs="Times New Roman"/>
          <w:b/>
          <w:bCs/>
          <w:sz w:val="16"/>
          <w:szCs w:val="16"/>
          <w:shd w:val="clear" w:color="auto" w:fill="FFFFFF"/>
        </w:rPr>
      </w:pPr>
    </w:p>
    <w:p w14:paraId="6E81EA95" w14:textId="77777777" w:rsidR="00EC180C" w:rsidRPr="0019759A" w:rsidRDefault="00EC180C" w:rsidP="00EC180C">
      <w:pPr>
        <w:pStyle w:val="NoSpacing"/>
        <w:rPr>
          <w:rFonts w:ascii="Times New Roman" w:hAnsi="Times New Roman" w:cs="Times New Roman"/>
          <w:sz w:val="21"/>
          <w:szCs w:val="21"/>
          <w:shd w:val="clear" w:color="auto" w:fill="FFFFFF"/>
        </w:rPr>
      </w:pPr>
      <w:r w:rsidRPr="0019759A">
        <w:rPr>
          <w:rFonts w:ascii="Times New Roman" w:hAnsi="Times New Roman" w:cs="Times New Roman"/>
          <w:sz w:val="21"/>
          <w:szCs w:val="21"/>
          <w:shd w:val="clear" w:color="auto" w:fill="FFFFFF"/>
        </w:rPr>
        <w:t>Any advertising inserted and printed in this newsletter and the content of those inserts and print ads are not sponsored or endorsed by the Luray-Page County Chamber of Commerce &amp; Visitor Center.</w:t>
      </w:r>
    </w:p>
    <w:p w14:paraId="0911579C" w14:textId="77777777" w:rsidR="00EC180C" w:rsidRPr="0019759A" w:rsidRDefault="00EC180C" w:rsidP="00EC180C">
      <w:pPr>
        <w:pStyle w:val="NoSpacing"/>
        <w:rPr>
          <w:rFonts w:ascii="Times New Roman" w:hAnsi="Times New Roman" w:cs="Times New Roman"/>
          <w:sz w:val="21"/>
          <w:szCs w:val="21"/>
          <w:shd w:val="clear" w:color="auto" w:fill="FFFFFF"/>
        </w:rPr>
      </w:pPr>
    </w:p>
    <w:p w14:paraId="46ECF07B" w14:textId="77777777" w:rsidR="00EC180C" w:rsidRPr="0019759A" w:rsidRDefault="00EC180C" w:rsidP="00EC180C">
      <w:pPr>
        <w:pStyle w:val="NoSpacing"/>
        <w:rPr>
          <w:rFonts w:ascii="Times New Roman" w:hAnsi="Times New Roman" w:cs="Times New Roman"/>
          <w:sz w:val="21"/>
          <w:szCs w:val="21"/>
          <w:shd w:val="clear" w:color="auto" w:fill="FFFFFF"/>
        </w:rPr>
      </w:pPr>
      <w:r w:rsidRPr="0019759A">
        <w:rPr>
          <w:rFonts w:ascii="Times New Roman" w:hAnsi="Times New Roman" w:cs="Times New Roman"/>
          <w:sz w:val="21"/>
          <w:szCs w:val="21"/>
          <w:shd w:val="clear" w:color="auto" w:fill="FFFFFF"/>
        </w:rPr>
        <w:t xml:space="preserve">We have a variety of events throughout the year. While some of them are free, we do host events that we require an RSVP for. Our Lunch N’ </w:t>
      </w:r>
      <w:proofErr w:type="spellStart"/>
      <w:r w:rsidRPr="0019759A">
        <w:rPr>
          <w:rFonts w:ascii="Times New Roman" w:hAnsi="Times New Roman" w:cs="Times New Roman"/>
          <w:sz w:val="21"/>
          <w:szCs w:val="21"/>
          <w:shd w:val="clear" w:color="auto" w:fill="FFFFFF"/>
        </w:rPr>
        <w:t>Learn’s</w:t>
      </w:r>
      <w:proofErr w:type="spellEnd"/>
      <w:r w:rsidRPr="0019759A">
        <w:rPr>
          <w:rFonts w:ascii="Times New Roman" w:hAnsi="Times New Roman" w:cs="Times New Roman"/>
          <w:sz w:val="21"/>
          <w:szCs w:val="21"/>
          <w:shd w:val="clear" w:color="auto" w:fill="FFFFFF"/>
        </w:rPr>
        <w:t>, Women in Business, Annual Banquet, and other events that we require an RSVP for are ones where we must charge for food that is provided. RSVPing for these events is how we can let our hosts know how much food to prepare. If you RSVP to an event, but do not let us know before the RSVP date that you will not be able to attend, we will still have to charge for your spot, as our hosts and caterers will have already purchased and prepared the food for the events.</w:t>
      </w:r>
    </w:p>
    <w:p w14:paraId="455E35C2" w14:textId="77777777" w:rsidR="00EC180C" w:rsidRPr="0019759A" w:rsidRDefault="00EC180C" w:rsidP="00EC180C">
      <w:pPr>
        <w:pStyle w:val="NoSpacing"/>
        <w:rPr>
          <w:rFonts w:ascii="Times New Roman" w:hAnsi="Times New Roman" w:cs="Times New Roman"/>
          <w:sz w:val="21"/>
          <w:szCs w:val="21"/>
          <w:shd w:val="clear" w:color="auto" w:fill="FFFFFF"/>
        </w:rPr>
      </w:pPr>
    </w:p>
    <w:p w14:paraId="6B16A6DB" w14:textId="0AD26AF7" w:rsidR="00EC180C" w:rsidRPr="0019759A" w:rsidRDefault="00EC180C" w:rsidP="00EC180C">
      <w:pPr>
        <w:pStyle w:val="NoSpacing"/>
        <w:rPr>
          <w:rFonts w:ascii="Times New Roman" w:hAnsi="Times New Roman" w:cs="Times New Roman"/>
          <w:sz w:val="21"/>
          <w:szCs w:val="21"/>
          <w:shd w:val="clear" w:color="auto" w:fill="FFFFFF"/>
        </w:rPr>
      </w:pPr>
      <w:r w:rsidRPr="0019759A">
        <w:rPr>
          <w:rFonts w:ascii="Times New Roman" w:hAnsi="Times New Roman" w:cs="Times New Roman"/>
          <w:sz w:val="21"/>
          <w:szCs w:val="21"/>
          <w:shd w:val="clear" w:color="auto" w:fill="FFFFFF"/>
        </w:rPr>
        <w:t xml:space="preserve">When RSVP’ing for an event, please make sure to call our office at (540) 743-3915 or email your name, business, and event you’re planning on attending to </w:t>
      </w:r>
      <w:hyperlink r:id="rId32" w:history="1">
        <w:r w:rsidRPr="0019759A">
          <w:rPr>
            <w:rStyle w:val="Hyperlink"/>
            <w:rFonts w:ascii="Times New Roman" w:hAnsi="Times New Roman" w:cs="Times New Roman"/>
            <w:color w:val="auto"/>
            <w:sz w:val="21"/>
            <w:szCs w:val="21"/>
            <w:shd w:val="clear" w:color="auto" w:fill="FFFFFF"/>
          </w:rPr>
          <w:t>events@luraypage.com</w:t>
        </w:r>
      </w:hyperlink>
      <w:r w:rsidRPr="0019759A">
        <w:rPr>
          <w:rFonts w:ascii="Times New Roman" w:hAnsi="Times New Roman" w:cs="Times New Roman"/>
          <w:sz w:val="21"/>
          <w:szCs w:val="21"/>
          <w:shd w:val="clear" w:color="auto" w:fill="FFFFFF"/>
        </w:rPr>
        <w:t>. After coming up with our monthly events, we create Facebook event pages. While we appreciate everyone interacting and sharing our event pages, we will no longer accept them as the RSVP for our events. To properly invoice for each person attending, and to keep track of everyone that is planning on attending, we need confirmation via phone or email if you are attending our events.</w:t>
      </w:r>
    </w:p>
    <w:p w14:paraId="5F0C0A1B" w14:textId="77777777" w:rsidR="00EC180C" w:rsidRPr="0019759A" w:rsidRDefault="00EC180C" w:rsidP="00EC180C">
      <w:pPr>
        <w:pStyle w:val="NoSpacing"/>
        <w:rPr>
          <w:rFonts w:ascii="Times New Roman" w:hAnsi="Times New Roman" w:cs="Times New Roman"/>
          <w:sz w:val="21"/>
          <w:szCs w:val="21"/>
          <w:shd w:val="clear" w:color="auto" w:fill="FFFFFF"/>
        </w:rPr>
      </w:pPr>
    </w:p>
    <w:p w14:paraId="65FD2397" w14:textId="6EAFF61B" w:rsidR="00AE72C5" w:rsidRPr="0019759A" w:rsidRDefault="00EC180C" w:rsidP="00EC180C">
      <w:pPr>
        <w:pStyle w:val="NoSpacing"/>
        <w:rPr>
          <w:rFonts w:ascii="Times New Roman" w:hAnsi="Times New Roman" w:cs="Times New Roman"/>
          <w:sz w:val="21"/>
          <w:szCs w:val="21"/>
          <w:shd w:val="clear" w:color="auto" w:fill="FFFFFF"/>
        </w:rPr>
      </w:pPr>
      <w:r w:rsidRPr="0019759A">
        <w:rPr>
          <w:rFonts w:ascii="Times New Roman" w:hAnsi="Times New Roman" w:cs="Times New Roman"/>
          <w:sz w:val="21"/>
          <w:szCs w:val="21"/>
          <w:shd w:val="clear" w:color="auto" w:fill="FFFFFF"/>
        </w:rPr>
        <w:t>We’re sure you’ve seen all the flyers that are in our monthly newsletters. Our members have the option of inserting flyers with information on programs, events, and other important things their businesses or organizations are doing each month. When you receive our newsletters, make sure to take a second to look over the flyers so that you’ll know what’s going on in our community. Make sure that you hang them up in your window, make copies for your office, put them up in your employee breakrooms, or even scan them in and email them to your employees. This is a great way to not only help promote the business community, but to let your employees and customers know about what’s going on right here in their own backyards each month.</w:t>
      </w:r>
    </w:p>
    <w:p w14:paraId="7BB87C59" w14:textId="77777777" w:rsidR="00070C36" w:rsidRDefault="00070C36" w:rsidP="003736F9">
      <w:pPr>
        <w:pStyle w:val="NoSpacing"/>
        <w:jc w:val="both"/>
        <w:rPr>
          <w:rFonts w:ascii="Times New Roman" w:hAnsi="Times New Roman" w:cs="Times New Roman"/>
          <w:b/>
          <w:bCs/>
          <w:sz w:val="36"/>
          <w:szCs w:val="36"/>
        </w:rPr>
      </w:pPr>
    </w:p>
    <w:p w14:paraId="2E9F47E0" w14:textId="77777777" w:rsidR="003736F9" w:rsidRPr="003736F9" w:rsidRDefault="003736F9" w:rsidP="00EC699E">
      <w:pPr>
        <w:pStyle w:val="NoSpacing"/>
        <w:rPr>
          <w:rFonts w:ascii="Times New Roman" w:hAnsi="Times New Roman" w:cs="Times New Roman"/>
          <w:b/>
          <w:bCs/>
          <w:sz w:val="36"/>
          <w:szCs w:val="36"/>
        </w:rPr>
      </w:pPr>
    </w:p>
    <w:p w14:paraId="65AB6632" w14:textId="43EF9184" w:rsidR="003065C3" w:rsidRPr="00EC180C" w:rsidRDefault="003065C3" w:rsidP="00EC180C">
      <w:pPr>
        <w:pStyle w:val="NoSpacing"/>
        <w:jc w:val="both"/>
        <w:rPr>
          <w:rFonts w:ascii="Times New Roman" w:hAnsi="Times New Roman" w:cs="Times New Roman"/>
          <w:shd w:val="clear" w:color="auto" w:fill="FFFFFF"/>
        </w:rPr>
      </w:pPr>
    </w:p>
    <w:sectPr w:rsidR="003065C3" w:rsidRPr="00EC180C" w:rsidSect="00EB1E12">
      <w:pgSz w:w="24480" w:h="15840" w:orient="landscape" w:code="17"/>
      <w:pgMar w:top="720" w:right="720" w:bottom="720" w:left="720" w:header="720" w:footer="720" w:gutter="0"/>
      <w:cols w:num="2" w:space="12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6FAA3" w14:textId="77777777" w:rsidR="00581BAC" w:rsidRDefault="00581BAC" w:rsidP="003F77E1">
      <w:pPr>
        <w:spacing w:after="0" w:line="240" w:lineRule="auto"/>
      </w:pPr>
      <w:r>
        <w:separator/>
      </w:r>
    </w:p>
  </w:endnote>
  <w:endnote w:type="continuationSeparator" w:id="0">
    <w:p w14:paraId="4393158B" w14:textId="77777777" w:rsidR="00581BAC" w:rsidRDefault="00581BAC" w:rsidP="003F7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6DEA" w14:textId="77777777" w:rsidR="00581BAC" w:rsidRDefault="00581BAC" w:rsidP="003F77E1">
      <w:pPr>
        <w:spacing w:after="0" w:line="240" w:lineRule="auto"/>
      </w:pPr>
      <w:r>
        <w:separator/>
      </w:r>
    </w:p>
  </w:footnote>
  <w:footnote w:type="continuationSeparator" w:id="0">
    <w:p w14:paraId="7A29024E" w14:textId="77777777" w:rsidR="00581BAC" w:rsidRDefault="00581BAC" w:rsidP="003F77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30B19"/>
    <w:multiLevelType w:val="hybridMultilevel"/>
    <w:tmpl w:val="EE4A1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37766"/>
    <w:multiLevelType w:val="hybridMultilevel"/>
    <w:tmpl w:val="0AEA0508"/>
    <w:lvl w:ilvl="0" w:tplc="004A8CD4">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44BEE"/>
    <w:multiLevelType w:val="hybridMultilevel"/>
    <w:tmpl w:val="8620F176"/>
    <w:lvl w:ilvl="0" w:tplc="6B866BA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A37687"/>
    <w:multiLevelType w:val="hybridMultilevel"/>
    <w:tmpl w:val="5E484D1E"/>
    <w:lvl w:ilvl="0" w:tplc="6F907C48">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43FCF"/>
    <w:multiLevelType w:val="hybridMultilevel"/>
    <w:tmpl w:val="311C82B2"/>
    <w:lvl w:ilvl="0" w:tplc="DDC0CF3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31199"/>
    <w:multiLevelType w:val="hybridMultilevel"/>
    <w:tmpl w:val="46F814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2224ED"/>
    <w:multiLevelType w:val="multilevel"/>
    <w:tmpl w:val="86D89C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185291348">
    <w:abstractNumId w:val="5"/>
  </w:num>
  <w:num w:numId="2" w16cid:durableId="5378568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51535641">
    <w:abstractNumId w:val="0"/>
  </w:num>
  <w:num w:numId="4" w16cid:durableId="7135094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03786338">
    <w:abstractNumId w:val="1"/>
  </w:num>
  <w:num w:numId="6" w16cid:durableId="1743914186">
    <w:abstractNumId w:val="3"/>
  </w:num>
  <w:num w:numId="7" w16cid:durableId="58748289">
    <w:abstractNumId w:val="2"/>
  </w:num>
  <w:num w:numId="8" w16cid:durableId="7098389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DQysLA0MjazMDRX0lEKTi0uzszPAykwNKgFACZ5BMotAAAA"/>
  </w:docVars>
  <w:rsids>
    <w:rsidRoot w:val="00C56B0A"/>
    <w:rsid w:val="00001343"/>
    <w:rsid w:val="00001428"/>
    <w:rsid w:val="000016D0"/>
    <w:rsid w:val="0000184A"/>
    <w:rsid w:val="000018B8"/>
    <w:rsid w:val="00001CB0"/>
    <w:rsid w:val="00002A52"/>
    <w:rsid w:val="00003000"/>
    <w:rsid w:val="00005712"/>
    <w:rsid w:val="0000571C"/>
    <w:rsid w:val="00005D7B"/>
    <w:rsid w:val="0000620C"/>
    <w:rsid w:val="00006D21"/>
    <w:rsid w:val="000070DA"/>
    <w:rsid w:val="00010AFF"/>
    <w:rsid w:val="000115ED"/>
    <w:rsid w:val="00011DB2"/>
    <w:rsid w:val="00012960"/>
    <w:rsid w:val="00012BF5"/>
    <w:rsid w:val="00012E34"/>
    <w:rsid w:val="00014659"/>
    <w:rsid w:val="00016677"/>
    <w:rsid w:val="00016726"/>
    <w:rsid w:val="00016CE1"/>
    <w:rsid w:val="000170BA"/>
    <w:rsid w:val="00017AD5"/>
    <w:rsid w:val="00017EF7"/>
    <w:rsid w:val="000203BA"/>
    <w:rsid w:val="0002069F"/>
    <w:rsid w:val="00021B61"/>
    <w:rsid w:val="00021D5B"/>
    <w:rsid w:val="00023D07"/>
    <w:rsid w:val="00023ED3"/>
    <w:rsid w:val="00024D2B"/>
    <w:rsid w:val="00025108"/>
    <w:rsid w:val="0002543B"/>
    <w:rsid w:val="0002572B"/>
    <w:rsid w:val="00025C78"/>
    <w:rsid w:val="0002604E"/>
    <w:rsid w:val="00026A63"/>
    <w:rsid w:val="0002701E"/>
    <w:rsid w:val="00027275"/>
    <w:rsid w:val="000277E7"/>
    <w:rsid w:val="00027C98"/>
    <w:rsid w:val="00027F48"/>
    <w:rsid w:val="00030287"/>
    <w:rsid w:val="00030936"/>
    <w:rsid w:val="00030B0D"/>
    <w:rsid w:val="0003176C"/>
    <w:rsid w:val="00031862"/>
    <w:rsid w:val="00031AB3"/>
    <w:rsid w:val="000332F5"/>
    <w:rsid w:val="000333A2"/>
    <w:rsid w:val="000347F1"/>
    <w:rsid w:val="00034A4F"/>
    <w:rsid w:val="00035EA9"/>
    <w:rsid w:val="00036095"/>
    <w:rsid w:val="000364E9"/>
    <w:rsid w:val="00036707"/>
    <w:rsid w:val="00036DED"/>
    <w:rsid w:val="00037035"/>
    <w:rsid w:val="00037330"/>
    <w:rsid w:val="000373DE"/>
    <w:rsid w:val="000375E1"/>
    <w:rsid w:val="000376BF"/>
    <w:rsid w:val="00037D45"/>
    <w:rsid w:val="00040DCA"/>
    <w:rsid w:val="00041EF7"/>
    <w:rsid w:val="00042132"/>
    <w:rsid w:val="0004284C"/>
    <w:rsid w:val="00042F34"/>
    <w:rsid w:val="00043115"/>
    <w:rsid w:val="00043F45"/>
    <w:rsid w:val="000441D2"/>
    <w:rsid w:val="00044EEE"/>
    <w:rsid w:val="00045254"/>
    <w:rsid w:val="000459D7"/>
    <w:rsid w:val="00045C9B"/>
    <w:rsid w:val="000463F0"/>
    <w:rsid w:val="00047055"/>
    <w:rsid w:val="000470F2"/>
    <w:rsid w:val="0004789F"/>
    <w:rsid w:val="00051A53"/>
    <w:rsid w:val="00051B7B"/>
    <w:rsid w:val="0005313B"/>
    <w:rsid w:val="000539E0"/>
    <w:rsid w:val="00053DD9"/>
    <w:rsid w:val="00053FF4"/>
    <w:rsid w:val="00055084"/>
    <w:rsid w:val="0005520E"/>
    <w:rsid w:val="0005550A"/>
    <w:rsid w:val="00055B51"/>
    <w:rsid w:val="000571B4"/>
    <w:rsid w:val="00057C09"/>
    <w:rsid w:val="000602A9"/>
    <w:rsid w:val="000603B4"/>
    <w:rsid w:val="00060443"/>
    <w:rsid w:val="0006283B"/>
    <w:rsid w:val="00062C39"/>
    <w:rsid w:val="00063C5D"/>
    <w:rsid w:val="000647BF"/>
    <w:rsid w:val="0006488E"/>
    <w:rsid w:val="0006499A"/>
    <w:rsid w:val="00064AD9"/>
    <w:rsid w:val="0006662A"/>
    <w:rsid w:val="00066F05"/>
    <w:rsid w:val="000677A9"/>
    <w:rsid w:val="00070983"/>
    <w:rsid w:val="00070B5C"/>
    <w:rsid w:val="00070C36"/>
    <w:rsid w:val="000711D8"/>
    <w:rsid w:val="00071388"/>
    <w:rsid w:val="00071F5E"/>
    <w:rsid w:val="000725EA"/>
    <w:rsid w:val="0007295A"/>
    <w:rsid w:val="00073B34"/>
    <w:rsid w:val="0007498C"/>
    <w:rsid w:val="00075306"/>
    <w:rsid w:val="0007538A"/>
    <w:rsid w:val="000759A9"/>
    <w:rsid w:val="000761B3"/>
    <w:rsid w:val="0007626A"/>
    <w:rsid w:val="00076BD1"/>
    <w:rsid w:val="000778AE"/>
    <w:rsid w:val="00077B68"/>
    <w:rsid w:val="00077C35"/>
    <w:rsid w:val="00080234"/>
    <w:rsid w:val="000805DC"/>
    <w:rsid w:val="0008167C"/>
    <w:rsid w:val="0008180C"/>
    <w:rsid w:val="00081BB5"/>
    <w:rsid w:val="00081EA3"/>
    <w:rsid w:val="00082529"/>
    <w:rsid w:val="0008254F"/>
    <w:rsid w:val="00082C43"/>
    <w:rsid w:val="00082C55"/>
    <w:rsid w:val="000833C4"/>
    <w:rsid w:val="00083F1A"/>
    <w:rsid w:val="000850FB"/>
    <w:rsid w:val="00085D15"/>
    <w:rsid w:val="000860DD"/>
    <w:rsid w:val="0008692C"/>
    <w:rsid w:val="000872F5"/>
    <w:rsid w:val="00087D68"/>
    <w:rsid w:val="000908B4"/>
    <w:rsid w:val="00091893"/>
    <w:rsid w:val="00091A5F"/>
    <w:rsid w:val="00092246"/>
    <w:rsid w:val="00092520"/>
    <w:rsid w:val="00092683"/>
    <w:rsid w:val="00092B92"/>
    <w:rsid w:val="00093B27"/>
    <w:rsid w:val="00093C6D"/>
    <w:rsid w:val="00094A3A"/>
    <w:rsid w:val="00096B06"/>
    <w:rsid w:val="00096E25"/>
    <w:rsid w:val="00096EAC"/>
    <w:rsid w:val="00097E5F"/>
    <w:rsid w:val="000A0061"/>
    <w:rsid w:val="000A0B87"/>
    <w:rsid w:val="000A0D37"/>
    <w:rsid w:val="000A0E66"/>
    <w:rsid w:val="000A1309"/>
    <w:rsid w:val="000A1AB2"/>
    <w:rsid w:val="000A1DDF"/>
    <w:rsid w:val="000A25BD"/>
    <w:rsid w:val="000A26EC"/>
    <w:rsid w:val="000A3DE6"/>
    <w:rsid w:val="000A4063"/>
    <w:rsid w:val="000A545D"/>
    <w:rsid w:val="000A546F"/>
    <w:rsid w:val="000A5589"/>
    <w:rsid w:val="000A5915"/>
    <w:rsid w:val="000A65DA"/>
    <w:rsid w:val="000A677B"/>
    <w:rsid w:val="000A6EFD"/>
    <w:rsid w:val="000A7053"/>
    <w:rsid w:val="000A71FA"/>
    <w:rsid w:val="000B00B9"/>
    <w:rsid w:val="000B0AB2"/>
    <w:rsid w:val="000B0ADC"/>
    <w:rsid w:val="000B16A3"/>
    <w:rsid w:val="000B2519"/>
    <w:rsid w:val="000B25AB"/>
    <w:rsid w:val="000B2CCD"/>
    <w:rsid w:val="000B2ECE"/>
    <w:rsid w:val="000B38B1"/>
    <w:rsid w:val="000B45F7"/>
    <w:rsid w:val="000B4898"/>
    <w:rsid w:val="000B5592"/>
    <w:rsid w:val="000B5848"/>
    <w:rsid w:val="000B662B"/>
    <w:rsid w:val="000B6AED"/>
    <w:rsid w:val="000B7158"/>
    <w:rsid w:val="000B7891"/>
    <w:rsid w:val="000B7D39"/>
    <w:rsid w:val="000B7E57"/>
    <w:rsid w:val="000C008A"/>
    <w:rsid w:val="000C0C1B"/>
    <w:rsid w:val="000C14D0"/>
    <w:rsid w:val="000C2B4E"/>
    <w:rsid w:val="000C3269"/>
    <w:rsid w:val="000C433F"/>
    <w:rsid w:val="000C604D"/>
    <w:rsid w:val="000C6A5C"/>
    <w:rsid w:val="000C6FC4"/>
    <w:rsid w:val="000C707E"/>
    <w:rsid w:val="000C73B5"/>
    <w:rsid w:val="000D00C8"/>
    <w:rsid w:val="000D0641"/>
    <w:rsid w:val="000D1B0E"/>
    <w:rsid w:val="000D1D5D"/>
    <w:rsid w:val="000D270A"/>
    <w:rsid w:val="000D3E26"/>
    <w:rsid w:val="000D41E3"/>
    <w:rsid w:val="000D4D4B"/>
    <w:rsid w:val="000D4D8B"/>
    <w:rsid w:val="000D4EEB"/>
    <w:rsid w:val="000D549D"/>
    <w:rsid w:val="000D7CA6"/>
    <w:rsid w:val="000E0735"/>
    <w:rsid w:val="000E076C"/>
    <w:rsid w:val="000E0AD3"/>
    <w:rsid w:val="000E1420"/>
    <w:rsid w:val="000E1A01"/>
    <w:rsid w:val="000E1DEA"/>
    <w:rsid w:val="000E21A3"/>
    <w:rsid w:val="000E325B"/>
    <w:rsid w:val="000E354E"/>
    <w:rsid w:val="000E4017"/>
    <w:rsid w:val="000E4299"/>
    <w:rsid w:val="000E4360"/>
    <w:rsid w:val="000E4C48"/>
    <w:rsid w:val="000E57B0"/>
    <w:rsid w:val="000E59A7"/>
    <w:rsid w:val="000E6721"/>
    <w:rsid w:val="000E7235"/>
    <w:rsid w:val="000F046B"/>
    <w:rsid w:val="000F06D4"/>
    <w:rsid w:val="000F0A35"/>
    <w:rsid w:val="000F0DC9"/>
    <w:rsid w:val="000F1619"/>
    <w:rsid w:val="000F1A26"/>
    <w:rsid w:val="000F1AEB"/>
    <w:rsid w:val="000F1BFF"/>
    <w:rsid w:val="000F30B9"/>
    <w:rsid w:val="000F33D0"/>
    <w:rsid w:val="000F3486"/>
    <w:rsid w:val="000F3DAA"/>
    <w:rsid w:val="000F43C1"/>
    <w:rsid w:val="000F4E86"/>
    <w:rsid w:val="000F6240"/>
    <w:rsid w:val="000F664B"/>
    <w:rsid w:val="000F6908"/>
    <w:rsid w:val="00100174"/>
    <w:rsid w:val="0010059A"/>
    <w:rsid w:val="00100D51"/>
    <w:rsid w:val="0010190A"/>
    <w:rsid w:val="0010240F"/>
    <w:rsid w:val="00102AEB"/>
    <w:rsid w:val="00103054"/>
    <w:rsid w:val="00103233"/>
    <w:rsid w:val="0010349E"/>
    <w:rsid w:val="001036C5"/>
    <w:rsid w:val="0010370F"/>
    <w:rsid w:val="001038D1"/>
    <w:rsid w:val="00103AF8"/>
    <w:rsid w:val="00104B03"/>
    <w:rsid w:val="00104DFE"/>
    <w:rsid w:val="00104F2F"/>
    <w:rsid w:val="00105617"/>
    <w:rsid w:val="00105A5C"/>
    <w:rsid w:val="00105B05"/>
    <w:rsid w:val="0010625D"/>
    <w:rsid w:val="0010626A"/>
    <w:rsid w:val="00106ECB"/>
    <w:rsid w:val="001074CA"/>
    <w:rsid w:val="00111130"/>
    <w:rsid w:val="001120E4"/>
    <w:rsid w:val="00113437"/>
    <w:rsid w:val="00113442"/>
    <w:rsid w:val="00113D97"/>
    <w:rsid w:val="001144EF"/>
    <w:rsid w:val="00114663"/>
    <w:rsid w:val="00114F00"/>
    <w:rsid w:val="00115E4F"/>
    <w:rsid w:val="001162CD"/>
    <w:rsid w:val="001200AB"/>
    <w:rsid w:val="001213BE"/>
    <w:rsid w:val="001217C5"/>
    <w:rsid w:val="0012188D"/>
    <w:rsid w:val="0012194A"/>
    <w:rsid w:val="00121AB7"/>
    <w:rsid w:val="00121BE7"/>
    <w:rsid w:val="00122307"/>
    <w:rsid w:val="00122582"/>
    <w:rsid w:val="00122A49"/>
    <w:rsid w:val="00122E75"/>
    <w:rsid w:val="001251E6"/>
    <w:rsid w:val="0012550E"/>
    <w:rsid w:val="00126424"/>
    <w:rsid w:val="00126661"/>
    <w:rsid w:val="00126735"/>
    <w:rsid w:val="00126E11"/>
    <w:rsid w:val="00126E54"/>
    <w:rsid w:val="0012700C"/>
    <w:rsid w:val="00127471"/>
    <w:rsid w:val="0013046F"/>
    <w:rsid w:val="00130DA5"/>
    <w:rsid w:val="00131415"/>
    <w:rsid w:val="001315DA"/>
    <w:rsid w:val="00131B0B"/>
    <w:rsid w:val="00131B83"/>
    <w:rsid w:val="00133D81"/>
    <w:rsid w:val="00134E76"/>
    <w:rsid w:val="00135128"/>
    <w:rsid w:val="00135A73"/>
    <w:rsid w:val="00136B13"/>
    <w:rsid w:val="001375B8"/>
    <w:rsid w:val="00137A28"/>
    <w:rsid w:val="00137EAA"/>
    <w:rsid w:val="00140782"/>
    <w:rsid w:val="001407A1"/>
    <w:rsid w:val="00140FD3"/>
    <w:rsid w:val="00140FFF"/>
    <w:rsid w:val="0014152B"/>
    <w:rsid w:val="0014214D"/>
    <w:rsid w:val="001437FB"/>
    <w:rsid w:val="00144047"/>
    <w:rsid w:val="00144BB0"/>
    <w:rsid w:val="001455E8"/>
    <w:rsid w:val="0014568D"/>
    <w:rsid w:val="001462B1"/>
    <w:rsid w:val="00146DCD"/>
    <w:rsid w:val="00150A3E"/>
    <w:rsid w:val="00151B37"/>
    <w:rsid w:val="00151B4B"/>
    <w:rsid w:val="0015227C"/>
    <w:rsid w:val="00152299"/>
    <w:rsid w:val="00152369"/>
    <w:rsid w:val="001523C3"/>
    <w:rsid w:val="001524E7"/>
    <w:rsid w:val="00153218"/>
    <w:rsid w:val="0015373D"/>
    <w:rsid w:val="00153B1D"/>
    <w:rsid w:val="00154A25"/>
    <w:rsid w:val="00155198"/>
    <w:rsid w:val="001572AE"/>
    <w:rsid w:val="001575F0"/>
    <w:rsid w:val="0015770A"/>
    <w:rsid w:val="0015794D"/>
    <w:rsid w:val="00157F0F"/>
    <w:rsid w:val="001616B5"/>
    <w:rsid w:val="00162822"/>
    <w:rsid w:val="001632B0"/>
    <w:rsid w:val="00163A40"/>
    <w:rsid w:val="00163AE2"/>
    <w:rsid w:val="001647A3"/>
    <w:rsid w:val="001649CE"/>
    <w:rsid w:val="00164FE5"/>
    <w:rsid w:val="0016512D"/>
    <w:rsid w:val="00166082"/>
    <w:rsid w:val="001662B5"/>
    <w:rsid w:val="001662D5"/>
    <w:rsid w:val="0016669E"/>
    <w:rsid w:val="00166797"/>
    <w:rsid w:val="00166BBE"/>
    <w:rsid w:val="00166D47"/>
    <w:rsid w:val="001673C7"/>
    <w:rsid w:val="00167555"/>
    <w:rsid w:val="00167DB1"/>
    <w:rsid w:val="001702C9"/>
    <w:rsid w:val="001705EB"/>
    <w:rsid w:val="00171900"/>
    <w:rsid w:val="001730D6"/>
    <w:rsid w:val="00173B5C"/>
    <w:rsid w:val="00173CE0"/>
    <w:rsid w:val="001749FA"/>
    <w:rsid w:val="00174C94"/>
    <w:rsid w:val="0017524A"/>
    <w:rsid w:val="00176B88"/>
    <w:rsid w:val="001775B6"/>
    <w:rsid w:val="00177A43"/>
    <w:rsid w:val="00177D76"/>
    <w:rsid w:val="00180125"/>
    <w:rsid w:val="001809DA"/>
    <w:rsid w:val="00180DDA"/>
    <w:rsid w:val="00181227"/>
    <w:rsid w:val="00181FD2"/>
    <w:rsid w:val="0018225D"/>
    <w:rsid w:val="00182292"/>
    <w:rsid w:val="0018230B"/>
    <w:rsid w:val="001830EC"/>
    <w:rsid w:val="00183C80"/>
    <w:rsid w:val="001840EB"/>
    <w:rsid w:val="001841EE"/>
    <w:rsid w:val="001845B2"/>
    <w:rsid w:val="00184A82"/>
    <w:rsid w:val="00184D4D"/>
    <w:rsid w:val="001853E3"/>
    <w:rsid w:val="001857CA"/>
    <w:rsid w:val="001859F6"/>
    <w:rsid w:val="00186019"/>
    <w:rsid w:val="0018631D"/>
    <w:rsid w:val="00186570"/>
    <w:rsid w:val="0018668A"/>
    <w:rsid w:val="00186F4B"/>
    <w:rsid w:val="00187750"/>
    <w:rsid w:val="00187923"/>
    <w:rsid w:val="00187CD3"/>
    <w:rsid w:val="0019010E"/>
    <w:rsid w:val="00190656"/>
    <w:rsid w:val="00190F51"/>
    <w:rsid w:val="0019209F"/>
    <w:rsid w:val="00193301"/>
    <w:rsid w:val="001936D1"/>
    <w:rsid w:val="00193B48"/>
    <w:rsid w:val="00194107"/>
    <w:rsid w:val="001942EF"/>
    <w:rsid w:val="00194417"/>
    <w:rsid w:val="00195447"/>
    <w:rsid w:val="00195B0A"/>
    <w:rsid w:val="00196428"/>
    <w:rsid w:val="00196930"/>
    <w:rsid w:val="001973B1"/>
    <w:rsid w:val="0019759A"/>
    <w:rsid w:val="00197C36"/>
    <w:rsid w:val="001A097F"/>
    <w:rsid w:val="001A0B28"/>
    <w:rsid w:val="001A11F7"/>
    <w:rsid w:val="001A1A13"/>
    <w:rsid w:val="001A2FC1"/>
    <w:rsid w:val="001A3FCF"/>
    <w:rsid w:val="001A40B5"/>
    <w:rsid w:val="001A518E"/>
    <w:rsid w:val="001A5588"/>
    <w:rsid w:val="001A5D14"/>
    <w:rsid w:val="001A6688"/>
    <w:rsid w:val="001A6A03"/>
    <w:rsid w:val="001A7DB7"/>
    <w:rsid w:val="001A7E2F"/>
    <w:rsid w:val="001B03AA"/>
    <w:rsid w:val="001B062E"/>
    <w:rsid w:val="001B0645"/>
    <w:rsid w:val="001B0FA8"/>
    <w:rsid w:val="001B14F0"/>
    <w:rsid w:val="001B193C"/>
    <w:rsid w:val="001B1EA1"/>
    <w:rsid w:val="001B287F"/>
    <w:rsid w:val="001B28EC"/>
    <w:rsid w:val="001B2CAA"/>
    <w:rsid w:val="001B3780"/>
    <w:rsid w:val="001B38B3"/>
    <w:rsid w:val="001B41AD"/>
    <w:rsid w:val="001B4272"/>
    <w:rsid w:val="001B5534"/>
    <w:rsid w:val="001B5561"/>
    <w:rsid w:val="001B56B6"/>
    <w:rsid w:val="001B5CA4"/>
    <w:rsid w:val="001B5CED"/>
    <w:rsid w:val="001B5CF0"/>
    <w:rsid w:val="001B5E29"/>
    <w:rsid w:val="001B6065"/>
    <w:rsid w:val="001B6BEB"/>
    <w:rsid w:val="001B7047"/>
    <w:rsid w:val="001B7322"/>
    <w:rsid w:val="001B7860"/>
    <w:rsid w:val="001C0162"/>
    <w:rsid w:val="001C095D"/>
    <w:rsid w:val="001C17EC"/>
    <w:rsid w:val="001C1AEA"/>
    <w:rsid w:val="001C1E90"/>
    <w:rsid w:val="001C2F33"/>
    <w:rsid w:val="001C3DB5"/>
    <w:rsid w:val="001C460C"/>
    <w:rsid w:val="001C5197"/>
    <w:rsid w:val="001C52BE"/>
    <w:rsid w:val="001C5890"/>
    <w:rsid w:val="001C5A06"/>
    <w:rsid w:val="001C6515"/>
    <w:rsid w:val="001C79D3"/>
    <w:rsid w:val="001D01C9"/>
    <w:rsid w:val="001D08AA"/>
    <w:rsid w:val="001D099D"/>
    <w:rsid w:val="001D11BF"/>
    <w:rsid w:val="001D1AC8"/>
    <w:rsid w:val="001D21B3"/>
    <w:rsid w:val="001D241E"/>
    <w:rsid w:val="001D2425"/>
    <w:rsid w:val="001D354D"/>
    <w:rsid w:val="001D36B7"/>
    <w:rsid w:val="001D3A2D"/>
    <w:rsid w:val="001D4AEA"/>
    <w:rsid w:val="001D5955"/>
    <w:rsid w:val="001D5C12"/>
    <w:rsid w:val="001D5DC8"/>
    <w:rsid w:val="001D65BF"/>
    <w:rsid w:val="001D6B46"/>
    <w:rsid w:val="001D7E1A"/>
    <w:rsid w:val="001E0BDD"/>
    <w:rsid w:val="001E1C3A"/>
    <w:rsid w:val="001E23A4"/>
    <w:rsid w:val="001E2DF9"/>
    <w:rsid w:val="001E338F"/>
    <w:rsid w:val="001E3D68"/>
    <w:rsid w:val="001E420F"/>
    <w:rsid w:val="001E45CA"/>
    <w:rsid w:val="001E472E"/>
    <w:rsid w:val="001E5112"/>
    <w:rsid w:val="001E62EB"/>
    <w:rsid w:val="001E7A92"/>
    <w:rsid w:val="001F089D"/>
    <w:rsid w:val="001F3DC7"/>
    <w:rsid w:val="001F3E5D"/>
    <w:rsid w:val="001F44D1"/>
    <w:rsid w:val="001F4C4F"/>
    <w:rsid w:val="001F4D84"/>
    <w:rsid w:val="001F4FED"/>
    <w:rsid w:val="001F52C9"/>
    <w:rsid w:val="001F793F"/>
    <w:rsid w:val="002001FD"/>
    <w:rsid w:val="0020062E"/>
    <w:rsid w:val="00200A4F"/>
    <w:rsid w:val="00200E4E"/>
    <w:rsid w:val="00201190"/>
    <w:rsid w:val="002019E1"/>
    <w:rsid w:val="00201BF7"/>
    <w:rsid w:val="00202E86"/>
    <w:rsid w:val="0020337D"/>
    <w:rsid w:val="00203441"/>
    <w:rsid w:val="00203673"/>
    <w:rsid w:val="00204E3E"/>
    <w:rsid w:val="002056ED"/>
    <w:rsid w:val="00205DCE"/>
    <w:rsid w:val="0020615E"/>
    <w:rsid w:val="00206C65"/>
    <w:rsid w:val="00206E82"/>
    <w:rsid w:val="002074A6"/>
    <w:rsid w:val="00207CE6"/>
    <w:rsid w:val="00207F75"/>
    <w:rsid w:val="00211941"/>
    <w:rsid w:val="00211B2A"/>
    <w:rsid w:val="00211D07"/>
    <w:rsid w:val="00212992"/>
    <w:rsid w:val="00212A37"/>
    <w:rsid w:val="00212D6C"/>
    <w:rsid w:val="0021302D"/>
    <w:rsid w:val="00213DB3"/>
    <w:rsid w:val="00213EEE"/>
    <w:rsid w:val="002152EF"/>
    <w:rsid w:val="0021567F"/>
    <w:rsid w:val="00216A49"/>
    <w:rsid w:val="0021791E"/>
    <w:rsid w:val="00217B00"/>
    <w:rsid w:val="00217BE8"/>
    <w:rsid w:val="0022039E"/>
    <w:rsid w:val="002214E7"/>
    <w:rsid w:val="002215FC"/>
    <w:rsid w:val="00221B53"/>
    <w:rsid w:val="00221D15"/>
    <w:rsid w:val="00221F9D"/>
    <w:rsid w:val="0022262C"/>
    <w:rsid w:val="00222A03"/>
    <w:rsid w:val="00223D59"/>
    <w:rsid w:val="00224917"/>
    <w:rsid w:val="00225AB9"/>
    <w:rsid w:val="00225BA0"/>
    <w:rsid w:val="00225FAC"/>
    <w:rsid w:val="0022632B"/>
    <w:rsid w:val="002272AE"/>
    <w:rsid w:val="00227A62"/>
    <w:rsid w:val="00230177"/>
    <w:rsid w:val="00230510"/>
    <w:rsid w:val="002307A6"/>
    <w:rsid w:val="00230957"/>
    <w:rsid w:val="00230E15"/>
    <w:rsid w:val="00231388"/>
    <w:rsid w:val="002315BC"/>
    <w:rsid w:val="00232379"/>
    <w:rsid w:val="002323DC"/>
    <w:rsid w:val="0023385A"/>
    <w:rsid w:val="002343FF"/>
    <w:rsid w:val="00235D89"/>
    <w:rsid w:val="002379D5"/>
    <w:rsid w:val="00237B0A"/>
    <w:rsid w:val="00237B17"/>
    <w:rsid w:val="002405EA"/>
    <w:rsid w:val="0024097A"/>
    <w:rsid w:val="00240E7D"/>
    <w:rsid w:val="00241583"/>
    <w:rsid w:val="002415F2"/>
    <w:rsid w:val="00242080"/>
    <w:rsid w:val="002425F2"/>
    <w:rsid w:val="002438A5"/>
    <w:rsid w:val="00244641"/>
    <w:rsid w:val="00244797"/>
    <w:rsid w:val="00247317"/>
    <w:rsid w:val="00247935"/>
    <w:rsid w:val="0025008C"/>
    <w:rsid w:val="0025091F"/>
    <w:rsid w:val="00250B15"/>
    <w:rsid w:val="00250CE0"/>
    <w:rsid w:val="00251B54"/>
    <w:rsid w:val="00252E9A"/>
    <w:rsid w:val="00252F07"/>
    <w:rsid w:val="00253253"/>
    <w:rsid w:val="00253417"/>
    <w:rsid w:val="0025399A"/>
    <w:rsid w:val="00254301"/>
    <w:rsid w:val="0025495A"/>
    <w:rsid w:val="00254C65"/>
    <w:rsid w:val="00255AF9"/>
    <w:rsid w:val="002564D0"/>
    <w:rsid w:val="0025726D"/>
    <w:rsid w:val="0026017A"/>
    <w:rsid w:val="00260378"/>
    <w:rsid w:val="0026057A"/>
    <w:rsid w:val="00260A7E"/>
    <w:rsid w:val="00261355"/>
    <w:rsid w:val="0026191D"/>
    <w:rsid w:val="00263CDE"/>
    <w:rsid w:val="0026462A"/>
    <w:rsid w:val="00264B5E"/>
    <w:rsid w:val="0026589F"/>
    <w:rsid w:val="00265F3D"/>
    <w:rsid w:val="0027000A"/>
    <w:rsid w:val="00270142"/>
    <w:rsid w:val="002704FD"/>
    <w:rsid w:val="00270E67"/>
    <w:rsid w:val="0027103C"/>
    <w:rsid w:val="00271240"/>
    <w:rsid w:val="00271626"/>
    <w:rsid w:val="00271CA9"/>
    <w:rsid w:val="00273072"/>
    <w:rsid w:val="0027437C"/>
    <w:rsid w:val="002743E2"/>
    <w:rsid w:val="002745B2"/>
    <w:rsid w:val="002745BC"/>
    <w:rsid w:val="002758F7"/>
    <w:rsid w:val="002767D5"/>
    <w:rsid w:val="00276BEE"/>
    <w:rsid w:val="00277115"/>
    <w:rsid w:val="00277213"/>
    <w:rsid w:val="002773E8"/>
    <w:rsid w:val="00277504"/>
    <w:rsid w:val="0028076C"/>
    <w:rsid w:val="00280C06"/>
    <w:rsid w:val="00280ECB"/>
    <w:rsid w:val="0028133C"/>
    <w:rsid w:val="002821FC"/>
    <w:rsid w:val="00282323"/>
    <w:rsid w:val="002828B2"/>
    <w:rsid w:val="0028331E"/>
    <w:rsid w:val="0028360B"/>
    <w:rsid w:val="00285629"/>
    <w:rsid w:val="00285862"/>
    <w:rsid w:val="00285A3D"/>
    <w:rsid w:val="00285C47"/>
    <w:rsid w:val="00286273"/>
    <w:rsid w:val="0028657B"/>
    <w:rsid w:val="002865D4"/>
    <w:rsid w:val="0028684E"/>
    <w:rsid w:val="00286E2E"/>
    <w:rsid w:val="002872F0"/>
    <w:rsid w:val="00290251"/>
    <w:rsid w:val="002905CE"/>
    <w:rsid w:val="00291155"/>
    <w:rsid w:val="00291217"/>
    <w:rsid w:val="00291790"/>
    <w:rsid w:val="00291835"/>
    <w:rsid w:val="002918FB"/>
    <w:rsid w:val="002919BF"/>
    <w:rsid w:val="00291C03"/>
    <w:rsid w:val="00291D5D"/>
    <w:rsid w:val="00292A61"/>
    <w:rsid w:val="002938CA"/>
    <w:rsid w:val="00294309"/>
    <w:rsid w:val="002946CD"/>
    <w:rsid w:val="002948B1"/>
    <w:rsid w:val="00296DB6"/>
    <w:rsid w:val="00297298"/>
    <w:rsid w:val="00297E6C"/>
    <w:rsid w:val="002A07A5"/>
    <w:rsid w:val="002A0DB3"/>
    <w:rsid w:val="002A124C"/>
    <w:rsid w:val="002A2858"/>
    <w:rsid w:val="002A30A4"/>
    <w:rsid w:val="002A317D"/>
    <w:rsid w:val="002A31EF"/>
    <w:rsid w:val="002A33A6"/>
    <w:rsid w:val="002A3571"/>
    <w:rsid w:val="002A3574"/>
    <w:rsid w:val="002A37A9"/>
    <w:rsid w:val="002A3818"/>
    <w:rsid w:val="002A3C10"/>
    <w:rsid w:val="002A43CA"/>
    <w:rsid w:val="002A47C0"/>
    <w:rsid w:val="002A5771"/>
    <w:rsid w:val="002A57C1"/>
    <w:rsid w:val="002A580D"/>
    <w:rsid w:val="002A5BD7"/>
    <w:rsid w:val="002A64B3"/>
    <w:rsid w:val="002A69A6"/>
    <w:rsid w:val="002A73B7"/>
    <w:rsid w:val="002A77ED"/>
    <w:rsid w:val="002A78C0"/>
    <w:rsid w:val="002B0565"/>
    <w:rsid w:val="002B0A6A"/>
    <w:rsid w:val="002B123A"/>
    <w:rsid w:val="002B1BDF"/>
    <w:rsid w:val="002B1EFA"/>
    <w:rsid w:val="002B338B"/>
    <w:rsid w:val="002B4D19"/>
    <w:rsid w:val="002B5249"/>
    <w:rsid w:val="002B5A38"/>
    <w:rsid w:val="002B66AB"/>
    <w:rsid w:val="002B6A8C"/>
    <w:rsid w:val="002B6AA7"/>
    <w:rsid w:val="002B6CDD"/>
    <w:rsid w:val="002B7129"/>
    <w:rsid w:val="002C1CE9"/>
    <w:rsid w:val="002C1ECE"/>
    <w:rsid w:val="002C38FC"/>
    <w:rsid w:val="002C3EFF"/>
    <w:rsid w:val="002C4AC2"/>
    <w:rsid w:val="002C53C3"/>
    <w:rsid w:val="002C5A6E"/>
    <w:rsid w:val="002C5C41"/>
    <w:rsid w:val="002C5CBF"/>
    <w:rsid w:val="002C5FC7"/>
    <w:rsid w:val="002C6C89"/>
    <w:rsid w:val="002C6D86"/>
    <w:rsid w:val="002C7AD3"/>
    <w:rsid w:val="002D01F1"/>
    <w:rsid w:val="002D0519"/>
    <w:rsid w:val="002D0623"/>
    <w:rsid w:val="002D124F"/>
    <w:rsid w:val="002D1788"/>
    <w:rsid w:val="002D1D7E"/>
    <w:rsid w:val="002D2780"/>
    <w:rsid w:val="002D2D67"/>
    <w:rsid w:val="002D3077"/>
    <w:rsid w:val="002D31EB"/>
    <w:rsid w:val="002D4A8E"/>
    <w:rsid w:val="002D4AAB"/>
    <w:rsid w:val="002D5953"/>
    <w:rsid w:val="002D6AE7"/>
    <w:rsid w:val="002D7DF3"/>
    <w:rsid w:val="002E002C"/>
    <w:rsid w:val="002E09F9"/>
    <w:rsid w:val="002E0BC3"/>
    <w:rsid w:val="002E1234"/>
    <w:rsid w:val="002E138E"/>
    <w:rsid w:val="002E14D0"/>
    <w:rsid w:val="002E1A0A"/>
    <w:rsid w:val="002E2745"/>
    <w:rsid w:val="002E3287"/>
    <w:rsid w:val="002E333A"/>
    <w:rsid w:val="002E3E7B"/>
    <w:rsid w:val="002E446E"/>
    <w:rsid w:val="002E4960"/>
    <w:rsid w:val="002E4AB6"/>
    <w:rsid w:val="002E4B88"/>
    <w:rsid w:val="002E4CB8"/>
    <w:rsid w:val="002E4D8D"/>
    <w:rsid w:val="002E521D"/>
    <w:rsid w:val="002E5922"/>
    <w:rsid w:val="002E5B1F"/>
    <w:rsid w:val="002E5BB5"/>
    <w:rsid w:val="002E6453"/>
    <w:rsid w:val="002E6BDB"/>
    <w:rsid w:val="002F034F"/>
    <w:rsid w:val="002F171E"/>
    <w:rsid w:val="002F1F48"/>
    <w:rsid w:val="002F27B9"/>
    <w:rsid w:val="002F32C4"/>
    <w:rsid w:val="002F3450"/>
    <w:rsid w:val="002F4C4C"/>
    <w:rsid w:val="002F5869"/>
    <w:rsid w:val="002F5E1D"/>
    <w:rsid w:val="002F628A"/>
    <w:rsid w:val="002F6546"/>
    <w:rsid w:val="002F6EB4"/>
    <w:rsid w:val="002F7BD3"/>
    <w:rsid w:val="002F7FF9"/>
    <w:rsid w:val="00300044"/>
    <w:rsid w:val="003002A8"/>
    <w:rsid w:val="00300F2C"/>
    <w:rsid w:val="0030182D"/>
    <w:rsid w:val="003021E3"/>
    <w:rsid w:val="00302508"/>
    <w:rsid w:val="00303C3D"/>
    <w:rsid w:val="003041BA"/>
    <w:rsid w:val="003044EC"/>
    <w:rsid w:val="00304B8D"/>
    <w:rsid w:val="00304EBA"/>
    <w:rsid w:val="00305A32"/>
    <w:rsid w:val="00305B9B"/>
    <w:rsid w:val="00306172"/>
    <w:rsid w:val="003065C3"/>
    <w:rsid w:val="003069A8"/>
    <w:rsid w:val="00306C92"/>
    <w:rsid w:val="00307731"/>
    <w:rsid w:val="00307B1D"/>
    <w:rsid w:val="00310246"/>
    <w:rsid w:val="00311402"/>
    <w:rsid w:val="00311670"/>
    <w:rsid w:val="00312A65"/>
    <w:rsid w:val="00312DA7"/>
    <w:rsid w:val="00312F5F"/>
    <w:rsid w:val="003131E7"/>
    <w:rsid w:val="00313D38"/>
    <w:rsid w:val="00313FA4"/>
    <w:rsid w:val="00314431"/>
    <w:rsid w:val="00314A06"/>
    <w:rsid w:val="003151A2"/>
    <w:rsid w:val="00315380"/>
    <w:rsid w:val="00315ACB"/>
    <w:rsid w:val="00316850"/>
    <w:rsid w:val="003168D4"/>
    <w:rsid w:val="0031704B"/>
    <w:rsid w:val="00317209"/>
    <w:rsid w:val="003179BB"/>
    <w:rsid w:val="00320F58"/>
    <w:rsid w:val="0032124C"/>
    <w:rsid w:val="0032146B"/>
    <w:rsid w:val="00321B13"/>
    <w:rsid w:val="00321B45"/>
    <w:rsid w:val="00322635"/>
    <w:rsid w:val="00322F95"/>
    <w:rsid w:val="003235B2"/>
    <w:rsid w:val="00324D5A"/>
    <w:rsid w:val="00325C1D"/>
    <w:rsid w:val="00325DA2"/>
    <w:rsid w:val="00326EF3"/>
    <w:rsid w:val="00326F1C"/>
    <w:rsid w:val="0033167D"/>
    <w:rsid w:val="0033192F"/>
    <w:rsid w:val="0033344A"/>
    <w:rsid w:val="00333565"/>
    <w:rsid w:val="00333C7E"/>
    <w:rsid w:val="003348B6"/>
    <w:rsid w:val="00334C76"/>
    <w:rsid w:val="003350AC"/>
    <w:rsid w:val="00335989"/>
    <w:rsid w:val="00336499"/>
    <w:rsid w:val="0033657E"/>
    <w:rsid w:val="00337009"/>
    <w:rsid w:val="00340644"/>
    <w:rsid w:val="00340DDE"/>
    <w:rsid w:val="00340E58"/>
    <w:rsid w:val="00340FCB"/>
    <w:rsid w:val="0034117C"/>
    <w:rsid w:val="003414DB"/>
    <w:rsid w:val="003434EF"/>
    <w:rsid w:val="00343FC7"/>
    <w:rsid w:val="00344E87"/>
    <w:rsid w:val="00345970"/>
    <w:rsid w:val="00345DC2"/>
    <w:rsid w:val="00346530"/>
    <w:rsid w:val="00346554"/>
    <w:rsid w:val="003466F1"/>
    <w:rsid w:val="00347C32"/>
    <w:rsid w:val="00350097"/>
    <w:rsid w:val="00350150"/>
    <w:rsid w:val="00350E28"/>
    <w:rsid w:val="00352630"/>
    <w:rsid w:val="00353C0B"/>
    <w:rsid w:val="003540DC"/>
    <w:rsid w:val="0035432A"/>
    <w:rsid w:val="003548C8"/>
    <w:rsid w:val="00354D66"/>
    <w:rsid w:val="003551DE"/>
    <w:rsid w:val="00355678"/>
    <w:rsid w:val="003560E5"/>
    <w:rsid w:val="003564B4"/>
    <w:rsid w:val="0035698F"/>
    <w:rsid w:val="00356BA7"/>
    <w:rsid w:val="003570D0"/>
    <w:rsid w:val="00357623"/>
    <w:rsid w:val="00357794"/>
    <w:rsid w:val="003601ED"/>
    <w:rsid w:val="0036072D"/>
    <w:rsid w:val="00360855"/>
    <w:rsid w:val="00360A81"/>
    <w:rsid w:val="00361045"/>
    <w:rsid w:val="00361E6F"/>
    <w:rsid w:val="0036209C"/>
    <w:rsid w:val="003622AF"/>
    <w:rsid w:val="00362FFE"/>
    <w:rsid w:val="00363A3A"/>
    <w:rsid w:val="00363F44"/>
    <w:rsid w:val="00363F99"/>
    <w:rsid w:val="00364CDF"/>
    <w:rsid w:val="00365D1C"/>
    <w:rsid w:val="00366016"/>
    <w:rsid w:val="0036633D"/>
    <w:rsid w:val="0036754B"/>
    <w:rsid w:val="00370BED"/>
    <w:rsid w:val="00370DB3"/>
    <w:rsid w:val="00371206"/>
    <w:rsid w:val="00371FE3"/>
    <w:rsid w:val="003720DB"/>
    <w:rsid w:val="00372ADC"/>
    <w:rsid w:val="00373172"/>
    <w:rsid w:val="003736F9"/>
    <w:rsid w:val="003738D8"/>
    <w:rsid w:val="00373BC5"/>
    <w:rsid w:val="00374527"/>
    <w:rsid w:val="00374704"/>
    <w:rsid w:val="003750EE"/>
    <w:rsid w:val="00375A1C"/>
    <w:rsid w:val="0037681B"/>
    <w:rsid w:val="003768E3"/>
    <w:rsid w:val="00376C8D"/>
    <w:rsid w:val="00377630"/>
    <w:rsid w:val="00377E7A"/>
    <w:rsid w:val="0038088B"/>
    <w:rsid w:val="00380AA4"/>
    <w:rsid w:val="00381485"/>
    <w:rsid w:val="003814D6"/>
    <w:rsid w:val="00381718"/>
    <w:rsid w:val="003819B5"/>
    <w:rsid w:val="00381FE8"/>
    <w:rsid w:val="003822EF"/>
    <w:rsid w:val="003828EA"/>
    <w:rsid w:val="00382F51"/>
    <w:rsid w:val="00382F85"/>
    <w:rsid w:val="00383892"/>
    <w:rsid w:val="00383A79"/>
    <w:rsid w:val="00383C6E"/>
    <w:rsid w:val="00383CEA"/>
    <w:rsid w:val="0038524D"/>
    <w:rsid w:val="0038706F"/>
    <w:rsid w:val="00387507"/>
    <w:rsid w:val="00387C2A"/>
    <w:rsid w:val="00387E77"/>
    <w:rsid w:val="00390095"/>
    <w:rsid w:val="00391AE1"/>
    <w:rsid w:val="00391DCB"/>
    <w:rsid w:val="003920DE"/>
    <w:rsid w:val="00392B08"/>
    <w:rsid w:val="00393594"/>
    <w:rsid w:val="00393DD6"/>
    <w:rsid w:val="00394521"/>
    <w:rsid w:val="00394556"/>
    <w:rsid w:val="003949CE"/>
    <w:rsid w:val="00394C0F"/>
    <w:rsid w:val="003950D9"/>
    <w:rsid w:val="00395152"/>
    <w:rsid w:val="00395774"/>
    <w:rsid w:val="00395CAC"/>
    <w:rsid w:val="00396A22"/>
    <w:rsid w:val="00396B34"/>
    <w:rsid w:val="00397962"/>
    <w:rsid w:val="00397C32"/>
    <w:rsid w:val="00397D32"/>
    <w:rsid w:val="003A02AD"/>
    <w:rsid w:val="003A108A"/>
    <w:rsid w:val="003A17A3"/>
    <w:rsid w:val="003A1C33"/>
    <w:rsid w:val="003A1D38"/>
    <w:rsid w:val="003A2776"/>
    <w:rsid w:val="003A3158"/>
    <w:rsid w:val="003A3A32"/>
    <w:rsid w:val="003A54AC"/>
    <w:rsid w:val="003A597A"/>
    <w:rsid w:val="003A59A9"/>
    <w:rsid w:val="003A5DFA"/>
    <w:rsid w:val="003A612D"/>
    <w:rsid w:val="003A616F"/>
    <w:rsid w:val="003A6C2B"/>
    <w:rsid w:val="003A6F14"/>
    <w:rsid w:val="003A732E"/>
    <w:rsid w:val="003A74C5"/>
    <w:rsid w:val="003A78B8"/>
    <w:rsid w:val="003B02A5"/>
    <w:rsid w:val="003B044A"/>
    <w:rsid w:val="003B0AC5"/>
    <w:rsid w:val="003B0BD1"/>
    <w:rsid w:val="003B1934"/>
    <w:rsid w:val="003B1F34"/>
    <w:rsid w:val="003B29B8"/>
    <w:rsid w:val="003B2BDD"/>
    <w:rsid w:val="003B302B"/>
    <w:rsid w:val="003B318D"/>
    <w:rsid w:val="003B40D7"/>
    <w:rsid w:val="003B44A9"/>
    <w:rsid w:val="003B4B92"/>
    <w:rsid w:val="003B55D4"/>
    <w:rsid w:val="003B5A20"/>
    <w:rsid w:val="003B5D4C"/>
    <w:rsid w:val="003B5FA3"/>
    <w:rsid w:val="003B62A6"/>
    <w:rsid w:val="003B7205"/>
    <w:rsid w:val="003B75C6"/>
    <w:rsid w:val="003B797B"/>
    <w:rsid w:val="003C004E"/>
    <w:rsid w:val="003C064D"/>
    <w:rsid w:val="003C1197"/>
    <w:rsid w:val="003C13CA"/>
    <w:rsid w:val="003C264D"/>
    <w:rsid w:val="003C2B10"/>
    <w:rsid w:val="003C31C2"/>
    <w:rsid w:val="003C3AB1"/>
    <w:rsid w:val="003C44D0"/>
    <w:rsid w:val="003C4C30"/>
    <w:rsid w:val="003C5884"/>
    <w:rsid w:val="003C59FD"/>
    <w:rsid w:val="003C6340"/>
    <w:rsid w:val="003C6AE3"/>
    <w:rsid w:val="003C6B1E"/>
    <w:rsid w:val="003D034B"/>
    <w:rsid w:val="003D3238"/>
    <w:rsid w:val="003D3B91"/>
    <w:rsid w:val="003D3DD2"/>
    <w:rsid w:val="003D4049"/>
    <w:rsid w:val="003D44D2"/>
    <w:rsid w:val="003D45D7"/>
    <w:rsid w:val="003D6043"/>
    <w:rsid w:val="003D6BD4"/>
    <w:rsid w:val="003D70BE"/>
    <w:rsid w:val="003D72C9"/>
    <w:rsid w:val="003D7633"/>
    <w:rsid w:val="003D7769"/>
    <w:rsid w:val="003E0373"/>
    <w:rsid w:val="003E03AF"/>
    <w:rsid w:val="003E0FC4"/>
    <w:rsid w:val="003E11FF"/>
    <w:rsid w:val="003E1FA9"/>
    <w:rsid w:val="003E27D4"/>
    <w:rsid w:val="003E2DE1"/>
    <w:rsid w:val="003E3F44"/>
    <w:rsid w:val="003E40F6"/>
    <w:rsid w:val="003E4290"/>
    <w:rsid w:val="003E479B"/>
    <w:rsid w:val="003E4F63"/>
    <w:rsid w:val="003E5914"/>
    <w:rsid w:val="003E6060"/>
    <w:rsid w:val="003E610E"/>
    <w:rsid w:val="003E65F9"/>
    <w:rsid w:val="003F0474"/>
    <w:rsid w:val="003F07AA"/>
    <w:rsid w:val="003F0AEF"/>
    <w:rsid w:val="003F1316"/>
    <w:rsid w:val="003F1980"/>
    <w:rsid w:val="003F1E35"/>
    <w:rsid w:val="003F2AD0"/>
    <w:rsid w:val="003F2E6B"/>
    <w:rsid w:val="003F3830"/>
    <w:rsid w:val="003F3F22"/>
    <w:rsid w:val="003F3FDA"/>
    <w:rsid w:val="003F4A35"/>
    <w:rsid w:val="003F5382"/>
    <w:rsid w:val="003F5B2B"/>
    <w:rsid w:val="003F5E0C"/>
    <w:rsid w:val="003F6900"/>
    <w:rsid w:val="003F6A9F"/>
    <w:rsid w:val="003F7545"/>
    <w:rsid w:val="003F76A0"/>
    <w:rsid w:val="003F77E1"/>
    <w:rsid w:val="00401355"/>
    <w:rsid w:val="00402219"/>
    <w:rsid w:val="004034F3"/>
    <w:rsid w:val="0040440F"/>
    <w:rsid w:val="0040456B"/>
    <w:rsid w:val="00404DB6"/>
    <w:rsid w:val="00405518"/>
    <w:rsid w:val="00405A71"/>
    <w:rsid w:val="00405BD4"/>
    <w:rsid w:val="00405BFD"/>
    <w:rsid w:val="00406F70"/>
    <w:rsid w:val="004070A2"/>
    <w:rsid w:val="0041085C"/>
    <w:rsid w:val="00410FA5"/>
    <w:rsid w:val="00411005"/>
    <w:rsid w:val="00411CF2"/>
    <w:rsid w:val="00411F28"/>
    <w:rsid w:val="00412311"/>
    <w:rsid w:val="004130B9"/>
    <w:rsid w:val="004136A2"/>
    <w:rsid w:val="00413F47"/>
    <w:rsid w:val="004140FB"/>
    <w:rsid w:val="00414CB7"/>
    <w:rsid w:val="0041519E"/>
    <w:rsid w:val="004169F6"/>
    <w:rsid w:val="00416E5B"/>
    <w:rsid w:val="00417100"/>
    <w:rsid w:val="00417210"/>
    <w:rsid w:val="00421005"/>
    <w:rsid w:val="00421408"/>
    <w:rsid w:val="00422375"/>
    <w:rsid w:val="0042594C"/>
    <w:rsid w:val="00426804"/>
    <w:rsid w:val="00426CD5"/>
    <w:rsid w:val="004321DE"/>
    <w:rsid w:val="0043273E"/>
    <w:rsid w:val="004328EB"/>
    <w:rsid w:val="00433520"/>
    <w:rsid w:val="00434365"/>
    <w:rsid w:val="00434A18"/>
    <w:rsid w:val="00434E17"/>
    <w:rsid w:val="0043580F"/>
    <w:rsid w:val="00435D23"/>
    <w:rsid w:val="00436BCD"/>
    <w:rsid w:val="00436CAE"/>
    <w:rsid w:val="00437B06"/>
    <w:rsid w:val="004403F3"/>
    <w:rsid w:val="00441569"/>
    <w:rsid w:val="00441682"/>
    <w:rsid w:val="00441938"/>
    <w:rsid w:val="00441EAB"/>
    <w:rsid w:val="004422BF"/>
    <w:rsid w:val="0044250A"/>
    <w:rsid w:val="004426C4"/>
    <w:rsid w:val="00444ED7"/>
    <w:rsid w:val="00444F60"/>
    <w:rsid w:val="004461AF"/>
    <w:rsid w:val="00446EE1"/>
    <w:rsid w:val="00447305"/>
    <w:rsid w:val="0044745E"/>
    <w:rsid w:val="004501BA"/>
    <w:rsid w:val="004519C1"/>
    <w:rsid w:val="004523BB"/>
    <w:rsid w:val="00452609"/>
    <w:rsid w:val="0045294F"/>
    <w:rsid w:val="00453157"/>
    <w:rsid w:val="00453D97"/>
    <w:rsid w:val="004543CA"/>
    <w:rsid w:val="00454644"/>
    <w:rsid w:val="00454649"/>
    <w:rsid w:val="0045469C"/>
    <w:rsid w:val="004547D4"/>
    <w:rsid w:val="00454FA7"/>
    <w:rsid w:val="00455FCF"/>
    <w:rsid w:val="00456144"/>
    <w:rsid w:val="0045641A"/>
    <w:rsid w:val="0045673B"/>
    <w:rsid w:val="00456DF5"/>
    <w:rsid w:val="0045734F"/>
    <w:rsid w:val="004576D8"/>
    <w:rsid w:val="00460045"/>
    <w:rsid w:val="004600C4"/>
    <w:rsid w:val="00460A34"/>
    <w:rsid w:val="00460A63"/>
    <w:rsid w:val="0046119C"/>
    <w:rsid w:val="00461391"/>
    <w:rsid w:val="004622C5"/>
    <w:rsid w:val="00462EEF"/>
    <w:rsid w:val="00462F3B"/>
    <w:rsid w:val="004631D5"/>
    <w:rsid w:val="004632FD"/>
    <w:rsid w:val="00463413"/>
    <w:rsid w:val="00463465"/>
    <w:rsid w:val="00463934"/>
    <w:rsid w:val="00463FBE"/>
    <w:rsid w:val="00464FF8"/>
    <w:rsid w:val="00465494"/>
    <w:rsid w:val="00466AA1"/>
    <w:rsid w:val="00470609"/>
    <w:rsid w:val="00470DED"/>
    <w:rsid w:val="004710C7"/>
    <w:rsid w:val="00471ABD"/>
    <w:rsid w:val="00473250"/>
    <w:rsid w:val="004733DD"/>
    <w:rsid w:val="00473AAE"/>
    <w:rsid w:val="00473B90"/>
    <w:rsid w:val="00473DFC"/>
    <w:rsid w:val="00474EA4"/>
    <w:rsid w:val="0047536B"/>
    <w:rsid w:val="004754C0"/>
    <w:rsid w:val="0047558B"/>
    <w:rsid w:val="00475CAF"/>
    <w:rsid w:val="0047642A"/>
    <w:rsid w:val="004769F4"/>
    <w:rsid w:val="00477485"/>
    <w:rsid w:val="004806AB"/>
    <w:rsid w:val="00480971"/>
    <w:rsid w:val="00480B82"/>
    <w:rsid w:val="00480F83"/>
    <w:rsid w:val="0048124F"/>
    <w:rsid w:val="00481E7A"/>
    <w:rsid w:val="00482550"/>
    <w:rsid w:val="0048285F"/>
    <w:rsid w:val="00482B19"/>
    <w:rsid w:val="00485AB4"/>
    <w:rsid w:val="00490086"/>
    <w:rsid w:val="00490D2C"/>
    <w:rsid w:val="004911D9"/>
    <w:rsid w:val="004913D4"/>
    <w:rsid w:val="004918B0"/>
    <w:rsid w:val="00491F96"/>
    <w:rsid w:val="00492C6F"/>
    <w:rsid w:val="00492ED6"/>
    <w:rsid w:val="00492FD6"/>
    <w:rsid w:val="00493068"/>
    <w:rsid w:val="00493664"/>
    <w:rsid w:val="00493959"/>
    <w:rsid w:val="00494333"/>
    <w:rsid w:val="00494D8F"/>
    <w:rsid w:val="00495057"/>
    <w:rsid w:val="0049531F"/>
    <w:rsid w:val="00495424"/>
    <w:rsid w:val="00496953"/>
    <w:rsid w:val="004A07AE"/>
    <w:rsid w:val="004A0847"/>
    <w:rsid w:val="004A13D9"/>
    <w:rsid w:val="004A13F7"/>
    <w:rsid w:val="004A14C7"/>
    <w:rsid w:val="004A2C56"/>
    <w:rsid w:val="004A339D"/>
    <w:rsid w:val="004A370B"/>
    <w:rsid w:val="004A390C"/>
    <w:rsid w:val="004A4855"/>
    <w:rsid w:val="004A653C"/>
    <w:rsid w:val="004A7752"/>
    <w:rsid w:val="004A7D93"/>
    <w:rsid w:val="004B01C7"/>
    <w:rsid w:val="004B1295"/>
    <w:rsid w:val="004B1ABE"/>
    <w:rsid w:val="004B2162"/>
    <w:rsid w:val="004B222A"/>
    <w:rsid w:val="004B237A"/>
    <w:rsid w:val="004B27AD"/>
    <w:rsid w:val="004B4018"/>
    <w:rsid w:val="004B458E"/>
    <w:rsid w:val="004B45CA"/>
    <w:rsid w:val="004B4B64"/>
    <w:rsid w:val="004B55E9"/>
    <w:rsid w:val="004B5A97"/>
    <w:rsid w:val="004B5CFB"/>
    <w:rsid w:val="004B6A1A"/>
    <w:rsid w:val="004B7713"/>
    <w:rsid w:val="004C095F"/>
    <w:rsid w:val="004C0BD7"/>
    <w:rsid w:val="004C1359"/>
    <w:rsid w:val="004C15D8"/>
    <w:rsid w:val="004C250A"/>
    <w:rsid w:val="004C32D1"/>
    <w:rsid w:val="004C3601"/>
    <w:rsid w:val="004C46B7"/>
    <w:rsid w:val="004C5040"/>
    <w:rsid w:val="004C593C"/>
    <w:rsid w:val="004C5B70"/>
    <w:rsid w:val="004C5F03"/>
    <w:rsid w:val="004C6D86"/>
    <w:rsid w:val="004C7787"/>
    <w:rsid w:val="004C78DA"/>
    <w:rsid w:val="004C7980"/>
    <w:rsid w:val="004C7E57"/>
    <w:rsid w:val="004C7ED7"/>
    <w:rsid w:val="004D039D"/>
    <w:rsid w:val="004D06B5"/>
    <w:rsid w:val="004D0718"/>
    <w:rsid w:val="004D0E7B"/>
    <w:rsid w:val="004D13A6"/>
    <w:rsid w:val="004D1E10"/>
    <w:rsid w:val="004D1F70"/>
    <w:rsid w:val="004D1FE0"/>
    <w:rsid w:val="004D30DC"/>
    <w:rsid w:val="004D3197"/>
    <w:rsid w:val="004D46FD"/>
    <w:rsid w:val="004D577A"/>
    <w:rsid w:val="004D665C"/>
    <w:rsid w:val="004D7901"/>
    <w:rsid w:val="004E020B"/>
    <w:rsid w:val="004E1347"/>
    <w:rsid w:val="004E13AB"/>
    <w:rsid w:val="004E2667"/>
    <w:rsid w:val="004E2D6D"/>
    <w:rsid w:val="004E2FE6"/>
    <w:rsid w:val="004E32CC"/>
    <w:rsid w:val="004E4085"/>
    <w:rsid w:val="004E40F7"/>
    <w:rsid w:val="004E4418"/>
    <w:rsid w:val="004E47E0"/>
    <w:rsid w:val="004E4DD2"/>
    <w:rsid w:val="004E578D"/>
    <w:rsid w:val="004E5CA1"/>
    <w:rsid w:val="004E61AC"/>
    <w:rsid w:val="004E654A"/>
    <w:rsid w:val="004E6AF4"/>
    <w:rsid w:val="004E6BB9"/>
    <w:rsid w:val="004E72FC"/>
    <w:rsid w:val="004E7920"/>
    <w:rsid w:val="004E7A48"/>
    <w:rsid w:val="004F087C"/>
    <w:rsid w:val="004F0B3C"/>
    <w:rsid w:val="004F0F7A"/>
    <w:rsid w:val="004F1497"/>
    <w:rsid w:val="004F15FB"/>
    <w:rsid w:val="004F2981"/>
    <w:rsid w:val="004F299B"/>
    <w:rsid w:val="004F2CDE"/>
    <w:rsid w:val="004F3028"/>
    <w:rsid w:val="004F3210"/>
    <w:rsid w:val="004F356B"/>
    <w:rsid w:val="004F3679"/>
    <w:rsid w:val="004F3A29"/>
    <w:rsid w:val="004F3FBF"/>
    <w:rsid w:val="004F4DE3"/>
    <w:rsid w:val="004F516A"/>
    <w:rsid w:val="004F5326"/>
    <w:rsid w:val="004F556F"/>
    <w:rsid w:val="004F5830"/>
    <w:rsid w:val="004F66D3"/>
    <w:rsid w:val="004F7262"/>
    <w:rsid w:val="004F78BF"/>
    <w:rsid w:val="004F7B67"/>
    <w:rsid w:val="005003AC"/>
    <w:rsid w:val="00500886"/>
    <w:rsid w:val="005015B5"/>
    <w:rsid w:val="00501695"/>
    <w:rsid w:val="00502814"/>
    <w:rsid w:val="00502E6C"/>
    <w:rsid w:val="00502F3F"/>
    <w:rsid w:val="00504200"/>
    <w:rsid w:val="00504D89"/>
    <w:rsid w:val="00505DD1"/>
    <w:rsid w:val="0050664F"/>
    <w:rsid w:val="005074E5"/>
    <w:rsid w:val="0050787A"/>
    <w:rsid w:val="00510691"/>
    <w:rsid w:val="00510CB2"/>
    <w:rsid w:val="00514D4F"/>
    <w:rsid w:val="00515B72"/>
    <w:rsid w:val="00516D27"/>
    <w:rsid w:val="00517B4D"/>
    <w:rsid w:val="005205BD"/>
    <w:rsid w:val="00520F42"/>
    <w:rsid w:val="0052344C"/>
    <w:rsid w:val="00524049"/>
    <w:rsid w:val="00524E99"/>
    <w:rsid w:val="00525399"/>
    <w:rsid w:val="00525FC0"/>
    <w:rsid w:val="005268C3"/>
    <w:rsid w:val="00526FEE"/>
    <w:rsid w:val="0052756A"/>
    <w:rsid w:val="005309B0"/>
    <w:rsid w:val="00530A0B"/>
    <w:rsid w:val="00530C5F"/>
    <w:rsid w:val="00531A28"/>
    <w:rsid w:val="00531BBB"/>
    <w:rsid w:val="00532ABE"/>
    <w:rsid w:val="00532F2A"/>
    <w:rsid w:val="00532F87"/>
    <w:rsid w:val="0053350F"/>
    <w:rsid w:val="0053381F"/>
    <w:rsid w:val="00534341"/>
    <w:rsid w:val="00537145"/>
    <w:rsid w:val="00537183"/>
    <w:rsid w:val="00537427"/>
    <w:rsid w:val="00537C7D"/>
    <w:rsid w:val="00540A8A"/>
    <w:rsid w:val="005411D7"/>
    <w:rsid w:val="00541759"/>
    <w:rsid w:val="00541F7B"/>
    <w:rsid w:val="00544466"/>
    <w:rsid w:val="00544864"/>
    <w:rsid w:val="00544AA4"/>
    <w:rsid w:val="00544DF8"/>
    <w:rsid w:val="0054513A"/>
    <w:rsid w:val="0054544A"/>
    <w:rsid w:val="005462DB"/>
    <w:rsid w:val="005466E8"/>
    <w:rsid w:val="00547D68"/>
    <w:rsid w:val="005505BE"/>
    <w:rsid w:val="0055110C"/>
    <w:rsid w:val="005517AA"/>
    <w:rsid w:val="00551F38"/>
    <w:rsid w:val="00552E46"/>
    <w:rsid w:val="0055351D"/>
    <w:rsid w:val="00554068"/>
    <w:rsid w:val="005540CC"/>
    <w:rsid w:val="0055469B"/>
    <w:rsid w:val="00555415"/>
    <w:rsid w:val="005558C0"/>
    <w:rsid w:val="00555961"/>
    <w:rsid w:val="00555C65"/>
    <w:rsid w:val="00556232"/>
    <w:rsid w:val="00556747"/>
    <w:rsid w:val="0055703C"/>
    <w:rsid w:val="00557947"/>
    <w:rsid w:val="00557DA1"/>
    <w:rsid w:val="00557FF0"/>
    <w:rsid w:val="0056037F"/>
    <w:rsid w:val="005605BD"/>
    <w:rsid w:val="00560601"/>
    <w:rsid w:val="00560A2A"/>
    <w:rsid w:val="005612CB"/>
    <w:rsid w:val="005613DB"/>
    <w:rsid w:val="005619E3"/>
    <w:rsid w:val="00561A44"/>
    <w:rsid w:val="00563629"/>
    <w:rsid w:val="005640B0"/>
    <w:rsid w:val="0056473D"/>
    <w:rsid w:val="005661A2"/>
    <w:rsid w:val="00566C5B"/>
    <w:rsid w:val="00566C91"/>
    <w:rsid w:val="00567266"/>
    <w:rsid w:val="00570A21"/>
    <w:rsid w:val="00571E9D"/>
    <w:rsid w:val="00572DEE"/>
    <w:rsid w:val="0057374A"/>
    <w:rsid w:val="00573787"/>
    <w:rsid w:val="00574724"/>
    <w:rsid w:val="00574802"/>
    <w:rsid w:val="00574DB8"/>
    <w:rsid w:val="0057568A"/>
    <w:rsid w:val="005756D9"/>
    <w:rsid w:val="00576079"/>
    <w:rsid w:val="00576644"/>
    <w:rsid w:val="0057687B"/>
    <w:rsid w:val="00580071"/>
    <w:rsid w:val="0058021C"/>
    <w:rsid w:val="005803C5"/>
    <w:rsid w:val="00580BF6"/>
    <w:rsid w:val="0058178C"/>
    <w:rsid w:val="00581BAC"/>
    <w:rsid w:val="00581BFB"/>
    <w:rsid w:val="00581E07"/>
    <w:rsid w:val="00582392"/>
    <w:rsid w:val="00582FD6"/>
    <w:rsid w:val="00583341"/>
    <w:rsid w:val="00584A3D"/>
    <w:rsid w:val="00584E73"/>
    <w:rsid w:val="005850F7"/>
    <w:rsid w:val="0058537A"/>
    <w:rsid w:val="0058572A"/>
    <w:rsid w:val="00586504"/>
    <w:rsid w:val="005869C1"/>
    <w:rsid w:val="00586C47"/>
    <w:rsid w:val="00587665"/>
    <w:rsid w:val="0058789F"/>
    <w:rsid w:val="005879F5"/>
    <w:rsid w:val="00590AA8"/>
    <w:rsid w:val="00590B11"/>
    <w:rsid w:val="005912C8"/>
    <w:rsid w:val="00591518"/>
    <w:rsid w:val="00591810"/>
    <w:rsid w:val="00592480"/>
    <w:rsid w:val="005934C5"/>
    <w:rsid w:val="00593724"/>
    <w:rsid w:val="00594B55"/>
    <w:rsid w:val="00595E22"/>
    <w:rsid w:val="00596A8A"/>
    <w:rsid w:val="00596D4D"/>
    <w:rsid w:val="005970E1"/>
    <w:rsid w:val="0059736E"/>
    <w:rsid w:val="005A1034"/>
    <w:rsid w:val="005A1941"/>
    <w:rsid w:val="005A1FE2"/>
    <w:rsid w:val="005A2883"/>
    <w:rsid w:val="005A36E9"/>
    <w:rsid w:val="005A3B44"/>
    <w:rsid w:val="005A3E65"/>
    <w:rsid w:val="005A4062"/>
    <w:rsid w:val="005A50AA"/>
    <w:rsid w:val="005A5255"/>
    <w:rsid w:val="005A5725"/>
    <w:rsid w:val="005A59DC"/>
    <w:rsid w:val="005A5F52"/>
    <w:rsid w:val="005A5FB6"/>
    <w:rsid w:val="005A6388"/>
    <w:rsid w:val="005A663F"/>
    <w:rsid w:val="005A7357"/>
    <w:rsid w:val="005A771D"/>
    <w:rsid w:val="005A7ABD"/>
    <w:rsid w:val="005B00A0"/>
    <w:rsid w:val="005B01C8"/>
    <w:rsid w:val="005B1515"/>
    <w:rsid w:val="005B17C2"/>
    <w:rsid w:val="005B19C4"/>
    <w:rsid w:val="005B1ADE"/>
    <w:rsid w:val="005B2859"/>
    <w:rsid w:val="005B2FB1"/>
    <w:rsid w:val="005B32D2"/>
    <w:rsid w:val="005B33DC"/>
    <w:rsid w:val="005B4A3F"/>
    <w:rsid w:val="005B570C"/>
    <w:rsid w:val="005B58A3"/>
    <w:rsid w:val="005B6491"/>
    <w:rsid w:val="005B6856"/>
    <w:rsid w:val="005B6C68"/>
    <w:rsid w:val="005B7F19"/>
    <w:rsid w:val="005C1304"/>
    <w:rsid w:val="005C3B5F"/>
    <w:rsid w:val="005C3DC2"/>
    <w:rsid w:val="005C46D3"/>
    <w:rsid w:val="005C498D"/>
    <w:rsid w:val="005C4FF9"/>
    <w:rsid w:val="005C53FE"/>
    <w:rsid w:val="005C5DDF"/>
    <w:rsid w:val="005C6B3F"/>
    <w:rsid w:val="005C6C3E"/>
    <w:rsid w:val="005C6F29"/>
    <w:rsid w:val="005C7ACA"/>
    <w:rsid w:val="005C7C70"/>
    <w:rsid w:val="005D0512"/>
    <w:rsid w:val="005D0B39"/>
    <w:rsid w:val="005D0C81"/>
    <w:rsid w:val="005D0D1F"/>
    <w:rsid w:val="005D13B6"/>
    <w:rsid w:val="005D16AE"/>
    <w:rsid w:val="005D17DC"/>
    <w:rsid w:val="005D31CF"/>
    <w:rsid w:val="005D454C"/>
    <w:rsid w:val="005D4A79"/>
    <w:rsid w:val="005D5EC0"/>
    <w:rsid w:val="005D682E"/>
    <w:rsid w:val="005D6991"/>
    <w:rsid w:val="005D6F73"/>
    <w:rsid w:val="005D7D7D"/>
    <w:rsid w:val="005E0133"/>
    <w:rsid w:val="005E03A2"/>
    <w:rsid w:val="005E050A"/>
    <w:rsid w:val="005E0769"/>
    <w:rsid w:val="005E0B94"/>
    <w:rsid w:val="005E10E2"/>
    <w:rsid w:val="005E1BD2"/>
    <w:rsid w:val="005E1E19"/>
    <w:rsid w:val="005E1FE6"/>
    <w:rsid w:val="005E3104"/>
    <w:rsid w:val="005E380C"/>
    <w:rsid w:val="005E3BBB"/>
    <w:rsid w:val="005E41A1"/>
    <w:rsid w:val="005E5BA1"/>
    <w:rsid w:val="005E68E4"/>
    <w:rsid w:val="005E6A0D"/>
    <w:rsid w:val="005E7652"/>
    <w:rsid w:val="005F06CB"/>
    <w:rsid w:val="005F13F7"/>
    <w:rsid w:val="005F1866"/>
    <w:rsid w:val="005F1A6D"/>
    <w:rsid w:val="005F2587"/>
    <w:rsid w:val="005F277C"/>
    <w:rsid w:val="005F27CC"/>
    <w:rsid w:val="005F2D84"/>
    <w:rsid w:val="005F2D99"/>
    <w:rsid w:val="005F2EC7"/>
    <w:rsid w:val="005F320F"/>
    <w:rsid w:val="005F3482"/>
    <w:rsid w:val="005F34D5"/>
    <w:rsid w:val="005F39D7"/>
    <w:rsid w:val="005F3EEB"/>
    <w:rsid w:val="005F4712"/>
    <w:rsid w:val="005F4D05"/>
    <w:rsid w:val="005F4EC9"/>
    <w:rsid w:val="005F5E3A"/>
    <w:rsid w:val="005F732A"/>
    <w:rsid w:val="005F7710"/>
    <w:rsid w:val="0060029F"/>
    <w:rsid w:val="0060051D"/>
    <w:rsid w:val="006016C8"/>
    <w:rsid w:val="006016EF"/>
    <w:rsid w:val="0060276D"/>
    <w:rsid w:val="00603C76"/>
    <w:rsid w:val="00604675"/>
    <w:rsid w:val="006048B6"/>
    <w:rsid w:val="00604968"/>
    <w:rsid w:val="0060531B"/>
    <w:rsid w:val="00606382"/>
    <w:rsid w:val="0060659E"/>
    <w:rsid w:val="00606EB4"/>
    <w:rsid w:val="00607071"/>
    <w:rsid w:val="00607EC8"/>
    <w:rsid w:val="00607EF9"/>
    <w:rsid w:val="00610AE6"/>
    <w:rsid w:val="00611242"/>
    <w:rsid w:val="0061139D"/>
    <w:rsid w:val="00613658"/>
    <w:rsid w:val="006139F7"/>
    <w:rsid w:val="00613D29"/>
    <w:rsid w:val="006144D4"/>
    <w:rsid w:val="006154B1"/>
    <w:rsid w:val="006155A5"/>
    <w:rsid w:val="0061670C"/>
    <w:rsid w:val="00617CD7"/>
    <w:rsid w:val="00617DFE"/>
    <w:rsid w:val="00617E25"/>
    <w:rsid w:val="006201A0"/>
    <w:rsid w:val="0062165D"/>
    <w:rsid w:val="0062198F"/>
    <w:rsid w:val="00621D5C"/>
    <w:rsid w:val="00621D9A"/>
    <w:rsid w:val="00622371"/>
    <w:rsid w:val="00622B46"/>
    <w:rsid w:val="00622CE6"/>
    <w:rsid w:val="00623BB3"/>
    <w:rsid w:val="00623EA9"/>
    <w:rsid w:val="00624A06"/>
    <w:rsid w:val="006255C5"/>
    <w:rsid w:val="00625F8B"/>
    <w:rsid w:val="00627532"/>
    <w:rsid w:val="006276F6"/>
    <w:rsid w:val="006301DC"/>
    <w:rsid w:val="00630504"/>
    <w:rsid w:val="00632EEE"/>
    <w:rsid w:val="00633231"/>
    <w:rsid w:val="0063383D"/>
    <w:rsid w:val="00634E51"/>
    <w:rsid w:val="00635E1E"/>
    <w:rsid w:val="006366BE"/>
    <w:rsid w:val="00636A55"/>
    <w:rsid w:val="00637143"/>
    <w:rsid w:val="00637D36"/>
    <w:rsid w:val="00640543"/>
    <w:rsid w:val="00640A40"/>
    <w:rsid w:val="00640BBA"/>
    <w:rsid w:val="00641041"/>
    <w:rsid w:val="00641121"/>
    <w:rsid w:val="00641D4A"/>
    <w:rsid w:val="00642088"/>
    <w:rsid w:val="0064244F"/>
    <w:rsid w:val="00642875"/>
    <w:rsid w:val="00642BB6"/>
    <w:rsid w:val="00642E21"/>
    <w:rsid w:val="00644705"/>
    <w:rsid w:val="006453C4"/>
    <w:rsid w:val="006454C5"/>
    <w:rsid w:val="0064578A"/>
    <w:rsid w:val="00645E33"/>
    <w:rsid w:val="00646736"/>
    <w:rsid w:val="0065002A"/>
    <w:rsid w:val="006507AB"/>
    <w:rsid w:val="006514C6"/>
    <w:rsid w:val="0065190C"/>
    <w:rsid w:val="00651EB8"/>
    <w:rsid w:val="00652E18"/>
    <w:rsid w:val="006530D6"/>
    <w:rsid w:val="00654593"/>
    <w:rsid w:val="00654A9A"/>
    <w:rsid w:val="00654B44"/>
    <w:rsid w:val="006550EC"/>
    <w:rsid w:val="006573C9"/>
    <w:rsid w:val="00657F34"/>
    <w:rsid w:val="00660992"/>
    <w:rsid w:val="00661A32"/>
    <w:rsid w:val="006628E1"/>
    <w:rsid w:val="00663425"/>
    <w:rsid w:val="00664FD1"/>
    <w:rsid w:val="00665509"/>
    <w:rsid w:val="00666677"/>
    <w:rsid w:val="006666B5"/>
    <w:rsid w:val="00670083"/>
    <w:rsid w:val="00670161"/>
    <w:rsid w:val="00670D7B"/>
    <w:rsid w:val="00672193"/>
    <w:rsid w:val="00672C33"/>
    <w:rsid w:val="0067364A"/>
    <w:rsid w:val="00673E78"/>
    <w:rsid w:val="00674490"/>
    <w:rsid w:val="00674C2B"/>
    <w:rsid w:val="006762C7"/>
    <w:rsid w:val="00676D9D"/>
    <w:rsid w:val="00676E1D"/>
    <w:rsid w:val="00676E62"/>
    <w:rsid w:val="006776DF"/>
    <w:rsid w:val="00677BD2"/>
    <w:rsid w:val="00677D28"/>
    <w:rsid w:val="0068000E"/>
    <w:rsid w:val="006806EC"/>
    <w:rsid w:val="00680765"/>
    <w:rsid w:val="00681145"/>
    <w:rsid w:val="006816AB"/>
    <w:rsid w:val="006827E4"/>
    <w:rsid w:val="00682E21"/>
    <w:rsid w:val="00682FB8"/>
    <w:rsid w:val="00683056"/>
    <w:rsid w:val="00683C46"/>
    <w:rsid w:val="0068421D"/>
    <w:rsid w:val="0068440B"/>
    <w:rsid w:val="00684B46"/>
    <w:rsid w:val="0068511A"/>
    <w:rsid w:val="00685A63"/>
    <w:rsid w:val="00685F79"/>
    <w:rsid w:val="00685FDD"/>
    <w:rsid w:val="006867E9"/>
    <w:rsid w:val="00686D4F"/>
    <w:rsid w:val="00687C5A"/>
    <w:rsid w:val="00690101"/>
    <w:rsid w:val="0069139A"/>
    <w:rsid w:val="0069187C"/>
    <w:rsid w:val="00692976"/>
    <w:rsid w:val="00692A1A"/>
    <w:rsid w:val="00692CA1"/>
    <w:rsid w:val="00692DC0"/>
    <w:rsid w:val="00692ECC"/>
    <w:rsid w:val="00692F85"/>
    <w:rsid w:val="00693058"/>
    <w:rsid w:val="00693571"/>
    <w:rsid w:val="0069377E"/>
    <w:rsid w:val="00693C4B"/>
    <w:rsid w:val="00694FFB"/>
    <w:rsid w:val="0069695D"/>
    <w:rsid w:val="00696C97"/>
    <w:rsid w:val="00696C99"/>
    <w:rsid w:val="006973C1"/>
    <w:rsid w:val="006978DB"/>
    <w:rsid w:val="00697996"/>
    <w:rsid w:val="006A111B"/>
    <w:rsid w:val="006A118C"/>
    <w:rsid w:val="006A11B4"/>
    <w:rsid w:val="006A2564"/>
    <w:rsid w:val="006A2F07"/>
    <w:rsid w:val="006A3764"/>
    <w:rsid w:val="006A385A"/>
    <w:rsid w:val="006A3D03"/>
    <w:rsid w:val="006A3DD7"/>
    <w:rsid w:val="006A3E90"/>
    <w:rsid w:val="006A4CB6"/>
    <w:rsid w:val="006A5346"/>
    <w:rsid w:val="006A5DEA"/>
    <w:rsid w:val="006A7353"/>
    <w:rsid w:val="006A7356"/>
    <w:rsid w:val="006A7958"/>
    <w:rsid w:val="006B01DC"/>
    <w:rsid w:val="006B0992"/>
    <w:rsid w:val="006B20AB"/>
    <w:rsid w:val="006B2AB8"/>
    <w:rsid w:val="006B31F8"/>
    <w:rsid w:val="006B334F"/>
    <w:rsid w:val="006B3ED6"/>
    <w:rsid w:val="006B4603"/>
    <w:rsid w:val="006B4B0F"/>
    <w:rsid w:val="006B56D4"/>
    <w:rsid w:val="006B686B"/>
    <w:rsid w:val="006B697F"/>
    <w:rsid w:val="006B6AE8"/>
    <w:rsid w:val="006B75AD"/>
    <w:rsid w:val="006C1153"/>
    <w:rsid w:val="006C1426"/>
    <w:rsid w:val="006C18CA"/>
    <w:rsid w:val="006C1B8F"/>
    <w:rsid w:val="006C3A75"/>
    <w:rsid w:val="006C3C9E"/>
    <w:rsid w:val="006C4AD4"/>
    <w:rsid w:val="006C4E56"/>
    <w:rsid w:val="006C4FA5"/>
    <w:rsid w:val="006C5B25"/>
    <w:rsid w:val="006C5E7F"/>
    <w:rsid w:val="006C69AA"/>
    <w:rsid w:val="006C7DBE"/>
    <w:rsid w:val="006C7FB5"/>
    <w:rsid w:val="006D01C2"/>
    <w:rsid w:val="006D038B"/>
    <w:rsid w:val="006D0961"/>
    <w:rsid w:val="006D0E19"/>
    <w:rsid w:val="006D113E"/>
    <w:rsid w:val="006D1A42"/>
    <w:rsid w:val="006D479B"/>
    <w:rsid w:val="006D4D7C"/>
    <w:rsid w:val="006D518D"/>
    <w:rsid w:val="006D551A"/>
    <w:rsid w:val="006D5B66"/>
    <w:rsid w:val="006D74FE"/>
    <w:rsid w:val="006D7639"/>
    <w:rsid w:val="006D7E27"/>
    <w:rsid w:val="006E0855"/>
    <w:rsid w:val="006E0E7D"/>
    <w:rsid w:val="006E10B5"/>
    <w:rsid w:val="006E1657"/>
    <w:rsid w:val="006E18A9"/>
    <w:rsid w:val="006E1B4B"/>
    <w:rsid w:val="006E1D50"/>
    <w:rsid w:val="006E24F4"/>
    <w:rsid w:val="006E2608"/>
    <w:rsid w:val="006E2DA0"/>
    <w:rsid w:val="006E2E04"/>
    <w:rsid w:val="006E2FBC"/>
    <w:rsid w:val="006E31AC"/>
    <w:rsid w:val="006E36FA"/>
    <w:rsid w:val="006E3820"/>
    <w:rsid w:val="006E39AD"/>
    <w:rsid w:val="006E3B90"/>
    <w:rsid w:val="006E3C8B"/>
    <w:rsid w:val="006E3E74"/>
    <w:rsid w:val="006E3EC3"/>
    <w:rsid w:val="006E428A"/>
    <w:rsid w:val="006E4425"/>
    <w:rsid w:val="006E48FB"/>
    <w:rsid w:val="006E5770"/>
    <w:rsid w:val="006E5872"/>
    <w:rsid w:val="006E599A"/>
    <w:rsid w:val="006E64CF"/>
    <w:rsid w:val="006E6745"/>
    <w:rsid w:val="006F0D36"/>
    <w:rsid w:val="006F1373"/>
    <w:rsid w:val="006F1578"/>
    <w:rsid w:val="006F1F81"/>
    <w:rsid w:val="006F26FB"/>
    <w:rsid w:val="006F3D80"/>
    <w:rsid w:val="006F3F70"/>
    <w:rsid w:val="006F4045"/>
    <w:rsid w:val="006F47F8"/>
    <w:rsid w:val="006F5FFD"/>
    <w:rsid w:val="006F66CD"/>
    <w:rsid w:val="006F6BEC"/>
    <w:rsid w:val="006F6C4D"/>
    <w:rsid w:val="00700B9B"/>
    <w:rsid w:val="00701058"/>
    <w:rsid w:val="007014B0"/>
    <w:rsid w:val="00701E90"/>
    <w:rsid w:val="007028F2"/>
    <w:rsid w:val="00702D24"/>
    <w:rsid w:val="00702F3A"/>
    <w:rsid w:val="007032E0"/>
    <w:rsid w:val="00703463"/>
    <w:rsid w:val="00703D31"/>
    <w:rsid w:val="007041DE"/>
    <w:rsid w:val="0070469F"/>
    <w:rsid w:val="0070484F"/>
    <w:rsid w:val="0070506C"/>
    <w:rsid w:val="00705CD8"/>
    <w:rsid w:val="0070622A"/>
    <w:rsid w:val="007065F0"/>
    <w:rsid w:val="00706A1A"/>
    <w:rsid w:val="0070718C"/>
    <w:rsid w:val="0071044F"/>
    <w:rsid w:val="00710741"/>
    <w:rsid w:val="00710D18"/>
    <w:rsid w:val="007110EA"/>
    <w:rsid w:val="00711A67"/>
    <w:rsid w:val="0071258C"/>
    <w:rsid w:val="00712620"/>
    <w:rsid w:val="00712761"/>
    <w:rsid w:val="007157C6"/>
    <w:rsid w:val="0071581A"/>
    <w:rsid w:val="00715FAE"/>
    <w:rsid w:val="0071756D"/>
    <w:rsid w:val="00717E5C"/>
    <w:rsid w:val="007200B8"/>
    <w:rsid w:val="00720789"/>
    <w:rsid w:val="00720D26"/>
    <w:rsid w:val="0072167A"/>
    <w:rsid w:val="00721EC6"/>
    <w:rsid w:val="00723AED"/>
    <w:rsid w:val="00724729"/>
    <w:rsid w:val="007247EF"/>
    <w:rsid w:val="007253D5"/>
    <w:rsid w:val="00725946"/>
    <w:rsid w:val="0072623D"/>
    <w:rsid w:val="0072669D"/>
    <w:rsid w:val="00726E39"/>
    <w:rsid w:val="007270DE"/>
    <w:rsid w:val="00727BEC"/>
    <w:rsid w:val="00730615"/>
    <w:rsid w:val="00730FC5"/>
    <w:rsid w:val="00732211"/>
    <w:rsid w:val="00732CD5"/>
    <w:rsid w:val="007332A1"/>
    <w:rsid w:val="007333C4"/>
    <w:rsid w:val="007335A6"/>
    <w:rsid w:val="00733F96"/>
    <w:rsid w:val="00734280"/>
    <w:rsid w:val="007349A7"/>
    <w:rsid w:val="00735179"/>
    <w:rsid w:val="00735D1C"/>
    <w:rsid w:val="00736245"/>
    <w:rsid w:val="00736816"/>
    <w:rsid w:val="00736A54"/>
    <w:rsid w:val="00736CF9"/>
    <w:rsid w:val="00736EA2"/>
    <w:rsid w:val="007376FF"/>
    <w:rsid w:val="0073787C"/>
    <w:rsid w:val="00737998"/>
    <w:rsid w:val="0074066D"/>
    <w:rsid w:val="00740E58"/>
    <w:rsid w:val="007421DA"/>
    <w:rsid w:val="0074242D"/>
    <w:rsid w:val="007439EE"/>
    <w:rsid w:val="0074495A"/>
    <w:rsid w:val="00744C38"/>
    <w:rsid w:val="00744C59"/>
    <w:rsid w:val="00744FB3"/>
    <w:rsid w:val="0074582A"/>
    <w:rsid w:val="00745DE9"/>
    <w:rsid w:val="0074634A"/>
    <w:rsid w:val="00746C46"/>
    <w:rsid w:val="00747469"/>
    <w:rsid w:val="00747F48"/>
    <w:rsid w:val="00750874"/>
    <w:rsid w:val="007514E4"/>
    <w:rsid w:val="00751563"/>
    <w:rsid w:val="00753846"/>
    <w:rsid w:val="00753A84"/>
    <w:rsid w:val="007541BD"/>
    <w:rsid w:val="00754284"/>
    <w:rsid w:val="00756001"/>
    <w:rsid w:val="00756B8A"/>
    <w:rsid w:val="00757462"/>
    <w:rsid w:val="0075799F"/>
    <w:rsid w:val="00760693"/>
    <w:rsid w:val="00760B9D"/>
    <w:rsid w:val="00761360"/>
    <w:rsid w:val="007622D8"/>
    <w:rsid w:val="007629A9"/>
    <w:rsid w:val="00763208"/>
    <w:rsid w:val="0076345E"/>
    <w:rsid w:val="0076404D"/>
    <w:rsid w:val="007649BA"/>
    <w:rsid w:val="00764ACB"/>
    <w:rsid w:val="0076572C"/>
    <w:rsid w:val="00765F2F"/>
    <w:rsid w:val="00766370"/>
    <w:rsid w:val="00766412"/>
    <w:rsid w:val="007670F1"/>
    <w:rsid w:val="0076740B"/>
    <w:rsid w:val="00767B19"/>
    <w:rsid w:val="00767F5C"/>
    <w:rsid w:val="0077028D"/>
    <w:rsid w:val="00770444"/>
    <w:rsid w:val="00771087"/>
    <w:rsid w:val="00771908"/>
    <w:rsid w:val="00771949"/>
    <w:rsid w:val="00771985"/>
    <w:rsid w:val="00771DB0"/>
    <w:rsid w:val="00771EA3"/>
    <w:rsid w:val="00772AB6"/>
    <w:rsid w:val="00772B99"/>
    <w:rsid w:val="00773842"/>
    <w:rsid w:val="00774456"/>
    <w:rsid w:val="00774D4F"/>
    <w:rsid w:val="00775462"/>
    <w:rsid w:val="00775E27"/>
    <w:rsid w:val="00775E81"/>
    <w:rsid w:val="00776E45"/>
    <w:rsid w:val="007770A8"/>
    <w:rsid w:val="0077735E"/>
    <w:rsid w:val="00777437"/>
    <w:rsid w:val="00777624"/>
    <w:rsid w:val="007802B1"/>
    <w:rsid w:val="00780513"/>
    <w:rsid w:val="007807C4"/>
    <w:rsid w:val="0078094A"/>
    <w:rsid w:val="00780FE3"/>
    <w:rsid w:val="00781507"/>
    <w:rsid w:val="00781AFD"/>
    <w:rsid w:val="007823CE"/>
    <w:rsid w:val="00782426"/>
    <w:rsid w:val="007829A2"/>
    <w:rsid w:val="007831B1"/>
    <w:rsid w:val="00783992"/>
    <w:rsid w:val="00783D5A"/>
    <w:rsid w:val="00783DE6"/>
    <w:rsid w:val="0078514B"/>
    <w:rsid w:val="007852C9"/>
    <w:rsid w:val="00785DD2"/>
    <w:rsid w:val="00785F6D"/>
    <w:rsid w:val="0078623B"/>
    <w:rsid w:val="00786296"/>
    <w:rsid w:val="00790D6D"/>
    <w:rsid w:val="00791601"/>
    <w:rsid w:val="00791D57"/>
    <w:rsid w:val="007927E1"/>
    <w:rsid w:val="007952D3"/>
    <w:rsid w:val="007959DE"/>
    <w:rsid w:val="007964BD"/>
    <w:rsid w:val="0079663E"/>
    <w:rsid w:val="00796DCE"/>
    <w:rsid w:val="007971E6"/>
    <w:rsid w:val="00797DFD"/>
    <w:rsid w:val="007A00DC"/>
    <w:rsid w:val="007A0669"/>
    <w:rsid w:val="007A0754"/>
    <w:rsid w:val="007A09E5"/>
    <w:rsid w:val="007A1693"/>
    <w:rsid w:val="007A1CAC"/>
    <w:rsid w:val="007A1E9B"/>
    <w:rsid w:val="007A392A"/>
    <w:rsid w:val="007A3A3B"/>
    <w:rsid w:val="007A5256"/>
    <w:rsid w:val="007A5948"/>
    <w:rsid w:val="007A5969"/>
    <w:rsid w:val="007A5B8D"/>
    <w:rsid w:val="007B0D4F"/>
    <w:rsid w:val="007B0E44"/>
    <w:rsid w:val="007B1B0B"/>
    <w:rsid w:val="007B2165"/>
    <w:rsid w:val="007B2924"/>
    <w:rsid w:val="007B2C8F"/>
    <w:rsid w:val="007B3BBC"/>
    <w:rsid w:val="007B4CFD"/>
    <w:rsid w:val="007B5A42"/>
    <w:rsid w:val="007B767A"/>
    <w:rsid w:val="007B76C3"/>
    <w:rsid w:val="007B7721"/>
    <w:rsid w:val="007B7CD2"/>
    <w:rsid w:val="007C026A"/>
    <w:rsid w:val="007C064C"/>
    <w:rsid w:val="007C1ADD"/>
    <w:rsid w:val="007C217F"/>
    <w:rsid w:val="007C3000"/>
    <w:rsid w:val="007C3404"/>
    <w:rsid w:val="007C45F1"/>
    <w:rsid w:val="007C4915"/>
    <w:rsid w:val="007C56FD"/>
    <w:rsid w:val="007C58F2"/>
    <w:rsid w:val="007C5E2D"/>
    <w:rsid w:val="007C6122"/>
    <w:rsid w:val="007C723E"/>
    <w:rsid w:val="007C73DF"/>
    <w:rsid w:val="007C7704"/>
    <w:rsid w:val="007C77A2"/>
    <w:rsid w:val="007C7F64"/>
    <w:rsid w:val="007C7F9B"/>
    <w:rsid w:val="007D0589"/>
    <w:rsid w:val="007D060F"/>
    <w:rsid w:val="007D0E84"/>
    <w:rsid w:val="007D0EBC"/>
    <w:rsid w:val="007D110C"/>
    <w:rsid w:val="007D1770"/>
    <w:rsid w:val="007D1A4C"/>
    <w:rsid w:val="007D1CC1"/>
    <w:rsid w:val="007D1E43"/>
    <w:rsid w:val="007D1FF7"/>
    <w:rsid w:val="007D2D5B"/>
    <w:rsid w:val="007D3DF1"/>
    <w:rsid w:val="007D45C3"/>
    <w:rsid w:val="007D4C71"/>
    <w:rsid w:val="007D54AB"/>
    <w:rsid w:val="007D5D0B"/>
    <w:rsid w:val="007D5D6B"/>
    <w:rsid w:val="007D62FB"/>
    <w:rsid w:val="007D6534"/>
    <w:rsid w:val="007D668F"/>
    <w:rsid w:val="007D6AB4"/>
    <w:rsid w:val="007D6BCA"/>
    <w:rsid w:val="007D7C91"/>
    <w:rsid w:val="007E0815"/>
    <w:rsid w:val="007E0B62"/>
    <w:rsid w:val="007E1BFE"/>
    <w:rsid w:val="007E2872"/>
    <w:rsid w:val="007E3078"/>
    <w:rsid w:val="007E3BBD"/>
    <w:rsid w:val="007E3D16"/>
    <w:rsid w:val="007E5F43"/>
    <w:rsid w:val="007E6F41"/>
    <w:rsid w:val="007E739A"/>
    <w:rsid w:val="007E7F03"/>
    <w:rsid w:val="007F01CD"/>
    <w:rsid w:val="007F0A16"/>
    <w:rsid w:val="007F193C"/>
    <w:rsid w:val="007F1E90"/>
    <w:rsid w:val="007F24BF"/>
    <w:rsid w:val="007F2639"/>
    <w:rsid w:val="007F336D"/>
    <w:rsid w:val="007F43B6"/>
    <w:rsid w:val="007F4583"/>
    <w:rsid w:val="007F45D3"/>
    <w:rsid w:val="007F4C14"/>
    <w:rsid w:val="007F4C7B"/>
    <w:rsid w:val="007F5467"/>
    <w:rsid w:val="007F59C6"/>
    <w:rsid w:val="007F61C8"/>
    <w:rsid w:val="007F637D"/>
    <w:rsid w:val="007F71C1"/>
    <w:rsid w:val="007F7D2E"/>
    <w:rsid w:val="007F7E61"/>
    <w:rsid w:val="007F7E75"/>
    <w:rsid w:val="00800962"/>
    <w:rsid w:val="00801753"/>
    <w:rsid w:val="00801BEF"/>
    <w:rsid w:val="00801F02"/>
    <w:rsid w:val="00803BF5"/>
    <w:rsid w:val="00803F83"/>
    <w:rsid w:val="008041A4"/>
    <w:rsid w:val="00805BE1"/>
    <w:rsid w:val="008066ED"/>
    <w:rsid w:val="00806A28"/>
    <w:rsid w:val="00807092"/>
    <w:rsid w:val="008075D9"/>
    <w:rsid w:val="00807AAF"/>
    <w:rsid w:val="00810663"/>
    <w:rsid w:val="00810BBC"/>
    <w:rsid w:val="00812374"/>
    <w:rsid w:val="00813290"/>
    <w:rsid w:val="008135CA"/>
    <w:rsid w:val="00813733"/>
    <w:rsid w:val="00814021"/>
    <w:rsid w:val="008144CD"/>
    <w:rsid w:val="00814C98"/>
    <w:rsid w:val="00814D66"/>
    <w:rsid w:val="008153E6"/>
    <w:rsid w:val="00815DD0"/>
    <w:rsid w:val="00816CC8"/>
    <w:rsid w:val="00816E58"/>
    <w:rsid w:val="0082028C"/>
    <w:rsid w:val="008204F7"/>
    <w:rsid w:val="00820694"/>
    <w:rsid w:val="008208E9"/>
    <w:rsid w:val="00820C3B"/>
    <w:rsid w:val="00820D12"/>
    <w:rsid w:val="008211C6"/>
    <w:rsid w:val="008211CF"/>
    <w:rsid w:val="008220E2"/>
    <w:rsid w:val="00822376"/>
    <w:rsid w:val="0082296D"/>
    <w:rsid w:val="00822B19"/>
    <w:rsid w:val="00822B64"/>
    <w:rsid w:val="008238BA"/>
    <w:rsid w:val="00824898"/>
    <w:rsid w:val="00824CFD"/>
    <w:rsid w:val="00825F2C"/>
    <w:rsid w:val="00826A3B"/>
    <w:rsid w:val="008270E9"/>
    <w:rsid w:val="0082760E"/>
    <w:rsid w:val="0082765F"/>
    <w:rsid w:val="00827B5B"/>
    <w:rsid w:val="00827D51"/>
    <w:rsid w:val="00830049"/>
    <w:rsid w:val="00830197"/>
    <w:rsid w:val="00830F83"/>
    <w:rsid w:val="008313FE"/>
    <w:rsid w:val="0083229D"/>
    <w:rsid w:val="00832656"/>
    <w:rsid w:val="00832E10"/>
    <w:rsid w:val="008336E3"/>
    <w:rsid w:val="00833B20"/>
    <w:rsid w:val="00833B60"/>
    <w:rsid w:val="00834A4F"/>
    <w:rsid w:val="00835666"/>
    <w:rsid w:val="00835E35"/>
    <w:rsid w:val="0083679E"/>
    <w:rsid w:val="00836B7B"/>
    <w:rsid w:val="0084133A"/>
    <w:rsid w:val="00842165"/>
    <w:rsid w:val="00843990"/>
    <w:rsid w:val="00843E18"/>
    <w:rsid w:val="00844721"/>
    <w:rsid w:val="00844954"/>
    <w:rsid w:val="00844ADD"/>
    <w:rsid w:val="00844F1B"/>
    <w:rsid w:val="00845190"/>
    <w:rsid w:val="00846434"/>
    <w:rsid w:val="00847A07"/>
    <w:rsid w:val="00847D45"/>
    <w:rsid w:val="008502AB"/>
    <w:rsid w:val="0085151D"/>
    <w:rsid w:val="00851E2B"/>
    <w:rsid w:val="008526CD"/>
    <w:rsid w:val="008527B8"/>
    <w:rsid w:val="00852E4E"/>
    <w:rsid w:val="008544A5"/>
    <w:rsid w:val="008544D8"/>
    <w:rsid w:val="00854D95"/>
    <w:rsid w:val="00854F43"/>
    <w:rsid w:val="008552F9"/>
    <w:rsid w:val="00855775"/>
    <w:rsid w:val="00855801"/>
    <w:rsid w:val="008563FE"/>
    <w:rsid w:val="008565D9"/>
    <w:rsid w:val="0085685F"/>
    <w:rsid w:val="008601C2"/>
    <w:rsid w:val="00860C50"/>
    <w:rsid w:val="00860F47"/>
    <w:rsid w:val="00861176"/>
    <w:rsid w:val="008613D6"/>
    <w:rsid w:val="008616FA"/>
    <w:rsid w:val="00861B63"/>
    <w:rsid w:val="00862BC9"/>
    <w:rsid w:val="00863420"/>
    <w:rsid w:val="008635DF"/>
    <w:rsid w:val="0086386B"/>
    <w:rsid w:val="00863DC8"/>
    <w:rsid w:val="00864566"/>
    <w:rsid w:val="00864E8F"/>
    <w:rsid w:val="008658F3"/>
    <w:rsid w:val="00866006"/>
    <w:rsid w:val="00866EFC"/>
    <w:rsid w:val="008670B3"/>
    <w:rsid w:val="00867582"/>
    <w:rsid w:val="00870619"/>
    <w:rsid w:val="00870B10"/>
    <w:rsid w:val="00870C6B"/>
    <w:rsid w:val="00871EF3"/>
    <w:rsid w:val="00873950"/>
    <w:rsid w:val="00873D8F"/>
    <w:rsid w:val="008761EF"/>
    <w:rsid w:val="00876698"/>
    <w:rsid w:val="008768ED"/>
    <w:rsid w:val="00876B01"/>
    <w:rsid w:val="00876E88"/>
    <w:rsid w:val="00876EE6"/>
    <w:rsid w:val="00876F91"/>
    <w:rsid w:val="00880425"/>
    <w:rsid w:val="008804E3"/>
    <w:rsid w:val="00881245"/>
    <w:rsid w:val="00881715"/>
    <w:rsid w:val="00882F22"/>
    <w:rsid w:val="00883A55"/>
    <w:rsid w:val="00884B13"/>
    <w:rsid w:val="008851DD"/>
    <w:rsid w:val="008853A7"/>
    <w:rsid w:val="00886002"/>
    <w:rsid w:val="00886BCF"/>
    <w:rsid w:val="00886E68"/>
    <w:rsid w:val="008902E1"/>
    <w:rsid w:val="00890A86"/>
    <w:rsid w:val="008913B4"/>
    <w:rsid w:val="00891AB8"/>
    <w:rsid w:val="00892883"/>
    <w:rsid w:val="00892DD2"/>
    <w:rsid w:val="008931EB"/>
    <w:rsid w:val="008935CD"/>
    <w:rsid w:val="00894532"/>
    <w:rsid w:val="00894AC5"/>
    <w:rsid w:val="00894D0F"/>
    <w:rsid w:val="00894F21"/>
    <w:rsid w:val="008956F2"/>
    <w:rsid w:val="008963FA"/>
    <w:rsid w:val="00896C35"/>
    <w:rsid w:val="00896F7F"/>
    <w:rsid w:val="008979AC"/>
    <w:rsid w:val="008A08C2"/>
    <w:rsid w:val="008A0F71"/>
    <w:rsid w:val="008A1A39"/>
    <w:rsid w:val="008A1B3E"/>
    <w:rsid w:val="008A1F3D"/>
    <w:rsid w:val="008A21C4"/>
    <w:rsid w:val="008A3505"/>
    <w:rsid w:val="008A3953"/>
    <w:rsid w:val="008A3BB4"/>
    <w:rsid w:val="008A4509"/>
    <w:rsid w:val="008A4742"/>
    <w:rsid w:val="008A5EE4"/>
    <w:rsid w:val="008A6D66"/>
    <w:rsid w:val="008B189D"/>
    <w:rsid w:val="008B458F"/>
    <w:rsid w:val="008B46A6"/>
    <w:rsid w:val="008B4C1A"/>
    <w:rsid w:val="008B56FC"/>
    <w:rsid w:val="008B64FE"/>
    <w:rsid w:val="008B70C7"/>
    <w:rsid w:val="008B72EA"/>
    <w:rsid w:val="008B7DD8"/>
    <w:rsid w:val="008C0661"/>
    <w:rsid w:val="008C1888"/>
    <w:rsid w:val="008C1EAC"/>
    <w:rsid w:val="008C4E18"/>
    <w:rsid w:val="008C53EE"/>
    <w:rsid w:val="008C56B0"/>
    <w:rsid w:val="008C5C2E"/>
    <w:rsid w:val="008C5F10"/>
    <w:rsid w:val="008C76DB"/>
    <w:rsid w:val="008C7B60"/>
    <w:rsid w:val="008D000C"/>
    <w:rsid w:val="008D0210"/>
    <w:rsid w:val="008D120A"/>
    <w:rsid w:val="008D1236"/>
    <w:rsid w:val="008D1266"/>
    <w:rsid w:val="008D25D3"/>
    <w:rsid w:val="008D2915"/>
    <w:rsid w:val="008D2B69"/>
    <w:rsid w:val="008D3016"/>
    <w:rsid w:val="008D3528"/>
    <w:rsid w:val="008D36AF"/>
    <w:rsid w:val="008D419A"/>
    <w:rsid w:val="008D4202"/>
    <w:rsid w:val="008D585F"/>
    <w:rsid w:val="008D5D7E"/>
    <w:rsid w:val="008D60EB"/>
    <w:rsid w:val="008D633A"/>
    <w:rsid w:val="008D6795"/>
    <w:rsid w:val="008D6DFA"/>
    <w:rsid w:val="008D6E51"/>
    <w:rsid w:val="008D7E2E"/>
    <w:rsid w:val="008D7F92"/>
    <w:rsid w:val="008D7FB8"/>
    <w:rsid w:val="008E035B"/>
    <w:rsid w:val="008E0557"/>
    <w:rsid w:val="008E0984"/>
    <w:rsid w:val="008E0A45"/>
    <w:rsid w:val="008E0D92"/>
    <w:rsid w:val="008E1E59"/>
    <w:rsid w:val="008E29B4"/>
    <w:rsid w:val="008E2A5E"/>
    <w:rsid w:val="008E2A66"/>
    <w:rsid w:val="008E2AE9"/>
    <w:rsid w:val="008E45FE"/>
    <w:rsid w:val="008E507C"/>
    <w:rsid w:val="008E5367"/>
    <w:rsid w:val="008E5BA2"/>
    <w:rsid w:val="008E6980"/>
    <w:rsid w:val="008E6EF9"/>
    <w:rsid w:val="008E7E95"/>
    <w:rsid w:val="008F05DD"/>
    <w:rsid w:val="008F05F0"/>
    <w:rsid w:val="008F07B8"/>
    <w:rsid w:val="008F105A"/>
    <w:rsid w:val="008F1A47"/>
    <w:rsid w:val="008F206D"/>
    <w:rsid w:val="008F2BCB"/>
    <w:rsid w:val="008F2EC3"/>
    <w:rsid w:val="008F2FE3"/>
    <w:rsid w:val="008F3B9A"/>
    <w:rsid w:val="008F3C7A"/>
    <w:rsid w:val="008F3FAB"/>
    <w:rsid w:val="008F418F"/>
    <w:rsid w:val="008F4690"/>
    <w:rsid w:val="008F5404"/>
    <w:rsid w:val="008F5B4E"/>
    <w:rsid w:val="008F671B"/>
    <w:rsid w:val="008F6906"/>
    <w:rsid w:val="008F7A4A"/>
    <w:rsid w:val="008F7AB7"/>
    <w:rsid w:val="009004B7"/>
    <w:rsid w:val="00900963"/>
    <w:rsid w:val="0090113D"/>
    <w:rsid w:val="00901AC9"/>
    <w:rsid w:val="00902F63"/>
    <w:rsid w:val="009035B2"/>
    <w:rsid w:val="009036FB"/>
    <w:rsid w:val="009049FC"/>
    <w:rsid w:val="0090550D"/>
    <w:rsid w:val="00905CEE"/>
    <w:rsid w:val="00905D91"/>
    <w:rsid w:val="00905ECF"/>
    <w:rsid w:val="00907CD4"/>
    <w:rsid w:val="00907EE2"/>
    <w:rsid w:val="0091004B"/>
    <w:rsid w:val="009103C3"/>
    <w:rsid w:val="009129E7"/>
    <w:rsid w:val="00912A2F"/>
    <w:rsid w:val="00913DBF"/>
    <w:rsid w:val="00914225"/>
    <w:rsid w:val="00914355"/>
    <w:rsid w:val="00915123"/>
    <w:rsid w:val="00916ED5"/>
    <w:rsid w:val="00917017"/>
    <w:rsid w:val="0091765A"/>
    <w:rsid w:val="00917994"/>
    <w:rsid w:val="00920B5B"/>
    <w:rsid w:val="009222C0"/>
    <w:rsid w:val="009223F6"/>
    <w:rsid w:val="00923378"/>
    <w:rsid w:val="009240D7"/>
    <w:rsid w:val="00924755"/>
    <w:rsid w:val="009251C4"/>
    <w:rsid w:val="009258C5"/>
    <w:rsid w:val="00925E8D"/>
    <w:rsid w:val="00925F92"/>
    <w:rsid w:val="00926056"/>
    <w:rsid w:val="00927972"/>
    <w:rsid w:val="00930148"/>
    <w:rsid w:val="00930303"/>
    <w:rsid w:val="00930749"/>
    <w:rsid w:val="009309FF"/>
    <w:rsid w:val="00930A58"/>
    <w:rsid w:val="00931A5C"/>
    <w:rsid w:val="009323D7"/>
    <w:rsid w:val="00933415"/>
    <w:rsid w:val="00933CD5"/>
    <w:rsid w:val="00934AFD"/>
    <w:rsid w:val="00934F3A"/>
    <w:rsid w:val="00934FF1"/>
    <w:rsid w:val="00935A01"/>
    <w:rsid w:val="00935E36"/>
    <w:rsid w:val="009365DD"/>
    <w:rsid w:val="009365F0"/>
    <w:rsid w:val="009373F6"/>
    <w:rsid w:val="00937645"/>
    <w:rsid w:val="00937A9D"/>
    <w:rsid w:val="00937E6D"/>
    <w:rsid w:val="00940148"/>
    <w:rsid w:val="00940200"/>
    <w:rsid w:val="00940677"/>
    <w:rsid w:val="009407A2"/>
    <w:rsid w:val="00940EBD"/>
    <w:rsid w:val="0094150E"/>
    <w:rsid w:val="00941662"/>
    <w:rsid w:val="0094166A"/>
    <w:rsid w:val="00941ABD"/>
    <w:rsid w:val="00941D58"/>
    <w:rsid w:val="009421CB"/>
    <w:rsid w:val="00942B42"/>
    <w:rsid w:val="00943016"/>
    <w:rsid w:val="00944341"/>
    <w:rsid w:val="00944360"/>
    <w:rsid w:val="00944459"/>
    <w:rsid w:val="00944782"/>
    <w:rsid w:val="00944BC5"/>
    <w:rsid w:val="00944C36"/>
    <w:rsid w:val="00945A66"/>
    <w:rsid w:val="0094641E"/>
    <w:rsid w:val="00946780"/>
    <w:rsid w:val="00946999"/>
    <w:rsid w:val="00950065"/>
    <w:rsid w:val="00950162"/>
    <w:rsid w:val="0095027E"/>
    <w:rsid w:val="00951DE7"/>
    <w:rsid w:val="00951F2A"/>
    <w:rsid w:val="00952582"/>
    <w:rsid w:val="00953DB6"/>
    <w:rsid w:val="00954AFD"/>
    <w:rsid w:val="00954E64"/>
    <w:rsid w:val="0095560A"/>
    <w:rsid w:val="00956106"/>
    <w:rsid w:val="00956481"/>
    <w:rsid w:val="00957538"/>
    <w:rsid w:val="00960C3F"/>
    <w:rsid w:val="00961377"/>
    <w:rsid w:val="009613DC"/>
    <w:rsid w:val="0096196D"/>
    <w:rsid w:val="00961BA8"/>
    <w:rsid w:val="0096229F"/>
    <w:rsid w:val="009628DA"/>
    <w:rsid w:val="00962D2A"/>
    <w:rsid w:val="009630D1"/>
    <w:rsid w:val="009635B0"/>
    <w:rsid w:val="0096371D"/>
    <w:rsid w:val="00963B5C"/>
    <w:rsid w:val="00963BBA"/>
    <w:rsid w:val="009641B3"/>
    <w:rsid w:val="0096486C"/>
    <w:rsid w:val="00964897"/>
    <w:rsid w:val="00964AFB"/>
    <w:rsid w:val="009655BB"/>
    <w:rsid w:val="00966118"/>
    <w:rsid w:val="00966383"/>
    <w:rsid w:val="00966DF9"/>
    <w:rsid w:val="009675C8"/>
    <w:rsid w:val="00967848"/>
    <w:rsid w:val="00970B20"/>
    <w:rsid w:val="0097173C"/>
    <w:rsid w:val="0097192A"/>
    <w:rsid w:val="00971A58"/>
    <w:rsid w:val="00973244"/>
    <w:rsid w:val="00974042"/>
    <w:rsid w:val="009741CA"/>
    <w:rsid w:val="0097475E"/>
    <w:rsid w:val="00975274"/>
    <w:rsid w:val="0097537F"/>
    <w:rsid w:val="0097583B"/>
    <w:rsid w:val="00975926"/>
    <w:rsid w:val="009759FA"/>
    <w:rsid w:val="00976117"/>
    <w:rsid w:val="009762C9"/>
    <w:rsid w:val="009762D7"/>
    <w:rsid w:val="0097635B"/>
    <w:rsid w:val="0097657A"/>
    <w:rsid w:val="00976A8B"/>
    <w:rsid w:val="00977563"/>
    <w:rsid w:val="0097787C"/>
    <w:rsid w:val="0098074C"/>
    <w:rsid w:val="00980D6A"/>
    <w:rsid w:val="00980EFF"/>
    <w:rsid w:val="009812C7"/>
    <w:rsid w:val="009813F9"/>
    <w:rsid w:val="00982C78"/>
    <w:rsid w:val="00982F36"/>
    <w:rsid w:val="0098425C"/>
    <w:rsid w:val="00984770"/>
    <w:rsid w:val="009847D2"/>
    <w:rsid w:val="00985906"/>
    <w:rsid w:val="00985A92"/>
    <w:rsid w:val="00985C24"/>
    <w:rsid w:val="00986BA5"/>
    <w:rsid w:val="009901A8"/>
    <w:rsid w:val="009906DE"/>
    <w:rsid w:val="00990812"/>
    <w:rsid w:val="00990C68"/>
    <w:rsid w:val="00992D2A"/>
    <w:rsid w:val="009939D8"/>
    <w:rsid w:val="009943D1"/>
    <w:rsid w:val="00994596"/>
    <w:rsid w:val="009946D0"/>
    <w:rsid w:val="0099481F"/>
    <w:rsid w:val="00994DF8"/>
    <w:rsid w:val="00995820"/>
    <w:rsid w:val="00995F5E"/>
    <w:rsid w:val="0099740A"/>
    <w:rsid w:val="009977C1"/>
    <w:rsid w:val="0099792D"/>
    <w:rsid w:val="009A01F7"/>
    <w:rsid w:val="009A0431"/>
    <w:rsid w:val="009A0634"/>
    <w:rsid w:val="009A0EB7"/>
    <w:rsid w:val="009A1F2B"/>
    <w:rsid w:val="009A291D"/>
    <w:rsid w:val="009A2F4A"/>
    <w:rsid w:val="009A3EF2"/>
    <w:rsid w:val="009A446D"/>
    <w:rsid w:val="009A52DF"/>
    <w:rsid w:val="009A56A1"/>
    <w:rsid w:val="009A5782"/>
    <w:rsid w:val="009A5930"/>
    <w:rsid w:val="009A6BAE"/>
    <w:rsid w:val="009A6FF7"/>
    <w:rsid w:val="009A7A67"/>
    <w:rsid w:val="009B019B"/>
    <w:rsid w:val="009B0568"/>
    <w:rsid w:val="009B11D1"/>
    <w:rsid w:val="009B226F"/>
    <w:rsid w:val="009B2A4E"/>
    <w:rsid w:val="009B2ED7"/>
    <w:rsid w:val="009B309A"/>
    <w:rsid w:val="009B3ACB"/>
    <w:rsid w:val="009B3B2C"/>
    <w:rsid w:val="009B4189"/>
    <w:rsid w:val="009B510A"/>
    <w:rsid w:val="009B6BE3"/>
    <w:rsid w:val="009B73B8"/>
    <w:rsid w:val="009B754E"/>
    <w:rsid w:val="009C156A"/>
    <w:rsid w:val="009C1A80"/>
    <w:rsid w:val="009C1DB5"/>
    <w:rsid w:val="009C2E5E"/>
    <w:rsid w:val="009C3408"/>
    <w:rsid w:val="009C35CE"/>
    <w:rsid w:val="009C3761"/>
    <w:rsid w:val="009C3A18"/>
    <w:rsid w:val="009C3C6D"/>
    <w:rsid w:val="009C4243"/>
    <w:rsid w:val="009C46EF"/>
    <w:rsid w:val="009C480E"/>
    <w:rsid w:val="009C5AEE"/>
    <w:rsid w:val="009C5EA7"/>
    <w:rsid w:val="009C6BEC"/>
    <w:rsid w:val="009C7B5D"/>
    <w:rsid w:val="009D427D"/>
    <w:rsid w:val="009D45DE"/>
    <w:rsid w:val="009D4697"/>
    <w:rsid w:val="009D4CEC"/>
    <w:rsid w:val="009D6B82"/>
    <w:rsid w:val="009D6DB9"/>
    <w:rsid w:val="009D7937"/>
    <w:rsid w:val="009D79DE"/>
    <w:rsid w:val="009D7EA5"/>
    <w:rsid w:val="009E048D"/>
    <w:rsid w:val="009E26C9"/>
    <w:rsid w:val="009E4146"/>
    <w:rsid w:val="009E47BF"/>
    <w:rsid w:val="009E4A03"/>
    <w:rsid w:val="009E536C"/>
    <w:rsid w:val="009E5C7F"/>
    <w:rsid w:val="009E62F6"/>
    <w:rsid w:val="009E6455"/>
    <w:rsid w:val="009E6600"/>
    <w:rsid w:val="009E6B25"/>
    <w:rsid w:val="009E7527"/>
    <w:rsid w:val="009F060B"/>
    <w:rsid w:val="009F132D"/>
    <w:rsid w:val="009F15C2"/>
    <w:rsid w:val="009F1676"/>
    <w:rsid w:val="009F3261"/>
    <w:rsid w:val="009F3D8C"/>
    <w:rsid w:val="009F3DD7"/>
    <w:rsid w:val="009F41D0"/>
    <w:rsid w:val="009F48E3"/>
    <w:rsid w:val="009F4976"/>
    <w:rsid w:val="009F4B87"/>
    <w:rsid w:val="009F4D18"/>
    <w:rsid w:val="009F5267"/>
    <w:rsid w:val="009F56F3"/>
    <w:rsid w:val="009F5857"/>
    <w:rsid w:val="009F64A9"/>
    <w:rsid w:val="009F65BC"/>
    <w:rsid w:val="009F670B"/>
    <w:rsid w:val="009F6B72"/>
    <w:rsid w:val="009F730C"/>
    <w:rsid w:val="009F7360"/>
    <w:rsid w:val="00A003FB"/>
    <w:rsid w:val="00A007F8"/>
    <w:rsid w:val="00A00DF1"/>
    <w:rsid w:val="00A00DF9"/>
    <w:rsid w:val="00A00F32"/>
    <w:rsid w:val="00A01E80"/>
    <w:rsid w:val="00A02489"/>
    <w:rsid w:val="00A02DDA"/>
    <w:rsid w:val="00A03042"/>
    <w:rsid w:val="00A030FC"/>
    <w:rsid w:val="00A0348A"/>
    <w:rsid w:val="00A043AD"/>
    <w:rsid w:val="00A04D1C"/>
    <w:rsid w:val="00A04DDA"/>
    <w:rsid w:val="00A0517F"/>
    <w:rsid w:val="00A05FB1"/>
    <w:rsid w:val="00A05FC1"/>
    <w:rsid w:val="00A06D98"/>
    <w:rsid w:val="00A06DBD"/>
    <w:rsid w:val="00A078B6"/>
    <w:rsid w:val="00A10347"/>
    <w:rsid w:val="00A108BB"/>
    <w:rsid w:val="00A120C9"/>
    <w:rsid w:val="00A121AE"/>
    <w:rsid w:val="00A12E84"/>
    <w:rsid w:val="00A1428E"/>
    <w:rsid w:val="00A14449"/>
    <w:rsid w:val="00A1459A"/>
    <w:rsid w:val="00A14F64"/>
    <w:rsid w:val="00A15A49"/>
    <w:rsid w:val="00A163CF"/>
    <w:rsid w:val="00A167CC"/>
    <w:rsid w:val="00A16F60"/>
    <w:rsid w:val="00A17193"/>
    <w:rsid w:val="00A17230"/>
    <w:rsid w:val="00A172BC"/>
    <w:rsid w:val="00A17979"/>
    <w:rsid w:val="00A20398"/>
    <w:rsid w:val="00A20440"/>
    <w:rsid w:val="00A20845"/>
    <w:rsid w:val="00A2298A"/>
    <w:rsid w:val="00A22C90"/>
    <w:rsid w:val="00A235FF"/>
    <w:rsid w:val="00A24624"/>
    <w:rsid w:val="00A2466D"/>
    <w:rsid w:val="00A24FDF"/>
    <w:rsid w:val="00A257E8"/>
    <w:rsid w:val="00A25D34"/>
    <w:rsid w:val="00A265D5"/>
    <w:rsid w:val="00A27379"/>
    <w:rsid w:val="00A275A9"/>
    <w:rsid w:val="00A277D0"/>
    <w:rsid w:val="00A27CE3"/>
    <w:rsid w:val="00A306F5"/>
    <w:rsid w:val="00A30C9E"/>
    <w:rsid w:val="00A31CC2"/>
    <w:rsid w:val="00A324F2"/>
    <w:rsid w:val="00A33006"/>
    <w:rsid w:val="00A33366"/>
    <w:rsid w:val="00A34C3E"/>
    <w:rsid w:val="00A34F21"/>
    <w:rsid w:val="00A355FC"/>
    <w:rsid w:val="00A3605E"/>
    <w:rsid w:val="00A369C5"/>
    <w:rsid w:val="00A37290"/>
    <w:rsid w:val="00A373BB"/>
    <w:rsid w:val="00A374B6"/>
    <w:rsid w:val="00A37AB4"/>
    <w:rsid w:val="00A37F27"/>
    <w:rsid w:val="00A4014E"/>
    <w:rsid w:val="00A4096C"/>
    <w:rsid w:val="00A40C1E"/>
    <w:rsid w:val="00A40C25"/>
    <w:rsid w:val="00A4182D"/>
    <w:rsid w:val="00A43679"/>
    <w:rsid w:val="00A4374F"/>
    <w:rsid w:val="00A43D23"/>
    <w:rsid w:val="00A44367"/>
    <w:rsid w:val="00A453A5"/>
    <w:rsid w:val="00A4544A"/>
    <w:rsid w:val="00A4597F"/>
    <w:rsid w:val="00A46368"/>
    <w:rsid w:val="00A47CFB"/>
    <w:rsid w:val="00A47EA6"/>
    <w:rsid w:val="00A50BF1"/>
    <w:rsid w:val="00A50D4A"/>
    <w:rsid w:val="00A50DA5"/>
    <w:rsid w:val="00A513D7"/>
    <w:rsid w:val="00A5198E"/>
    <w:rsid w:val="00A51BAF"/>
    <w:rsid w:val="00A51EA5"/>
    <w:rsid w:val="00A52A02"/>
    <w:rsid w:val="00A52C4E"/>
    <w:rsid w:val="00A534B0"/>
    <w:rsid w:val="00A558D0"/>
    <w:rsid w:val="00A55AEA"/>
    <w:rsid w:val="00A55EE1"/>
    <w:rsid w:val="00A56214"/>
    <w:rsid w:val="00A56DD3"/>
    <w:rsid w:val="00A571BF"/>
    <w:rsid w:val="00A57C96"/>
    <w:rsid w:val="00A61029"/>
    <w:rsid w:val="00A61AAC"/>
    <w:rsid w:val="00A61C93"/>
    <w:rsid w:val="00A620AB"/>
    <w:rsid w:val="00A62DD1"/>
    <w:rsid w:val="00A63AE5"/>
    <w:rsid w:val="00A63FF1"/>
    <w:rsid w:val="00A65CA1"/>
    <w:rsid w:val="00A66182"/>
    <w:rsid w:val="00A66F52"/>
    <w:rsid w:val="00A673E6"/>
    <w:rsid w:val="00A67650"/>
    <w:rsid w:val="00A7059E"/>
    <w:rsid w:val="00A70AE0"/>
    <w:rsid w:val="00A7158D"/>
    <w:rsid w:val="00A715EB"/>
    <w:rsid w:val="00A71E25"/>
    <w:rsid w:val="00A725C1"/>
    <w:rsid w:val="00A7306E"/>
    <w:rsid w:val="00A7380C"/>
    <w:rsid w:val="00A74191"/>
    <w:rsid w:val="00A74663"/>
    <w:rsid w:val="00A75077"/>
    <w:rsid w:val="00A7528C"/>
    <w:rsid w:val="00A75454"/>
    <w:rsid w:val="00A75B5E"/>
    <w:rsid w:val="00A7717B"/>
    <w:rsid w:val="00A801C0"/>
    <w:rsid w:val="00A80716"/>
    <w:rsid w:val="00A8094A"/>
    <w:rsid w:val="00A81314"/>
    <w:rsid w:val="00A81A38"/>
    <w:rsid w:val="00A81C02"/>
    <w:rsid w:val="00A81E4E"/>
    <w:rsid w:val="00A82FE0"/>
    <w:rsid w:val="00A83311"/>
    <w:rsid w:val="00A834DA"/>
    <w:rsid w:val="00A83779"/>
    <w:rsid w:val="00A842CE"/>
    <w:rsid w:val="00A849E9"/>
    <w:rsid w:val="00A84A8E"/>
    <w:rsid w:val="00A850BE"/>
    <w:rsid w:val="00A85B60"/>
    <w:rsid w:val="00A85CAB"/>
    <w:rsid w:val="00A86051"/>
    <w:rsid w:val="00A866DB"/>
    <w:rsid w:val="00A870B7"/>
    <w:rsid w:val="00A87A87"/>
    <w:rsid w:val="00A906FF"/>
    <w:rsid w:val="00A90A42"/>
    <w:rsid w:val="00A90D8C"/>
    <w:rsid w:val="00A90EA0"/>
    <w:rsid w:val="00A9145E"/>
    <w:rsid w:val="00A918C1"/>
    <w:rsid w:val="00A91985"/>
    <w:rsid w:val="00A9224D"/>
    <w:rsid w:val="00A93411"/>
    <w:rsid w:val="00A94AA2"/>
    <w:rsid w:val="00A94B21"/>
    <w:rsid w:val="00A9576C"/>
    <w:rsid w:val="00A95A3A"/>
    <w:rsid w:val="00A95D1D"/>
    <w:rsid w:val="00A96BE6"/>
    <w:rsid w:val="00A979EA"/>
    <w:rsid w:val="00A97CA9"/>
    <w:rsid w:val="00AA0295"/>
    <w:rsid w:val="00AA061C"/>
    <w:rsid w:val="00AA143B"/>
    <w:rsid w:val="00AA150F"/>
    <w:rsid w:val="00AA173D"/>
    <w:rsid w:val="00AA20D6"/>
    <w:rsid w:val="00AA24E4"/>
    <w:rsid w:val="00AA274C"/>
    <w:rsid w:val="00AA354B"/>
    <w:rsid w:val="00AA3AB2"/>
    <w:rsid w:val="00AA3C12"/>
    <w:rsid w:val="00AA5325"/>
    <w:rsid w:val="00AA639E"/>
    <w:rsid w:val="00AB0243"/>
    <w:rsid w:val="00AB0484"/>
    <w:rsid w:val="00AB058F"/>
    <w:rsid w:val="00AB0877"/>
    <w:rsid w:val="00AB0976"/>
    <w:rsid w:val="00AB09E2"/>
    <w:rsid w:val="00AB16CA"/>
    <w:rsid w:val="00AB191F"/>
    <w:rsid w:val="00AB1FD2"/>
    <w:rsid w:val="00AB236B"/>
    <w:rsid w:val="00AB2EF1"/>
    <w:rsid w:val="00AB304C"/>
    <w:rsid w:val="00AB31E3"/>
    <w:rsid w:val="00AB32A9"/>
    <w:rsid w:val="00AB3608"/>
    <w:rsid w:val="00AB3D3D"/>
    <w:rsid w:val="00AB45DE"/>
    <w:rsid w:val="00AB4E9F"/>
    <w:rsid w:val="00AB5095"/>
    <w:rsid w:val="00AB53D1"/>
    <w:rsid w:val="00AB5DEA"/>
    <w:rsid w:val="00AB5F1F"/>
    <w:rsid w:val="00AB6CA8"/>
    <w:rsid w:val="00AB6FD6"/>
    <w:rsid w:val="00AB753A"/>
    <w:rsid w:val="00AC0AB4"/>
    <w:rsid w:val="00AC0D1E"/>
    <w:rsid w:val="00AC2978"/>
    <w:rsid w:val="00AC31C8"/>
    <w:rsid w:val="00AC3681"/>
    <w:rsid w:val="00AC4671"/>
    <w:rsid w:val="00AC478E"/>
    <w:rsid w:val="00AC5BD7"/>
    <w:rsid w:val="00AC5D06"/>
    <w:rsid w:val="00AC5D7A"/>
    <w:rsid w:val="00AC5FCD"/>
    <w:rsid w:val="00AC6377"/>
    <w:rsid w:val="00AC695E"/>
    <w:rsid w:val="00AC6E28"/>
    <w:rsid w:val="00AC7532"/>
    <w:rsid w:val="00AD00C1"/>
    <w:rsid w:val="00AD05C3"/>
    <w:rsid w:val="00AD18E9"/>
    <w:rsid w:val="00AD23CE"/>
    <w:rsid w:val="00AD27A9"/>
    <w:rsid w:val="00AD2850"/>
    <w:rsid w:val="00AD3D3E"/>
    <w:rsid w:val="00AD43D7"/>
    <w:rsid w:val="00AD5656"/>
    <w:rsid w:val="00AD584C"/>
    <w:rsid w:val="00AD6254"/>
    <w:rsid w:val="00AD6EE4"/>
    <w:rsid w:val="00AD7278"/>
    <w:rsid w:val="00AD7468"/>
    <w:rsid w:val="00AD77D2"/>
    <w:rsid w:val="00AD78FD"/>
    <w:rsid w:val="00AE01BB"/>
    <w:rsid w:val="00AE03F6"/>
    <w:rsid w:val="00AE08C1"/>
    <w:rsid w:val="00AE08F1"/>
    <w:rsid w:val="00AE0CCE"/>
    <w:rsid w:val="00AE103F"/>
    <w:rsid w:val="00AE206F"/>
    <w:rsid w:val="00AE23F3"/>
    <w:rsid w:val="00AE266D"/>
    <w:rsid w:val="00AE2D2D"/>
    <w:rsid w:val="00AE2DB8"/>
    <w:rsid w:val="00AE3282"/>
    <w:rsid w:val="00AE3B0D"/>
    <w:rsid w:val="00AE3B6A"/>
    <w:rsid w:val="00AE5150"/>
    <w:rsid w:val="00AE51BD"/>
    <w:rsid w:val="00AE5DB0"/>
    <w:rsid w:val="00AE624F"/>
    <w:rsid w:val="00AE72C5"/>
    <w:rsid w:val="00AE75E3"/>
    <w:rsid w:val="00AF06AC"/>
    <w:rsid w:val="00AF1053"/>
    <w:rsid w:val="00AF2371"/>
    <w:rsid w:val="00AF270F"/>
    <w:rsid w:val="00AF291A"/>
    <w:rsid w:val="00AF29DC"/>
    <w:rsid w:val="00AF2EBC"/>
    <w:rsid w:val="00AF43D1"/>
    <w:rsid w:val="00AF5FB7"/>
    <w:rsid w:val="00AF61A9"/>
    <w:rsid w:val="00AF6567"/>
    <w:rsid w:val="00AF6701"/>
    <w:rsid w:val="00AF691B"/>
    <w:rsid w:val="00AF6C94"/>
    <w:rsid w:val="00B011CF"/>
    <w:rsid w:val="00B015A1"/>
    <w:rsid w:val="00B02730"/>
    <w:rsid w:val="00B038B2"/>
    <w:rsid w:val="00B04B59"/>
    <w:rsid w:val="00B04CBA"/>
    <w:rsid w:val="00B05A79"/>
    <w:rsid w:val="00B05BF0"/>
    <w:rsid w:val="00B06AE1"/>
    <w:rsid w:val="00B07396"/>
    <w:rsid w:val="00B07A42"/>
    <w:rsid w:val="00B07D4F"/>
    <w:rsid w:val="00B10E7D"/>
    <w:rsid w:val="00B113DC"/>
    <w:rsid w:val="00B1189B"/>
    <w:rsid w:val="00B119EA"/>
    <w:rsid w:val="00B11A31"/>
    <w:rsid w:val="00B11C96"/>
    <w:rsid w:val="00B1249B"/>
    <w:rsid w:val="00B135E6"/>
    <w:rsid w:val="00B142F9"/>
    <w:rsid w:val="00B144BD"/>
    <w:rsid w:val="00B145CE"/>
    <w:rsid w:val="00B14B4C"/>
    <w:rsid w:val="00B14B9D"/>
    <w:rsid w:val="00B15284"/>
    <w:rsid w:val="00B154D4"/>
    <w:rsid w:val="00B16363"/>
    <w:rsid w:val="00B163D8"/>
    <w:rsid w:val="00B163F5"/>
    <w:rsid w:val="00B16914"/>
    <w:rsid w:val="00B16943"/>
    <w:rsid w:val="00B17242"/>
    <w:rsid w:val="00B176CC"/>
    <w:rsid w:val="00B179EA"/>
    <w:rsid w:val="00B17D9E"/>
    <w:rsid w:val="00B2062F"/>
    <w:rsid w:val="00B215F1"/>
    <w:rsid w:val="00B220D1"/>
    <w:rsid w:val="00B22E6D"/>
    <w:rsid w:val="00B23552"/>
    <w:rsid w:val="00B235A8"/>
    <w:rsid w:val="00B23776"/>
    <w:rsid w:val="00B23790"/>
    <w:rsid w:val="00B24420"/>
    <w:rsid w:val="00B2481D"/>
    <w:rsid w:val="00B250A7"/>
    <w:rsid w:val="00B25769"/>
    <w:rsid w:val="00B25AD2"/>
    <w:rsid w:val="00B26888"/>
    <w:rsid w:val="00B26980"/>
    <w:rsid w:val="00B26AE3"/>
    <w:rsid w:val="00B2752B"/>
    <w:rsid w:val="00B275C6"/>
    <w:rsid w:val="00B27AC8"/>
    <w:rsid w:val="00B306A0"/>
    <w:rsid w:val="00B31B85"/>
    <w:rsid w:val="00B32946"/>
    <w:rsid w:val="00B33065"/>
    <w:rsid w:val="00B33145"/>
    <w:rsid w:val="00B3344A"/>
    <w:rsid w:val="00B348DA"/>
    <w:rsid w:val="00B34B75"/>
    <w:rsid w:val="00B34D55"/>
    <w:rsid w:val="00B3507A"/>
    <w:rsid w:val="00B35238"/>
    <w:rsid w:val="00B353D0"/>
    <w:rsid w:val="00B358CA"/>
    <w:rsid w:val="00B363F4"/>
    <w:rsid w:val="00B37018"/>
    <w:rsid w:val="00B379ED"/>
    <w:rsid w:val="00B40431"/>
    <w:rsid w:val="00B40D72"/>
    <w:rsid w:val="00B4126C"/>
    <w:rsid w:val="00B41B65"/>
    <w:rsid w:val="00B4295A"/>
    <w:rsid w:val="00B42A02"/>
    <w:rsid w:val="00B430DE"/>
    <w:rsid w:val="00B43346"/>
    <w:rsid w:val="00B4368D"/>
    <w:rsid w:val="00B440E7"/>
    <w:rsid w:val="00B44155"/>
    <w:rsid w:val="00B4622B"/>
    <w:rsid w:val="00B473E5"/>
    <w:rsid w:val="00B50C3A"/>
    <w:rsid w:val="00B511C0"/>
    <w:rsid w:val="00B51784"/>
    <w:rsid w:val="00B52679"/>
    <w:rsid w:val="00B530EA"/>
    <w:rsid w:val="00B53130"/>
    <w:rsid w:val="00B538CB"/>
    <w:rsid w:val="00B53D01"/>
    <w:rsid w:val="00B54165"/>
    <w:rsid w:val="00B54D4E"/>
    <w:rsid w:val="00B54E45"/>
    <w:rsid w:val="00B5621F"/>
    <w:rsid w:val="00B57017"/>
    <w:rsid w:val="00B570A1"/>
    <w:rsid w:val="00B572D6"/>
    <w:rsid w:val="00B57924"/>
    <w:rsid w:val="00B57AEA"/>
    <w:rsid w:val="00B57D97"/>
    <w:rsid w:val="00B6052B"/>
    <w:rsid w:val="00B60796"/>
    <w:rsid w:val="00B61198"/>
    <w:rsid w:val="00B62664"/>
    <w:rsid w:val="00B628BF"/>
    <w:rsid w:val="00B643E8"/>
    <w:rsid w:val="00B65F56"/>
    <w:rsid w:val="00B664D8"/>
    <w:rsid w:val="00B677C1"/>
    <w:rsid w:val="00B67F71"/>
    <w:rsid w:val="00B70865"/>
    <w:rsid w:val="00B71648"/>
    <w:rsid w:val="00B71E15"/>
    <w:rsid w:val="00B72623"/>
    <w:rsid w:val="00B72A42"/>
    <w:rsid w:val="00B7349A"/>
    <w:rsid w:val="00B748DA"/>
    <w:rsid w:val="00B74E0A"/>
    <w:rsid w:val="00B75042"/>
    <w:rsid w:val="00B75667"/>
    <w:rsid w:val="00B75B0F"/>
    <w:rsid w:val="00B75C6D"/>
    <w:rsid w:val="00B764C6"/>
    <w:rsid w:val="00B7652F"/>
    <w:rsid w:val="00B77133"/>
    <w:rsid w:val="00B77A19"/>
    <w:rsid w:val="00B8025E"/>
    <w:rsid w:val="00B80705"/>
    <w:rsid w:val="00B8155A"/>
    <w:rsid w:val="00B817E0"/>
    <w:rsid w:val="00B81B55"/>
    <w:rsid w:val="00B81D9C"/>
    <w:rsid w:val="00B820AE"/>
    <w:rsid w:val="00B82E7B"/>
    <w:rsid w:val="00B8392A"/>
    <w:rsid w:val="00B83DA6"/>
    <w:rsid w:val="00B83EFA"/>
    <w:rsid w:val="00B851FF"/>
    <w:rsid w:val="00B85CB0"/>
    <w:rsid w:val="00B86B2D"/>
    <w:rsid w:val="00B90463"/>
    <w:rsid w:val="00B90CE6"/>
    <w:rsid w:val="00B91844"/>
    <w:rsid w:val="00B9227C"/>
    <w:rsid w:val="00B92A68"/>
    <w:rsid w:val="00B92DB5"/>
    <w:rsid w:val="00B93154"/>
    <w:rsid w:val="00B9434D"/>
    <w:rsid w:val="00B954BC"/>
    <w:rsid w:val="00B95E69"/>
    <w:rsid w:val="00B96022"/>
    <w:rsid w:val="00B96806"/>
    <w:rsid w:val="00B96C61"/>
    <w:rsid w:val="00B97FC9"/>
    <w:rsid w:val="00BA0548"/>
    <w:rsid w:val="00BA0A91"/>
    <w:rsid w:val="00BA0C1A"/>
    <w:rsid w:val="00BA14FC"/>
    <w:rsid w:val="00BA1A5B"/>
    <w:rsid w:val="00BA27CD"/>
    <w:rsid w:val="00BA2A77"/>
    <w:rsid w:val="00BA2F31"/>
    <w:rsid w:val="00BA36C2"/>
    <w:rsid w:val="00BA42FD"/>
    <w:rsid w:val="00BA44DA"/>
    <w:rsid w:val="00BA4A30"/>
    <w:rsid w:val="00BA549D"/>
    <w:rsid w:val="00BA5944"/>
    <w:rsid w:val="00BA5CFF"/>
    <w:rsid w:val="00BA62EF"/>
    <w:rsid w:val="00BA6DF7"/>
    <w:rsid w:val="00BA70B8"/>
    <w:rsid w:val="00BA712E"/>
    <w:rsid w:val="00BA7604"/>
    <w:rsid w:val="00BA7731"/>
    <w:rsid w:val="00BA7BCE"/>
    <w:rsid w:val="00BB0672"/>
    <w:rsid w:val="00BB0735"/>
    <w:rsid w:val="00BB09E0"/>
    <w:rsid w:val="00BB15BA"/>
    <w:rsid w:val="00BB1D4B"/>
    <w:rsid w:val="00BB20E5"/>
    <w:rsid w:val="00BB2B56"/>
    <w:rsid w:val="00BB367A"/>
    <w:rsid w:val="00BB419E"/>
    <w:rsid w:val="00BB43A9"/>
    <w:rsid w:val="00BB4488"/>
    <w:rsid w:val="00BB44BE"/>
    <w:rsid w:val="00BB4953"/>
    <w:rsid w:val="00BB4A40"/>
    <w:rsid w:val="00BB525C"/>
    <w:rsid w:val="00BB57CD"/>
    <w:rsid w:val="00BB61E6"/>
    <w:rsid w:val="00BB6251"/>
    <w:rsid w:val="00BC0CB4"/>
    <w:rsid w:val="00BC2017"/>
    <w:rsid w:val="00BC2245"/>
    <w:rsid w:val="00BC3648"/>
    <w:rsid w:val="00BC369D"/>
    <w:rsid w:val="00BC49B0"/>
    <w:rsid w:val="00BC5606"/>
    <w:rsid w:val="00BC5AB5"/>
    <w:rsid w:val="00BC627A"/>
    <w:rsid w:val="00BC64AF"/>
    <w:rsid w:val="00BC6E26"/>
    <w:rsid w:val="00BC72B3"/>
    <w:rsid w:val="00BD038D"/>
    <w:rsid w:val="00BD0989"/>
    <w:rsid w:val="00BD17CE"/>
    <w:rsid w:val="00BD1811"/>
    <w:rsid w:val="00BD1B38"/>
    <w:rsid w:val="00BD2089"/>
    <w:rsid w:val="00BD242C"/>
    <w:rsid w:val="00BD2530"/>
    <w:rsid w:val="00BD2F3E"/>
    <w:rsid w:val="00BD3903"/>
    <w:rsid w:val="00BD3E27"/>
    <w:rsid w:val="00BD4239"/>
    <w:rsid w:val="00BD4739"/>
    <w:rsid w:val="00BD48B0"/>
    <w:rsid w:val="00BE0766"/>
    <w:rsid w:val="00BE0885"/>
    <w:rsid w:val="00BE1048"/>
    <w:rsid w:val="00BE17EC"/>
    <w:rsid w:val="00BE1E54"/>
    <w:rsid w:val="00BE203C"/>
    <w:rsid w:val="00BE24F4"/>
    <w:rsid w:val="00BE26C3"/>
    <w:rsid w:val="00BE2900"/>
    <w:rsid w:val="00BE3135"/>
    <w:rsid w:val="00BE3BE1"/>
    <w:rsid w:val="00BE500B"/>
    <w:rsid w:val="00BE50D7"/>
    <w:rsid w:val="00BE5A13"/>
    <w:rsid w:val="00BE662C"/>
    <w:rsid w:val="00BE6B31"/>
    <w:rsid w:val="00BF0F46"/>
    <w:rsid w:val="00BF118A"/>
    <w:rsid w:val="00BF14FC"/>
    <w:rsid w:val="00BF2270"/>
    <w:rsid w:val="00BF23C2"/>
    <w:rsid w:val="00BF24B7"/>
    <w:rsid w:val="00BF30E2"/>
    <w:rsid w:val="00BF31CA"/>
    <w:rsid w:val="00BF3C2C"/>
    <w:rsid w:val="00BF43B4"/>
    <w:rsid w:val="00BF465F"/>
    <w:rsid w:val="00BF47AB"/>
    <w:rsid w:val="00BF55FE"/>
    <w:rsid w:val="00BF6BC7"/>
    <w:rsid w:val="00BF7137"/>
    <w:rsid w:val="00C02998"/>
    <w:rsid w:val="00C02A5E"/>
    <w:rsid w:val="00C045F5"/>
    <w:rsid w:val="00C05968"/>
    <w:rsid w:val="00C0729E"/>
    <w:rsid w:val="00C072E9"/>
    <w:rsid w:val="00C07309"/>
    <w:rsid w:val="00C0735B"/>
    <w:rsid w:val="00C07442"/>
    <w:rsid w:val="00C078DD"/>
    <w:rsid w:val="00C07A03"/>
    <w:rsid w:val="00C07CBD"/>
    <w:rsid w:val="00C108A8"/>
    <w:rsid w:val="00C10B0A"/>
    <w:rsid w:val="00C10CFE"/>
    <w:rsid w:val="00C10E31"/>
    <w:rsid w:val="00C116E9"/>
    <w:rsid w:val="00C1389B"/>
    <w:rsid w:val="00C142C5"/>
    <w:rsid w:val="00C142DE"/>
    <w:rsid w:val="00C14FF9"/>
    <w:rsid w:val="00C1581B"/>
    <w:rsid w:val="00C15D5D"/>
    <w:rsid w:val="00C168F9"/>
    <w:rsid w:val="00C16E4E"/>
    <w:rsid w:val="00C1724E"/>
    <w:rsid w:val="00C17F8E"/>
    <w:rsid w:val="00C21096"/>
    <w:rsid w:val="00C21A06"/>
    <w:rsid w:val="00C21E7C"/>
    <w:rsid w:val="00C224CC"/>
    <w:rsid w:val="00C2266D"/>
    <w:rsid w:val="00C22830"/>
    <w:rsid w:val="00C23333"/>
    <w:rsid w:val="00C239EC"/>
    <w:rsid w:val="00C23C09"/>
    <w:rsid w:val="00C23CD8"/>
    <w:rsid w:val="00C23DF8"/>
    <w:rsid w:val="00C241CE"/>
    <w:rsid w:val="00C2433B"/>
    <w:rsid w:val="00C24560"/>
    <w:rsid w:val="00C24BB4"/>
    <w:rsid w:val="00C24F1C"/>
    <w:rsid w:val="00C256F1"/>
    <w:rsid w:val="00C2578A"/>
    <w:rsid w:val="00C262ED"/>
    <w:rsid w:val="00C276C3"/>
    <w:rsid w:val="00C303DE"/>
    <w:rsid w:val="00C31097"/>
    <w:rsid w:val="00C316F0"/>
    <w:rsid w:val="00C32687"/>
    <w:rsid w:val="00C32ABE"/>
    <w:rsid w:val="00C32ADE"/>
    <w:rsid w:val="00C3328F"/>
    <w:rsid w:val="00C35C33"/>
    <w:rsid w:val="00C361A4"/>
    <w:rsid w:val="00C37261"/>
    <w:rsid w:val="00C37B18"/>
    <w:rsid w:val="00C37EF6"/>
    <w:rsid w:val="00C40530"/>
    <w:rsid w:val="00C414C5"/>
    <w:rsid w:val="00C415C5"/>
    <w:rsid w:val="00C41F18"/>
    <w:rsid w:val="00C437C5"/>
    <w:rsid w:val="00C43AD5"/>
    <w:rsid w:val="00C44917"/>
    <w:rsid w:val="00C44B5D"/>
    <w:rsid w:val="00C45F42"/>
    <w:rsid w:val="00C464B5"/>
    <w:rsid w:val="00C46781"/>
    <w:rsid w:val="00C46C86"/>
    <w:rsid w:val="00C471B9"/>
    <w:rsid w:val="00C50596"/>
    <w:rsid w:val="00C50A94"/>
    <w:rsid w:val="00C52385"/>
    <w:rsid w:val="00C530A3"/>
    <w:rsid w:val="00C544FE"/>
    <w:rsid w:val="00C55499"/>
    <w:rsid w:val="00C5581E"/>
    <w:rsid w:val="00C5593A"/>
    <w:rsid w:val="00C55BB6"/>
    <w:rsid w:val="00C55DE7"/>
    <w:rsid w:val="00C562C7"/>
    <w:rsid w:val="00C56B0A"/>
    <w:rsid w:val="00C576E1"/>
    <w:rsid w:val="00C57AF6"/>
    <w:rsid w:val="00C57CC8"/>
    <w:rsid w:val="00C601A8"/>
    <w:rsid w:val="00C60BAF"/>
    <w:rsid w:val="00C61F79"/>
    <w:rsid w:val="00C63AED"/>
    <w:rsid w:val="00C642D4"/>
    <w:rsid w:val="00C65086"/>
    <w:rsid w:val="00C657BE"/>
    <w:rsid w:val="00C65861"/>
    <w:rsid w:val="00C658F2"/>
    <w:rsid w:val="00C658F4"/>
    <w:rsid w:val="00C65DEA"/>
    <w:rsid w:val="00C6611A"/>
    <w:rsid w:val="00C661FB"/>
    <w:rsid w:val="00C66AF9"/>
    <w:rsid w:val="00C6758B"/>
    <w:rsid w:val="00C70799"/>
    <w:rsid w:val="00C707BA"/>
    <w:rsid w:val="00C7083D"/>
    <w:rsid w:val="00C70FFC"/>
    <w:rsid w:val="00C7126E"/>
    <w:rsid w:val="00C71515"/>
    <w:rsid w:val="00C71911"/>
    <w:rsid w:val="00C71A18"/>
    <w:rsid w:val="00C726C1"/>
    <w:rsid w:val="00C73ED1"/>
    <w:rsid w:val="00C740AE"/>
    <w:rsid w:val="00C74B8E"/>
    <w:rsid w:val="00C7535E"/>
    <w:rsid w:val="00C75432"/>
    <w:rsid w:val="00C76CCC"/>
    <w:rsid w:val="00C77658"/>
    <w:rsid w:val="00C77D2F"/>
    <w:rsid w:val="00C81821"/>
    <w:rsid w:val="00C81BAB"/>
    <w:rsid w:val="00C82338"/>
    <w:rsid w:val="00C831DC"/>
    <w:rsid w:val="00C836F5"/>
    <w:rsid w:val="00C8379D"/>
    <w:rsid w:val="00C83D34"/>
    <w:rsid w:val="00C83FFE"/>
    <w:rsid w:val="00C84251"/>
    <w:rsid w:val="00C84F50"/>
    <w:rsid w:val="00C85297"/>
    <w:rsid w:val="00C852F9"/>
    <w:rsid w:val="00C86666"/>
    <w:rsid w:val="00C86C08"/>
    <w:rsid w:val="00C8750E"/>
    <w:rsid w:val="00C87BC2"/>
    <w:rsid w:val="00C905E2"/>
    <w:rsid w:val="00C91BD5"/>
    <w:rsid w:val="00C92B23"/>
    <w:rsid w:val="00C92F9E"/>
    <w:rsid w:val="00C931C6"/>
    <w:rsid w:val="00C9328E"/>
    <w:rsid w:val="00C934F7"/>
    <w:rsid w:val="00C93999"/>
    <w:rsid w:val="00C94752"/>
    <w:rsid w:val="00C95CE9"/>
    <w:rsid w:val="00C95F98"/>
    <w:rsid w:val="00C9617D"/>
    <w:rsid w:val="00C962BA"/>
    <w:rsid w:val="00C967C3"/>
    <w:rsid w:val="00C96AAA"/>
    <w:rsid w:val="00C96D5F"/>
    <w:rsid w:val="00C97CBB"/>
    <w:rsid w:val="00C97F55"/>
    <w:rsid w:val="00CA037D"/>
    <w:rsid w:val="00CA11ED"/>
    <w:rsid w:val="00CA1A36"/>
    <w:rsid w:val="00CA20C5"/>
    <w:rsid w:val="00CA2155"/>
    <w:rsid w:val="00CA258E"/>
    <w:rsid w:val="00CA2CC1"/>
    <w:rsid w:val="00CA2F5E"/>
    <w:rsid w:val="00CA4098"/>
    <w:rsid w:val="00CA4B00"/>
    <w:rsid w:val="00CA4C4B"/>
    <w:rsid w:val="00CA4F99"/>
    <w:rsid w:val="00CA554C"/>
    <w:rsid w:val="00CA59FD"/>
    <w:rsid w:val="00CA5E4B"/>
    <w:rsid w:val="00CA6C18"/>
    <w:rsid w:val="00CA7750"/>
    <w:rsid w:val="00CA79D1"/>
    <w:rsid w:val="00CA7F29"/>
    <w:rsid w:val="00CB0F9C"/>
    <w:rsid w:val="00CB107E"/>
    <w:rsid w:val="00CB1473"/>
    <w:rsid w:val="00CB1D7D"/>
    <w:rsid w:val="00CB20A3"/>
    <w:rsid w:val="00CB3059"/>
    <w:rsid w:val="00CB3638"/>
    <w:rsid w:val="00CB3AD3"/>
    <w:rsid w:val="00CB4220"/>
    <w:rsid w:val="00CB465A"/>
    <w:rsid w:val="00CB47E5"/>
    <w:rsid w:val="00CB6AFF"/>
    <w:rsid w:val="00CB748D"/>
    <w:rsid w:val="00CB7653"/>
    <w:rsid w:val="00CC1531"/>
    <w:rsid w:val="00CC2244"/>
    <w:rsid w:val="00CC2DE1"/>
    <w:rsid w:val="00CC3187"/>
    <w:rsid w:val="00CC4902"/>
    <w:rsid w:val="00CC49D3"/>
    <w:rsid w:val="00CC4CF1"/>
    <w:rsid w:val="00CC4D3E"/>
    <w:rsid w:val="00CC5EB5"/>
    <w:rsid w:val="00CC5EF2"/>
    <w:rsid w:val="00CC605F"/>
    <w:rsid w:val="00CC6940"/>
    <w:rsid w:val="00CC7E16"/>
    <w:rsid w:val="00CD02F2"/>
    <w:rsid w:val="00CD08B3"/>
    <w:rsid w:val="00CD1202"/>
    <w:rsid w:val="00CD129E"/>
    <w:rsid w:val="00CD12C8"/>
    <w:rsid w:val="00CD1703"/>
    <w:rsid w:val="00CD2684"/>
    <w:rsid w:val="00CD2884"/>
    <w:rsid w:val="00CD2921"/>
    <w:rsid w:val="00CD2976"/>
    <w:rsid w:val="00CD3266"/>
    <w:rsid w:val="00CD3C27"/>
    <w:rsid w:val="00CD579E"/>
    <w:rsid w:val="00CD5AE8"/>
    <w:rsid w:val="00CD5B30"/>
    <w:rsid w:val="00CD5E3F"/>
    <w:rsid w:val="00CD627F"/>
    <w:rsid w:val="00CD7ACB"/>
    <w:rsid w:val="00CE0F59"/>
    <w:rsid w:val="00CE11D9"/>
    <w:rsid w:val="00CE139F"/>
    <w:rsid w:val="00CE1B4C"/>
    <w:rsid w:val="00CE2A74"/>
    <w:rsid w:val="00CE3997"/>
    <w:rsid w:val="00CE3A46"/>
    <w:rsid w:val="00CE3CF6"/>
    <w:rsid w:val="00CE41B0"/>
    <w:rsid w:val="00CE48CB"/>
    <w:rsid w:val="00CE4DB3"/>
    <w:rsid w:val="00CE5785"/>
    <w:rsid w:val="00CE6486"/>
    <w:rsid w:val="00CE64DD"/>
    <w:rsid w:val="00CF04A5"/>
    <w:rsid w:val="00CF127B"/>
    <w:rsid w:val="00CF1896"/>
    <w:rsid w:val="00CF21EE"/>
    <w:rsid w:val="00CF3A21"/>
    <w:rsid w:val="00CF4D6F"/>
    <w:rsid w:val="00CF6ECE"/>
    <w:rsid w:val="00CF7342"/>
    <w:rsid w:val="00D0137F"/>
    <w:rsid w:val="00D01A03"/>
    <w:rsid w:val="00D02BED"/>
    <w:rsid w:val="00D02D0E"/>
    <w:rsid w:val="00D03679"/>
    <w:rsid w:val="00D0369B"/>
    <w:rsid w:val="00D0398C"/>
    <w:rsid w:val="00D04338"/>
    <w:rsid w:val="00D05114"/>
    <w:rsid w:val="00D05B49"/>
    <w:rsid w:val="00D071D5"/>
    <w:rsid w:val="00D07BEF"/>
    <w:rsid w:val="00D07EFF"/>
    <w:rsid w:val="00D07F31"/>
    <w:rsid w:val="00D07F58"/>
    <w:rsid w:val="00D1067E"/>
    <w:rsid w:val="00D1208F"/>
    <w:rsid w:val="00D1236F"/>
    <w:rsid w:val="00D13581"/>
    <w:rsid w:val="00D13F58"/>
    <w:rsid w:val="00D1667D"/>
    <w:rsid w:val="00D171DF"/>
    <w:rsid w:val="00D17248"/>
    <w:rsid w:val="00D17377"/>
    <w:rsid w:val="00D17907"/>
    <w:rsid w:val="00D17B9F"/>
    <w:rsid w:val="00D21488"/>
    <w:rsid w:val="00D21528"/>
    <w:rsid w:val="00D21D88"/>
    <w:rsid w:val="00D22234"/>
    <w:rsid w:val="00D229E3"/>
    <w:rsid w:val="00D253F0"/>
    <w:rsid w:val="00D25B9B"/>
    <w:rsid w:val="00D26281"/>
    <w:rsid w:val="00D27917"/>
    <w:rsid w:val="00D31CD2"/>
    <w:rsid w:val="00D32018"/>
    <w:rsid w:val="00D3210E"/>
    <w:rsid w:val="00D32597"/>
    <w:rsid w:val="00D33E74"/>
    <w:rsid w:val="00D3461C"/>
    <w:rsid w:val="00D35B8C"/>
    <w:rsid w:val="00D360E8"/>
    <w:rsid w:val="00D37987"/>
    <w:rsid w:val="00D401E6"/>
    <w:rsid w:val="00D40259"/>
    <w:rsid w:val="00D41A2B"/>
    <w:rsid w:val="00D41FED"/>
    <w:rsid w:val="00D42311"/>
    <w:rsid w:val="00D42624"/>
    <w:rsid w:val="00D42A18"/>
    <w:rsid w:val="00D4355A"/>
    <w:rsid w:val="00D44091"/>
    <w:rsid w:val="00D445C5"/>
    <w:rsid w:val="00D45917"/>
    <w:rsid w:val="00D460E1"/>
    <w:rsid w:val="00D46885"/>
    <w:rsid w:val="00D475E2"/>
    <w:rsid w:val="00D47EEF"/>
    <w:rsid w:val="00D506AD"/>
    <w:rsid w:val="00D50A2E"/>
    <w:rsid w:val="00D5180B"/>
    <w:rsid w:val="00D51DF4"/>
    <w:rsid w:val="00D52315"/>
    <w:rsid w:val="00D52578"/>
    <w:rsid w:val="00D533D8"/>
    <w:rsid w:val="00D541B2"/>
    <w:rsid w:val="00D55933"/>
    <w:rsid w:val="00D56597"/>
    <w:rsid w:val="00D568E2"/>
    <w:rsid w:val="00D57B60"/>
    <w:rsid w:val="00D612D7"/>
    <w:rsid w:val="00D62B6A"/>
    <w:rsid w:val="00D63719"/>
    <w:rsid w:val="00D641D1"/>
    <w:rsid w:val="00D6465D"/>
    <w:rsid w:val="00D648E7"/>
    <w:rsid w:val="00D64E05"/>
    <w:rsid w:val="00D64F00"/>
    <w:rsid w:val="00D64F99"/>
    <w:rsid w:val="00D653A4"/>
    <w:rsid w:val="00D65BFB"/>
    <w:rsid w:val="00D661A7"/>
    <w:rsid w:val="00D67917"/>
    <w:rsid w:val="00D67E60"/>
    <w:rsid w:val="00D70733"/>
    <w:rsid w:val="00D71D22"/>
    <w:rsid w:val="00D71DA5"/>
    <w:rsid w:val="00D72818"/>
    <w:rsid w:val="00D72ABA"/>
    <w:rsid w:val="00D738F5"/>
    <w:rsid w:val="00D739AD"/>
    <w:rsid w:val="00D73BAA"/>
    <w:rsid w:val="00D73F24"/>
    <w:rsid w:val="00D7407F"/>
    <w:rsid w:val="00D74527"/>
    <w:rsid w:val="00D74861"/>
    <w:rsid w:val="00D74BF6"/>
    <w:rsid w:val="00D75150"/>
    <w:rsid w:val="00D75B5F"/>
    <w:rsid w:val="00D75F46"/>
    <w:rsid w:val="00D75FC3"/>
    <w:rsid w:val="00D803DB"/>
    <w:rsid w:val="00D80402"/>
    <w:rsid w:val="00D80778"/>
    <w:rsid w:val="00D80950"/>
    <w:rsid w:val="00D8183D"/>
    <w:rsid w:val="00D8298B"/>
    <w:rsid w:val="00D82E9B"/>
    <w:rsid w:val="00D8309F"/>
    <w:rsid w:val="00D832CA"/>
    <w:rsid w:val="00D83D0E"/>
    <w:rsid w:val="00D83DC2"/>
    <w:rsid w:val="00D83E45"/>
    <w:rsid w:val="00D845FC"/>
    <w:rsid w:val="00D85DC3"/>
    <w:rsid w:val="00D86004"/>
    <w:rsid w:val="00D86066"/>
    <w:rsid w:val="00D862B6"/>
    <w:rsid w:val="00D9027B"/>
    <w:rsid w:val="00D90417"/>
    <w:rsid w:val="00D90F44"/>
    <w:rsid w:val="00D917F5"/>
    <w:rsid w:val="00D923E1"/>
    <w:rsid w:val="00D92631"/>
    <w:rsid w:val="00D92D76"/>
    <w:rsid w:val="00D92F02"/>
    <w:rsid w:val="00D93000"/>
    <w:rsid w:val="00D932B0"/>
    <w:rsid w:val="00D9418F"/>
    <w:rsid w:val="00D94236"/>
    <w:rsid w:val="00D94F48"/>
    <w:rsid w:val="00D952CC"/>
    <w:rsid w:val="00D978A8"/>
    <w:rsid w:val="00D97BE8"/>
    <w:rsid w:val="00DA0275"/>
    <w:rsid w:val="00DA042A"/>
    <w:rsid w:val="00DA0748"/>
    <w:rsid w:val="00DA0971"/>
    <w:rsid w:val="00DA0F53"/>
    <w:rsid w:val="00DA12C5"/>
    <w:rsid w:val="00DA1B49"/>
    <w:rsid w:val="00DA2AEE"/>
    <w:rsid w:val="00DA3035"/>
    <w:rsid w:val="00DA35EB"/>
    <w:rsid w:val="00DA3A3B"/>
    <w:rsid w:val="00DA3C8C"/>
    <w:rsid w:val="00DA40E7"/>
    <w:rsid w:val="00DA4242"/>
    <w:rsid w:val="00DA437B"/>
    <w:rsid w:val="00DA4CD2"/>
    <w:rsid w:val="00DA529F"/>
    <w:rsid w:val="00DA5E79"/>
    <w:rsid w:val="00DA6583"/>
    <w:rsid w:val="00DA6604"/>
    <w:rsid w:val="00DA6959"/>
    <w:rsid w:val="00DA6AA5"/>
    <w:rsid w:val="00DA7052"/>
    <w:rsid w:val="00DB0189"/>
    <w:rsid w:val="00DB0C15"/>
    <w:rsid w:val="00DB1F8E"/>
    <w:rsid w:val="00DB2E95"/>
    <w:rsid w:val="00DB32DB"/>
    <w:rsid w:val="00DB3674"/>
    <w:rsid w:val="00DB3FFB"/>
    <w:rsid w:val="00DB4101"/>
    <w:rsid w:val="00DB4992"/>
    <w:rsid w:val="00DB4E9B"/>
    <w:rsid w:val="00DB52E8"/>
    <w:rsid w:val="00DB726C"/>
    <w:rsid w:val="00DB7A7E"/>
    <w:rsid w:val="00DC07C9"/>
    <w:rsid w:val="00DC0DAF"/>
    <w:rsid w:val="00DC0EED"/>
    <w:rsid w:val="00DC1E99"/>
    <w:rsid w:val="00DC21FA"/>
    <w:rsid w:val="00DC3F89"/>
    <w:rsid w:val="00DC4361"/>
    <w:rsid w:val="00DC4CE9"/>
    <w:rsid w:val="00DC7A06"/>
    <w:rsid w:val="00DC7EFE"/>
    <w:rsid w:val="00DD00D9"/>
    <w:rsid w:val="00DD0807"/>
    <w:rsid w:val="00DD0B4B"/>
    <w:rsid w:val="00DD0B5E"/>
    <w:rsid w:val="00DD0CB5"/>
    <w:rsid w:val="00DD1809"/>
    <w:rsid w:val="00DD2CB9"/>
    <w:rsid w:val="00DD35E9"/>
    <w:rsid w:val="00DD3B5E"/>
    <w:rsid w:val="00DD4832"/>
    <w:rsid w:val="00DD4963"/>
    <w:rsid w:val="00DD51E5"/>
    <w:rsid w:val="00DD5FD6"/>
    <w:rsid w:val="00DD6F43"/>
    <w:rsid w:val="00DD701D"/>
    <w:rsid w:val="00DD7D4E"/>
    <w:rsid w:val="00DE00CD"/>
    <w:rsid w:val="00DE10F4"/>
    <w:rsid w:val="00DE2B77"/>
    <w:rsid w:val="00DE44EE"/>
    <w:rsid w:val="00DE568D"/>
    <w:rsid w:val="00DE57B7"/>
    <w:rsid w:val="00DE6158"/>
    <w:rsid w:val="00DE6204"/>
    <w:rsid w:val="00DE6CE1"/>
    <w:rsid w:val="00DE75E0"/>
    <w:rsid w:val="00DE7A5D"/>
    <w:rsid w:val="00DF0571"/>
    <w:rsid w:val="00DF0AD5"/>
    <w:rsid w:val="00DF1866"/>
    <w:rsid w:val="00DF53BB"/>
    <w:rsid w:val="00DF57F8"/>
    <w:rsid w:val="00DF5A05"/>
    <w:rsid w:val="00DF5A14"/>
    <w:rsid w:val="00DF62D3"/>
    <w:rsid w:val="00DF64D3"/>
    <w:rsid w:val="00DF6B9C"/>
    <w:rsid w:val="00DF6F8C"/>
    <w:rsid w:val="00DF73B1"/>
    <w:rsid w:val="00E00114"/>
    <w:rsid w:val="00E0078D"/>
    <w:rsid w:val="00E009BD"/>
    <w:rsid w:val="00E01061"/>
    <w:rsid w:val="00E01AB2"/>
    <w:rsid w:val="00E02081"/>
    <w:rsid w:val="00E0261C"/>
    <w:rsid w:val="00E02C25"/>
    <w:rsid w:val="00E02FC2"/>
    <w:rsid w:val="00E039DF"/>
    <w:rsid w:val="00E03A00"/>
    <w:rsid w:val="00E03E32"/>
    <w:rsid w:val="00E04812"/>
    <w:rsid w:val="00E05F37"/>
    <w:rsid w:val="00E06209"/>
    <w:rsid w:val="00E066A4"/>
    <w:rsid w:val="00E06C53"/>
    <w:rsid w:val="00E07259"/>
    <w:rsid w:val="00E07474"/>
    <w:rsid w:val="00E10148"/>
    <w:rsid w:val="00E10F34"/>
    <w:rsid w:val="00E115A7"/>
    <w:rsid w:val="00E11951"/>
    <w:rsid w:val="00E12228"/>
    <w:rsid w:val="00E1312C"/>
    <w:rsid w:val="00E137A9"/>
    <w:rsid w:val="00E13DD2"/>
    <w:rsid w:val="00E14024"/>
    <w:rsid w:val="00E1456C"/>
    <w:rsid w:val="00E14C33"/>
    <w:rsid w:val="00E14F4A"/>
    <w:rsid w:val="00E1532E"/>
    <w:rsid w:val="00E1615D"/>
    <w:rsid w:val="00E16AD9"/>
    <w:rsid w:val="00E16D8C"/>
    <w:rsid w:val="00E171DD"/>
    <w:rsid w:val="00E1725F"/>
    <w:rsid w:val="00E20079"/>
    <w:rsid w:val="00E208D9"/>
    <w:rsid w:val="00E2095A"/>
    <w:rsid w:val="00E211CE"/>
    <w:rsid w:val="00E217A8"/>
    <w:rsid w:val="00E23141"/>
    <w:rsid w:val="00E2350A"/>
    <w:rsid w:val="00E238C4"/>
    <w:rsid w:val="00E2432F"/>
    <w:rsid w:val="00E24DE5"/>
    <w:rsid w:val="00E25136"/>
    <w:rsid w:val="00E25466"/>
    <w:rsid w:val="00E26890"/>
    <w:rsid w:val="00E26BAC"/>
    <w:rsid w:val="00E27973"/>
    <w:rsid w:val="00E310AB"/>
    <w:rsid w:val="00E313F9"/>
    <w:rsid w:val="00E3219D"/>
    <w:rsid w:val="00E32560"/>
    <w:rsid w:val="00E32F85"/>
    <w:rsid w:val="00E33B48"/>
    <w:rsid w:val="00E34179"/>
    <w:rsid w:val="00E34E67"/>
    <w:rsid w:val="00E35243"/>
    <w:rsid w:val="00E374B9"/>
    <w:rsid w:val="00E3769E"/>
    <w:rsid w:val="00E37882"/>
    <w:rsid w:val="00E40136"/>
    <w:rsid w:val="00E4018E"/>
    <w:rsid w:val="00E402D6"/>
    <w:rsid w:val="00E40661"/>
    <w:rsid w:val="00E41158"/>
    <w:rsid w:val="00E41376"/>
    <w:rsid w:val="00E41AFE"/>
    <w:rsid w:val="00E41F01"/>
    <w:rsid w:val="00E4426F"/>
    <w:rsid w:val="00E45B14"/>
    <w:rsid w:val="00E46199"/>
    <w:rsid w:val="00E46ED4"/>
    <w:rsid w:val="00E4728D"/>
    <w:rsid w:val="00E478AA"/>
    <w:rsid w:val="00E501E3"/>
    <w:rsid w:val="00E510F8"/>
    <w:rsid w:val="00E5171C"/>
    <w:rsid w:val="00E534C7"/>
    <w:rsid w:val="00E53B15"/>
    <w:rsid w:val="00E543F4"/>
    <w:rsid w:val="00E55156"/>
    <w:rsid w:val="00E5580B"/>
    <w:rsid w:val="00E558CD"/>
    <w:rsid w:val="00E56F5E"/>
    <w:rsid w:val="00E5780D"/>
    <w:rsid w:val="00E57B82"/>
    <w:rsid w:val="00E61459"/>
    <w:rsid w:val="00E61B2B"/>
    <w:rsid w:val="00E626FB"/>
    <w:rsid w:val="00E63296"/>
    <w:rsid w:val="00E637A9"/>
    <w:rsid w:val="00E640E6"/>
    <w:rsid w:val="00E644FE"/>
    <w:rsid w:val="00E645D8"/>
    <w:rsid w:val="00E64613"/>
    <w:rsid w:val="00E64EB1"/>
    <w:rsid w:val="00E653E4"/>
    <w:rsid w:val="00E6583B"/>
    <w:rsid w:val="00E6695B"/>
    <w:rsid w:val="00E66A2A"/>
    <w:rsid w:val="00E66A4C"/>
    <w:rsid w:val="00E6724D"/>
    <w:rsid w:val="00E67F0B"/>
    <w:rsid w:val="00E70AF2"/>
    <w:rsid w:val="00E70D85"/>
    <w:rsid w:val="00E71420"/>
    <w:rsid w:val="00E719C1"/>
    <w:rsid w:val="00E72364"/>
    <w:rsid w:val="00E72848"/>
    <w:rsid w:val="00E7370E"/>
    <w:rsid w:val="00E73D6D"/>
    <w:rsid w:val="00E73FB3"/>
    <w:rsid w:val="00E743C4"/>
    <w:rsid w:val="00E74D3D"/>
    <w:rsid w:val="00E74F29"/>
    <w:rsid w:val="00E74F56"/>
    <w:rsid w:val="00E75413"/>
    <w:rsid w:val="00E76AFF"/>
    <w:rsid w:val="00E8034F"/>
    <w:rsid w:val="00E8062F"/>
    <w:rsid w:val="00E80FD2"/>
    <w:rsid w:val="00E8169B"/>
    <w:rsid w:val="00E819AA"/>
    <w:rsid w:val="00E81BDB"/>
    <w:rsid w:val="00E826FD"/>
    <w:rsid w:val="00E82AA0"/>
    <w:rsid w:val="00E82EB5"/>
    <w:rsid w:val="00E830D3"/>
    <w:rsid w:val="00E83DB1"/>
    <w:rsid w:val="00E8495C"/>
    <w:rsid w:val="00E85143"/>
    <w:rsid w:val="00E85960"/>
    <w:rsid w:val="00E85A23"/>
    <w:rsid w:val="00E92176"/>
    <w:rsid w:val="00E931A7"/>
    <w:rsid w:val="00E93959"/>
    <w:rsid w:val="00E94414"/>
    <w:rsid w:val="00E9481B"/>
    <w:rsid w:val="00E94F73"/>
    <w:rsid w:val="00E96267"/>
    <w:rsid w:val="00E96496"/>
    <w:rsid w:val="00E968A1"/>
    <w:rsid w:val="00E97033"/>
    <w:rsid w:val="00E97E7A"/>
    <w:rsid w:val="00EA04CF"/>
    <w:rsid w:val="00EA1507"/>
    <w:rsid w:val="00EA2C0E"/>
    <w:rsid w:val="00EA3025"/>
    <w:rsid w:val="00EA33E9"/>
    <w:rsid w:val="00EA3CDD"/>
    <w:rsid w:val="00EA3EED"/>
    <w:rsid w:val="00EA3FA6"/>
    <w:rsid w:val="00EA481F"/>
    <w:rsid w:val="00EA4ED2"/>
    <w:rsid w:val="00EA5523"/>
    <w:rsid w:val="00EA57D9"/>
    <w:rsid w:val="00EA614F"/>
    <w:rsid w:val="00EA6F46"/>
    <w:rsid w:val="00EA7455"/>
    <w:rsid w:val="00EA759F"/>
    <w:rsid w:val="00EB0AFC"/>
    <w:rsid w:val="00EB0B7B"/>
    <w:rsid w:val="00EB1E12"/>
    <w:rsid w:val="00EB21D5"/>
    <w:rsid w:val="00EB252D"/>
    <w:rsid w:val="00EB32DE"/>
    <w:rsid w:val="00EB3D30"/>
    <w:rsid w:val="00EB436A"/>
    <w:rsid w:val="00EB4965"/>
    <w:rsid w:val="00EB4A51"/>
    <w:rsid w:val="00EB5CC0"/>
    <w:rsid w:val="00EB5F22"/>
    <w:rsid w:val="00EB649B"/>
    <w:rsid w:val="00EB6DDC"/>
    <w:rsid w:val="00EB7074"/>
    <w:rsid w:val="00EB71DF"/>
    <w:rsid w:val="00EB785E"/>
    <w:rsid w:val="00EB78BE"/>
    <w:rsid w:val="00EB7D0C"/>
    <w:rsid w:val="00EC0200"/>
    <w:rsid w:val="00EC07A1"/>
    <w:rsid w:val="00EC12B0"/>
    <w:rsid w:val="00EC140C"/>
    <w:rsid w:val="00EC16EA"/>
    <w:rsid w:val="00EC180C"/>
    <w:rsid w:val="00EC191A"/>
    <w:rsid w:val="00EC2985"/>
    <w:rsid w:val="00EC2A6E"/>
    <w:rsid w:val="00EC3DA3"/>
    <w:rsid w:val="00EC4EE2"/>
    <w:rsid w:val="00EC686E"/>
    <w:rsid w:val="00EC699E"/>
    <w:rsid w:val="00EC6B30"/>
    <w:rsid w:val="00EC7021"/>
    <w:rsid w:val="00EC7600"/>
    <w:rsid w:val="00ED09F2"/>
    <w:rsid w:val="00ED1B78"/>
    <w:rsid w:val="00ED3755"/>
    <w:rsid w:val="00ED37E5"/>
    <w:rsid w:val="00ED466C"/>
    <w:rsid w:val="00ED4EAC"/>
    <w:rsid w:val="00ED6800"/>
    <w:rsid w:val="00ED7044"/>
    <w:rsid w:val="00EE030C"/>
    <w:rsid w:val="00EE03AB"/>
    <w:rsid w:val="00EE1102"/>
    <w:rsid w:val="00EE14DA"/>
    <w:rsid w:val="00EE157C"/>
    <w:rsid w:val="00EE1883"/>
    <w:rsid w:val="00EE18D8"/>
    <w:rsid w:val="00EE19EE"/>
    <w:rsid w:val="00EE20C4"/>
    <w:rsid w:val="00EE3025"/>
    <w:rsid w:val="00EE4F62"/>
    <w:rsid w:val="00EE50F6"/>
    <w:rsid w:val="00EE5647"/>
    <w:rsid w:val="00EE5D47"/>
    <w:rsid w:val="00EE5DF3"/>
    <w:rsid w:val="00EE600B"/>
    <w:rsid w:val="00EE6AA5"/>
    <w:rsid w:val="00EE7906"/>
    <w:rsid w:val="00EF12DA"/>
    <w:rsid w:val="00EF2AB3"/>
    <w:rsid w:val="00EF4BE5"/>
    <w:rsid w:val="00EF54AE"/>
    <w:rsid w:val="00EF59D4"/>
    <w:rsid w:val="00EF7635"/>
    <w:rsid w:val="00F00505"/>
    <w:rsid w:val="00F00D67"/>
    <w:rsid w:val="00F01C98"/>
    <w:rsid w:val="00F02E3F"/>
    <w:rsid w:val="00F031BC"/>
    <w:rsid w:val="00F037DA"/>
    <w:rsid w:val="00F03BD9"/>
    <w:rsid w:val="00F052D7"/>
    <w:rsid w:val="00F05C0C"/>
    <w:rsid w:val="00F05DFB"/>
    <w:rsid w:val="00F066BC"/>
    <w:rsid w:val="00F0688B"/>
    <w:rsid w:val="00F06E64"/>
    <w:rsid w:val="00F07701"/>
    <w:rsid w:val="00F07A33"/>
    <w:rsid w:val="00F107BF"/>
    <w:rsid w:val="00F10E03"/>
    <w:rsid w:val="00F111A1"/>
    <w:rsid w:val="00F11796"/>
    <w:rsid w:val="00F12812"/>
    <w:rsid w:val="00F12B31"/>
    <w:rsid w:val="00F131E0"/>
    <w:rsid w:val="00F14AE0"/>
    <w:rsid w:val="00F14C25"/>
    <w:rsid w:val="00F14D95"/>
    <w:rsid w:val="00F15CAF"/>
    <w:rsid w:val="00F16432"/>
    <w:rsid w:val="00F17A00"/>
    <w:rsid w:val="00F21847"/>
    <w:rsid w:val="00F21F6B"/>
    <w:rsid w:val="00F223DF"/>
    <w:rsid w:val="00F2353A"/>
    <w:rsid w:val="00F23737"/>
    <w:rsid w:val="00F24C7E"/>
    <w:rsid w:val="00F27AE2"/>
    <w:rsid w:val="00F30018"/>
    <w:rsid w:val="00F31066"/>
    <w:rsid w:val="00F3151C"/>
    <w:rsid w:val="00F316D6"/>
    <w:rsid w:val="00F326C5"/>
    <w:rsid w:val="00F32D2D"/>
    <w:rsid w:val="00F34BED"/>
    <w:rsid w:val="00F34D17"/>
    <w:rsid w:val="00F357F5"/>
    <w:rsid w:val="00F35CBB"/>
    <w:rsid w:val="00F36106"/>
    <w:rsid w:val="00F36228"/>
    <w:rsid w:val="00F36DC5"/>
    <w:rsid w:val="00F37259"/>
    <w:rsid w:val="00F374BE"/>
    <w:rsid w:val="00F37507"/>
    <w:rsid w:val="00F376EF"/>
    <w:rsid w:val="00F378F1"/>
    <w:rsid w:val="00F37FBC"/>
    <w:rsid w:val="00F409FD"/>
    <w:rsid w:val="00F40B45"/>
    <w:rsid w:val="00F40E95"/>
    <w:rsid w:val="00F41C7F"/>
    <w:rsid w:val="00F41EEF"/>
    <w:rsid w:val="00F41FB6"/>
    <w:rsid w:val="00F428A4"/>
    <w:rsid w:val="00F42FDC"/>
    <w:rsid w:val="00F43371"/>
    <w:rsid w:val="00F438C8"/>
    <w:rsid w:val="00F43BCA"/>
    <w:rsid w:val="00F44D77"/>
    <w:rsid w:val="00F44E39"/>
    <w:rsid w:val="00F455F4"/>
    <w:rsid w:val="00F45E1E"/>
    <w:rsid w:val="00F46594"/>
    <w:rsid w:val="00F46752"/>
    <w:rsid w:val="00F46771"/>
    <w:rsid w:val="00F47AF8"/>
    <w:rsid w:val="00F50592"/>
    <w:rsid w:val="00F50C7E"/>
    <w:rsid w:val="00F51073"/>
    <w:rsid w:val="00F51615"/>
    <w:rsid w:val="00F519D8"/>
    <w:rsid w:val="00F51E23"/>
    <w:rsid w:val="00F52442"/>
    <w:rsid w:val="00F52636"/>
    <w:rsid w:val="00F52CAA"/>
    <w:rsid w:val="00F542D7"/>
    <w:rsid w:val="00F54DC1"/>
    <w:rsid w:val="00F55544"/>
    <w:rsid w:val="00F55E11"/>
    <w:rsid w:val="00F55EB7"/>
    <w:rsid w:val="00F572C5"/>
    <w:rsid w:val="00F572EF"/>
    <w:rsid w:val="00F57ECE"/>
    <w:rsid w:val="00F60568"/>
    <w:rsid w:val="00F60C17"/>
    <w:rsid w:val="00F60C57"/>
    <w:rsid w:val="00F617E8"/>
    <w:rsid w:val="00F61E18"/>
    <w:rsid w:val="00F623F0"/>
    <w:rsid w:val="00F63544"/>
    <w:rsid w:val="00F64178"/>
    <w:rsid w:val="00F645E0"/>
    <w:rsid w:val="00F65C9E"/>
    <w:rsid w:val="00F6659F"/>
    <w:rsid w:val="00F66862"/>
    <w:rsid w:val="00F66894"/>
    <w:rsid w:val="00F6726F"/>
    <w:rsid w:val="00F675C1"/>
    <w:rsid w:val="00F67699"/>
    <w:rsid w:val="00F67861"/>
    <w:rsid w:val="00F67C68"/>
    <w:rsid w:val="00F67D20"/>
    <w:rsid w:val="00F70E72"/>
    <w:rsid w:val="00F71474"/>
    <w:rsid w:val="00F714B4"/>
    <w:rsid w:val="00F71536"/>
    <w:rsid w:val="00F71CD9"/>
    <w:rsid w:val="00F71DD9"/>
    <w:rsid w:val="00F738CE"/>
    <w:rsid w:val="00F74E20"/>
    <w:rsid w:val="00F756E6"/>
    <w:rsid w:val="00F75A15"/>
    <w:rsid w:val="00F75D8B"/>
    <w:rsid w:val="00F760B1"/>
    <w:rsid w:val="00F77072"/>
    <w:rsid w:val="00F770DE"/>
    <w:rsid w:val="00F7740D"/>
    <w:rsid w:val="00F8143D"/>
    <w:rsid w:val="00F816CF"/>
    <w:rsid w:val="00F8181C"/>
    <w:rsid w:val="00F81FCB"/>
    <w:rsid w:val="00F82BF4"/>
    <w:rsid w:val="00F83326"/>
    <w:rsid w:val="00F833D1"/>
    <w:rsid w:val="00F83F02"/>
    <w:rsid w:val="00F84B6F"/>
    <w:rsid w:val="00F84FFC"/>
    <w:rsid w:val="00F85299"/>
    <w:rsid w:val="00F85593"/>
    <w:rsid w:val="00F86E2F"/>
    <w:rsid w:val="00F870A6"/>
    <w:rsid w:val="00F8724D"/>
    <w:rsid w:val="00F878F3"/>
    <w:rsid w:val="00F90968"/>
    <w:rsid w:val="00F90C34"/>
    <w:rsid w:val="00F9108B"/>
    <w:rsid w:val="00F91D44"/>
    <w:rsid w:val="00F92D9E"/>
    <w:rsid w:val="00F93E2C"/>
    <w:rsid w:val="00F9474D"/>
    <w:rsid w:val="00F94F15"/>
    <w:rsid w:val="00F95525"/>
    <w:rsid w:val="00F96781"/>
    <w:rsid w:val="00F9798E"/>
    <w:rsid w:val="00FA00B7"/>
    <w:rsid w:val="00FA0110"/>
    <w:rsid w:val="00FA0507"/>
    <w:rsid w:val="00FA0D88"/>
    <w:rsid w:val="00FA144D"/>
    <w:rsid w:val="00FA1834"/>
    <w:rsid w:val="00FA1890"/>
    <w:rsid w:val="00FA2B0F"/>
    <w:rsid w:val="00FA3010"/>
    <w:rsid w:val="00FA30BF"/>
    <w:rsid w:val="00FA3453"/>
    <w:rsid w:val="00FA345A"/>
    <w:rsid w:val="00FA3D67"/>
    <w:rsid w:val="00FA4243"/>
    <w:rsid w:val="00FA485C"/>
    <w:rsid w:val="00FA4BA1"/>
    <w:rsid w:val="00FA4CA9"/>
    <w:rsid w:val="00FA5509"/>
    <w:rsid w:val="00FA7243"/>
    <w:rsid w:val="00FA74EE"/>
    <w:rsid w:val="00FB1CCB"/>
    <w:rsid w:val="00FB2638"/>
    <w:rsid w:val="00FB2C4C"/>
    <w:rsid w:val="00FB2C5E"/>
    <w:rsid w:val="00FB309C"/>
    <w:rsid w:val="00FB3605"/>
    <w:rsid w:val="00FB3C1C"/>
    <w:rsid w:val="00FB3C1F"/>
    <w:rsid w:val="00FB58B0"/>
    <w:rsid w:val="00FB5998"/>
    <w:rsid w:val="00FB6F0B"/>
    <w:rsid w:val="00FB7094"/>
    <w:rsid w:val="00FB727E"/>
    <w:rsid w:val="00FB75E3"/>
    <w:rsid w:val="00FB7DC1"/>
    <w:rsid w:val="00FC0691"/>
    <w:rsid w:val="00FC072D"/>
    <w:rsid w:val="00FC235F"/>
    <w:rsid w:val="00FC4112"/>
    <w:rsid w:val="00FC434E"/>
    <w:rsid w:val="00FC4724"/>
    <w:rsid w:val="00FC5850"/>
    <w:rsid w:val="00FC58B4"/>
    <w:rsid w:val="00FC5C0A"/>
    <w:rsid w:val="00FC5E60"/>
    <w:rsid w:val="00FC6409"/>
    <w:rsid w:val="00FC6539"/>
    <w:rsid w:val="00FC6629"/>
    <w:rsid w:val="00FC69F0"/>
    <w:rsid w:val="00FC6B59"/>
    <w:rsid w:val="00FC7A97"/>
    <w:rsid w:val="00FD005C"/>
    <w:rsid w:val="00FD056D"/>
    <w:rsid w:val="00FD05C8"/>
    <w:rsid w:val="00FD0869"/>
    <w:rsid w:val="00FD16FC"/>
    <w:rsid w:val="00FD2D5C"/>
    <w:rsid w:val="00FD30B8"/>
    <w:rsid w:val="00FD49EF"/>
    <w:rsid w:val="00FD5C5E"/>
    <w:rsid w:val="00FD64D5"/>
    <w:rsid w:val="00FD68DD"/>
    <w:rsid w:val="00FD6F16"/>
    <w:rsid w:val="00FD70B3"/>
    <w:rsid w:val="00FD7903"/>
    <w:rsid w:val="00FD7A83"/>
    <w:rsid w:val="00FD7AB4"/>
    <w:rsid w:val="00FE0D23"/>
    <w:rsid w:val="00FE0D4E"/>
    <w:rsid w:val="00FE0D9B"/>
    <w:rsid w:val="00FE1CBD"/>
    <w:rsid w:val="00FE2300"/>
    <w:rsid w:val="00FE2972"/>
    <w:rsid w:val="00FE2C11"/>
    <w:rsid w:val="00FE2E10"/>
    <w:rsid w:val="00FE3078"/>
    <w:rsid w:val="00FE3A1F"/>
    <w:rsid w:val="00FE3BD5"/>
    <w:rsid w:val="00FE41B3"/>
    <w:rsid w:val="00FE4723"/>
    <w:rsid w:val="00FE5F13"/>
    <w:rsid w:val="00FE6831"/>
    <w:rsid w:val="00FE6B56"/>
    <w:rsid w:val="00FE6BA1"/>
    <w:rsid w:val="00FE6D36"/>
    <w:rsid w:val="00FE704F"/>
    <w:rsid w:val="00FF074F"/>
    <w:rsid w:val="00FF1464"/>
    <w:rsid w:val="00FF17B4"/>
    <w:rsid w:val="00FF1845"/>
    <w:rsid w:val="00FF250F"/>
    <w:rsid w:val="00FF3176"/>
    <w:rsid w:val="00FF3844"/>
    <w:rsid w:val="00FF3DE0"/>
    <w:rsid w:val="00FF41B9"/>
    <w:rsid w:val="00FF4845"/>
    <w:rsid w:val="00FF4CDC"/>
    <w:rsid w:val="00FF63B9"/>
    <w:rsid w:val="00FF6FE5"/>
    <w:rsid w:val="00FF790F"/>
    <w:rsid w:val="00FF7D6A"/>
    <w:rsid w:val="00FF7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053EC"/>
  <w15:docId w15:val="{2169EADE-4349-49F6-BF1B-25445DE8A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3F6"/>
  </w:style>
  <w:style w:type="paragraph" w:styleId="Heading1">
    <w:name w:val="heading 1"/>
    <w:basedOn w:val="Normal"/>
    <w:link w:val="Heading1Char"/>
    <w:uiPriority w:val="9"/>
    <w:qFormat/>
    <w:rsid w:val="00AE51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778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AE51B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6B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B0A"/>
    <w:rPr>
      <w:rFonts w:ascii="Tahoma" w:hAnsi="Tahoma" w:cs="Tahoma"/>
      <w:sz w:val="16"/>
      <w:szCs w:val="16"/>
    </w:rPr>
  </w:style>
  <w:style w:type="character" w:styleId="Hyperlink">
    <w:name w:val="Hyperlink"/>
    <w:basedOn w:val="DefaultParagraphFont"/>
    <w:uiPriority w:val="99"/>
    <w:unhideWhenUsed/>
    <w:rsid w:val="003E0373"/>
    <w:rPr>
      <w:color w:val="0000FF" w:themeColor="hyperlink"/>
      <w:u w:val="single"/>
    </w:rPr>
  </w:style>
  <w:style w:type="character" w:customStyle="1" w:styleId="Heading1Char">
    <w:name w:val="Heading 1 Char"/>
    <w:basedOn w:val="DefaultParagraphFont"/>
    <w:link w:val="Heading1"/>
    <w:uiPriority w:val="9"/>
    <w:rsid w:val="00AE51BD"/>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semiHidden/>
    <w:rsid w:val="00AE51BD"/>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AE51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31B83"/>
  </w:style>
  <w:style w:type="character" w:styleId="FollowedHyperlink">
    <w:name w:val="FollowedHyperlink"/>
    <w:basedOn w:val="DefaultParagraphFont"/>
    <w:uiPriority w:val="99"/>
    <w:semiHidden/>
    <w:unhideWhenUsed/>
    <w:rsid w:val="00027C98"/>
    <w:rPr>
      <w:color w:val="800080" w:themeColor="followedHyperlink"/>
      <w:u w:val="single"/>
    </w:rPr>
  </w:style>
  <w:style w:type="paragraph" w:styleId="ListParagraph">
    <w:name w:val="List Paragraph"/>
    <w:basedOn w:val="Normal"/>
    <w:uiPriority w:val="34"/>
    <w:qFormat/>
    <w:rsid w:val="003179BB"/>
    <w:pPr>
      <w:ind w:left="720"/>
      <w:contextualSpacing/>
    </w:pPr>
  </w:style>
  <w:style w:type="table" w:styleId="TableGrid">
    <w:name w:val="Table Grid"/>
    <w:basedOn w:val="TableNormal"/>
    <w:uiPriority w:val="59"/>
    <w:rsid w:val="007D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60A2A"/>
    <w:rPr>
      <w:color w:val="808080"/>
      <w:shd w:val="clear" w:color="auto" w:fill="E6E6E6"/>
    </w:rPr>
  </w:style>
  <w:style w:type="character" w:customStyle="1" w:styleId="UnresolvedMention2">
    <w:name w:val="Unresolved Mention2"/>
    <w:basedOn w:val="DefaultParagraphFont"/>
    <w:uiPriority w:val="99"/>
    <w:semiHidden/>
    <w:unhideWhenUsed/>
    <w:rsid w:val="00E6724D"/>
    <w:rPr>
      <w:color w:val="808080"/>
      <w:shd w:val="clear" w:color="auto" w:fill="E6E6E6"/>
    </w:rPr>
  </w:style>
  <w:style w:type="character" w:customStyle="1" w:styleId="UnresolvedMention3">
    <w:name w:val="Unresolved Mention3"/>
    <w:basedOn w:val="DefaultParagraphFont"/>
    <w:uiPriority w:val="99"/>
    <w:semiHidden/>
    <w:unhideWhenUsed/>
    <w:rsid w:val="008208E9"/>
    <w:rPr>
      <w:color w:val="808080"/>
      <w:shd w:val="clear" w:color="auto" w:fill="E6E6E6"/>
    </w:rPr>
  </w:style>
  <w:style w:type="paragraph" w:styleId="Header">
    <w:name w:val="header"/>
    <w:basedOn w:val="Normal"/>
    <w:link w:val="HeaderChar"/>
    <w:uiPriority w:val="99"/>
    <w:unhideWhenUsed/>
    <w:rsid w:val="003F7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7E1"/>
  </w:style>
  <w:style w:type="paragraph" w:styleId="Footer">
    <w:name w:val="footer"/>
    <w:basedOn w:val="Normal"/>
    <w:link w:val="FooterChar"/>
    <w:uiPriority w:val="99"/>
    <w:unhideWhenUsed/>
    <w:rsid w:val="003F7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7E1"/>
  </w:style>
  <w:style w:type="character" w:customStyle="1" w:styleId="UnresolvedMention4">
    <w:name w:val="Unresolved Mention4"/>
    <w:basedOn w:val="DefaultParagraphFont"/>
    <w:uiPriority w:val="99"/>
    <w:semiHidden/>
    <w:unhideWhenUsed/>
    <w:rsid w:val="00DD51E5"/>
    <w:rPr>
      <w:color w:val="605E5C"/>
      <w:shd w:val="clear" w:color="auto" w:fill="E1DFDD"/>
    </w:rPr>
  </w:style>
  <w:style w:type="paragraph" w:styleId="NoSpacing">
    <w:name w:val="No Spacing"/>
    <w:uiPriority w:val="1"/>
    <w:qFormat/>
    <w:rsid w:val="000C0C1B"/>
    <w:pPr>
      <w:spacing w:after="0" w:line="240" w:lineRule="auto"/>
    </w:pPr>
  </w:style>
  <w:style w:type="character" w:customStyle="1" w:styleId="Heading2Char">
    <w:name w:val="Heading 2 Char"/>
    <w:basedOn w:val="DefaultParagraphFont"/>
    <w:link w:val="Heading2"/>
    <w:uiPriority w:val="9"/>
    <w:semiHidden/>
    <w:rsid w:val="0097787C"/>
    <w:rPr>
      <w:rFonts w:asciiTheme="majorHAnsi" w:eastAsiaTheme="majorEastAsia" w:hAnsiTheme="majorHAnsi" w:cstheme="majorBidi"/>
      <w:b/>
      <w:bCs/>
      <w:color w:val="4F81BD" w:themeColor="accent1"/>
      <w:sz w:val="26"/>
      <w:szCs w:val="26"/>
    </w:rPr>
  </w:style>
  <w:style w:type="character" w:customStyle="1" w:styleId="UnresolvedMention5">
    <w:name w:val="Unresolved Mention5"/>
    <w:basedOn w:val="DefaultParagraphFont"/>
    <w:uiPriority w:val="99"/>
    <w:semiHidden/>
    <w:unhideWhenUsed/>
    <w:rsid w:val="00DA042A"/>
    <w:rPr>
      <w:color w:val="605E5C"/>
      <w:shd w:val="clear" w:color="auto" w:fill="E1DFDD"/>
    </w:rPr>
  </w:style>
  <w:style w:type="character" w:styleId="Strong">
    <w:name w:val="Strong"/>
    <w:basedOn w:val="DefaultParagraphFont"/>
    <w:uiPriority w:val="22"/>
    <w:qFormat/>
    <w:rsid w:val="00E66A2A"/>
    <w:rPr>
      <w:b/>
      <w:bCs/>
    </w:rPr>
  </w:style>
  <w:style w:type="character" w:customStyle="1" w:styleId="UnresolvedMention6">
    <w:name w:val="Unresolved Mention6"/>
    <w:basedOn w:val="DefaultParagraphFont"/>
    <w:uiPriority w:val="99"/>
    <w:semiHidden/>
    <w:unhideWhenUsed/>
    <w:rsid w:val="005F1A6D"/>
    <w:rPr>
      <w:color w:val="605E5C"/>
      <w:shd w:val="clear" w:color="auto" w:fill="E1DFDD"/>
    </w:rPr>
  </w:style>
  <w:style w:type="paragraph" w:customStyle="1" w:styleId="Default">
    <w:name w:val="Default"/>
    <w:rsid w:val="00FC69F0"/>
    <w:pPr>
      <w:spacing w:after="0" w:line="240" w:lineRule="auto"/>
    </w:pPr>
    <w:rPr>
      <w:rFonts w:ascii="Helvetica" w:eastAsia="Arial Unicode MS" w:hAnsi="Helvetica" w:cs="Arial Unicode MS"/>
      <w:color w:val="000000"/>
    </w:rPr>
  </w:style>
  <w:style w:type="character" w:customStyle="1" w:styleId="UnresolvedMention7">
    <w:name w:val="Unresolved Mention7"/>
    <w:basedOn w:val="DefaultParagraphFont"/>
    <w:uiPriority w:val="99"/>
    <w:semiHidden/>
    <w:unhideWhenUsed/>
    <w:rsid w:val="002872F0"/>
    <w:rPr>
      <w:color w:val="605E5C"/>
      <w:shd w:val="clear" w:color="auto" w:fill="E1DFDD"/>
    </w:rPr>
  </w:style>
  <w:style w:type="character" w:customStyle="1" w:styleId="lt-line-clampraw-line">
    <w:name w:val="lt-line-clamp__raw-line"/>
    <w:basedOn w:val="DefaultParagraphFont"/>
    <w:rsid w:val="00345DC2"/>
  </w:style>
  <w:style w:type="character" w:styleId="UnresolvedMention">
    <w:name w:val="Unresolved Mention"/>
    <w:basedOn w:val="DefaultParagraphFont"/>
    <w:uiPriority w:val="99"/>
    <w:semiHidden/>
    <w:unhideWhenUsed/>
    <w:rsid w:val="00D80950"/>
    <w:rPr>
      <w:color w:val="605E5C"/>
      <w:shd w:val="clear" w:color="auto" w:fill="E1DFDD"/>
    </w:rPr>
  </w:style>
  <w:style w:type="paragraph" w:customStyle="1" w:styleId="xmsonormal">
    <w:name w:val="x_msonormal"/>
    <w:basedOn w:val="Normal"/>
    <w:rsid w:val="008F418F"/>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9F48E3"/>
    <w:rPr>
      <w:sz w:val="16"/>
      <w:szCs w:val="16"/>
    </w:rPr>
  </w:style>
  <w:style w:type="paragraph" w:styleId="CommentText">
    <w:name w:val="annotation text"/>
    <w:basedOn w:val="Normal"/>
    <w:link w:val="CommentTextChar"/>
    <w:uiPriority w:val="99"/>
    <w:semiHidden/>
    <w:unhideWhenUsed/>
    <w:rsid w:val="009F48E3"/>
    <w:pPr>
      <w:spacing w:line="240" w:lineRule="auto"/>
    </w:pPr>
    <w:rPr>
      <w:sz w:val="20"/>
      <w:szCs w:val="20"/>
    </w:rPr>
  </w:style>
  <w:style w:type="character" w:customStyle="1" w:styleId="CommentTextChar">
    <w:name w:val="Comment Text Char"/>
    <w:basedOn w:val="DefaultParagraphFont"/>
    <w:link w:val="CommentText"/>
    <w:uiPriority w:val="99"/>
    <w:semiHidden/>
    <w:rsid w:val="009F48E3"/>
    <w:rPr>
      <w:sz w:val="20"/>
      <w:szCs w:val="20"/>
    </w:rPr>
  </w:style>
  <w:style w:type="paragraph" w:styleId="CommentSubject">
    <w:name w:val="annotation subject"/>
    <w:basedOn w:val="CommentText"/>
    <w:next w:val="CommentText"/>
    <w:link w:val="CommentSubjectChar"/>
    <w:uiPriority w:val="99"/>
    <w:semiHidden/>
    <w:unhideWhenUsed/>
    <w:rsid w:val="009F48E3"/>
    <w:rPr>
      <w:b/>
      <w:bCs/>
    </w:rPr>
  </w:style>
  <w:style w:type="character" w:customStyle="1" w:styleId="CommentSubjectChar">
    <w:name w:val="Comment Subject Char"/>
    <w:basedOn w:val="CommentTextChar"/>
    <w:link w:val="CommentSubject"/>
    <w:uiPriority w:val="99"/>
    <w:semiHidden/>
    <w:rsid w:val="009F48E3"/>
    <w:rPr>
      <w:b/>
      <w:bCs/>
      <w:sz w:val="20"/>
      <w:szCs w:val="20"/>
    </w:rPr>
  </w:style>
  <w:style w:type="character" w:customStyle="1" w:styleId="d2edcug0">
    <w:name w:val="d2edcug0"/>
    <w:basedOn w:val="DefaultParagraphFont"/>
    <w:rsid w:val="00045254"/>
  </w:style>
  <w:style w:type="character" w:styleId="Emphasis">
    <w:name w:val="Emphasis"/>
    <w:basedOn w:val="DefaultParagraphFont"/>
    <w:uiPriority w:val="20"/>
    <w:qFormat/>
    <w:rsid w:val="008B72EA"/>
    <w:rPr>
      <w:i/>
      <w:iCs/>
    </w:rPr>
  </w:style>
  <w:style w:type="character" w:customStyle="1" w:styleId="s1">
    <w:name w:val="s1"/>
    <w:basedOn w:val="DefaultParagraphFont"/>
    <w:rsid w:val="003736F9"/>
  </w:style>
  <w:style w:type="character" w:customStyle="1" w:styleId="s1ppyq">
    <w:name w:val="s1ppyq"/>
    <w:basedOn w:val="DefaultParagraphFont"/>
    <w:rsid w:val="00AE72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9">
      <w:bodyDiv w:val="1"/>
      <w:marLeft w:val="0"/>
      <w:marRight w:val="0"/>
      <w:marTop w:val="0"/>
      <w:marBottom w:val="0"/>
      <w:divBdr>
        <w:top w:val="none" w:sz="0" w:space="0" w:color="auto"/>
        <w:left w:val="none" w:sz="0" w:space="0" w:color="auto"/>
        <w:bottom w:val="none" w:sz="0" w:space="0" w:color="auto"/>
        <w:right w:val="none" w:sz="0" w:space="0" w:color="auto"/>
      </w:divBdr>
    </w:div>
    <w:div w:id="30542112">
      <w:bodyDiv w:val="1"/>
      <w:marLeft w:val="0"/>
      <w:marRight w:val="0"/>
      <w:marTop w:val="0"/>
      <w:marBottom w:val="0"/>
      <w:divBdr>
        <w:top w:val="none" w:sz="0" w:space="0" w:color="auto"/>
        <w:left w:val="none" w:sz="0" w:space="0" w:color="auto"/>
        <w:bottom w:val="none" w:sz="0" w:space="0" w:color="auto"/>
        <w:right w:val="none" w:sz="0" w:space="0" w:color="auto"/>
      </w:divBdr>
    </w:div>
    <w:div w:id="51200470">
      <w:bodyDiv w:val="1"/>
      <w:marLeft w:val="0"/>
      <w:marRight w:val="0"/>
      <w:marTop w:val="0"/>
      <w:marBottom w:val="0"/>
      <w:divBdr>
        <w:top w:val="none" w:sz="0" w:space="0" w:color="auto"/>
        <w:left w:val="none" w:sz="0" w:space="0" w:color="auto"/>
        <w:bottom w:val="none" w:sz="0" w:space="0" w:color="auto"/>
        <w:right w:val="none" w:sz="0" w:space="0" w:color="auto"/>
      </w:divBdr>
    </w:div>
    <w:div w:id="52772589">
      <w:bodyDiv w:val="1"/>
      <w:marLeft w:val="0"/>
      <w:marRight w:val="0"/>
      <w:marTop w:val="0"/>
      <w:marBottom w:val="0"/>
      <w:divBdr>
        <w:top w:val="none" w:sz="0" w:space="0" w:color="auto"/>
        <w:left w:val="none" w:sz="0" w:space="0" w:color="auto"/>
        <w:bottom w:val="none" w:sz="0" w:space="0" w:color="auto"/>
        <w:right w:val="none" w:sz="0" w:space="0" w:color="auto"/>
      </w:divBdr>
    </w:div>
    <w:div w:id="78210775">
      <w:bodyDiv w:val="1"/>
      <w:marLeft w:val="0"/>
      <w:marRight w:val="0"/>
      <w:marTop w:val="0"/>
      <w:marBottom w:val="0"/>
      <w:divBdr>
        <w:top w:val="none" w:sz="0" w:space="0" w:color="auto"/>
        <w:left w:val="none" w:sz="0" w:space="0" w:color="auto"/>
        <w:bottom w:val="none" w:sz="0" w:space="0" w:color="auto"/>
        <w:right w:val="none" w:sz="0" w:space="0" w:color="auto"/>
      </w:divBdr>
    </w:div>
    <w:div w:id="85082298">
      <w:bodyDiv w:val="1"/>
      <w:marLeft w:val="0"/>
      <w:marRight w:val="0"/>
      <w:marTop w:val="0"/>
      <w:marBottom w:val="0"/>
      <w:divBdr>
        <w:top w:val="none" w:sz="0" w:space="0" w:color="auto"/>
        <w:left w:val="none" w:sz="0" w:space="0" w:color="auto"/>
        <w:bottom w:val="none" w:sz="0" w:space="0" w:color="auto"/>
        <w:right w:val="none" w:sz="0" w:space="0" w:color="auto"/>
      </w:divBdr>
    </w:div>
    <w:div w:id="136336736">
      <w:bodyDiv w:val="1"/>
      <w:marLeft w:val="0"/>
      <w:marRight w:val="0"/>
      <w:marTop w:val="0"/>
      <w:marBottom w:val="0"/>
      <w:divBdr>
        <w:top w:val="none" w:sz="0" w:space="0" w:color="auto"/>
        <w:left w:val="none" w:sz="0" w:space="0" w:color="auto"/>
        <w:bottom w:val="none" w:sz="0" w:space="0" w:color="auto"/>
        <w:right w:val="none" w:sz="0" w:space="0" w:color="auto"/>
      </w:divBdr>
    </w:div>
    <w:div w:id="141625285">
      <w:bodyDiv w:val="1"/>
      <w:marLeft w:val="0"/>
      <w:marRight w:val="0"/>
      <w:marTop w:val="0"/>
      <w:marBottom w:val="0"/>
      <w:divBdr>
        <w:top w:val="none" w:sz="0" w:space="0" w:color="auto"/>
        <w:left w:val="none" w:sz="0" w:space="0" w:color="auto"/>
        <w:bottom w:val="none" w:sz="0" w:space="0" w:color="auto"/>
        <w:right w:val="none" w:sz="0" w:space="0" w:color="auto"/>
      </w:divBdr>
    </w:div>
    <w:div w:id="151993801">
      <w:bodyDiv w:val="1"/>
      <w:marLeft w:val="0"/>
      <w:marRight w:val="0"/>
      <w:marTop w:val="0"/>
      <w:marBottom w:val="0"/>
      <w:divBdr>
        <w:top w:val="none" w:sz="0" w:space="0" w:color="auto"/>
        <w:left w:val="none" w:sz="0" w:space="0" w:color="auto"/>
        <w:bottom w:val="none" w:sz="0" w:space="0" w:color="auto"/>
        <w:right w:val="none" w:sz="0" w:space="0" w:color="auto"/>
      </w:divBdr>
    </w:div>
    <w:div w:id="177931590">
      <w:bodyDiv w:val="1"/>
      <w:marLeft w:val="0"/>
      <w:marRight w:val="0"/>
      <w:marTop w:val="0"/>
      <w:marBottom w:val="0"/>
      <w:divBdr>
        <w:top w:val="none" w:sz="0" w:space="0" w:color="auto"/>
        <w:left w:val="none" w:sz="0" w:space="0" w:color="auto"/>
        <w:bottom w:val="none" w:sz="0" w:space="0" w:color="auto"/>
        <w:right w:val="none" w:sz="0" w:space="0" w:color="auto"/>
      </w:divBdr>
    </w:div>
    <w:div w:id="212429799">
      <w:bodyDiv w:val="1"/>
      <w:marLeft w:val="0"/>
      <w:marRight w:val="0"/>
      <w:marTop w:val="0"/>
      <w:marBottom w:val="0"/>
      <w:divBdr>
        <w:top w:val="none" w:sz="0" w:space="0" w:color="auto"/>
        <w:left w:val="none" w:sz="0" w:space="0" w:color="auto"/>
        <w:bottom w:val="none" w:sz="0" w:space="0" w:color="auto"/>
        <w:right w:val="none" w:sz="0" w:space="0" w:color="auto"/>
      </w:divBdr>
    </w:div>
    <w:div w:id="236208540">
      <w:bodyDiv w:val="1"/>
      <w:marLeft w:val="0"/>
      <w:marRight w:val="0"/>
      <w:marTop w:val="0"/>
      <w:marBottom w:val="0"/>
      <w:divBdr>
        <w:top w:val="none" w:sz="0" w:space="0" w:color="auto"/>
        <w:left w:val="none" w:sz="0" w:space="0" w:color="auto"/>
        <w:bottom w:val="none" w:sz="0" w:space="0" w:color="auto"/>
        <w:right w:val="none" w:sz="0" w:space="0" w:color="auto"/>
      </w:divBdr>
    </w:div>
    <w:div w:id="285430514">
      <w:bodyDiv w:val="1"/>
      <w:marLeft w:val="0"/>
      <w:marRight w:val="0"/>
      <w:marTop w:val="0"/>
      <w:marBottom w:val="0"/>
      <w:divBdr>
        <w:top w:val="none" w:sz="0" w:space="0" w:color="auto"/>
        <w:left w:val="none" w:sz="0" w:space="0" w:color="auto"/>
        <w:bottom w:val="none" w:sz="0" w:space="0" w:color="auto"/>
        <w:right w:val="none" w:sz="0" w:space="0" w:color="auto"/>
      </w:divBdr>
    </w:div>
    <w:div w:id="339165514">
      <w:bodyDiv w:val="1"/>
      <w:marLeft w:val="0"/>
      <w:marRight w:val="0"/>
      <w:marTop w:val="0"/>
      <w:marBottom w:val="0"/>
      <w:divBdr>
        <w:top w:val="none" w:sz="0" w:space="0" w:color="auto"/>
        <w:left w:val="none" w:sz="0" w:space="0" w:color="auto"/>
        <w:bottom w:val="none" w:sz="0" w:space="0" w:color="auto"/>
        <w:right w:val="none" w:sz="0" w:space="0" w:color="auto"/>
      </w:divBdr>
    </w:div>
    <w:div w:id="353774632">
      <w:bodyDiv w:val="1"/>
      <w:marLeft w:val="0"/>
      <w:marRight w:val="0"/>
      <w:marTop w:val="0"/>
      <w:marBottom w:val="0"/>
      <w:divBdr>
        <w:top w:val="none" w:sz="0" w:space="0" w:color="auto"/>
        <w:left w:val="none" w:sz="0" w:space="0" w:color="auto"/>
        <w:bottom w:val="none" w:sz="0" w:space="0" w:color="auto"/>
        <w:right w:val="none" w:sz="0" w:space="0" w:color="auto"/>
      </w:divBdr>
    </w:div>
    <w:div w:id="355154988">
      <w:bodyDiv w:val="1"/>
      <w:marLeft w:val="0"/>
      <w:marRight w:val="0"/>
      <w:marTop w:val="0"/>
      <w:marBottom w:val="0"/>
      <w:divBdr>
        <w:top w:val="none" w:sz="0" w:space="0" w:color="auto"/>
        <w:left w:val="none" w:sz="0" w:space="0" w:color="auto"/>
        <w:bottom w:val="none" w:sz="0" w:space="0" w:color="auto"/>
        <w:right w:val="none" w:sz="0" w:space="0" w:color="auto"/>
      </w:divBdr>
    </w:div>
    <w:div w:id="386416600">
      <w:bodyDiv w:val="1"/>
      <w:marLeft w:val="0"/>
      <w:marRight w:val="0"/>
      <w:marTop w:val="0"/>
      <w:marBottom w:val="0"/>
      <w:divBdr>
        <w:top w:val="none" w:sz="0" w:space="0" w:color="auto"/>
        <w:left w:val="none" w:sz="0" w:space="0" w:color="auto"/>
        <w:bottom w:val="none" w:sz="0" w:space="0" w:color="auto"/>
        <w:right w:val="none" w:sz="0" w:space="0" w:color="auto"/>
      </w:divBdr>
    </w:div>
    <w:div w:id="389840609">
      <w:bodyDiv w:val="1"/>
      <w:marLeft w:val="0"/>
      <w:marRight w:val="0"/>
      <w:marTop w:val="0"/>
      <w:marBottom w:val="0"/>
      <w:divBdr>
        <w:top w:val="none" w:sz="0" w:space="0" w:color="auto"/>
        <w:left w:val="none" w:sz="0" w:space="0" w:color="auto"/>
        <w:bottom w:val="none" w:sz="0" w:space="0" w:color="auto"/>
        <w:right w:val="none" w:sz="0" w:space="0" w:color="auto"/>
      </w:divBdr>
    </w:div>
    <w:div w:id="517158446">
      <w:bodyDiv w:val="1"/>
      <w:marLeft w:val="0"/>
      <w:marRight w:val="0"/>
      <w:marTop w:val="0"/>
      <w:marBottom w:val="0"/>
      <w:divBdr>
        <w:top w:val="none" w:sz="0" w:space="0" w:color="auto"/>
        <w:left w:val="none" w:sz="0" w:space="0" w:color="auto"/>
        <w:bottom w:val="none" w:sz="0" w:space="0" w:color="auto"/>
        <w:right w:val="none" w:sz="0" w:space="0" w:color="auto"/>
      </w:divBdr>
    </w:div>
    <w:div w:id="583490033">
      <w:bodyDiv w:val="1"/>
      <w:marLeft w:val="0"/>
      <w:marRight w:val="0"/>
      <w:marTop w:val="0"/>
      <w:marBottom w:val="0"/>
      <w:divBdr>
        <w:top w:val="none" w:sz="0" w:space="0" w:color="auto"/>
        <w:left w:val="none" w:sz="0" w:space="0" w:color="auto"/>
        <w:bottom w:val="none" w:sz="0" w:space="0" w:color="auto"/>
        <w:right w:val="none" w:sz="0" w:space="0" w:color="auto"/>
      </w:divBdr>
    </w:div>
    <w:div w:id="621305189">
      <w:bodyDiv w:val="1"/>
      <w:marLeft w:val="0"/>
      <w:marRight w:val="0"/>
      <w:marTop w:val="0"/>
      <w:marBottom w:val="0"/>
      <w:divBdr>
        <w:top w:val="none" w:sz="0" w:space="0" w:color="auto"/>
        <w:left w:val="none" w:sz="0" w:space="0" w:color="auto"/>
        <w:bottom w:val="none" w:sz="0" w:space="0" w:color="auto"/>
        <w:right w:val="none" w:sz="0" w:space="0" w:color="auto"/>
      </w:divBdr>
    </w:div>
    <w:div w:id="629866781">
      <w:bodyDiv w:val="1"/>
      <w:marLeft w:val="0"/>
      <w:marRight w:val="0"/>
      <w:marTop w:val="0"/>
      <w:marBottom w:val="0"/>
      <w:divBdr>
        <w:top w:val="none" w:sz="0" w:space="0" w:color="auto"/>
        <w:left w:val="none" w:sz="0" w:space="0" w:color="auto"/>
        <w:bottom w:val="none" w:sz="0" w:space="0" w:color="auto"/>
        <w:right w:val="none" w:sz="0" w:space="0" w:color="auto"/>
      </w:divBdr>
    </w:div>
    <w:div w:id="645623881">
      <w:bodyDiv w:val="1"/>
      <w:marLeft w:val="0"/>
      <w:marRight w:val="0"/>
      <w:marTop w:val="0"/>
      <w:marBottom w:val="0"/>
      <w:divBdr>
        <w:top w:val="none" w:sz="0" w:space="0" w:color="auto"/>
        <w:left w:val="none" w:sz="0" w:space="0" w:color="auto"/>
        <w:bottom w:val="none" w:sz="0" w:space="0" w:color="auto"/>
        <w:right w:val="none" w:sz="0" w:space="0" w:color="auto"/>
      </w:divBdr>
    </w:div>
    <w:div w:id="701519829">
      <w:bodyDiv w:val="1"/>
      <w:marLeft w:val="0"/>
      <w:marRight w:val="0"/>
      <w:marTop w:val="0"/>
      <w:marBottom w:val="0"/>
      <w:divBdr>
        <w:top w:val="none" w:sz="0" w:space="0" w:color="auto"/>
        <w:left w:val="none" w:sz="0" w:space="0" w:color="auto"/>
        <w:bottom w:val="none" w:sz="0" w:space="0" w:color="auto"/>
        <w:right w:val="none" w:sz="0" w:space="0" w:color="auto"/>
      </w:divBdr>
    </w:div>
    <w:div w:id="722141970">
      <w:bodyDiv w:val="1"/>
      <w:marLeft w:val="0"/>
      <w:marRight w:val="0"/>
      <w:marTop w:val="0"/>
      <w:marBottom w:val="0"/>
      <w:divBdr>
        <w:top w:val="none" w:sz="0" w:space="0" w:color="auto"/>
        <w:left w:val="none" w:sz="0" w:space="0" w:color="auto"/>
        <w:bottom w:val="none" w:sz="0" w:space="0" w:color="auto"/>
        <w:right w:val="none" w:sz="0" w:space="0" w:color="auto"/>
      </w:divBdr>
    </w:div>
    <w:div w:id="723338639">
      <w:bodyDiv w:val="1"/>
      <w:marLeft w:val="0"/>
      <w:marRight w:val="0"/>
      <w:marTop w:val="0"/>
      <w:marBottom w:val="0"/>
      <w:divBdr>
        <w:top w:val="none" w:sz="0" w:space="0" w:color="auto"/>
        <w:left w:val="none" w:sz="0" w:space="0" w:color="auto"/>
        <w:bottom w:val="none" w:sz="0" w:space="0" w:color="auto"/>
        <w:right w:val="none" w:sz="0" w:space="0" w:color="auto"/>
      </w:divBdr>
    </w:div>
    <w:div w:id="755438556">
      <w:bodyDiv w:val="1"/>
      <w:marLeft w:val="0"/>
      <w:marRight w:val="0"/>
      <w:marTop w:val="0"/>
      <w:marBottom w:val="0"/>
      <w:divBdr>
        <w:top w:val="none" w:sz="0" w:space="0" w:color="auto"/>
        <w:left w:val="none" w:sz="0" w:space="0" w:color="auto"/>
        <w:bottom w:val="none" w:sz="0" w:space="0" w:color="auto"/>
        <w:right w:val="none" w:sz="0" w:space="0" w:color="auto"/>
      </w:divBdr>
    </w:div>
    <w:div w:id="771820235">
      <w:bodyDiv w:val="1"/>
      <w:marLeft w:val="0"/>
      <w:marRight w:val="0"/>
      <w:marTop w:val="0"/>
      <w:marBottom w:val="0"/>
      <w:divBdr>
        <w:top w:val="none" w:sz="0" w:space="0" w:color="auto"/>
        <w:left w:val="none" w:sz="0" w:space="0" w:color="auto"/>
        <w:bottom w:val="none" w:sz="0" w:space="0" w:color="auto"/>
        <w:right w:val="none" w:sz="0" w:space="0" w:color="auto"/>
      </w:divBdr>
    </w:div>
    <w:div w:id="776365568">
      <w:bodyDiv w:val="1"/>
      <w:marLeft w:val="0"/>
      <w:marRight w:val="0"/>
      <w:marTop w:val="0"/>
      <w:marBottom w:val="0"/>
      <w:divBdr>
        <w:top w:val="none" w:sz="0" w:space="0" w:color="auto"/>
        <w:left w:val="none" w:sz="0" w:space="0" w:color="auto"/>
        <w:bottom w:val="none" w:sz="0" w:space="0" w:color="auto"/>
        <w:right w:val="none" w:sz="0" w:space="0" w:color="auto"/>
      </w:divBdr>
    </w:div>
    <w:div w:id="795953618">
      <w:bodyDiv w:val="1"/>
      <w:marLeft w:val="0"/>
      <w:marRight w:val="0"/>
      <w:marTop w:val="0"/>
      <w:marBottom w:val="0"/>
      <w:divBdr>
        <w:top w:val="none" w:sz="0" w:space="0" w:color="auto"/>
        <w:left w:val="none" w:sz="0" w:space="0" w:color="auto"/>
        <w:bottom w:val="none" w:sz="0" w:space="0" w:color="auto"/>
        <w:right w:val="none" w:sz="0" w:space="0" w:color="auto"/>
      </w:divBdr>
    </w:div>
    <w:div w:id="941378366">
      <w:bodyDiv w:val="1"/>
      <w:marLeft w:val="0"/>
      <w:marRight w:val="0"/>
      <w:marTop w:val="0"/>
      <w:marBottom w:val="0"/>
      <w:divBdr>
        <w:top w:val="none" w:sz="0" w:space="0" w:color="auto"/>
        <w:left w:val="none" w:sz="0" w:space="0" w:color="auto"/>
        <w:bottom w:val="none" w:sz="0" w:space="0" w:color="auto"/>
        <w:right w:val="none" w:sz="0" w:space="0" w:color="auto"/>
      </w:divBdr>
    </w:div>
    <w:div w:id="967007800">
      <w:bodyDiv w:val="1"/>
      <w:marLeft w:val="0"/>
      <w:marRight w:val="0"/>
      <w:marTop w:val="0"/>
      <w:marBottom w:val="0"/>
      <w:divBdr>
        <w:top w:val="none" w:sz="0" w:space="0" w:color="auto"/>
        <w:left w:val="none" w:sz="0" w:space="0" w:color="auto"/>
        <w:bottom w:val="none" w:sz="0" w:space="0" w:color="auto"/>
        <w:right w:val="none" w:sz="0" w:space="0" w:color="auto"/>
      </w:divBdr>
    </w:div>
    <w:div w:id="990452079">
      <w:bodyDiv w:val="1"/>
      <w:marLeft w:val="0"/>
      <w:marRight w:val="0"/>
      <w:marTop w:val="0"/>
      <w:marBottom w:val="0"/>
      <w:divBdr>
        <w:top w:val="none" w:sz="0" w:space="0" w:color="auto"/>
        <w:left w:val="none" w:sz="0" w:space="0" w:color="auto"/>
        <w:bottom w:val="none" w:sz="0" w:space="0" w:color="auto"/>
        <w:right w:val="none" w:sz="0" w:space="0" w:color="auto"/>
      </w:divBdr>
      <w:divsChild>
        <w:div w:id="1556547440">
          <w:marLeft w:val="0"/>
          <w:marRight w:val="0"/>
          <w:marTop w:val="0"/>
          <w:marBottom w:val="0"/>
          <w:divBdr>
            <w:top w:val="none" w:sz="0" w:space="0" w:color="auto"/>
            <w:left w:val="none" w:sz="0" w:space="0" w:color="auto"/>
            <w:bottom w:val="none" w:sz="0" w:space="0" w:color="auto"/>
            <w:right w:val="none" w:sz="0" w:space="0" w:color="auto"/>
          </w:divBdr>
        </w:div>
        <w:div w:id="1048380918">
          <w:marLeft w:val="0"/>
          <w:marRight w:val="0"/>
          <w:marTop w:val="120"/>
          <w:marBottom w:val="0"/>
          <w:divBdr>
            <w:top w:val="none" w:sz="0" w:space="0" w:color="auto"/>
            <w:left w:val="none" w:sz="0" w:space="0" w:color="auto"/>
            <w:bottom w:val="none" w:sz="0" w:space="0" w:color="auto"/>
            <w:right w:val="none" w:sz="0" w:space="0" w:color="auto"/>
          </w:divBdr>
          <w:divsChild>
            <w:div w:id="183305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09169">
      <w:bodyDiv w:val="1"/>
      <w:marLeft w:val="0"/>
      <w:marRight w:val="0"/>
      <w:marTop w:val="0"/>
      <w:marBottom w:val="0"/>
      <w:divBdr>
        <w:top w:val="none" w:sz="0" w:space="0" w:color="auto"/>
        <w:left w:val="none" w:sz="0" w:space="0" w:color="auto"/>
        <w:bottom w:val="none" w:sz="0" w:space="0" w:color="auto"/>
        <w:right w:val="none" w:sz="0" w:space="0" w:color="auto"/>
      </w:divBdr>
    </w:div>
    <w:div w:id="1009605046">
      <w:bodyDiv w:val="1"/>
      <w:marLeft w:val="0"/>
      <w:marRight w:val="0"/>
      <w:marTop w:val="0"/>
      <w:marBottom w:val="0"/>
      <w:divBdr>
        <w:top w:val="none" w:sz="0" w:space="0" w:color="auto"/>
        <w:left w:val="none" w:sz="0" w:space="0" w:color="auto"/>
        <w:bottom w:val="none" w:sz="0" w:space="0" w:color="auto"/>
        <w:right w:val="none" w:sz="0" w:space="0" w:color="auto"/>
      </w:divBdr>
    </w:div>
    <w:div w:id="1023240336">
      <w:bodyDiv w:val="1"/>
      <w:marLeft w:val="0"/>
      <w:marRight w:val="0"/>
      <w:marTop w:val="0"/>
      <w:marBottom w:val="0"/>
      <w:divBdr>
        <w:top w:val="none" w:sz="0" w:space="0" w:color="auto"/>
        <w:left w:val="none" w:sz="0" w:space="0" w:color="auto"/>
        <w:bottom w:val="none" w:sz="0" w:space="0" w:color="auto"/>
        <w:right w:val="none" w:sz="0" w:space="0" w:color="auto"/>
      </w:divBdr>
    </w:div>
    <w:div w:id="1049644315">
      <w:bodyDiv w:val="1"/>
      <w:marLeft w:val="0"/>
      <w:marRight w:val="0"/>
      <w:marTop w:val="0"/>
      <w:marBottom w:val="0"/>
      <w:divBdr>
        <w:top w:val="none" w:sz="0" w:space="0" w:color="auto"/>
        <w:left w:val="none" w:sz="0" w:space="0" w:color="auto"/>
        <w:bottom w:val="none" w:sz="0" w:space="0" w:color="auto"/>
        <w:right w:val="none" w:sz="0" w:space="0" w:color="auto"/>
      </w:divBdr>
    </w:div>
    <w:div w:id="1094128904">
      <w:bodyDiv w:val="1"/>
      <w:marLeft w:val="0"/>
      <w:marRight w:val="0"/>
      <w:marTop w:val="0"/>
      <w:marBottom w:val="0"/>
      <w:divBdr>
        <w:top w:val="none" w:sz="0" w:space="0" w:color="auto"/>
        <w:left w:val="none" w:sz="0" w:space="0" w:color="auto"/>
        <w:bottom w:val="none" w:sz="0" w:space="0" w:color="auto"/>
        <w:right w:val="none" w:sz="0" w:space="0" w:color="auto"/>
      </w:divBdr>
    </w:div>
    <w:div w:id="1100292339">
      <w:bodyDiv w:val="1"/>
      <w:marLeft w:val="0"/>
      <w:marRight w:val="0"/>
      <w:marTop w:val="0"/>
      <w:marBottom w:val="0"/>
      <w:divBdr>
        <w:top w:val="none" w:sz="0" w:space="0" w:color="auto"/>
        <w:left w:val="none" w:sz="0" w:space="0" w:color="auto"/>
        <w:bottom w:val="none" w:sz="0" w:space="0" w:color="auto"/>
        <w:right w:val="none" w:sz="0" w:space="0" w:color="auto"/>
      </w:divBdr>
    </w:div>
    <w:div w:id="1102606435">
      <w:bodyDiv w:val="1"/>
      <w:marLeft w:val="0"/>
      <w:marRight w:val="0"/>
      <w:marTop w:val="0"/>
      <w:marBottom w:val="0"/>
      <w:divBdr>
        <w:top w:val="none" w:sz="0" w:space="0" w:color="auto"/>
        <w:left w:val="none" w:sz="0" w:space="0" w:color="auto"/>
        <w:bottom w:val="none" w:sz="0" w:space="0" w:color="auto"/>
        <w:right w:val="none" w:sz="0" w:space="0" w:color="auto"/>
      </w:divBdr>
    </w:div>
    <w:div w:id="1113404556">
      <w:bodyDiv w:val="1"/>
      <w:marLeft w:val="0"/>
      <w:marRight w:val="0"/>
      <w:marTop w:val="0"/>
      <w:marBottom w:val="0"/>
      <w:divBdr>
        <w:top w:val="none" w:sz="0" w:space="0" w:color="auto"/>
        <w:left w:val="none" w:sz="0" w:space="0" w:color="auto"/>
        <w:bottom w:val="none" w:sz="0" w:space="0" w:color="auto"/>
        <w:right w:val="none" w:sz="0" w:space="0" w:color="auto"/>
      </w:divBdr>
    </w:div>
    <w:div w:id="1119104262">
      <w:bodyDiv w:val="1"/>
      <w:marLeft w:val="0"/>
      <w:marRight w:val="0"/>
      <w:marTop w:val="0"/>
      <w:marBottom w:val="0"/>
      <w:divBdr>
        <w:top w:val="none" w:sz="0" w:space="0" w:color="auto"/>
        <w:left w:val="none" w:sz="0" w:space="0" w:color="auto"/>
        <w:bottom w:val="none" w:sz="0" w:space="0" w:color="auto"/>
        <w:right w:val="none" w:sz="0" w:space="0" w:color="auto"/>
      </w:divBdr>
    </w:div>
    <w:div w:id="1136532406">
      <w:bodyDiv w:val="1"/>
      <w:marLeft w:val="0"/>
      <w:marRight w:val="0"/>
      <w:marTop w:val="0"/>
      <w:marBottom w:val="0"/>
      <w:divBdr>
        <w:top w:val="none" w:sz="0" w:space="0" w:color="auto"/>
        <w:left w:val="none" w:sz="0" w:space="0" w:color="auto"/>
        <w:bottom w:val="none" w:sz="0" w:space="0" w:color="auto"/>
        <w:right w:val="none" w:sz="0" w:space="0" w:color="auto"/>
      </w:divBdr>
    </w:div>
    <w:div w:id="1175800980">
      <w:bodyDiv w:val="1"/>
      <w:marLeft w:val="0"/>
      <w:marRight w:val="0"/>
      <w:marTop w:val="0"/>
      <w:marBottom w:val="0"/>
      <w:divBdr>
        <w:top w:val="none" w:sz="0" w:space="0" w:color="auto"/>
        <w:left w:val="none" w:sz="0" w:space="0" w:color="auto"/>
        <w:bottom w:val="none" w:sz="0" w:space="0" w:color="auto"/>
        <w:right w:val="none" w:sz="0" w:space="0" w:color="auto"/>
      </w:divBdr>
    </w:div>
    <w:div w:id="1180394260">
      <w:bodyDiv w:val="1"/>
      <w:marLeft w:val="0"/>
      <w:marRight w:val="0"/>
      <w:marTop w:val="0"/>
      <w:marBottom w:val="0"/>
      <w:divBdr>
        <w:top w:val="none" w:sz="0" w:space="0" w:color="auto"/>
        <w:left w:val="none" w:sz="0" w:space="0" w:color="auto"/>
        <w:bottom w:val="none" w:sz="0" w:space="0" w:color="auto"/>
        <w:right w:val="none" w:sz="0" w:space="0" w:color="auto"/>
      </w:divBdr>
    </w:div>
    <w:div w:id="1207838746">
      <w:bodyDiv w:val="1"/>
      <w:marLeft w:val="0"/>
      <w:marRight w:val="0"/>
      <w:marTop w:val="0"/>
      <w:marBottom w:val="0"/>
      <w:divBdr>
        <w:top w:val="none" w:sz="0" w:space="0" w:color="auto"/>
        <w:left w:val="none" w:sz="0" w:space="0" w:color="auto"/>
        <w:bottom w:val="none" w:sz="0" w:space="0" w:color="auto"/>
        <w:right w:val="none" w:sz="0" w:space="0" w:color="auto"/>
      </w:divBdr>
    </w:div>
    <w:div w:id="1211649508">
      <w:bodyDiv w:val="1"/>
      <w:marLeft w:val="0"/>
      <w:marRight w:val="0"/>
      <w:marTop w:val="0"/>
      <w:marBottom w:val="0"/>
      <w:divBdr>
        <w:top w:val="none" w:sz="0" w:space="0" w:color="auto"/>
        <w:left w:val="none" w:sz="0" w:space="0" w:color="auto"/>
        <w:bottom w:val="none" w:sz="0" w:space="0" w:color="auto"/>
        <w:right w:val="none" w:sz="0" w:space="0" w:color="auto"/>
      </w:divBdr>
    </w:div>
    <w:div w:id="1270507528">
      <w:bodyDiv w:val="1"/>
      <w:marLeft w:val="0"/>
      <w:marRight w:val="0"/>
      <w:marTop w:val="0"/>
      <w:marBottom w:val="0"/>
      <w:divBdr>
        <w:top w:val="none" w:sz="0" w:space="0" w:color="auto"/>
        <w:left w:val="none" w:sz="0" w:space="0" w:color="auto"/>
        <w:bottom w:val="none" w:sz="0" w:space="0" w:color="auto"/>
        <w:right w:val="none" w:sz="0" w:space="0" w:color="auto"/>
      </w:divBdr>
    </w:div>
    <w:div w:id="1280797586">
      <w:bodyDiv w:val="1"/>
      <w:marLeft w:val="0"/>
      <w:marRight w:val="0"/>
      <w:marTop w:val="0"/>
      <w:marBottom w:val="0"/>
      <w:divBdr>
        <w:top w:val="none" w:sz="0" w:space="0" w:color="auto"/>
        <w:left w:val="none" w:sz="0" w:space="0" w:color="auto"/>
        <w:bottom w:val="none" w:sz="0" w:space="0" w:color="auto"/>
        <w:right w:val="none" w:sz="0" w:space="0" w:color="auto"/>
      </w:divBdr>
    </w:div>
    <w:div w:id="1288006619">
      <w:bodyDiv w:val="1"/>
      <w:marLeft w:val="0"/>
      <w:marRight w:val="0"/>
      <w:marTop w:val="0"/>
      <w:marBottom w:val="0"/>
      <w:divBdr>
        <w:top w:val="none" w:sz="0" w:space="0" w:color="auto"/>
        <w:left w:val="none" w:sz="0" w:space="0" w:color="auto"/>
        <w:bottom w:val="none" w:sz="0" w:space="0" w:color="auto"/>
        <w:right w:val="none" w:sz="0" w:space="0" w:color="auto"/>
      </w:divBdr>
    </w:div>
    <w:div w:id="1292245521">
      <w:bodyDiv w:val="1"/>
      <w:marLeft w:val="0"/>
      <w:marRight w:val="0"/>
      <w:marTop w:val="0"/>
      <w:marBottom w:val="0"/>
      <w:divBdr>
        <w:top w:val="none" w:sz="0" w:space="0" w:color="auto"/>
        <w:left w:val="none" w:sz="0" w:space="0" w:color="auto"/>
        <w:bottom w:val="none" w:sz="0" w:space="0" w:color="auto"/>
        <w:right w:val="none" w:sz="0" w:space="0" w:color="auto"/>
      </w:divBdr>
    </w:div>
    <w:div w:id="1295719119">
      <w:bodyDiv w:val="1"/>
      <w:marLeft w:val="0"/>
      <w:marRight w:val="0"/>
      <w:marTop w:val="0"/>
      <w:marBottom w:val="0"/>
      <w:divBdr>
        <w:top w:val="none" w:sz="0" w:space="0" w:color="auto"/>
        <w:left w:val="none" w:sz="0" w:space="0" w:color="auto"/>
        <w:bottom w:val="none" w:sz="0" w:space="0" w:color="auto"/>
        <w:right w:val="none" w:sz="0" w:space="0" w:color="auto"/>
      </w:divBdr>
    </w:div>
    <w:div w:id="1296645194">
      <w:bodyDiv w:val="1"/>
      <w:marLeft w:val="0"/>
      <w:marRight w:val="0"/>
      <w:marTop w:val="0"/>
      <w:marBottom w:val="0"/>
      <w:divBdr>
        <w:top w:val="none" w:sz="0" w:space="0" w:color="auto"/>
        <w:left w:val="none" w:sz="0" w:space="0" w:color="auto"/>
        <w:bottom w:val="none" w:sz="0" w:space="0" w:color="auto"/>
        <w:right w:val="none" w:sz="0" w:space="0" w:color="auto"/>
      </w:divBdr>
    </w:div>
    <w:div w:id="1342702153">
      <w:bodyDiv w:val="1"/>
      <w:marLeft w:val="0"/>
      <w:marRight w:val="0"/>
      <w:marTop w:val="0"/>
      <w:marBottom w:val="0"/>
      <w:divBdr>
        <w:top w:val="none" w:sz="0" w:space="0" w:color="auto"/>
        <w:left w:val="none" w:sz="0" w:space="0" w:color="auto"/>
        <w:bottom w:val="none" w:sz="0" w:space="0" w:color="auto"/>
        <w:right w:val="none" w:sz="0" w:space="0" w:color="auto"/>
      </w:divBdr>
    </w:div>
    <w:div w:id="1354528089">
      <w:bodyDiv w:val="1"/>
      <w:marLeft w:val="0"/>
      <w:marRight w:val="0"/>
      <w:marTop w:val="0"/>
      <w:marBottom w:val="0"/>
      <w:divBdr>
        <w:top w:val="none" w:sz="0" w:space="0" w:color="auto"/>
        <w:left w:val="none" w:sz="0" w:space="0" w:color="auto"/>
        <w:bottom w:val="none" w:sz="0" w:space="0" w:color="auto"/>
        <w:right w:val="none" w:sz="0" w:space="0" w:color="auto"/>
      </w:divBdr>
    </w:div>
    <w:div w:id="1377316724">
      <w:bodyDiv w:val="1"/>
      <w:marLeft w:val="0"/>
      <w:marRight w:val="0"/>
      <w:marTop w:val="0"/>
      <w:marBottom w:val="0"/>
      <w:divBdr>
        <w:top w:val="none" w:sz="0" w:space="0" w:color="auto"/>
        <w:left w:val="none" w:sz="0" w:space="0" w:color="auto"/>
        <w:bottom w:val="none" w:sz="0" w:space="0" w:color="auto"/>
        <w:right w:val="none" w:sz="0" w:space="0" w:color="auto"/>
      </w:divBdr>
    </w:div>
    <w:div w:id="1387796869">
      <w:bodyDiv w:val="1"/>
      <w:marLeft w:val="0"/>
      <w:marRight w:val="0"/>
      <w:marTop w:val="0"/>
      <w:marBottom w:val="0"/>
      <w:divBdr>
        <w:top w:val="none" w:sz="0" w:space="0" w:color="auto"/>
        <w:left w:val="none" w:sz="0" w:space="0" w:color="auto"/>
        <w:bottom w:val="none" w:sz="0" w:space="0" w:color="auto"/>
        <w:right w:val="none" w:sz="0" w:space="0" w:color="auto"/>
      </w:divBdr>
    </w:div>
    <w:div w:id="1443577351">
      <w:bodyDiv w:val="1"/>
      <w:marLeft w:val="0"/>
      <w:marRight w:val="0"/>
      <w:marTop w:val="0"/>
      <w:marBottom w:val="0"/>
      <w:divBdr>
        <w:top w:val="none" w:sz="0" w:space="0" w:color="auto"/>
        <w:left w:val="none" w:sz="0" w:space="0" w:color="auto"/>
        <w:bottom w:val="none" w:sz="0" w:space="0" w:color="auto"/>
        <w:right w:val="none" w:sz="0" w:space="0" w:color="auto"/>
      </w:divBdr>
    </w:div>
    <w:div w:id="1462575091">
      <w:bodyDiv w:val="1"/>
      <w:marLeft w:val="0"/>
      <w:marRight w:val="0"/>
      <w:marTop w:val="0"/>
      <w:marBottom w:val="0"/>
      <w:divBdr>
        <w:top w:val="none" w:sz="0" w:space="0" w:color="auto"/>
        <w:left w:val="none" w:sz="0" w:space="0" w:color="auto"/>
        <w:bottom w:val="none" w:sz="0" w:space="0" w:color="auto"/>
        <w:right w:val="none" w:sz="0" w:space="0" w:color="auto"/>
      </w:divBdr>
    </w:div>
    <w:div w:id="1486705911">
      <w:bodyDiv w:val="1"/>
      <w:marLeft w:val="0"/>
      <w:marRight w:val="0"/>
      <w:marTop w:val="0"/>
      <w:marBottom w:val="0"/>
      <w:divBdr>
        <w:top w:val="none" w:sz="0" w:space="0" w:color="auto"/>
        <w:left w:val="none" w:sz="0" w:space="0" w:color="auto"/>
        <w:bottom w:val="none" w:sz="0" w:space="0" w:color="auto"/>
        <w:right w:val="none" w:sz="0" w:space="0" w:color="auto"/>
      </w:divBdr>
    </w:div>
    <w:div w:id="1509364733">
      <w:bodyDiv w:val="1"/>
      <w:marLeft w:val="0"/>
      <w:marRight w:val="0"/>
      <w:marTop w:val="0"/>
      <w:marBottom w:val="0"/>
      <w:divBdr>
        <w:top w:val="none" w:sz="0" w:space="0" w:color="auto"/>
        <w:left w:val="none" w:sz="0" w:space="0" w:color="auto"/>
        <w:bottom w:val="none" w:sz="0" w:space="0" w:color="auto"/>
        <w:right w:val="none" w:sz="0" w:space="0" w:color="auto"/>
      </w:divBdr>
    </w:div>
    <w:div w:id="1554806041">
      <w:bodyDiv w:val="1"/>
      <w:marLeft w:val="0"/>
      <w:marRight w:val="0"/>
      <w:marTop w:val="0"/>
      <w:marBottom w:val="0"/>
      <w:divBdr>
        <w:top w:val="none" w:sz="0" w:space="0" w:color="auto"/>
        <w:left w:val="none" w:sz="0" w:space="0" w:color="auto"/>
        <w:bottom w:val="none" w:sz="0" w:space="0" w:color="auto"/>
        <w:right w:val="none" w:sz="0" w:space="0" w:color="auto"/>
      </w:divBdr>
    </w:div>
    <w:div w:id="1573151581">
      <w:bodyDiv w:val="1"/>
      <w:marLeft w:val="0"/>
      <w:marRight w:val="0"/>
      <w:marTop w:val="0"/>
      <w:marBottom w:val="0"/>
      <w:divBdr>
        <w:top w:val="none" w:sz="0" w:space="0" w:color="auto"/>
        <w:left w:val="none" w:sz="0" w:space="0" w:color="auto"/>
        <w:bottom w:val="none" w:sz="0" w:space="0" w:color="auto"/>
        <w:right w:val="none" w:sz="0" w:space="0" w:color="auto"/>
      </w:divBdr>
    </w:div>
    <w:div w:id="1588078879">
      <w:bodyDiv w:val="1"/>
      <w:marLeft w:val="0"/>
      <w:marRight w:val="0"/>
      <w:marTop w:val="0"/>
      <w:marBottom w:val="0"/>
      <w:divBdr>
        <w:top w:val="none" w:sz="0" w:space="0" w:color="auto"/>
        <w:left w:val="none" w:sz="0" w:space="0" w:color="auto"/>
        <w:bottom w:val="none" w:sz="0" w:space="0" w:color="auto"/>
        <w:right w:val="none" w:sz="0" w:space="0" w:color="auto"/>
      </w:divBdr>
    </w:div>
    <w:div w:id="1592468606">
      <w:bodyDiv w:val="1"/>
      <w:marLeft w:val="0"/>
      <w:marRight w:val="0"/>
      <w:marTop w:val="0"/>
      <w:marBottom w:val="0"/>
      <w:divBdr>
        <w:top w:val="none" w:sz="0" w:space="0" w:color="auto"/>
        <w:left w:val="none" w:sz="0" w:space="0" w:color="auto"/>
        <w:bottom w:val="none" w:sz="0" w:space="0" w:color="auto"/>
        <w:right w:val="none" w:sz="0" w:space="0" w:color="auto"/>
      </w:divBdr>
    </w:div>
    <w:div w:id="1606843628">
      <w:bodyDiv w:val="1"/>
      <w:marLeft w:val="0"/>
      <w:marRight w:val="0"/>
      <w:marTop w:val="0"/>
      <w:marBottom w:val="0"/>
      <w:divBdr>
        <w:top w:val="none" w:sz="0" w:space="0" w:color="auto"/>
        <w:left w:val="none" w:sz="0" w:space="0" w:color="auto"/>
        <w:bottom w:val="none" w:sz="0" w:space="0" w:color="auto"/>
        <w:right w:val="none" w:sz="0" w:space="0" w:color="auto"/>
      </w:divBdr>
    </w:div>
    <w:div w:id="1699354963">
      <w:bodyDiv w:val="1"/>
      <w:marLeft w:val="0"/>
      <w:marRight w:val="0"/>
      <w:marTop w:val="0"/>
      <w:marBottom w:val="0"/>
      <w:divBdr>
        <w:top w:val="none" w:sz="0" w:space="0" w:color="auto"/>
        <w:left w:val="none" w:sz="0" w:space="0" w:color="auto"/>
        <w:bottom w:val="none" w:sz="0" w:space="0" w:color="auto"/>
        <w:right w:val="none" w:sz="0" w:space="0" w:color="auto"/>
      </w:divBdr>
    </w:div>
    <w:div w:id="1704092932">
      <w:bodyDiv w:val="1"/>
      <w:marLeft w:val="0"/>
      <w:marRight w:val="0"/>
      <w:marTop w:val="0"/>
      <w:marBottom w:val="0"/>
      <w:divBdr>
        <w:top w:val="none" w:sz="0" w:space="0" w:color="auto"/>
        <w:left w:val="none" w:sz="0" w:space="0" w:color="auto"/>
        <w:bottom w:val="none" w:sz="0" w:space="0" w:color="auto"/>
        <w:right w:val="none" w:sz="0" w:space="0" w:color="auto"/>
      </w:divBdr>
    </w:div>
    <w:div w:id="1727755707">
      <w:bodyDiv w:val="1"/>
      <w:marLeft w:val="0"/>
      <w:marRight w:val="0"/>
      <w:marTop w:val="0"/>
      <w:marBottom w:val="0"/>
      <w:divBdr>
        <w:top w:val="none" w:sz="0" w:space="0" w:color="auto"/>
        <w:left w:val="none" w:sz="0" w:space="0" w:color="auto"/>
        <w:bottom w:val="none" w:sz="0" w:space="0" w:color="auto"/>
        <w:right w:val="none" w:sz="0" w:space="0" w:color="auto"/>
      </w:divBdr>
    </w:div>
    <w:div w:id="1774587451">
      <w:bodyDiv w:val="1"/>
      <w:marLeft w:val="0"/>
      <w:marRight w:val="0"/>
      <w:marTop w:val="0"/>
      <w:marBottom w:val="0"/>
      <w:divBdr>
        <w:top w:val="none" w:sz="0" w:space="0" w:color="auto"/>
        <w:left w:val="none" w:sz="0" w:space="0" w:color="auto"/>
        <w:bottom w:val="none" w:sz="0" w:space="0" w:color="auto"/>
        <w:right w:val="none" w:sz="0" w:space="0" w:color="auto"/>
      </w:divBdr>
    </w:div>
    <w:div w:id="1847399047">
      <w:bodyDiv w:val="1"/>
      <w:marLeft w:val="0"/>
      <w:marRight w:val="0"/>
      <w:marTop w:val="0"/>
      <w:marBottom w:val="0"/>
      <w:divBdr>
        <w:top w:val="none" w:sz="0" w:space="0" w:color="auto"/>
        <w:left w:val="none" w:sz="0" w:space="0" w:color="auto"/>
        <w:bottom w:val="none" w:sz="0" w:space="0" w:color="auto"/>
        <w:right w:val="none" w:sz="0" w:space="0" w:color="auto"/>
      </w:divBdr>
    </w:div>
    <w:div w:id="1864704288">
      <w:bodyDiv w:val="1"/>
      <w:marLeft w:val="0"/>
      <w:marRight w:val="0"/>
      <w:marTop w:val="0"/>
      <w:marBottom w:val="0"/>
      <w:divBdr>
        <w:top w:val="none" w:sz="0" w:space="0" w:color="auto"/>
        <w:left w:val="none" w:sz="0" w:space="0" w:color="auto"/>
        <w:bottom w:val="none" w:sz="0" w:space="0" w:color="auto"/>
        <w:right w:val="none" w:sz="0" w:space="0" w:color="auto"/>
      </w:divBdr>
    </w:div>
    <w:div w:id="1888686883">
      <w:bodyDiv w:val="1"/>
      <w:marLeft w:val="0"/>
      <w:marRight w:val="0"/>
      <w:marTop w:val="0"/>
      <w:marBottom w:val="0"/>
      <w:divBdr>
        <w:top w:val="none" w:sz="0" w:space="0" w:color="auto"/>
        <w:left w:val="none" w:sz="0" w:space="0" w:color="auto"/>
        <w:bottom w:val="none" w:sz="0" w:space="0" w:color="auto"/>
        <w:right w:val="none" w:sz="0" w:space="0" w:color="auto"/>
      </w:divBdr>
    </w:div>
    <w:div w:id="1991211694">
      <w:bodyDiv w:val="1"/>
      <w:marLeft w:val="0"/>
      <w:marRight w:val="0"/>
      <w:marTop w:val="0"/>
      <w:marBottom w:val="0"/>
      <w:divBdr>
        <w:top w:val="none" w:sz="0" w:space="0" w:color="auto"/>
        <w:left w:val="none" w:sz="0" w:space="0" w:color="auto"/>
        <w:bottom w:val="none" w:sz="0" w:space="0" w:color="auto"/>
        <w:right w:val="none" w:sz="0" w:space="0" w:color="auto"/>
      </w:divBdr>
    </w:div>
    <w:div w:id="2003123673">
      <w:bodyDiv w:val="1"/>
      <w:marLeft w:val="0"/>
      <w:marRight w:val="0"/>
      <w:marTop w:val="0"/>
      <w:marBottom w:val="0"/>
      <w:divBdr>
        <w:top w:val="none" w:sz="0" w:space="0" w:color="auto"/>
        <w:left w:val="none" w:sz="0" w:space="0" w:color="auto"/>
        <w:bottom w:val="none" w:sz="0" w:space="0" w:color="auto"/>
        <w:right w:val="none" w:sz="0" w:space="0" w:color="auto"/>
      </w:divBdr>
    </w:div>
    <w:div w:id="2078047045">
      <w:bodyDiv w:val="1"/>
      <w:marLeft w:val="0"/>
      <w:marRight w:val="0"/>
      <w:marTop w:val="0"/>
      <w:marBottom w:val="0"/>
      <w:divBdr>
        <w:top w:val="none" w:sz="0" w:space="0" w:color="auto"/>
        <w:left w:val="none" w:sz="0" w:space="0" w:color="auto"/>
        <w:bottom w:val="none" w:sz="0" w:space="0" w:color="auto"/>
        <w:right w:val="none" w:sz="0" w:space="0" w:color="auto"/>
      </w:divBdr>
    </w:div>
    <w:div w:id="2079983998">
      <w:bodyDiv w:val="1"/>
      <w:marLeft w:val="0"/>
      <w:marRight w:val="0"/>
      <w:marTop w:val="0"/>
      <w:marBottom w:val="0"/>
      <w:divBdr>
        <w:top w:val="none" w:sz="0" w:space="0" w:color="auto"/>
        <w:left w:val="none" w:sz="0" w:space="0" w:color="auto"/>
        <w:bottom w:val="none" w:sz="0" w:space="0" w:color="auto"/>
        <w:right w:val="none" w:sz="0" w:space="0" w:color="auto"/>
      </w:divBdr>
    </w:div>
    <w:div w:id="2086032590">
      <w:bodyDiv w:val="1"/>
      <w:marLeft w:val="0"/>
      <w:marRight w:val="0"/>
      <w:marTop w:val="0"/>
      <w:marBottom w:val="0"/>
      <w:divBdr>
        <w:top w:val="none" w:sz="0" w:space="0" w:color="auto"/>
        <w:left w:val="none" w:sz="0" w:space="0" w:color="auto"/>
        <w:bottom w:val="none" w:sz="0" w:space="0" w:color="auto"/>
        <w:right w:val="none" w:sz="0" w:space="0" w:color="auto"/>
      </w:divBdr>
    </w:div>
    <w:div w:id="2125728654">
      <w:bodyDiv w:val="1"/>
      <w:marLeft w:val="0"/>
      <w:marRight w:val="0"/>
      <w:marTop w:val="0"/>
      <w:marBottom w:val="0"/>
      <w:divBdr>
        <w:top w:val="none" w:sz="0" w:space="0" w:color="auto"/>
        <w:left w:val="none" w:sz="0" w:space="0" w:color="auto"/>
        <w:bottom w:val="none" w:sz="0" w:space="0" w:color="auto"/>
        <w:right w:val="none" w:sz="0" w:space="0" w:color="auto"/>
      </w:divBdr>
    </w:div>
    <w:div w:id="214134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wardjones.com" TargetMode="External"/><Relationship Id="rId13" Type="http://schemas.openxmlformats.org/officeDocument/2006/relationships/hyperlink" Target="mailto:events@luraypage.com" TargetMode="External"/><Relationship Id="rId18" Type="http://schemas.openxmlformats.org/officeDocument/2006/relationships/hyperlink" Target="mailto:edison.emmons@luraypage.com" TargetMode="External"/><Relationship Id="rId26" Type="http://schemas.openxmlformats.org/officeDocument/2006/relationships/hyperlink" Target="https://link.edgepilot.com/s/ed81c404/1FVPzO8wbUasjfGobP-3zg?u=http://www.sccfva.org/summit" TargetMode="External"/><Relationship Id="rId3" Type="http://schemas.openxmlformats.org/officeDocument/2006/relationships/styles" Target="styles.xml"/><Relationship Id="rId21" Type="http://schemas.openxmlformats.org/officeDocument/2006/relationships/hyperlink" Target="http://havebarwilltravel.com"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events@luraypage.com" TargetMode="External"/><Relationship Id="rId17" Type="http://schemas.openxmlformats.org/officeDocument/2006/relationships/hyperlink" Target="https://thevalleytoday.libsyn.com/" TargetMode="External"/><Relationship Id="rId25" Type="http://schemas.openxmlformats.org/officeDocument/2006/relationships/hyperlink" Target="https://link.edgepilot.com/s/a10a4967/B_6luhy030ODILqp7YxRlA?u=http://www.sccfva.org/funding"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events@luraypage.com" TargetMode="External"/><Relationship Id="rId20" Type="http://schemas.openxmlformats.org/officeDocument/2006/relationships/image" Target="media/image3.jpeg"/><Relationship Id="rId29"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isitluraypage.com/" TargetMode="External"/><Relationship Id="rId24" Type="http://schemas.openxmlformats.org/officeDocument/2006/relationships/hyperlink" Target="https://link.edgepilot.com/s/8e681991/4e0l6cmcd060vIHbljBgOg?u=http://www.sccfva/org/support" TargetMode="External"/><Relationship Id="rId32" Type="http://schemas.openxmlformats.org/officeDocument/2006/relationships/hyperlink" Target="mailto:events@luraypage.com" TargetMode="External"/><Relationship Id="rId5" Type="http://schemas.openxmlformats.org/officeDocument/2006/relationships/webSettings" Target="webSettings.xml"/><Relationship Id="rId15" Type="http://schemas.openxmlformats.org/officeDocument/2006/relationships/hyperlink" Target="mailto:edison.emmons@luraypage.com" TargetMode="External"/><Relationship Id="rId23" Type="http://schemas.openxmlformats.org/officeDocument/2006/relationships/image" Target="media/image4.png"/><Relationship Id="rId28" Type="http://schemas.openxmlformats.org/officeDocument/2006/relationships/hyperlink" Target="mailto:hello@sccfva.org" TargetMode="External"/><Relationship Id="rId10" Type="http://schemas.openxmlformats.org/officeDocument/2006/relationships/image" Target="media/image2.png"/><Relationship Id="rId19" Type="http://schemas.openxmlformats.org/officeDocument/2006/relationships/hyperlink" Target="mailto:events@luraypage.com" TargetMode="External"/><Relationship Id="rId31" Type="http://schemas.openxmlformats.org/officeDocument/2006/relationships/hyperlink" Target="mailto:gwright@valleycaremanagement.com"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thevalleytoday.libsyn.com/" TargetMode="External"/><Relationship Id="rId22" Type="http://schemas.openxmlformats.org/officeDocument/2006/relationships/hyperlink" Target="mailto:kimberly@havebarwilltravel.com" TargetMode="External"/><Relationship Id="rId27" Type="http://schemas.openxmlformats.org/officeDocument/2006/relationships/hyperlink" Target="https://link.edgepilot.com/s/d8aa9510/fSwqsSyx_ESWKyiles_EIw?u=http://www.sccfva/org" TargetMode="External"/><Relationship Id="rId30" Type="http://schemas.openxmlformats.org/officeDocument/2006/relationships/hyperlink" Target="https://www.valleycaremanagemen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3FB5C-DC66-4F87-B59B-14D396EAF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922</Words>
  <Characters>1096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me</dc:creator>
  <cp:lastModifiedBy>Edison Emmons</cp:lastModifiedBy>
  <cp:revision>3</cp:revision>
  <cp:lastPrinted>2019-05-23T13:54:00Z</cp:lastPrinted>
  <dcterms:created xsi:type="dcterms:W3CDTF">2023-05-22T15:44:00Z</dcterms:created>
  <dcterms:modified xsi:type="dcterms:W3CDTF">2023-05-22T15:50:00Z</dcterms:modified>
</cp:coreProperties>
</file>